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eastAsia="Calibri" w:hAnsi="Calibri" w:cs="Calibri"/>
          <w:b w:val="0"/>
          <w:color w:val="000000"/>
          <w:sz w:val="22"/>
          <w:szCs w:val="22"/>
        </w:rPr>
        <w:id w:val="-459645480"/>
        <w:lock w:val="contentLocked"/>
        <w:placeholder>
          <w:docPart w:val="DefaultPlaceholder_-1854013440"/>
        </w:placeholder>
        <w:group/>
      </w:sdtPr>
      <w:sdtEndPr>
        <w:rPr>
          <w:rFonts w:asciiTheme="majorHAnsi" w:eastAsia="Times New Roman" w:hAnsiTheme="majorHAnsi" w:cs="Times New Roman"/>
          <w:sz w:val="24"/>
          <w:szCs w:val="24"/>
        </w:rPr>
      </w:sdtEndPr>
      <w:sdtContent>
        <w:p w14:paraId="6C2CA1FC" w14:textId="354E3FD0" w:rsidR="001F494A" w:rsidRDefault="000F5EE8" w:rsidP="00E54889">
          <w:pPr>
            <w:pStyle w:val="Heading7"/>
          </w:pPr>
          <w:r>
            <w:t>Submission Process</w:t>
          </w:r>
        </w:p>
        <w:p w14:paraId="525BEB3B" w14:textId="66F5DC6F" w:rsidR="00955B2C" w:rsidRDefault="000F5EE8" w:rsidP="001F494A">
          <w:pPr>
            <w:rPr>
              <w:b/>
            </w:rPr>
          </w:pPr>
          <w:r w:rsidRPr="00595B24">
            <w:t xml:space="preserve">Please refer to the steps below when filling out your form and sending it through the appropriate personnel. </w:t>
          </w:r>
          <w:r w:rsidR="00D65524">
            <w:t>C</w:t>
          </w:r>
          <w:r w:rsidR="00F80A0D">
            <w:t>heck off the boxes for the tasks below and get initials f</w:t>
          </w:r>
          <w:r w:rsidR="007326D0">
            <w:t>rom</w:t>
          </w:r>
          <w:r w:rsidR="00F80A0D">
            <w:t xml:space="preserve"> the responsible parties at each step.</w:t>
          </w:r>
          <w:r w:rsidR="007326D0">
            <w:t xml:space="preserve"> If processing electronically, retain copies of approval emails at each step.</w:t>
          </w:r>
          <w:r w:rsidR="001A0F05">
            <w:t xml:space="preserve"> </w:t>
          </w:r>
          <w:r w:rsidR="001A0F05" w:rsidRPr="001F494A">
            <w:t xml:space="preserve">This process can take up to 8 weeks after final approval (and signature) by </w:t>
          </w:r>
          <w:r w:rsidR="001A0F05" w:rsidRPr="00DE2577">
            <w:t>Program Assistant/Chief Academic Officer</w:t>
          </w:r>
          <w:r w:rsidR="001A0F05" w:rsidRPr="001F494A">
            <w:t>.</w:t>
          </w:r>
        </w:p>
        <w:p w14:paraId="5418C11D" w14:textId="77777777" w:rsidR="000F5EE8" w:rsidRPr="001C2DA2" w:rsidRDefault="000F5EE8" w:rsidP="00595B24"/>
        <w:p w14:paraId="5D766A0C" w14:textId="05871C9E" w:rsidR="000F5EE8" w:rsidRDefault="007326D0" w:rsidP="001F494A">
          <w:r>
            <w:sym w:font="Wingdings" w:char="F0A8"/>
          </w:r>
          <w:r w:rsidR="000F5EE8">
            <w:t xml:space="preserve">  The submitting faculty </w:t>
          </w:r>
          <w:r>
            <w:t>will coordinate</w:t>
          </w:r>
          <w:r w:rsidR="000F5EE8">
            <w:t xml:space="preserve"> with their Department Chair and </w:t>
          </w:r>
          <w:r w:rsidR="001B008B">
            <w:t xml:space="preserve">the Program Assistant, or Chief Academic Officer, </w:t>
          </w:r>
          <w:r w:rsidR="000F5EE8">
            <w:t xml:space="preserve">about proposed changes and how they will potentially impact the program. Forms will be provided by the </w:t>
          </w:r>
          <w:r w:rsidR="00FA04CA">
            <w:t>Program Assistant/Chief Academic Officer</w:t>
          </w:r>
          <w:r w:rsidR="000F5EE8">
            <w:t xml:space="preserve">. </w:t>
          </w:r>
        </w:p>
        <w:p w14:paraId="49E7F3CF" w14:textId="77777777" w:rsidR="00DE2577" w:rsidRDefault="00DE2577" w:rsidP="00E32725"/>
        <w:p w14:paraId="62812463" w14:textId="77777777" w:rsidR="00DE2577" w:rsidRDefault="00DE2577" w:rsidP="00DE2577">
          <w:pPr>
            <w:pStyle w:val="Initialline"/>
          </w:pPr>
          <w:r>
            <w:tab/>
          </w:r>
          <w:r>
            <w:tab/>
            <w:t>Department Chair</w:t>
          </w:r>
          <w:r>
            <w:tab/>
          </w:r>
          <w:r>
            <w:tab/>
            <w:t>Date</w:t>
          </w:r>
        </w:p>
        <w:p w14:paraId="0F5DE227" w14:textId="77777777" w:rsidR="00DE2577" w:rsidRDefault="00DE2577" w:rsidP="00E32725"/>
        <w:p w14:paraId="1FB9B322" w14:textId="77777777" w:rsidR="00DE2577" w:rsidRDefault="00DE2577" w:rsidP="00DE2577">
          <w:pPr>
            <w:pStyle w:val="Initialline"/>
          </w:pPr>
          <w:r>
            <w:tab/>
          </w:r>
          <w:r>
            <w:tab/>
          </w:r>
          <w:r w:rsidRPr="00DE2577">
            <w:t>Program Assistant/Chief Academic Officer</w:t>
          </w:r>
          <w:r>
            <w:tab/>
          </w:r>
          <w:r>
            <w:tab/>
            <w:t>Date</w:t>
          </w:r>
        </w:p>
        <w:p w14:paraId="47AB87D2" w14:textId="77777777" w:rsidR="00F80A0D" w:rsidRDefault="00F80A0D" w:rsidP="00E32725"/>
        <w:p w14:paraId="7995DD50" w14:textId="68FDC0A2" w:rsidR="000F5EE8" w:rsidRDefault="007326D0"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r>
            <w:sym w:font="Wingdings" w:char="F0A8"/>
          </w:r>
          <w:r w:rsidR="000F5EE8">
            <w:t xml:space="preserve">  </w:t>
          </w:r>
          <w:r w:rsidR="001F494A">
            <w:t>The submitting faculty will i</w:t>
          </w:r>
          <w:r w:rsidR="000F5EE8">
            <w:t xml:space="preserve">dentify which programs this will impact and notify the program chair of affected departments. </w:t>
          </w:r>
        </w:p>
        <w:p w14:paraId="132BCA44" w14:textId="22E5A748" w:rsidR="000F5EE8" w:rsidRDefault="000F5EE8" w:rsidP="008572C1">
          <w:pPr>
            <w:pBdr>
              <w:top w:val="none" w:sz="0" w:space="0" w:color="auto"/>
              <w:left w:val="none" w:sz="0" w:space="0" w:color="auto"/>
              <w:bottom w:val="none" w:sz="0" w:space="0" w:color="auto"/>
              <w:right w:val="none" w:sz="0" w:space="0" w:color="auto"/>
              <w:between w:val="none" w:sz="0" w:space="0" w:color="auto"/>
            </w:pBdr>
            <w:spacing w:after="0"/>
            <w:ind w:left="540"/>
            <w:textAlignment w:val="center"/>
          </w:pPr>
          <w:r>
            <w:t>Note: Significant impacts</w:t>
          </w:r>
          <w:r w:rsidR="007326D0">
            <w:t xml:space="preserve"> such as</w:t>
          </w:r>
          <w:r>
            <w:t xml:space="preserve"> credit changes, changes in program learning outcomes, and/or suspending a course</w:t>
          </w:r>
          <w:r w:rsidR="007326D0">
            <w:t xml:space="preserve"> may mean</w:t>
          </w:r>
          <w:r>
            <w:t xml:space="preserve"> PROGRAM MODIFICATION FORMS ARE POTENTIALLY NEEDED.</w:t>
          </w:r>
        </w:p>
        <w:p w14:paraId="5300CCE5" w14:textId="60C1556A" w:rsidR="006B576A" w:rsidRDefault="006B576A"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p>
        <w:p w14:paraId="6ADD2F56" w14:textId="18A99848" w:rsidR="006B576A" w:rsidRDefault="007326D0"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r>
            <w:sym w:font="Wingdings" w:char="F0A8"/>
          </w:r>
          <w:r w:rsidR="006B576A">
            <w:t xml:space="preserve">  The submitting faculty </w:t>
          </w:r>
          <w:r>
            <w:t>will coordinate</w:t>
          </w:r>
          <w:r w:rsidR="006B576A">
            <w:t xml:space="preserve"> with the Director of Registration and Records to ensure that they have the correct forms</w:t>
          </w:r>
          <w:r w:rsidR="00CB05F4">
            <w:t xml:space="preserve"> and information</w:t>
          </w:r>
          <w:r w:rsidR="006B576A">
            <w:t xml:space="preserve"> before </w:t>
          </w:r>
          <w:r w:rsidR="00CB05F4">
            <w:t>submitt</w:t>
          </w:r>
          <w:r w:rsidR="006B576A">
            <w:t>ing</w:t>
          </w:r>
          <w:r w:rsidR="00CB05F4">
            <w:t xml:space="preserve"> package</w:t>
          </w:r>
          <w:r w:rsidR="006B576A">
            <w:t xml:space="preserve"> to the Assessment and Curriculum Standards Committee. </w:t>
          </w:r>
        </w:p>
        <w:p w14:paraId="73F6B6BF" w14:textId="77777777" w:rsidR="006B576A" w:rsidRDefault="006B576A" w:rsidP="00E32725"/>
        <w:p w14:paraId="44CE452D" w14:textId="77777777" w:rsidR="00DE2577" w:rsidRDefault="00DE2577" w:rsidP="00DE2577">
          <w:pPr>
            <w:pStyle w:val="Initialline"/>
          </w:pPr>
          <w:r>
            <w:tab/>
          </w:r>
          <w:r>
            <w:tab/>
            <w:t>Director of Registration and Records</w:t>
          </w:r>
          <w:r>
            <w:tab/>
          </w:r>
          <w:r>
            <w:tab/>
            <w:t>Date</w:t>
          </w:r>
        </w:p>
        <w:p w14:paraId="21C75DB5" w14:textId="77777777" w:rsidR="00DE2577" w:rsidRDefault="00DE2577" w:rsidP="00E32725"/>
        <w:p w14:paraId="12DDC453" w14:textId="38409CAD" w:rsidR="00DE2577" w:rsidRDefault="00DE2577" w:rsidP="00DE2577">
          <w:pPr>
            <w:pStyle w:val="Initialline"/>
          </w:pPr>
          <w:r>
            <w:tab/>
          </w:r>
          <w:r>
            <w:tab/>
            <w:t>Submitting Faculty</w:t>
          </w:r>
          <w:r>
            <w:tab/>
          </w:r>
          <w:r>
            <w:tab/>
            <w:t>Date Submitted</w:t>
          </w:r>
        </w:p>
        <w:p w14:paraId="60C15BD3" w14:textId="77777777" w:rsidR="00DE2577" w:rsidRDefault="00DE2577" w:rsidP="00E32725"/>
        <w:p w14:paraId="0851A293" w14:textId="4590D970" w:rsidR="008572C1" w:rsidRDefault="008572C1" w:rsidP="00DE2577">
          <w:pPr>
            <w:pStyle w:val="Initialline"/>
          </w:pPr>
          <w:r>
            <w:br w:type="page"/>
          </w:r>
        </w:p>
        <w:p w14:paraId="5FD62B25" w14:textId="09A3C07E" w:rsidR="00F80A0D" w:rsidRPr="001F494A" w:rsidRDefault="00F80A0D"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r>
            <w:lastRenderedPageBreak/>
            <w:sym w:font="Wingdings" w:char="F0A8"/>
          </w:r>
          <w:r w:rsidR="001B008B">
            <w:t xml:space="preserve">  </w:t>
          </w:r>
          <w:r w:rsidR="001B008B" w:rsidRPr="001F494A">
            <w:t>The Program Assistant</w:t>
          </w:r>
          <w:r w:rsidRPr="001F494A">
            <w:t xml:space="preserve"> will forward the paperwork to the Chair of the Assessment and Curriculum Standards Committee (ACSC) for review.  The submitting faculty will be notified when their form has passed the ACSC.</w:t>
          </w:r>
        </w:p>
        <w:p w14:paraId="0C0E01E2" w14:textId="77777777" w:rsidR="00F80A0D" w:rsidRDefault="00F80A0D"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p>
        <w:p w14:paraId="72076D28" w14:textId="7406C12D" w:rsidR="00F80A0D" w:rsidRDefault="00F80A0D"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r>
            <w:sym w:font="Wingdings" w:char="F0A8"/>
          </w:r>
          <w:r>
            <w:t xml:space="preserve">  The Chair of the ACSC will forward the paperwork to the Academic Council and the faculty will be notified when it passes the Academic Council</w:t>
          </w:r>
          <w:r w:rsidR="009138D7">
            <w:t xml:space="preserve"> (AC)</w:t>
          </w:r>
          <w:r>
            <w:t>.</w:t>
          </w:r>
        </w:p>
        <w:p w14:paraId="422DCFDD" w14:textId="77777777" w:rsidR="00DE2577" w:rsidRDefault="00DE2577"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p>
        <w:p w14:paraId="77A44562" w14:textId="7E21EAE0" w:rsidR="00DE2577" w:rsidRDefault="00DE2577" w:rsidP="00DE2577">
          <w:pPr>
            <w:pStyle w:val="Initialline"/>
          </w:pPr>
          <w:r>
            <w:tab/>
          </w:r>
          <w:r>
            <w:tab/>
          </w:r>
          <w:r>
            <w:tab/>
            <w:t>ACSC Chair</w:t>
          </w:r>
          <w:r>
            <w:tab/>
          </w:r>
          <w:r>
            <w:tab/>
            <w:t>Date Forwarded</w:t>
          </w:r>
        </w:p>
        <w:p w14:paraId="7CD9A075" w14:textId="77777777" w:rsidR="001C2DA2" w:rsidRDefault="001C2DA2"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p>
        <w:p w14:paraId="2E27B8C3" w14:textId="033A6083" w:rsidR="001C2DA2" w:rsidRDefault="001C2DA2"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r>
            <w:sym w:font="Wingdings" w:char="F0A8"/>
          </w:r>
          <w:r>
            <w:t xml:space="preserve">  The Chair of the AC will forward the paperwork to the Point of Contact (POC) for the Higher Education Coordinating Commission (HECC).  </w:t>
          </w:r>
        </w:p>
        <w:p w14:paraId="7982E8BE" w14:textId="77777777" w:rsidR="001C2DA2" w:rsidRDefault="001C2DA2"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p>
        <w:p w14:paraId="0E06CCB4" w14:textId="7A2D2406" w:rsidR="009138D7" w:rsidRDefault="00DE2577" w:rsidP="00DE2577">
          <w:pPr>
            <w:pStyle w:val="Initialline"/>
          </w:pPr>
          <w:r>
            <w:tab/>
          </w:r>
          <w:r>
            <w:tab/>
            <w:t>AC Chair</w:t>
          </w:r>
          <w:r>
            <w:tab/>
          </w:r>
          <w:r>
            <w:tab/>
            <w:t>Date Forwarded</w:t>
          </w:r>
        </w:p>
        <w:p w14:paraId="35E7C9B1" w14:textId="77777777" w:rsidR="009138D7" w:rsidRDefault="009138D7" w:rsidP="008572C1">
          <w:pPr>
            <w:pStyle w:val="NoSpacing"/>
            <w:ind w:left="630"/>
          </w:pPr>
        </w:p>
        <w:p w14:paraId="539FEDF4" w14:textId="77777777" w:rsidR="00F80A0D" w:rsidRDefault="00F80A0D" w:rsidP="00595B24">
          <w:pPr>
            <w:pBdr>
              <w:top w:val="none" w:sz="0" w:space="0" w:color="auto"/>
              <w:left w:val="none" w:sz="0" w:space="0" w:color="auto"/>
              <w:bottom w:val="none" w:sz="0" w:space="0" w:color="auto"/>
              <w:right w:val="none" w:sz="0" w:space="0" w:color="auto"/>
              <w:between w:val="none" w:sz="0" w:space="0" w:color="auto"/>
            </w:pBdr>
            <w:spacing w:after="0"/>
            <w:ind w:left="540" w:hanging="540"/>
            <w:textAlignment w:val="center"/>
          </w:pPr>
        </w:p>
        <w:p w14:paraId="537CEEC9" w14:textId="45984559" w:rsidR="00F80A0D" w:rsidRDefault="00F80A0D" w:rsidP="008572C1">
          <w:pPr>
            <w:pBdr>
              <w:top w:val="none" w:sz="0" w:space="0" w:color="auto"/>
              <w:left w:val="none" w:sz="0" w:space="0" w:color="auto"/>
              <w:bottom w:val="none" w:sz="0" w:space="0" w:color="auto"/>
              <w:right w:val="none" w:sz="0" w:space="0" w:color="auto"/>
              <w:between w:val="none" w:sz="0" w:space="0" w:color="auto"/>
            </w:pBdr>
            <w:spacing w:after="0"/>
            <w:textAlignment w:val="center"/>
          </w:pPr>
          <w:r>
            <w:sym w:font="Wingdings" w:char="F0A8"/>
          </w:r>
          <w:r>
            <w:t xml:space="preserve">  </w:t>
          </w:r>
          <w:r w:rsidR="001C2DA2">
            <w:t xml:space="preserve">The </w:t>
          </w:r>
          <w:r w:rsidR="00E32725">
            <w:t xml:space="preserve">Webforms </w:t>
          </w:r>
          <w:r w:rsidR="001C2DA2">
            <w:t>Point of Contact (POC) will submit the paperwork to the state.</w:t>
          </w:r>
          <w:r>
            <w:t xml:space="preserve">  </w:t>
          </w:r>
        </w:p>
        <w:p w14:paraId="4977A80D" w14:textId="77777777" w:rsidR="00F80A0D" w:rsidRDefault="00F80A0D" w:rsidP="00595B24">
          <w:pPr>
            <w:pStyle w:val="NoSpacing"/>
          </w:pPr>
        </w:p>
        <w:p w14:paraId="54389B34" w14:textId="22993593" w:rsidR="00F80A0D" w:rsidRDefault="00DE2577" w:rsidP="00DE2577">
          <w:pPr>
            <w:pStyle w:val="Initialline"/>
          </w:pPr>
          <w:r>
            <w:tab/>
          </w:r>
          <w:r>
            <w:tab/>
            <w:t>Webforms POC</w:t>
          </w:r>
          <w:r>
            <w:tab/>
          </w:r>
          <w:r>
            <w:tab/>
            <w:t>Date to HECC</w:t>
          </w:r>
        </w:p>
        <w:p w14:paraId="2780825A" w14:textId="77777777" w:rsidR="000F5EE8" w:rsidRDefault="000F5EE8" w:rsidP="00E32725"/>
        <w:p w14:paraId="187889DC" w14:textId="42CBE2D0" w:rsidR="008F61FB" w:rsidRPr="00595B24" w:rsidRDefault="008F61FB" w:rsidP="00595B24">
          <w:pPr>
            <w:spacing w:before="240"/>
            <w:rPr>
              <w:rFonts w:asciiTheme="majorHAnsi" w:hAnsiTheme="majorHAnsi" w:cs="Times New Roman"/>
              <w:b/>
            </w:rPr>
          </w:pPr>
          <w:r w:rsidRPr="00595B24">
            <w:rPr>
              <w:rFonts w:asciiTheme="majorHAnsi" w:hAnsiTheme="majorHAnsi" w:cs="Times New Roman"/>
              <w:b/>
            </w:rPr>
            <w:t>AFTER Higher Education Coordinating Commission (HECC) APPROVAL:</w:t>
          </w:r>
        </w:p>
        <w:p w14:paraId="549A1DC5" w14:textId="11A0D4E0" w:rsidR="009138D7" w:rsidRDefault="009138D7" w:rsidP="00E32725">
          <w:r>
            <w:sym w:font="Wingdings" w:char="F0A8"/>
          </w:r>
          <w:r>
            <w:t xml:space="preserve">  The submitting faculty will be notified by email of the receipt and passage of their forms by the HECC</w:t>
          </w:r>
          <w:r w:rsidR="003F5471">
            <w:t xml:space="preserve"> after the POC sends it to the</w:t>
          </w:r>
          <w:r w:rsidR="00E32725">
            <w:t xml:space="preserve"> Academic Scheduler and</w:t>
          </w:r>
          <w:r w:rsidR="003F5471">
            <w:t xml:space="preserve"> Director of Records and Registration</w:t>
          </w:r>
          <w:r>
            <w:t>.</w:t>
          </w:r>
        </w:p>
        <w:p w14:paraId="0AA11015" w14:textId="45F84E4F" w:rsidR="009138D7" w:rsidRDefault="009138D7" w:rsidP="00E32725">
          <w:pPr>
            <w:rPr>
              <w:rFonts w:asciiTheme="majorHAnsi" w:hAnsiTheme="majorHAnsi" w:cs="Times New Roman"/>
            </w:rPr>
          </w:pPr>
        </w:p>
        <w:p w14:paraId="128530A3" w14:textId="15E44A4C" w:rsidR="00E32725" w:rsidRDefault="00E32725" w:rsidP="00E32725">
          <w:pPr>
            <w:pStyle w:val="Initialline"/>
          </w:pPr>
          <w:r>
            <w:tab/>
          </w:r>
          <w:r>
            <w:tab/>
            <w:t>Webforms POC</w:t>
          </w:r>
          <w:r>
            <w:tab/>
          </w:r>
          <w:r>
            <w:tab/>
            <w:t>Date Forwarded</w:t>
          </w:r>
        </w:p>
        <w:p w14:paraId="61E1123A" w14:textId="77777777" w:rsidR="00E32725" w:rsidRDefault="00E32725" w:rsidP="00E32725">
          <w:pPr>
            <w:rPr>
              <w:rFonts w:asciiTheme="majorHAnsi" w:hAnsiTheme="majorHAnsi" w:cs="Times New Roman"/>
            </w:rPr>
          </w:pPr>
        </w:p>
        <w:p w14:paraId="5547256D" w14:textId="10576D43" w:rsidR="00E32725" w:rsidRDefault="00E32725" w:rsidP="00E32725">
          <w:pPr>
            <w:pStyle w:val="Initialline"/>
          </w:pPr>
          <w:r>
            <w:tab/>
          </w:r>
          <w:r>
            <w:tab/>
            <w:t>Academic Scheduler</w:t>
          </w:r>
          <w:r>
            <w:tab/>
          </w:r>
          <w:r>
            <w:tab/>
            <w:t>Date Completed</w:t>
          </w:r>
        </w:p>
        <w:p w14:paraId="4D9E91EE" w14:textId="765C29FC" w:rsidR="00E32725" w:rsidRDefault="00E32725" w:rsidP="00E32725">
          <w:pPr>
            <w:rPr>
              <w:rFonts w:asciiTheme="majorHAnsi" w:hAnsiTheme="majorHAnsi" w:cs="Times New Roman"/>
            </w:rPr>
          </w:pPr>
        </w:p>
        <w:p w14:paraId="151F4039" w14:textId="18C48780" w:rsidR="00E32725" w:rsidRDefault="00E32725" w:rsidP="00E32725">
          <w:r>
            <w:sym w:font="Wingdings" w:char="F0A8"/>
          </w:r>
          <w:r>
            <w:t xml:space="preserve">  Director of Records and Registration will notify submitting faculty of completion.</w:t>
          </w:r>
        </w:p>
        <w:p w14:paraId="39BCB31E" w14:textId="77777777" w:rsidR="00E32725" w:rsidRDefault="00E32725" w:rsidP="00E32725">
          <w:pPr>
            <w:rPr>
              <w:rFonts w:asciiTheme="majorHAnsi" w:hAnsiTheme="majorHAnsi" w:cs="Times New Roman"/>
            </w:rPr>
          </w:pPr>
        </w:p>
        <w:p w14:paraId="173069B5" w14:textId="77777777" w:rsidR="00E32725" w:rsidRDefault="00E32725" w:rsidP="00E32725">
          <w:pPr>
            <w:pStyle w:val="Initialline"/>
          </w:pPr>
          <w:r>
            <w:tab/>
          </w:r>
          <w:r>
            <w:tab/>
            <w:t>Director of Records and Registration</w:t>
          </w:r>
          <w:r>
            <w:tab/>
          </w:r>
          <w:r>
            <w:tab/>
            <w:t>Date Completed</w:t>
          </w:r>
        </w:p>
        <w:p w14:paraId="6AEF79E9" w14:textId="77777777" w:rsidR="00E32725" w:rsidRDefault="00E32725" w:rsidP="00E32725">
          <w:pPr>
            <w:rPr>
              <w:rFonts w:asciiTheme="majorHAnsi" w:hAnsiTheme="majorHAnsi" w:cs="Times New Roman"/>
            </w:rPr>
          </w:pPr>
        </w:p>
        <w:p w14:paraId="5AECAA6B" w14:textId="5EEA1071" w:rsidR="008572C1" w:rsidRDefault="008572C1" w:rsidP="009138D7">
          <w:pPr>
            <w:spacing w:after="0"/>
            <w:rPr>
              <w:rFonts w:asciiTheme="majorHAnsi" w:hAnsiTheme="majorHAnsi" w:cs="Times New Roman"/>
            </w:rPr>
          </w:pPr>
          <w:r>
            <w:rPr>
              <w:rFonts w:asciiTheme="majorHAnsi" w:hAnsiTheme="majorHAnsi" w:cs="Times New Roman"/>
            </w:rPr>
            <w:br w:type="page"/>
          </w:r>
        </w:p>
        <w:p w14:paraId="5485B656" w14:textId="77777777" w:rsidR="009138D7" w:rsidRDefault="009138D7" w:rsidP="009138D7">
          <w:pPr>
            <w:spacing w:after="0"/>
            <w:rPr>
              <w:rFonts w:asciiTheme="majorHAnsi" w:hAnsiTheme="majorHAnsi" w:cs="Times New Roman"/>
            </w:rPr>
          </w:pPr>
        </w:p>
        <w:bookmarkStart w:id="0" w:name="type"/>
        <w:p w14:paraId="3D859FD1" w14:textId="74F08E97" w:rsidR="007B31BD" w:rsidRPr="00AD62C8" w:rsidRDefault="008D78FD" w:rsidP="007B31BD">
          <w:pPr>
            <w:spacing w:after="0"/>
            <w:rPr>
              <w:rFonts w:asciiTheme="majorHAnsi" w:hAnsiTheme="majorHAnsi" w:cs="Times New Roman"/>
              <w:b/>
              <w:sz w:val="24"/>
              <w:szCs w:val="24"/>
            </w:rPr>
          </w:pPr>
          <w:sdt>
            <w:sdtPr>
              <w:rPr>
                <w:rFonts w:asciiTheme="majorHAnsi" w:hAnsiTheme="majorHAnsi" w:cs="Times New Roman"/>
                <w:b/>
                <w:sz w:val="24"/>
                <w:szCs w:val="24"/>
              </w:rPr>
              <w:alias w:val="create"/>
              <w:id w:val="1303656199"/>
              <w14:checkbox>
                <w14:checked w14:val="0"/>
                <w14:checkedState w14:val="2612" w14:font="MS Gothic"/>
                <w14:uncheckedState w14:val="2610" w14:font="MS Gothic"/>
              </w14:checkbox>
            </w:sdtPr>
            <w:sdtEndPr/>
            <w:sdtContent>
              <w:r w:rsidR="009B76AA">
                <w:rPr>
                  <w:rFonts w:ascii="MS Gothic" w:eastAsia="MS Gothic" w:hAnsi="MS Gothic" w:cs="Times New Roman" w:hint="eastAsia"/>
                  <w:b/>
                  <w:sz w:val="24"/>
                  <w:szCs w:val="24"/>
                </w:rPr>
                <w:t>☐</w:t>
              </w:r>
            </w:sdtContent>
          </w:sdt>
          <w:r w:rsidR="007B31BD" w:rsidRPr="00AD62C8">
            <w:rPr>
              <w:rFonts w:asciiTheme="majorHAnsi" w:hAnsiTheme="majorHAnsi" w:cs="Times New Roman"/>
              <w:b/>
              <w:sz w:val="24"/>
              <w:szCs w:val="24"/>
            </w:rPr>
            <w:t xml:space="preserve"> </w:t>
          </w:r>
          <w:r w:rsidR="007B31BD">
            <w:rPr>
              <w:rFonts w:asciiTheme="majorHAnsi" w:hAnsiTheme="majorHAnsi" w:cs="Times New Roman"/>
              <w:b/>
              <w:sz w:val="24"/>
              <w:szCs w:val="24"/>
            </w:rPr>
            <w:t>Create</w:t>
          </w:r>
          <w:r w:rsidR="007B31BD" w:rsidRPr="00AD62C8">
            <w:rPr>
              <w:rFonts w:asciiTheme="majorHAnsi" w:hAnsiTheme="majorHAnsi" w:cs="Times New Roman"/>
              <w:b/>
              <w:sz w:val="24"/>
              <w:szCs w:val="24"/>
            </w:rPr>
            <w:t xml:space="preserve"> Course </w:t>
          </w:r>
          <w:r w:rsidR="007B31BD">
            <w:rPr>
              <w:rFonts w:asciiTheme="majorHAnsi" w:hAnsiTheme="majorHAnsi" w:cs="Times New Roman"/>
              <w:b/>
              <w:sz w:val="24"/>
              <w:szCs w:val="24"/>
            </w:rPr>
            <w:t xml:space="preserve">  </w:t>
          </w:r>
          <w:r w:rsidR="007B31BD" w:rsidRPr="00AD62C8">
            <w:rPr>
              <w:rFonts w:asciiTheme="majorHAnsi" w:hAnsiTheme="majorHAnsi" w:cs="Times New Roman"/>
              <w:b/>
              <w:sz w:val="24"/>
              <w:szCs w:val="24"/>
            </w:rPr>
            <w:t xml:space="preserve"> </w:t>
          </w:r>
          <w:sdt>
            <w:sdtPr>
              <w:rPr>
                <w:rFonts w:asciiTheme="majorHAnsi" w:hAnsiTheme="majorHAnsi" w:cs="Times New Roman"/>
                <w:b/>
                <w:sz w:val="24"/>
                <w:szCs w:val="24"/>
              </w:rPr>
              <w:alias w:val="modify"/>
              <w:id w:val="-198166582"/>
              <w14:checkbox>
                <w14:checked w14:val="0"/>
                <w14:checkedState w14:val="2612" w14:font="MS Gothic"/>
                <w14:uncheckedState w14:val="2610" w14:font="MS Gothic"/>
              </w14:checkbox>
            </w:sdtPr>
            <w:sdtEndPr/>
            <w:sdtContent>
              <w:r w:rsidR="007C7886">
                <w:rPr>
                  <w:rFonts w:ascii="MS Gothic" w:eastAsia="MS Gothic" w:hAnsi="MS Gothic" w:cs="Times New Roman" w:hint="eastAsia"/>
                  <w:b/>
                  <w:sz w:val="24"/>
                  <w:szCs w:val="24"/>
                </w:rPr>
                <w:t>☐</w:t>
              </w:r>
            </w:sdtContent>
          </w:sdt>
          <w:r w:rsidR="007B31BD" w:rsidRPr="00AD62C8">
            <w:rPr>
              <w:rFonts w:asciiTheme="majorHAnsi" w:hAnsiTheme="majorHAnsi" w:cs="Times New Roman"/>
              <w:b/>
              <w:sz w:val="24"/>
              <w:szCs w:val="24"/>
            </w:rPr>
            <w:t xml:space="preserve"> </w:t>
          </w:r>
          <w:r w:rsidR="007B31BD">
            <w:rPr>
              <w:rFonts w:asciiTheme="majorHAnsi" w:hAnsiTheme="majorHAnsi" w:cs="Times New Roman"/>
              <w:b/>
              <w:sz w:val="24"/>
              <w:szCs w:val="24"/>
            </w:rPr>
            <w:t xml:space="preserve">Modify </w:t>
          </w:r>
          <w:r w:rsidR="007B31BD" w:rsidRPr="00AD62C8">
            <w:rPr>
              <w:rFonts w:asciiTheme="majorHAnsi" w:hAnsiTheme="majorHAnsi" w:cs="Times New Roman"/>
              <w:b/>
              <w:sz w:val="24"/>
              <w:szCs w:val="24"/>
            </w:rPr>
            <w:t xml:space="preserve">Course </w:t>
          </w:r>
          <w:r w:rsidR="007B31BD">
            <w:rPr>
              <w:rFonts w:asciiTheme="majorHAnsi" w:hAnsiTheme="majorHAnsi" w:cs="Times New Roman"/>
              <w:b/>
              <w:sz w:val="24"/>
              <w:szCs w:val="24"/>
            </w:rPr>
            <w:t xml:space="preserve">  </w:t>
          </w:r>
          <w:r w:rsidR="007B31BD" w:rsidRPr="00AD62C8">
            <w:rPr>
              <w:rFonts w:asciiTheme="majorHAnsi" w:hAnsiTheme="majorHAnsi" w:cs="Times New Roman"/>
              <w:b/>
              <w:sz w:val="24"/>
              <w:szCs w:val="24"/>
            </w:rPr>
            <w:t xml:space="preserve"> </w:t>
          </w:r>
          <w:sdt>
            <w:sdtPr>
              <w:rPr>
                <w:rFonts w:asciiTheme="majorHAnsi" w:hAnsiTheme="majorHAnsi" w:cs="Times New Roman"/>
                <w:b/>
                <w:sz w:val="24"/>
                <w:szCs w:val="24"/>
              </w:rPr>
              <w:alias w:val="suspend"/>
              <w:tag w:val="suspend"/>
              <w:id w:val="-989627099"/>
              <w14:checkbox>
                <w14:checked w14:val="0"/>
                <w14:checkedState w14:val="2612" w14:font="MS Gothic"/>
                <w14:uncheckedState w14:val="2610" w14:font="MS Gothic"/>
              </w14:checkbox>
            </w:sdtPr>
            <w:sdtEndPr/>
            <w:sdtContent>
              <w:r w:rsidR="007B31BD">
                <w:rPr>
                  <w:rFonts w:ascii="MS Gothic" w:eastAsia="MS Gothic" w:hAnsi="MS Gothic" w:cs="Times New Roman" w:hint="eastAsia"/>
                  <w:b/>
                  <w:sz w:val="24"/>
                  <w:szCs w:val="24"/>
                </w:rPr>
                <w:t>☐</w:t>
              </w:r>
            </w:sdtContent>
          </w:sdt>
          <w:r w:rsidR="007B31BD" w:rsidRPr="00AD62C8">
            <w:rPr>
              <w:rFonts w:asciiTheme="majorHAnsi" w:hAnsiTheme="majorHAnsi" w:cs="Times New Roman"/>
              <w:b/>
              <w:sz w:val="24"/>
              <w:szCs w:val="24"/>
            </w:rPr>
            <w:t xml:space="preserve"> </w:t>
          </w:r>
          <w:r w:rsidR="007B31BD">
            <w:rPr>
              <w:rFonts w:asciiTheme="majorHAnsi" w:hAnsiTheme="majorHAnsi" w:cs="Times New Roman"/>
              <w:b/>
              <w:sz w:val="24"/>
              <w:szCs w:val="24"/>
            </w:rPr>
            <w:t xml:space="preserve">Suspend </w:t>
          </w:r>
          <w:r w:rsidR="007B31BD" w:rsidRPr="00AD62C8">
            <w:rPr>
              <w:rFonts w:asciiTheme="majorHAnsi" w:hAnsiTheme="majorHAnsi" w:cs="Times New Roman"/>
              <w:b/>
              <w:sz w:val="24"/>
              <w:szCs w:val="24"/>
            </w:rPr>
            <w:t>Course</w:t>
          </w:r>
        </w:p>
        <w:bookmarkEnd w:id="0"/>
        <w:p w14:paraId="4452BAD0" w14:textId="7401E63C" w:rsidR="009138D7" w:rsidRDefault="009138D7" w:rsidP="009138D7">
          <w:pPr>
            <w:spacing w:after="0"/>
            <w:rPr>
              <w:rFonts w:asciiTheme="majorHAnsi" w:hAnsiTheme="majorHAnsi" w:cs="Times New Roman"/>
            </w:rPr>
          </w:pPr>
        </w:p>
        <w:p w14:paraId="07EA8483" w14:textId="3E77E372" w:rsidR="00F872A7" w:rsidRPr="00AD62C8" w:rsidRDefault="00F872A7" w:rsidP="009138D7">
          <w:pPr>
            <w:spacing w:after="0"/>
            <w:rPr>
              <w:rFonts w:asciiTheme="majorHAnsi" w:hAnsiTheme="majorHAnsi" w:cs="Times New Roman"/>
              <w:b/>
              <w:sz w:val="24"/>
              <w:szCs w:val="24"/>
            </w:rPr>
          </w:pPr>
          <w:r w:rsidRPr="00AD62C8">
            <w:rPr>
              <w:rFonts w:asciiTheme="majorHAnsi" w:hAnsiTheme="majorHAnsi" w:cs="Times New Roman"/>
              <w:b/>
              <w:sz w:val="24"/>
              <w:szCs w:val="24"/>
            </w:rPr>
            <w:t xml:space="preserve">Course Number: </w:t>
          </w:r>
          <w:bookmarkStart w:id="1" w:name="course_number"/>
          <w:sdt>
            <w:sdtPr>
              <w:rPr>
                <w:rFonts w:asciiTheme="majorHAnsi" w:hAnsiTheme="majorHAnsi" w:cs="Times New Roman"/>
                <w:b/>
                <w:sz w:val="24"/>
                <w:szCs w:val="24"/>
              </w:rPr>
              <w:alias w:val="course_num"/>
              <w:tag w:val="course_num"/>
              <w:id w:val="-1419473406"/>
              <w:placeholder>
                <w:docPart w:val="3E934E316806439C88581CC03822B846"/>
              </w:placeholder>
              <w:showingPlcHdr/>
              <w:text/>
            </w:sdtPr>
            <w:sdtEndPr/>
            <w:sdtContent>
              <w:r w:rsidR="00AD62C8">
                <w:rPr>
                  <w:rStyle w:val="PlaceholderText"/>
                </w:rPr>
                <w:t>Enter proposed course number. If modification add old number in parentheses after</w:t>
              </w:r>
              <w:r w:rsidR="00AD62C8" w:rsidRPr="00DC09FB">
                <w:rPr>
                  <w:rStyle w:val="PlaceholderText"/>
                </w:rPr>
                <w:t>.</w:t>
              </w:r>
            </w:sdtContent>
          </w:sdt>
          <w:bookmarkEnd w:id="1"/>
        </w:p>
        <w:p w14:paraId="19B70F0E" w14:textId="34B78AF5" w:rsidR="00F872A7" w:rsidRPr="00AD62C8" w:rsidRDefault="00F872A7" w:rsidP="009138D7">
          <w:pPr>
            <w:spacing w:after="0"/>
            <w:rPr>
              <w:rFonts w:asciiTheme="majorHAnsi" w:hAnsiTheme="majorHAnsi" w:cs="Times New Roman"/>
              <w:b/>
              <w:sz w:val="24"/>
              <w:szCs w:val="24"/>
            </w:rPr>
          </w:pPr>
          <w:r w:rsidRPr="00AD62C8">
            <w:rPr>
              <w:rFonts w:asciiTheme="majorHAnsi" w:hAnsiTheme="majorHAnsi" w:cs="Times New Roman"/>
              <w:b/>
              <w:sz w:val="24"/>
              <w:szCs w:val="24"/>
            </w:rPr>
            <w:t xml:space="preserve">Course Name: </w:t>
          </w:r>
          <w:bookmarkStart w:id="2" w:name="_Hlk35348832"/>
          <w:bookmarkStart w:id="3" w:name="course_name"/>
          <w:sdt>
            <w:sdtPr>
              <w:rPr>
                <w:rFonts w:asciiTheme="majorHAnsi" w:hAnsiTheme="majorHAnsi" w:cs="Times New Roman"/>
                <w:b/>
                <w:sz w:val="24"/>
                <w:szCs w:val="24"/>
              </w:rPr>
              <w:alias w:val="course_name"/>
              <w:tag w:val="course_name"/>
              <w:id w:val="-205872842"/>
              <w:placeholder>
                <w:docPart w:val="899564E174DF4D22BB237977176B12E2"/>
              </w:placeholder>
              <w:showingPlcHdr/>
              <w:text/>
            </w:sdtPr>
            <w:sdtEndPr/>
            <w:sdtContent>
              <w:r w:rsidR="00AD62C8" w:rsidRPr="00AD62C8">
                <w:rPr>
                  <w:rStyle w:val="PlaceholderText"/>
                </w:rPr>
                <w:t xml:space="preserve">Enter </w:t>
              </w:r>
              <w:r w:rsidR="00AD62C8">
                <w:rPr>
                  <w:rStyle w:val="PlaceholderText"/>
                </w:rPr>
                <w:t xml:space="preserve">proposed </w:t>
              </w:r>
              <w:r w:rsidR="00AD62C8" w:rsidRPr="00AD62C8">
                <w:rPr>
                  <w:rStyle w:val="PlaceholderText"/>
                </w:rPr>
                <w:t xml:space="preserve">course </w:t>
              </w:r>
              <w:r w:rsidR="00AD62C8">
                <w:rPr>
                  <w:rStyle w:val="PlaceholderText"/>
                </w:rPr>
                <w:t>name.</w:t>
              </w:r>
            </w:sdtContent>
          </w:sdt>
          <w:bookmarkEnd w:id="2"/>
          <w:bookmarkEnd w:id="3"/>
        </w:p>
        <w:p w14:paraId="62586404" w14:textId="28A8365B" w:rsidR="00F872A7" w:rsidRPr="004243BB" w:rsidRDefault="00F872A7" w:rsidP="004F18F6">
          <w:pPr>
            <w:pStyle w:val="Formbody"/>
          </w:pPr>
        </w:p>
        <w:p w14:paraId="0B34CD46" w14:textId="77777777" w:rsidR="004243BB" w:rsidRPr="004243BB" w:rsidRDefault="004243BB" w:rsidP="004F18F6">
          <w:pPr>
            <w:pStyle w:val="Formbody"/>
          </w:pPr>
        </w:p>
        <w:p w14:paraId="5EC71966" w14:textId="26AB031A" w:rsidR="001A0F05" w:rsidRPr="00E54889" w:rsidRDefault="001A0F05" w:rsidP="001A0F05">
          <w:pPr>
            <w:rPr>
              <w:rFonts w:asciiTheme="majorHAnsi" w:eastAsia="Times New Roman" w:hAnsiTheme="majorHAnsi" w:cs="Times New Roman"/>
              <w:b/>
              <w:sz w:val="24"/>
              <w:szCs w:val="24"/>
            </w:rPr>
          </w:pPr>
          <w:r w:rsidRPr="00E54889">
            <w:rPr>
              <w:rStyle w:val="Heading7Char"/>
            </w:rPr>
            <w:t>Instructions:</w:t>
          </w:r>
          <w:r w:rsidRPr="00D251C5">
            <w:rPr>
              <w:rFonts w:asciiTheme="majorHAnsi" w:eastAsia="Times New Roman" w:hAnsiTheme="majorHAnsi" w:cs="Times New Roman"/>
              <w:sz w:val="24"/>
              <w:szCs w:val="24"/>
            </w:rPr>
            <w:t xml:space="preserve"> </w:t>
          </w:r>
          <w:r w:rsidR="00BB70F7">
            <w:rPr>
              <w:rFonts w:asciiTheme="majorHAnsi" w:eastAsia="Times New Roman" w:hAnsiTheme="majorHAnsi" w:cs="Times New Roman"/>
              <w:sz w:val="24"/>
              <w:szCs w:val="24"/>
            </w:rPr>
            <w:t xml:space="preserve"> </w:t>
          </w:r>
          <w:r w:rsidRPr="00BB70F7">
            <w:t>Clea</w:t>
          </w:r>
          <w:r w:rsidR="00BB70F7">
            <w:t>rly describe the proposed changes and their justification. Include enough information for Academic Council to act on your proposal and any other information that will be helpful moving the process forward.</w:t>
          </w:r>
        </w:p>
        <w:p w14:paraId="6CAAC488" w14:textId="77777777" w:rsidR="00AD62C8" w:rsidRDefault="00E54889" w:rsidP="009138D7">
          <w:pPr>
            <w:spacing w:after="0"/>
            <w:rPr>
              <w:rFonts w:asciiTheme="majorHAnsi" w:hAnsiTheme="majorHAnsi" w:cs="Times New Roman"/>
              <w:b/>
              <w:color w:val="auto"/>
              <w:sz w:val="24"/>
              <w:szCs w:val="24"/>
            </w:rPr>
          </w:pPr>
          <w:r w:rsidRPr="00E54889">
            <w:rPr>
              <w:rStyle w:val="Heading7Char"/>
            </w:rPr>
            <w:t>Summary:</w:t>
          </w:r>
          <w:r w:rsidRPr="00702801">
            <w:rPr>
              <w:rFonts w:asciiTheme="majorHAnsi" w:hAnsiTheme="majorHAnsi" w:cs="Times New Roman"/>
              <w:b/>
              <w:color w:val="auto"/>
              <w:sz w:val="24"/>
              <w:szCs w:val="24"/>
            </w:rPr>
            <w:t xml:space="preserve"> </w:t>
          </w:r>
        </w:p>
        <w:sdt>
          <w:sdtPr>
            <w:alias w:val="Summary"/>
            <w:tag w:val="Summary"/>
            <w:id w:val="2067594534"/>
            <w:placeholder>
              <w:docPart w:val="D8FFE6CB77F24C0DB89A5D761B35B684"/>
            </w:placeholder>
            <w:showingPlcHdr/>
          </w:sdtPr>
          <w:sdtEndPr/>
          <w:sdtContent>
            <w:p w14:paraId="080A258A" w14:textId="7622E007" w:rsidR="00E32725" w:rsidRDefault="00BB70F7" w:rsidP="00E32725">
              <w:r>
                <w:rPr>
                  <w:rStyle w:val="PlaceholderText"/>
                </w:rPr>
                <w:t>Summary and supporting information</w:t>
              </w:r>
              <w:r w:rsidR="00E32725" w:rsidRPr="00E32725">
                <w:rPr>
                  <w:rStyle w:val="PlaceholderText"/>
                </w:rPr>
                <w:t>.</w:t>
              </w:r>
            </w:p>
          </w:sdtContent>
        </w:sdt>
        <w:p w14:paraId="14B3E238" w14:textId="77777777" w:rsidR="00E54889" w:rsidRPr="00E33CFF" w:rsidRDefault="00E54889" w:rsidP="00E54889">
          <w:pPr>
            <w:rPr>
              <w:rFonts w:asciiTheme="majorHAnsi" w:hAnsiTheme="majorHAnsi" w:cstheme="majorHAnsi"/>
            </w:rPr>
          </w:pPr>
        </w:p>
        <w:p w14:paraId="73CDF8B7" w14:textId="4213CDC8" w:rsidR="00955B2C" w:rsidRPr="00E54889" w:rsidRDefault="00E54889">
          <w:pPr>
            <w:rPr>
              <w:rFonts w:asciiTheme="majorHAnsi" w:eastAsia="Times New Roman" w:hAnsiTheme="majorHAnsi" w:cs="Times New Roman"/>
              <w:b/>
              <w:sz w:val="24"/>
              <w:szCs w:val="24"/>
            </w:rPr>
          </w:pPr>
          <w:r w:rsidRPr="00E33CFF">
            <w:rPr>
              <w:rFonts w:cs="Times New Roman"/>
              <w:sz w:val="24"/>
              <w:szCs w:val="24"/>
            </w:rPr>
            <w:br w:type="page"/>
          </w:r>
          <w:r w:rsidR="001A0429" w:rsidRPr="00E54889">
            <w:rPr>
              <w:rStyle w:val="Heading7Char"/>
            </w:rPr>
            <w:lastRenderedPageBreak/>
            <w:t>Instructions:</w:t>
          </w:r>
          <w:r w:rsidR="001A0429" w:rsidRPr="00D251C5">
            <w:rPr>
              <w:rFonts w:asciiTheme="majorHAnsi" w:eastAsia="Times New Roman" w:hAnsiTheme="majorHAnsi" w:cs="Times New Roman"/>
              <w:sz w:val="24"/>
              <w:szCs w:val="24"/>
            </w:rPr>
            <w:t xml:space="preserve"> </w:t>
          </w:r>
          <w:r w:rsidR="001A0429" w:rsidRPr="001F494A">
            <w:t>Fill out the General Information section and the appropriate numbered sections as they relate to your reques</w:t>
          </w:r>
          <w:r w:rsidR="00360932" w:rsidRPr="001F494A">
            <w:t>t</w:t>
          </w:r>
          <w:r w:rsidR="002C627A" w:rsidRPr="001F494A">
            <w:t>.</w:t>
          </w:r>
          <w:r w:rsidR="00063ED4" w:rsidRPr="001F494A">
            <w:t xml:space="preserve"> </w:t>
          </w:r>
          <w:r w:rsidR="007326D0">
            <w:t>For course creation</w:t>
          </w:r>
          <w:r w:rsidR="000F71FF">
            <w:t>, fill the Current column with N/A or blanks and fill all lines in the Proposed column. For course modification, fill all the lines in the Current column and any lines with changes in the Proposed column. Lines with no changes should be filled with N/A or blanks</w:t>
          </w:r>
          <w:r w:rsidR="001A0F05">
            <w:t xml:space="preserve"> </w:t>
          </w:r>
        </w:p>
        <w:tbl>
          <w:tblPr>
            <w:tblStyle w:val="a"/>
            <w:tblW w:w="92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5"/>
            <w:gridCol w:w="6963"/>
          </w:tblGrid>
          <w:tr w:rsidR="00955B2C" w:rsidRPr="00D251C5" w14:paraId="7AA8C22E" w14:textId="77777777" w:rsidTr="007E13B1">
            <w:trPr>
              <w:trHeight w:val="332"/>
            </w:trPr>
            <w:tc>
              <w:tcPr>
                <w:tcW w:w="9298" w:type="dxa"/>
                <w:gridSpan w:val="2"/>
              </w:tcPr>
              <w:p w14:paraId="3FCB7087" w14:textId="77777777" w:rsidR="00955B2C" w:rsidRPr="00D251C5" w:rsidRDefault="001A0429" w:rsidP="006D3D8A">
                <w:pPr>
                  <w:pStyle w:val="Formhead1"/>
                </w:pPr>
                <w:r w:rsidRPr="00D251C5">
                  <w:t>General Information</w:t>
                </w:r>
              </w:p>
            </w:tc>
          </w:tr>
          <w:tr w:rsidR="00955B2C" w:rsidRPr="00E54889" w14:paraId="7CDA1C74" w14:textId="77777777" w:rsidTr="00CB05F4">
            <w:trPr>
              <w:trHeight w:val="288"/>
            </w:trPr>
            <w:tc>
              <w:tcPr>
                <w:tcW w:w="2335" w:type="dxa"/>
              </w:tcPr>
              <w:p w14:paraId="372E686E" w14:textId="51D1255A" w:rsidR="00955B2C" w:rsidRPr="00E54889" w:rsidRDefault="00F872A7" w:rsidP="006D3D8A">
                <w:pPr>
                  <w:pStyle w:val="Formline"/>
                </w:pPr>
                <w:r>
                  <w:t>Submitter</w:t>
                </w:r>
              </w:p>
            </w:tc>
            <w:tc>
              <w:tcPr>
                <w:tcW w:w="6963" w:type="dxa"/>
              </w:tcPr>
              <w:p w14:paraId="0A691869" w14:textId="6EEB0F2D" w:rsidR="00955B2C" w:rsidRPr="00E54889" w:rsidRDefault="008D78FD" w:rsidP="0071015F">
                <w:pPr>
                  <w:pStyle w:val="Formbody"/>
                </w:pPr>
                <w:sdt>
                  <w:sdtPr>
                    <w:alias w:val="Submitter"/>
                    <w:tag w:val="Submitter"/>
                    <w:id w:val="1052500566"/>
                    <w:placeholder>
                      <w:docPart w:val="EF04B551D17449ABA7E3F0BCD30BF4E0"/>
                    </w:placeholder>
                    <w:showingPlcHdr/>
                    <w:text/>
                  </w:sdtPr>
                  <w:sdtEndPr/>
                  <w:sdtContent>
                    <w:r w:rsidR="00CB05F4">
                      <w:rPr>
                        <w:rStyle w:val="PlaceholderText"/>
                      </w:rPr>
                      <w:t>Submitting faculty name.</w:t>
                    </w:r>
                  </w:sdtContent>
                </w:sdt>
              </w:p>
            </w:tc>
          </w:tr>
          <w:tr w:rsidR="00171331" w:rsidRPr="00E54889" w14:paraId="4A7A1721" w14:textId="77777777" w:rsidTr="00CB05F4">
            <w:trPr>
              <w:trHeight w:val="288"/>
            </w:trPr>
            <w:tc>
              <w:tcPr>
                <w:tcW w:w="2335" w:type="dxa"/>
              </w:tcPr>
              <w:p w14:paraId="1268B06B" w14:textId="77777777" w:rsidR="00171331" w:rsidRPr="00E54889" w:rsidRDefault="00171331" w:rsidP="006D3D8A">
                <w:pPr>
                  <w:pStyle w:val="Formline"/>
                </w:pPr>
                <w:r w:rsidRPr="00E54889">
                  <w:t>Impacted Programs</w:t>
                </w:r>
              </w:p>
            </w:tc>
            <w:sdt>
              <w:sdtPr>
                <w:id w:val="-1201395043"/>
                <w:placeholder>
                  <w:docPart w:val="DE72B21E0F004FD7874EE3F4BCFF75A8"/>
                </w:placeholder>
                <w:showingPlcHdr/>
                <w:text/>
              </w:sdtPr>
              <w:sdtEndPr/>
              <w:sdtContent>
                <w:tc>
                  <w:tcPr>
                    <w:tcW w:w="6963" w:type="dxa"/>
                  </w:tcPr>
                  <w:p w14:paraId="5544C659" w14:textId="247B20D4" w:rsidR="00171331" w:rsidRPr="00E54889" w:rsidRDefault="00CB05F4" w:rsidP="0071015F">
                    <w:pPr>
                      <w:pStyle w:val="Formbody"/>
                    </w:pPr>
                    <w:r>
                      <w:rPr>
                        <w:rStyle w:val="PlaceholderText"/>
                      </w:rPr>
                      <w:t>List all identified impacted programs</w:t>
                    </w:r>
                    <w:r w:rsidR="00916864">
                      <w:rPr>
                        <w:rStyle w:val="PlaceholderText"/>
                      </w:rPr>
                      <w:t xml:space="preserve"> or state None</w:t>
                    </w:r>
                    <w:r w:rsidRPr="00C75202">
                      <w:rPr>
                        <w:rStyle w:val="PlaceholderText"/>
                      </w:rPr>
                      <w:t>.</w:t>
                    </w:r>
                  </w:p>
                </w:tc>
              </w:sdtContent>
            </w:sdt>
          </w:tr>
          <w:tr w:rsidR="002E14E0" w:rsidRPr="00E54889" w14:paraId="35812C06" w14:textId="77777777" w:rsidTr="00CB05F4">
            <w:trPr>
              <w:trHeight w:val="288"/>
            </w:trPr>
            <w:tc>
              <w:tcPr>
                <w:tcW w:w="2335" w:type="dxa"/>
              </w:tcPr>
              <w:p w14:paraId="1C9B8FF0" w14:textId="5D425581" w:rsidR="002E14E0" w:rsidRPr="00E54889" w:rsidRDefault="002E14E0" w:rsidP="006D3D8A">
                <w:pPr>
                  <w:pStyle w:val="Formline"/>
                </w:pPr>
                <w:r w:rsidRPr="00E54889">
                  <w:t>Submission</w:t>
                </w:r>
                <w:r w:rsidR="00F872A7">
                  <w:t xml:space="preserve"> Date</w:t>
                </w:r>
              </w:p>
            </w:tc>
            <w:tc>
              <w:tcPr>
                <w:tcW w:w="6963" w:type="dxa"/>
              </w:tcPr>
              <w:p w14:paraId="16EDA289" w14:textId="50846207" w:rsidR="002E14E0" w:rsidRPr="00E54889" w:rsidRDefault="008D78FD" w:rsidP="0071015F">
                <w:pPr>
                  <w:pStyle w:val="Formbody"/>
                </w:pPr>
                <w:sdt>
                  <w:sdtPr>
                    <w:id w:val="-1898659763"/>
                    <w:placeholder>
                      <w:docPart w:val="B958913EFFC24B74831D0A4BE5B3ECAF"/>
                    </w:placeholder>
                    <w:showingPlcHdr/>
                    <w:date>
                      <w:dateFormat w:val="M/d/yyyy"/>
                      <w:lid w:val="en-US"/>
                      <w:storeMappedDataAs w:val="dateTime"/>
                      <w:calendar w:val="gregorian"/>
                    </w:date>
                  </w:sdtPr>
                  <w:sdtEndPr/>
                  <w:sdtContent>
                    <w:r w:rsidR="00FF3B84">
                      <w:rPr>
                        <w:rStyle w:val="PlaceholderText"/>
                      </w:rPr>
                      <w:t>Date of initial submission</w:t>
                    </w:r>
                    <w:r w:rsidR="00FF3B84" w:rsidRPr="00C75202">
                      <w:rPr>
                        <w:rStyle w:val="PlaceholderText"/>
                      </w:rPr>
                      <w:t>.</w:t>
                    </w:r>
                  </w:sdtContent>
                </w:sdt>
              </w:p>
            </w:tc>
          </w:tr>
          <w:tr w:rsidR="00955B2C" w:rsidRPr="00E54889" w14:paraId="1BD81B79" w14:textId="77777777" w:rsidTr="00CB05F4">
            <w:trPr>
              <w:trHeight w:val="288"/>
            </w:trPr>
            <w:tc>
              <w:tcPr>
                <w:tcW w:w="2335" w:type="dxa"/>
              </w:tcPr>
              <w:p w14:paraId="3782BC3F" w14:textId="59B4A100" w:rsidR="00955B2C" w:rsidRPr="00E54889" w:rsidRDefault="001A0429" w:rsidP="006D3D8A">
                <w:pPr>
                  <w:pStyle w:val="Formline"/>
                </w:pPr>
                <w:r w:rsidRPr="00E54889">
                  <w:t>Implementation Date</w:t>
                </w:r>
              </w:p>
            </w:tc>
            <w:sdt>
              <w:sdtPr>
                <w:id w:val="-1134785958"/>
                <w:placeholder>
                  <w:docPart w:val="C3C6E31A0C5F494EA607403EB581A26A"/>
                </w:placeholder>
                <w:showingPlcHdr/>
                <w:text/>
              </w:sdtPr>
              <w:sdtEndPr/>
              <w:sdtContent>
                <w:tc>
                  <w:tcPr>
                    <w:tcW w:w="6963" w:type="dxa"/>
                  </w:tcPr>
                  <w:p w14:paraId="2D7C7D1A" w14:textId="482EEBA7" w:rsidR="00955B2C" w:rsidRPr="00E54889" w:rsidRDefault="00CB05F4" w:rsidP="0071015F">
                    <w:pPr>
                      <w:pStyle w:val="Formbody"/>
                    </w:pPr>
                    <w:r>
                      <w:rPr>
                        <w:rStyle w:val="PlaceholderText"/>
                      </w:rPr>
                      <w:t xml:space="preserve">Requested implementation </w:t>
                    </w:r>
                    <w:r w:rsidR="00AD5C07">
                      <w:rPr>
                        <w:rStyle w:val="PlaceholderText"/>
                      </w:rPr>
                      <w:t>term and academic year</w:t>
                    </w:r>
                    <w:r>
                      <w:rPr>
                        <w:rStyle w:val="PlaceholderText"/>
                      </w:rPr>
                      <w:t>.</w:t>
                    </w:r>
                  </w:p>
                </w:tc>
              </w:sdtContent>
            </w:sdt>
          </w:tr>
        </w:tbl>
        <w:p w14:paraId="4CA2C04E" w14:textId="77777777" w:rsidR="00171331" w:rsidRPr="00E54889" w:rsidRDefault="00171331">
          <w:pPr>
            <w:tabs>
              <w:tab w:val="center" w:pos="4680"/>
              <w:tab w:val="right" w:pos="9360"/>
            </w:tabs>
            <w:spacing w:after="0"/>
            <w:rPr>
              <w:rFonts w:asciiTheme="majorHAnsi" w:hAnsiTheme="majorHAnsi" w:cstheme="majorHAnsi"/>
            </w:rPr>
          </w:pPr>
        </w:p>
        <w:tbl>
          <w:tblPr>
            <w:tblStyle w:val="a0"/>
            <w:tblW w:w="9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2"/>
            <w:gridCol w:w="3500"/>
            <w:gridCol w:w="3500"/>
          </w:tblGrid>
          <w:tr w:rsidR="000A02AD" w:rsidRPr="00E54889" w14:paraId="2D107A5B" w14:textId="77777777" w:rsidTr="00171331">
            <w:trPr>
              <w:trHeight w:val="286"/>
            </w:trPr>
            <w:tc>
              <w:tcPr>
                <w:tcW w:w="9332" w:type="dxa"/>
                <w:gridSpan w:val="3"/>
              </w:tcPr>
              <w:p w14:paraId="1AB857E4" w14:textId="77777777" w:rsidR="000A02AD" w:rsidRPr="00E54889" w:rsidRDefault="00D251C5" w:rsidP="006D3D8A">
                <w:pPr>
                  <w:pStyle w:val="Formhead1"/>
                </w:pPr>
                <w:r w:rsidRPr="00E54889">
                  <w:t>Specific Information</w:t>
                </w:r>
              </w:p>
            </w:tc>
          </w:tr>
          <w:tr w:rsidR="00D251C5" w:rsidRPr="00E54889" w14:paraId="0924607E" w14:textId="77777777" w:rsidTr="006D3D8A">
            <w:trPr>
              <w:trHeight w:val="144"/>
            </w:trPr>
            <w:tc>
              <w:tcPr>
                <w:tcW w:w="2332" w:type="dxa"/>
                <w:vAlign w:val="center"/>
              </w:tcPr>
              <w:p w14:paraId="6C32B532" w14:textId="77777777" w:rsidR="00D251C5" w:rsidRPr="00E54889" w:rsidRDefault="00D251C5" w:rsidP="006D3D8A">
                <w:pPr>
                  <w:pStyle w:val="Formhead2"/>
                </w:pPr>
                <w:r w:rsidRPr="00E54889">
                  <w:t>I.  Course Information</w:t>
                </w:r>
              </w:p>
            </w:tc>
            <w:tc>
              <w:tcPr>
                <w:tcW w:w="3500" w:type="dxa"/>
                <w:vAlign w:val="center"/>
              </w:tcPr>
              <w:p w14:paraId="705E2B95" w14:textId="29C92B66" w:rsidR="00D251C5" w:rsidRPr="00E54889" w:rsidRDefault="00D251C5" w:rsidP="0071015F">
                <w:pPr>
                  <w:pStyle w:val="Formhead2"/>
                  <w:jc w:val="center"/>
                </w:pPr>
                <w:r w:rsidRPr="00E54889">
                  <w:t>Current</w:t>
                </w:r>
              </w:p>
            </w:tc>
            <w:tc>
              <w:tcPr>
                <w:tcW w:w="3500" w:type="dxa"/>
                <w:vAlign w:val="center"/>
              </w:tcPr>
              <w:p w14:paraId="67BAED09" w14:textId="6D1EA79B" w:rsidR="00D251C5" w:rsidRPr="00E54889" w:rsidRDefault="00D251C5" w:rsidP="0071015F">
                <w:pPr>
                  <w:pStyle w:val="Formhead2"/>
                  <w:jc w:val="center"/>
                </w:pPr>
                <w:r w:rsidRPr="00E54889">
                  <w:t>Proposed</w:t>
                </w:r>
              </w:p>
            </w:tc>
          </w:tr>
          <w:tr w:rsidR="0071015F" w:rsidRPr="00E54889" w14:paraId="72E8B338" w14:textId="77777777" w:rsidTr="00595B24">
            <w:tc>
              <w:tcPr>
                <w:tcW w:w="2332" w:type="dxa"/>
              </w:tcPr>
              <w:p w14:paraId="5954BC6E" w14:textId="13E3EB5E" w:rsidR="0071015F" w:rsidRPr="00595B24" w:rsidRDefault="0071015F" w:rsidP="00E32725">
                <w:pPr>
                  <w:pStyle w:val="Formline"/>
                </w:pPr>
                <w:r>
                  <w:t>Prefix &amp; Number</w:t>
                </w:r>
              </w:p>
            </w:tc>
            <w:sdt>
              <w:sdtPr>
                <w:id w:val="1853528302"/>
                <w:placeholder>
                  <w:docPart w:val="57EE090168FF452DBBC2A2AFE721A0FB"/>
                </w:placeholder>
                <w:showingPlcHdr/>
                <w:text/>
              </w:sdtPr>
              <w:sdtEndPr/>
              <w:sdtContent>
                <w:tc>
                  <w:tcPr>
                    <w:tcW w:w="3500" w:type="dxa"/>
                  </w:tcPr>
                  <w:p w14:paraId="22CDC05F" w14:textId="40455F7D" w:rsidR="0071015F" w:rsidRPr="00E54889" w:rsidRDefault="009F7F2F" w:rsidP="0071015F">
                    <w:pPr>
                      <w:pStyle w:val="Formbody"/>
                    </w:pPr>
                    <w:r>
                      <w:rPr>
                        <w:rStyle w:val="PlaceholderText"/>
                      </w:rPr>
                      <w:t>Current prefix and number or N/A</w:t>
                    </w:r>
                    <w:r w:rsidRPr="00C75202">
                      <w:rPr>
                        <w:rStyle w:val="PlaceholderText"/>
                      </w:rPr>
                      <w:t>.</w:t>
                    </w:r>
                  </w:p>
                </w:tc>
              </w:sdtContent>
            </w:sdt>
            <w:sdt>
              <w:sdtPr>
                <w:id w:val="-1094935294"/>
                <w:placeholder>
                  <w:docPart w:val="1D16C8590C8640F2ACCFD1FBE30626B9"/>
                </w:placeholder>
                <w:showingPlcHdr/>
                <w:text/>
              </w:sdtPr>
              <w:sdtEndPr/>
              <w:sdtContent>
                <w:tc>
                  <w:tcPr>
                    <w:tcW w:w="3500" w:type="dxa"/>
                  </w:tcPr>
                  <w:p w14:paraId="4A59D261" w14:textId="308FD120" w:rsidR="0071015F" w:rsidRPr="00E54889" w:rsidRDefault="009F7F2F" w:rsidP="0071015F">
                    <w:pPr>
                      <w:pStyle w:val="Formbody"/>
                    </w:pPr>
                    <w:r>
                      <w:rPr>
                        <w:rStyle w:val="PlaceholderText"/>
                      </w:rPr>
                      <w:t>Proposed prefix and number</w:t>
                    </w:r>
                    <w:r w:rsidRPr="00C75202">
                      <w:rPr>
                        <w:rStyle w:val="PlaceholderText"/>
                      </w:rPr>
                      <w:t>.</w:t>
                    </w:r>
                  </w:p>
                </w:tc>
              </w:sdtContent>
            </w:sdt>
          </w:tr>
          <w:tr w:rsidR="006D3D8A" w:rsidRPr="00E54889" w14:paraId="6DFA89EC" w14:textId="77777777" w:rsidTr="00595B24">
            <w:tc>
              <w:tcPr>
                <w:tcW w:w="2332" w:type="dxa"/>
              </w:tcPr>
              <w:p w14:paraId="53967CAB" w14:textId="1BCDB1E6" w:rsidR="006D3D8A" w:rsidRPr="00E54889" w:rsidRDefault="006D3D8A" w:rsidP="00E32725">
                <w:pPr>
                  <w:pStyle w:val="Formline"/>
                </w:pPr>
                <w:r w:rsidRPr="00595B24">
                  <w:t>Course Name</w:t>
                </w:r>
              </w:p>
            </w:tc>
            <w:sdt>
              <w:sdtPr>
                <w:id w:val="975415950"/>
                <w:placeholder>
                  <w:docPart w:val="8138B6E604D2491080E793AFADD85D86"/>
                </w:placeholder>
                <w:showingPlcHdr/>
                <w:text/>
              </w:sdtPr>
              <w:sdtEndPr/>
              <w:sdtContent>
                <w:tc>
                  <w:tcPr>
                    <w:tcW w:w="3500" w:type="dxa"/>
                  </w:tcPr>
                  <w:p w14:paraId="4F397D1E" w14:textId="46BD82FD" w:rsidR="006D3D8A" w:rsidRPr="00E54889" w:rsidRDefault="009F7F2F" w:rsidP="0071015F">
                    <w:pPr>
                      <w:pStyle w:val="Formbody"/>
                    </w:pPr>
                    <w:r>
                      <w:rPr>
                        <w:rStyle w:val="PlaceholderText"/>
                      </w:rPr>
                      <w:t>Current name or N/A</w:t>
                    </w:r>
                    <w:r w:rsidRPr="00C75202">
                      <w:rPr>
                        <w:rStyle w:val="PlaceholderText"/>
                      </w:rPr>
                      <w:t>.</w:t>
                    </w:r>
                  </w:p>
                </w:tc>
              </w:sdtContent>
            </w:sdt>
            <w:sdt>
              <w:sdtPr>
                <w:id w:val="-1010286430"/>
                <w:placeholder>
                  <w:docPart w:val="28A85E50D5A840E2A65C697F2A400ADC"/>
                </w:placeholder>
                <w:showingPlcHdr/>
                <w:text/>
              </w:sdtPr>
              <w:sdtEndPr/>
              <w:sdtContent>
                <w:tc>
                  <w:tcPr>
                    <w:tcW w:w="3500" w:type="dxa"/>
                  </w:tcPr>
                  <w:p w14:paraId="6B81CF4C" w14:textId="09D07CBD" w:rsidR="006D3D8A" w:rsidRPr="00E54889" w:rsidRDefault="009F7F2F" w:rsidP="0071015F">
                    <w:pPr>
                      <w:pStyle w:val="Formbody"/>
                    </w:pPr>
                    <w:r>
                      <w:rPr>
                        <w:rStyle w:val="PlaceholderText"/>
                      </w:rPr>
                      <w:t>Proposed name.</w:t>
                    </w:r>
                  </w:p>
                </w:tc>
              </w:sdtContent>
            </w:sdt>
          </w:tr>
          <w:tr w:rsidR="006D3D8A" w:rsidRPr="00E54889" w14:paraId="5832E438" w14:textId="77777777" w:rsidTr="00595B24">
            <w:tc>
              <w:tcPr>
                <w:tcW w:w="2332" w:type="dxa"/>
              </w:tcPr>
              <w:p w14:paraId="592FA058" w14:textId="1DDC7664" w:rsidR="006D3D8A" w:rsidRDefault="006D3D8A" w:rsidP="00E32725">
                <w:pPr>
                  <w:pStyle w:val="Formline"/>
                </w:pPr>
                <w:r w:rsidRPr="006D3D8A">
                  <w:t>Alternate Course Name</w:t>
                </w:r>
              </w:p>
            </w:tc>
            <w:sdt>
              <w:sdtPr>
                <w:id w:val="731351347"/>
                <w:placeholder>
                  <w:docPart w:val="1A530EFE84AF47B39F9F5B5BB9D09485"/>
                </w:placeholder>
                <w:showingPlcHdr/>
                <w:text/>
              </w:sdtPr>
              <w:sdtEndPr/>
              <w:sdtContent>
                <w:tc>
                  <w:tcPr>
                    <w:tcW w:w="3500" w:type="dxa"/>
                  </w:tcPr>
                  <w:p w14:paraId="132739B2" w14:textId="6774A025" w:rsidR="006D3D8A" w:rsidRPr="00E54889" w:rsidRDefault="009F7F2F" w:rsidP="0071015F">
                    <w:pPr>
                      <w:pStyle w:val="Formbody"/>
                    </w:pPr>
                    <w:r>
                      <w:rPr>
                        <w:rStyle w:val="PlaceholderText"/>
                      </w:rPr>
                      <w:t>If name is more than 30 characters enter alternate name or N/A</w:t>
                    </w:r>
                    <w:r w:rsidRPr="00C75202">
                      <w:rPr>
                        <w:rStyle w:val="PlaceholderText"/>
                      </w:rPr>
                      <w:t>.</w:t>
                    </w:r>
                  </w:p>
                </w:tc>
              </w:sdtContent>
            </w:sdt>
            <w:sdt>
              <w:sdtPr>
                <w:id w:val="-402995857"/>
                <w:placeholder>
                  <w:docPart w:val="71BE1C1E9A874DD5AB7774F1FA6E2BA9"/>
                </w:placeholder>
                <w:showingPlcHdr/>
                <w:text/>
              </w:sdtPr>
              <w:sdtEndPr/>
              <w:sdtContent>
                <w:tc>
                  <w:tcPr>
                    <w:tcW w:w="3500" w:type="dxa"/>
                  </w:tcPr>
                  <w:p w14:paraId="62DD2074" w14:textId="53957047" w:rsidR="006D3D8A" w:rsidRPr="00E54889" w:rsidRDefault="009F7F2F" w:rsidP="0071015F">
                    <w:pPr>
                      <w:pStyle w:val="Formbody"/>
                    </w:pPr>
                    <w:r>
                      <w:rPr>
                        <w:rStyle w:val="PlaceholderText"/>
                      </w:rPr>
                      <w:t>If name is more than 30 characters enter alternate name or N/A</w:t>
                    </w:r>
                    <w:r w:rsidRPr="00C75202">
                      <w:rPr>
                        <w:rStyle w:val="PlaceholderText"/>
                      </w:rPr>
                      <w:t>.</w:t>
                    </w:r>
                  </w:p>
                </w:tc>
              </w:sdtContent>
            </w:sdt>
          </w:tr>
          <w:tr w:rsidR="006D3D8A" w:rsidRPr="00E54889" w14:paraId="7C192522" w14:textId="77777777" w:rsidTr="00595B24">
            <w:trPr>
              <w:trHeight w:val="286"/>
            </w:trPr>
            <w:tc>
              <w:tcPr>
                <w:tcW w:w="2332" w:type="dxa"/>
              </w:tcPr>
              <w:p w14:paraId="3F8A118E" w14:textId="77777777" w:rsidR="006D3D8A" w:rsidRPr="00E54889" w:rsidRDefault="006D3D8A" w:rsidP="00E32725">
                <w:pPr>
                  <w:pStyle w:val="Formline"/>
                </w:pPr>
                <w:r w:rsidRPr="00E54889">
                  <w:t>Course Credits</w:t>
                </w:r>
              </w:p>
            </w:tc>
            <w:sdt>
              <w:sdtPr>
                <w:id w:val="1650475702"/>
                <w:placeholder>
                  <w:docPart w:val="06A79051B26B480B94D68E0D550B90F8"/>
                </w:placeholder>
                <w:showingPlcHdr/>
                <w:text/>
              </w:sdtPr>
              <w:sdtEndPr/>
              <w:sdtContent>
                <w:tc>
                  <w:tcPr>
                    <w:tcW w:w="3500" w:type="dxa"/>
                  </w:tcPr>
                  <w:p w14:paraId="2ED040F0" w14:textId="7CAB8ED1" w:rsidR="006D3D8A" w:rsidRPr="00E54889" w:rsidRDefault="009F7F2F" w:rsidP="0071015F">
                    <w:pPr>
                      <w:pStyle w:val="Formbody"/>
                    </w:pPr>
                    <w:r>
                      <w:rPr>
                        <w:rStyle w:val="PlaceholderText"/>
                      </w:rPr>
                      <w:t>Current credits or N/A</w:t>
                    </w:r>
                    <w:r w:rsidRPr="00C75202">
                      <w:rPr>
                        <w:rStyle w:val="PlaceholderText"/>
                      </w:rPr>
                      <w:t>.</w:t>
                    </w:r>
                  </w:p>
                </w:tc>
              </w:sdtContent>
            </w:sdt>
            <w:sdt>
              <w:sdtPr>
                <w:id w:val="-388802954"/>
                <w:placeholder>
                  <w:docPart w:val="26DAC27063874DE0B2B91575ED3A051D"/>
                </w:placeholder>
                <w:showingPlcHdr/>
                <w:text/>
              </w:sdtPr>
              <w:sdtEndPr/>
              <w:sdtContent>
                <w:tc>
                  <w:tcPr>
                    <w:tcW w:w="3500" w:type="dxa"/>
                  </w:tcPr>
                  <w:p w14:paraId="0658148D" w14:textId="298DD94D" w:rsidR="006D3D8A" w:rsidRPr="00E54889" w:rsidRDefault="009F7F2F" w:rsidP="0071015F">
                    <w:pPr>
                      <w:pStyle w:val="Formbody"/>
                    </w:pPr>
                    <w:r>
                      <w:rPr>
                        <w:rStyle w:val="PlaceholderText"/>
                      </w:rPr>
                      <w:t>Pro</w:t>
                    </w:r>
                    <w:r w:rsidR="00214430">
                      <w:rPr>
                        <w:rStyle w:val="PlaceholderText"/>
                      </w:rPr>
                      <w:t>po</w:t>
                    </w:r>
                    <w:r>
                      <w:rPr>
                        <w:rStyle w:val="PlaceholderText"/>
                      </w:rPr>
                      <w:t>sed credits</w:t>
                    </w:r>
                    <w:r w:rsidRPr="00C75202">
                      <w:rPr>
                        <w:rStyle w:val="PlaceholderText"/>
                      </w:rPr>
                      <w:t>.</w:t>
                    </w:r>
                  </w:p>
                </w:tc>
              </w:sdtContent>
            </w:sdt>
          </w:tr>
          <w:tr w:rsidR="006D3D8A" w:rsidRPr="00E54889" w14:paraId="0DF004F6" w14:textId="77777777" w:rsidTr="00595B24">
            <w:trPr>
              <w:trHeight w:val="286"/>
            </w:trPr>
            <w:tc>
              <w:tcPr>
                <w:tcW w:w="2332" w:type="dxa"/>
              </w:tcPr>
              <w:p w14:paraId="6BB2873B" w14:textId="77777777" w:rsidR="006D3D8A" w:rsidRPr="00E54889" w:rsidRDefault="006D3D8A" w:rsidP="00E32725">
                <w:pPr>
                  <w:pStyle w:val="Formline"/>
                </w:pPr>
                <w:r w:rsidRPr="00E54889">
                  <w:t>Activity Code</w:t>
                </w:r>
              </w:p>
            </w:tc>
            <w:sdt>
              <w:sdtPr>
                <w:id w:val="72102438"/>
                <w:placeholder>
                  <w:docPart w:val="AEA16C3A59C5462DBB8A31FF7D04B2C9"/>
                </w:placeholder>
                <w:showingPlcHdr/>
                <w:text/>
              </w:sdtPr>
              <w:sdtEndPr/>
              <w:sdtContent>
                <w:tc>
                  <w:tcPr>
                    <w:tcW w:w="3500" w:type="dxa"/>
                  </w:tcPr>
                  <w:p w14:paraId="3AFAC244" w14:textId="39D069A5" w:rsidR="006D3D8A" w:rsidRPr="00E54889" w:rsidRDefault="009F7F2F" w:rsidP="0071015F">
                    <w:pPr>
                      <w:pStyle w:val="Formbody"/>
                    </w:pPr>
                    <w:r>
                      <w:rPr>
                        <w:rStyle w:val="PlaceholderText"/>
                      </w:rPr>
                      <w:t>Current code or N/A</w:t>
                    </w:r>
                    <w:r w:rsidRPr="00C75202">
                      <w:rPr>
                        <w:rStyle w:val="PlaceholderText"/>
                      </w:rPr>
                      <w:t>.</w:t>
                    </w:r>
                  </w:p>
                </w:tc>
              </w:sdtContent>
            </w:sdt>
            <w:sdt>
              <w:sdtPr>
                <w:id w:val="-450857831"/>
                <w:placeholder>
                  <w:docPart w:val="69ECA65865D94D0F993078512592AEDA"/>
                </w:placeholder>
                <w:showingPlcHdr/>
                <w:text/>
              </w:sdtPr>
              <w:sdtEndPr/>
              <w:sdtContent>
                <w:tc>
                  <w:tcPr>
                    <w:tcW w:w="3500" w:type="dxa"/>
                  </w:tcPr>
                  <w:p w14:paraId="40FB90D5" w14:textId="540B9C30" w:rsidR="006D3D8A" w:rsidRPr="00E54889" w:rsidRDefault="009F7F2F" w:rsidP="0071015F">
                    <w:pPr>
                      <w:pStyle w:val="Formbody"/>
                    </w:pPr>
                    <w:r>
                      <w:rPr>
                        <w:rStyle w:val="PlaceholderText"/>
                      </w:rPr>
                      <w:t>Proposed code</w:t>
                    </w:r>
                    <w:r w:rsidRPr="00C75202">
                      <w:rPr>
                        <w:rStyle w:val="PlaceholderText"/>
                      </w:rPr>
                      <w:t>.</w:t>
                    </w:r>
                  </w:p>
                </w:tc>
              </w:sdtContent>
            </w:sdt>
          </w:tr>
          <w:tr w:rsidR="006D3D8A" w:rsidRPr="00E54889" w14:paraId="7E889A6A" w14:textId="77777777" w:rsidTr="00595B24">
            <w:trPr>
              <w:trHeight w:val="286"/>
            </w:trPr>
            <w:tc>
              <w:tcPr>
                <w:tcW w:w="2332" w:type="dxa"/>
              </w:tcPr>
              <w:p w14:paraId="4BFB1314" w14:textId="028897CF" w:rsidR="006D3D8A" w:rsidRPr="00E54889" w:rsidRDefault="006D3D8A" w:rsidP="00E32725">
                <w:pPr>
                  <w:pStyle w:val="Formline"/>
                </w:pPr>
                <w:r>
                  <w:t xml:space="preserve">Program </w:t>
                </w:r>
                <w:r w:rsidRPr="00E54889">
                  <w:t>CIP Code</w:t>
                </w:r>
              </w:p>
            </w:tc>
            <w:sdt>
              <w:sdtPr>
                <w:id w:val="-1192836294"/>
                <w:placeholder>
                  <w:docPart w:val="879254C0A8604F98BFEFD05D657BE597"/>
                </w:placeholder>
                <w:showingPlcHdr/>
                <w:text/>
              </w:sdtPr>
              <w:sdtEndPr/>
              <w:sdtContent>
                <w:tc>
                  <w:tcPr>
                    <w:tcW w:w="3500" w:type="dxa"/>
                  </w:tcPr>
                  <w:p w14:paraId="7A17CB91" w14:textId="7926E19D" w:rsidR="006D3D8A" w:rsidRPr="00E54889" w:rsidRDefault="009F7F2F" w:rsidP="0071015F">
                    <w:pPr>
                      <w:pStyle w:val="Formbody"/>
                    </w:pPr>
                    <w:r>
                      <w:rPr>
                        <w:rStyle w:val="PlaceholderText"/>
                      </w:rPr>
                      <w:t>Current code or N/A</w:t>
                    </w:r>
                    <w:r w:rsidRPr="00C75202">
                      <w:rPr>
                        <w:rStyle w:val="PlaceholderText"/>
                      </w:rPr>
                      <w:t>.</w:t>
                    </w:r>
                  </w:p>
                </w:tc>
              </w:sdtContent>
            </w:sdt>
            <w:sdt>
              <w:sdtPr>
                <w:id w:val="434572860"/>
                <w:placeholder>
                  <w:docPart w:val="5170D49A2624435295621BDDE358F0AB"/>
                </w:placeholder>
                <w:showingPlcHdr/>
                <w:text/>
              </w:sdtPr>
              <w:sdtEndPr/>
              <w:sdtContent>
                <w:tc>
                  <w:tcPr>
                    <w:tcW w:w="3500" w:type="dxa"/>
                  </w:tcPr>
                  <w:p w14:paraId="7DE969B1" w14:textId="2CE01A45" w:rsidR="006D3D8A" w:rsidRPr="00E54889" w:rsidRDefault="009F7F2F" w:rsidP="0071015F">
                    <w:pPr>
                      <w:pStyle w:val="Formbody"/>
                    </w:pPr>
                    <w:r>
                      <w:rPr>
                        <w:rStyle w:val="PlaceholderText"/>
                      </w:rPr>
                      <w:t>Proposed code</w:t>
                    </w:r>
                    <w:r w:rsidRPr="00C75202">
                      <w:rPr>
                        <w:rStyle w:val="PlaceholderText"/>
                      </w:rPr>
                      <w:t>.</w:t>
                    </w:r>
                  </w:p>
                </w:tc>
              </w:sdtContent>
            </w:sdt>
          </w:tr>
          <w:tr w:rsidR="00FF3B84" w:rsidRPr="00E54889" w14:paraId="44F9EE30" w14:textId="77777777" w:rsidTr="003B2C6B">
            <w:trPr>
              <w:trHeight w:val="286"/>
            </w:trPr>
            <w:tc>
              <w:tcPr>
                <w:tcW w:w="2332" w:type="dxa"/>
              </w:tcPr>
              <w:p w14:paraId="3A5B443E" w14:textId="3B02D709" w:rsidR="00FF3B84" w:rsidRPr="00CB05F4" w:rsidRDefault="00FF3B84" w:rsidP="00FF3B84">
                <w:pPr>
                  <w:pStyle w:val="Formline"/>
                </w:pPr>
                <w:r w:rsidRPr="00CB05F4">
                  <w:t>If CIP code 211 or 220, then p</w:t>
                </w:r>
                <w:r w:rsidR="004F18F6">
                  <w:t>rovide</w:t>
                </w:r>
                <w:r w:rsidRPr="00CB05F4">
                  <w:t xml:space="preserve"> this additional information</w:t>
                </w:r>
              </w:p>
            </w:tc>
            <w:tc>
              <w:tcPr>
                <w:tcW w:w="3500" w:type="dxa"/>
              </w:tcPr>
              <w:p w14:paraId="1113021A" w14:textId="5EE75F11" w:rsidR="00FF3B84" w:rsidRPr="00FF3B84" w:rsidRDefault="00FF3B84" w:rsidP="00FF3B84">
                <w:pPr>
                  <w:pStyle w:val="Formbody"/>
                </w:pPr>
                <w:r w:rsidRPr="00FF3B84">
                  <w:t xml:space="preserve">Course CIP: </w:t>
                </w:r>
                <w:sdt>
                  <w:sdtPr>
                    <w:id w:val="-150138794"/>
                    <w:placeholder>
                      <w:docPart w:val="138410A5C466476B9A502796FF3ABBFF"/>
                    </w:placeholder>
                    <w:showingPlcHdr/>
                    <w:text/>
                  </w:sdtPr>
                  <w:sdtEndPr/>
                  <w:sdtContent>
                    <w:r w:rsidRPr="00C75202">
                      <w:rPr>
                        <w:rStyle w:val="PlaceholderText"/>
                      </w:rPr>
                      <w:t>C</w:t>
                    </w:r>
                    <w:r>
                      <w:rPr>
                        <w:rStyle w:val="PlaceholderText"/>
                      </w:rPr>
                      <w:t>urrent CIP or N/A</w:t>
                    </w:r>
                    <w:r w:rsidRPr="00C75202">
                      <w:rPr>
                        <w:rStyle w:val="PlaceholderText"/>
                      </w:rPr>
                      <w:t>.</w:t>
                    </w:r>
                  </w:sdtContent>
                </w:sdt>
              </w:p>
              <w:p w14:paraId="2941AD0E" w14:textId="62B774F0" w:rsidR="00FF3B84" w:rsidRPr="00FF3B84" w:rsidRDefault="00FF3B84" w:rsidP="00FF3B84">
                <w:pPr>
                  <w:pStyle w:val="Formbody"/>
                </w:pPr>
                <w:r w:rsidRPr="00FF3B84">
                  <w:t xml:space="preserve">Term: </w:t>
                </w:r>
                <w:sdt>
                  <w:sdtPr>
                    <w:id w:val="1859004773"/>
                    <w:placeholder>
                      <w:docPart w:val="222A210044DB4EBE8CA3D5F15A22B07B"/>
                    </w:placeholder>
                    <w:showingPlcHdr/>
                    <w:text/>
                  </w:sdtPr>
                  <w:sdtEndPr/>
                  <w:sdtContent>
                    <w:r w:rsidRPr="00C75202">
                      <w:rPr>
                        <w:rStyle w:val="PlaceholderText"/>
                      </w:rPr>
                      <w:t>C</w:t>
                    </w:r>
                    <w:r>
                      <w:rPr>
                        <w:rStyle w:val="PlaceholderText"/>
                      </w:rPr>
                      <w:t>urrent term or N/A</w:t>
                    </w:r>
                    <w:r w:rsidRPr="00C75202">
                      <w:rPr>
                        <w:rStyle w:val="PlaceholderText"/>
                      </w:rPr>
                      <w:t>.</w:t>
                    </w:r>
                  </w:sdtContent>
                </w:sdt>
              </w:p>
              <w:p w14:paraId="1BBD15CF" w14:textId="51E78281" w:rsidR="00FF3B84" w:rsidRPr="00FF3B84" w:rsidRDefault="00FF3B84" w:rsidP="00FF3B84">
                <w:pPr>
                  <w:pStyle w:val="Formbody"/>
                </w:pPr>
                <w:r w:rsidRPr="00FF3B84">
                  <w:t xml:space="preserve">Year Offered: </w:t>
                </w:r>
                <w:sdt>
                  <w:sdtPr>
                    <w:id w:val="-1914762175"/>
                    <w:placeholder>
                      <w:docPart w:val="DAB2D0294F5A4C0ABA396D3A538BE148"/>
                    </w:placeholder>
                    <w:showingPlcHdr/>
                    <w:text/>
                  </w:sdtPr>
                  <w:sdtEndPr/>
                  <w:sdtContent>
                    <w:r w:rsidRPr="00C75202">
                      <w:rPr>
                        <w:rStyle w:val="PlaceholderText"/>
                      </w:rPr>
                      <w:t>C</w:t>
                    </w:r>
                    <w:r>
                      <w:rPr>
                        <w:rStyle w:val="PlaceholderText"/>
                      </w:rPr>
                      <w:t>urrent year or N/A</w:t>
                    </w:r>
                    <w:r w:rsidRPr="00C75202">
                      <w:rPr>
                        <w:rStyle w:val="PlaceholderText"/>
                      </w:rPr>
                      <w:t>.</w:t>
                    </w:r>
                  </w:sdtContent>
                </w:sdt>
              </w:p>
              <w:p w14:paraId="5A55D1FE" w14:textId="2A601C99" w:rsidR="00FF3B84" w:rsidRPr="00FF3B84" w:rsidRDefault="00FF3B84" w:rsidP="00FF3B84">
                <w:pPr>
                  <w:pStyle w:val="Formbody"/>
                </w:pPr>
                <w:r w:rsidRPr="00FF3B84">
                  <w:t xml:space="preserve">Career Area: </w:t>
                </w:r>
                <w:sdt>
                  <w:sdtPr>
                    <w:id w:val="-1742395509"/>
                    <w:placeholder>
                      <w:docPart w:val="8E26E3103E054484A8CD9430BF619C8D"/>
                    </w:placeholder>
                    <w:showingPlcHdr/>
                    <w:text/>
                  </w:sdtPr>
                  <w:sdtEndPr/>
                  <w:sdtContent>
                    <w:r w:rsidRPr="00C75202">
                      <w:rPr>
                        <w:rStyle w:val="PlaceholderText"/>
                      </w:rPr>
                      <w:t>C</w:t>
                    </w:r>
                    <w:r>
                      <w:rPr>
                        <w:rStyle w:val="PlaceholderText"/>
                      </w:rPr>
                      <w:t>urrent area or N/A</w:t>
                    </w:r>
                    <w:r w:rsidRPr="00C75202">
                      <w:rPr>
                        <w:rStyle w:val="PlaceholderText"/>
                      </w:rPr>
                      <w:t>.</w:t>
                    </w:r>
                  </w:sdtContent>
                </w:sdt>
              </w:p>
            </w:tc>
            <w:tc>
              <w:tcPr>
                <w:tcW w:w="3500" w:type="dxa"/>
              </w:tcPr>
              <w:p w14:paraId="364E8B84" w14:textId="71D25EC5" w:rsidR="00FF3B84" w:rsidRPr="00FF3B84" w:rsidRDefault="00FF3B84" w:rsidP="00FF3B84">
                <w:pPr>
                  <w:pStyle w:val="Formbody"/>
                </w:pPr>
                <w:r w:rsidRPr="00FF3B84">
                  <w:t xml:space="preserve">Course CIP: </w:t>
                </w:r>
                <w:sdt>
                  <w:sdtPr>
                    <w:id w:val="1933696875"/>
                    <w:placeholder>
                      <w:docPart w:val="FF10AACE03BB41F0A61AB1A3D505121D"/>
                    </w:placeholder>
                    <w:showingPlcHdr/>
                    <w:text/>
                  </w:sdtPr>
                  <w:sdtEndPr/>
                  <w:sdtContent>
                    <w:r>
                      <w:rPr>
                        <w:rStyle w:val="PlaceholderText"/>
                      </w:rPr>
                      <w:t>Proposed CIP or N/A</w:t>
                    </w:r>
                    <w:r w:rsidRPr="00C75202">
                      <w:rPr>
                        <w:rStyle w:val="PlaceholderText"/>
                      </w:rPr>
                      <w:t>.</w:t>
                    </w:r>
                  </w:sdtContent>
                </w:sdt>
              </w:p>
              <w:p w14:paraId="7E4B0F55" w14:textId="1634D59D" w:rsidR="00FF3B84" w:rsidRPr="00FF3B84" w:rsidRDefault="00FF3B84" w:rsidP="00FF3B84">
                <w:pPr>
                  <w:pStyle w:val="Formbody"/>
                </w:pPr>
                <w:r w:rsidRPr="00FF3B84">
                  <w:t xml:space="preserve">Term: </w:t>
                </w:r>
                <w:sdt>
                  <w:sdtPr>
                    <w:id w:val="-2016302274"/>
                    <w:placeholder>
                      <w:docPart w:val="B7241D98420B4524A36F3B39F10F14E5"/>
                    </w:placeholder>
                    <w:showingPlcHdr/>
                    <w:text/>
                  </w:sdtPr>
                  <w:sdtEndPr/>
                  <w:sdtContent>
                    <w:r>
                      <w:rPr>
                        <w:rStyle w:val="PlaceholderText"/>
                      </w:rPr>
                      <w:t>Proposed term or N/A</w:t>
                    </w:r>
                    <w:r w:rsidRPr="00C75202">
                      <w:rPr>
                        <w:rStyle w:val="PlaceholderText"/>
                      </w:rPr>
                      <w:t>.</w:t>
                    </w:r>
                  </w:sdtContent>
                </w:sdt>
              </w:p>
              <w:p w14:paraId="20981B8E" w14:textId="34961745" w:rsidR="00FF3B84" w:rsidRPr="00FF3B84" w:rsidRDefault="00FF3B84" w:rsidP="00FF3B84">
                <w:pPr>
                  <w:pStyle w:val="Formbody"/>
                </w:pPr>
                <w:r w:rsidRPr="00FF3B84">
                  <w:t xml:space="preserve">Year Offered: </w:t>
                </w:r>
                <w:sdt>
                  <w:sdtPr>
                    <w:id w:val="-592939308"/>
                    <w:placeholder>
                      <w:docPart w:val="99A6389EB9384A4C89B0A223B712B12B"/>
                    </w:placeholder>
                    <w:showingPlcHdr/>
                    <w:text/>
                  </w:sdtPr>
                  <w:sdtEndPr/>
                  <w:sdtContent>
                    <w:r>
                      <w:rPr>
                        <w:rStyle w:val="PlaceholderText"/>
                      </w:rPr>
                      <w:t>Proposed year or N/A</w:t>
                    </w:r>
                    <w:r w:rsidRPr="00C75202">
                      <w:rPr>
                        <w:rStyle w:val="PlaceholderText"/>
                      </w:rPr>
                      <w:t>.</w:t>
                    </w:r>
                  </w:sdtContent>
                </w:sdt>
              </w:p>
              <w:p w14:paraId="2965E474" w14:textId="24BD3E65" w:rsidR="00FF3B84" w:rsidRPr="00E54889" w:rsidRDefault="00FF3B84" w:rsidP="00FF3B84">
                <w:pPr>
                  <w:pStyle w:val="Formbody"/>
                </w:pPr>
                <w:r w:rsidRPr="00FF3B84">
                  <w:t xml:space="preserve">Career Area: </w:t>
                </w:r>
                <w:sdt>
                  <w:sdtPr>
                    <w:id w:val="-176879621"/>
                    <w:placeholder>
                      <w:docPart w:val="5F7B817376F249B9B9A2283062D4FEE8"/>
                    </w:placeholder>
                    <w:showingPlcHdr/>
                    <w:text/>
                  </w:sdtPr>
                  <w:sdtEndPr/>
                  <w:sdtContent>
                    <w:r>
                      <w:rPr>
                        <w:rStyle w:val="PlaceholderText"/>
                      </w:rPr>
                      <w:t>Proposed area or N/A</w:t>
                    </w:r>
                    <w:r w:rsidRPr="00C75202">
                      <w:rPr>
                        <w:rStyle w:val="PlaceholderText"/>
                      </w:rPr>
                      <w:t>.</w:t>
                    </w:r>
                  </w:sdtContent>
                </w:sdt>
              </w:p>
            </w:tc>
          </w:tr>
          <w:tr w:rsidR="00FF3B84" w:rsidRPr="00E54889" w14:paraId="3DDC23FA" w14:textId="77777777" w:rsidTr="00595B24">
            <w:trPr>
              <w:trHeight w:val="298"/>
            </w:trPr>
            <w:tc>
              <w:tcPr>
                <w:tcW w:w="2332" w:type="dxa"/>
              </w:tcPr>
              <w:p w14:paraId="5998E318" w14:textId="21444DAE" w:rsidR="00FF3B84" w:rsidRPr="00E54889" w:rsidRDefault="00FF3B84" w:rsidP="00FF3B84">
                <w:pPr>
                  <w:pStyle w:val="Formline"/>
                </w:pPr>
                <w:r w:rsidRPr="00E54889">
                  <w:t>Lecture Hours/WK</w:t>
                </w:r>
              </w:p>
            </w:tc>
            <w:sdt>
              <w:sdtPr>
                <w:id w:val="1863085075"/>
                <w:placeholder>
                  <w:docPart w:val="90B58AE3E481458491E907C290097F90"/>
                </w:placeholder>
                <w:showingPlcHdr/>
                <w:text/>
              </w:sdtPr>
              <w:sdtEndPr/>
              <w:sdtContent>
                <w:tc>
                  <w:tcPr>
                    <w:tcW w:w="3500" w:type="dxa"/>
                  </w:tcPr>
                  <w:p w14:paraId="594D0308" w14:textId="4CBFA67F" w:rsidR="00FF3B84" w:rsidRPr="00E54889" w:rsidRDefault="00FF3B84" w:rsidP="00FF3B84">
                    <w:pPr>
                      <w:pStyle w:val="Formbody"/>
                    </w:pPr>
                    <w:r>
                      <w:rPr>
                        <w:rStyle w:val="PlaceholderText"/>
                      </w:rPr>
                      <w:t>Current hours/week or N/A</w:t>
                    </w:r>
                    <w:r w:rsidRPr="00C75202">
                      <w:rPr>
                        <w:rStyle w:val="PlaceholderText"/>
                      </w:rPr>
                      <w:t>.</w:t>
                    </w:r>
                  </w:p>
                </w:tc>
              </w:sdtContent>
            </w:sdt>
            <w:sdt>
              <w:sdtPr>
                <w:id w:val="-1328741011"/>
                <w:placeholder>
                  <w:docPart w:val="5BEE9C111970417B9CC269FB529C6E0A"/>
                </w:placeholder>
                <w:showingPlcHdr/>
                <w:text/>
              </w:sdtPr>
              <w:sdtEndPr/>
              <w:sdtContent>
                <w:tc>
                  <w:tcPr>
                    <w:tcW w:w="3500" w:type="dxa"/>
                  </w:tcPr>
                  <w:p w14:paraId="7A7A38A6" w14:textId="0BAB7DB6" w:rsidR="00FF3B84" w:rsidRPr="00E54889" w:rsidRDefault="00FF3B84" w:rsidP="00FF3B84">
                    <w:pPr>
                      <w:pStyle w:val="Formbody"/>
                    </w:pPr>
                    <w:r>
                      <w:rPr>
                        <w:rStyle w:val="PlaceholderText"/>
                      </w:rPr>
                      <w:t>Proposed hours/week</w:t>
                    </w:r>
                    <w:r w:rsidRPr="00C75202">
                      <w:rPr>
                        <w:rStyle w:val="PlaceholderText"/>
                      </w:rPr>
                      <w:t>.</w:t>
                    </w:r>
                  </w:p>
                </w:tc>
              </w:sdtContent>
            </w:sdt>
          </w:tr>
          <w:tr w:rsidR="00FF3B84" w:rsidRPr="00E54889" w14:paraId="28408BEE" w14:textId="77777777" w:rsidTr="00595B24">
            <w:trPr>
              <w:trHeight w:val="286"/>
            </w:trPr>
            <w:tc>
              <w:tcPr>
                <w:tcW w:w="2332" w:type="dxa"/>
              </w:tcPr>
              <w:p w14:paraId="415D0869" w14:textId="77777777" w:rsidR="00FF3B84" w:rsidRPr="00E54889" w:rsidRDefault="00FF3B84" w:rsidP="00FF3B84">
                <w:pPr>
                  <w:pStyle w:val="Formline"/>
                </w:pPr>
                <w:r w:rsidRPr="00E54889">
                  <w:t>Lab Hours/ WK</w:t>
                </w:r>
              </w:p>
            </w:tc>
            <w:sdt>
              <w:sdtPr>
                <w:id w:val="1474552638"/>
                <w:placeholder>
                  <w:docPart w:val="00A905D1D5F74779BB7C8001C0B4BFA5"/>
                </w:placeholder>
                <w:showingPlcHdr/>
                <w:text/>
              </w:sdtPr>
              <w:sdtEndPr/>
              <w:sdtContent>
                <w:tc>
                  <w:tcPr>
                    <w:tcW w:w="3500" w:type="dxa"/>
                  </w:tcPr>
                  <w:p w14:paraId="29186EC6" w14:textId="1318F5E4" w:rsidR="00FF3B84" w:rsidRPr="00E54889" w:rsidRDefault="00FF3B84" w:rsidP="00FF3B84">
                    <w:pPr>
                      <w:pStyle w:val="Formbody"/>
                    </w:pPr>
                    <w:r>
                      <w:rPr>
                        <w:rStyle w:val="PlaceholderText"/>
                      </w:rPr>
                      <w:t>Current hours/week or N/A</w:t>
                    </w:r>
                    <w:r w:rsidRPr="00C75202">
                      <w:rPr>
                        <w:rStyle w:val="PlaceholderText"/>
                      </w:rPr>
                      <w:t>.</w:t>
                    </w:r>
                  </w:p>
                </w:tc>
              </w:sdtContent>
            </w:sdt>
            <w:sdt>
              <w:sdtPr>
                <w:id w:val="-1439370283"/>
                <w:placeholder>
                  <w:docPart w:val="47F8C54E8B724F40894367022B2E3F07"/>
                </w:placeholder>
                <w:showingPlcHdr/>
                <w:text/>
              </w:sdtPr>
              <w:sdtEndPr/>
              <w:sdtContent>
                <w:tc>
                  <w:tcPr>
                    <w:tcW w:w="3500" w:type="dxa"/>
                  </w:tcPr>
                  <w:p w14:paraId="295E7879" w14:textId="533FA879" w:rsidR="00FF3B84" w:rsidRPr="00E54889" w:rsidRDefault="00FF3B84" w:rsidP="00FF3B84">
                    <w:pPr>
                      <w:pStyle w:val="Formbody"/>
                    </w:pPr>
                    <w:r>
                      <w:rPr>
                        <w:rStyle w:val="PlaceholderText"/>
                      </w:rPr>
                      <w:t>Proposed hours/week</w:t>
                    </w:r>
                    <w:r w:rsidRPr="00C75202">
                      <w:rPr>
                        <w:rStyle w:val="PlaceholderText"/>
                      </w:rPr>
                      <w:t>.</w:t>
                    </w:r>
                  </w:p>
                </w:tc>
              </w:sdtContent>
            </w:sdt>
          </w:tr>
          <w:tr w:rsidR="00FF3B84" w:rsidRPr="00E54889" w14:paraId="400BB680" w14:textId="77777777" w:rsidTr="00595B24">
            <w:tc>
              <w:tcPr>
                <w:tcW w:w="2332" w:type="dxa"/>
              </w:tcPr>
              <w:p w14:paraId="4F44F85C" w14:textId="77777777" w:rsidR="00FF3B84" w:rsidRPr="00E54889" w:rsidRDefault="00FF3B84" w:rsidP="00FF3B84">
                <w:pPr>
                  <w:pStyle w:val="Formline"/>
                </w:pPr>
                <w:r w:rsidRPr="00E54889">
                  <w:t>Lecture-Lab Hours/WK</w:t>
                </w:r>
              </w:p>
            </w:tc>
            <w:sdt>
              <w:sdtPr>
                <w:id w:val="1431782570"/>
                <w:placeholder>
                  <w:docPart w:val="05601C968C5A4331A4D2BCFA4A51B5A2"/>
                </w:placeholder>
                <w:showingPlcHdr/>
                <w:text/>
              </w:sdtPr>
              <w:sdtEndPr/>
              <w:sdtContent>
                <w:tc>
                  <w:tcPr>
                    <w:tcW w:w="3500" w:type="dxa"/>
                  </w:tcPr>
                  <w:p w14:paraId="23F8C587" w14:textId="3C30020A" w:rsidR="00FF3B84" w:rsidRPr="00E54889" w:rsidRDefault="00FF3B84" w:rsidP="00FF3B84">
                    <w:pPr>
                      <w:pStyle w:val="Formbody"/>
                    </w:pPr>
                    <w:r>
                      <w:rPr>
                        <w:rStyle w:val="PlaceholderText"/>
                      </w:rPr>
                      <w:t>Current hours/week or N/A</w:t>
                    </w:r>
                    <w:r w:rsidRPr="00C75202">
                      <w:rPr>
                        <w:rStyle w:val="PlaceholderText"/>
                      </w:rPr>
                      <w:t>.</w:t>
                    </w:r>
                  </w:p>
                </w:tc>
              </w:sdtContent>
            </w:sdt>
            <w:sdt>
              <w:sdtPr>
                <w:id w:val="-1733840649"/>
                <w:placeholder>
                  <w:docPart w:val="801BCD58CF1D4E479B16B95D87F7BDA8"/>
                </w:placeholder>
                <w:showingPlcHdr/>
                <w:text/>
              </w:sdtPr>
              <w:sdtEndPr/>
              <w:sdtContent>
                <w:tc>
                  <w:tcPr>
                    <w:tcW w:w="3500" w:type="dxa"/>
                  </w:tcPr>
                  <w:p w14:paraId="19BE994C" w14:textId="2DF77124" w:rsidR="00FF3B84" w:rsidRPr="00E54889" w:rsidRDefault="00FF3B84" w:rsidP="00FF3B84">
                    <w:pPr>
                      <w:pStyle w:val="Formbody"/>
                    </w:pPr>
                    <w:r>
                      <w:rPr>
                        <w:rStyle w:val="PlaceholderText"/>
                      </w:rPr>
                      <w:t>Proposed hours/week</w:t>
                    </w:r>
                    <w:r w:rsidRPr="00C75202">
                      <w:rPr>
                        <w:rStyle w:val="PlaceholderText"/>
                      </w:rPr>
                      <w:t>.</w:t>
                    </w:r>
                  </w:p>
                </w:tc>
              </w:sdtContent>
            </w:sdt>
          </w:tr>
          <w:tr w:rsidR="00FF3B84" w:rsidRPr="00E54889" w14:paraId="532D9706" w14:textId="77777777" w:rsidTr="00595B24">
            <w:trPr>
              <w:trHeight w:val="298"/>
            </w:trPr>
            <w:tc>
              <w:tcPr>
                <w:tcW w:w="2332" w:type="dxa"/>
              </w:tcPr>
              <w:p w14:paraId="1C6527B1" w14:textId="77777777" w:rsidR="00FF3B84" w:rsidRPr="00E54889" w:rsidRDefault="00FF3B84" w:rsidP="00FF3B84">
                <w:pPr>
                  <w:pStyle w:val="Formline"/>
                </w:pPr>
                <w:r w:rsidRPr="00E54889">
                  <w:t>Practicum/WK</w:t>
                </w:r>
              </w:p>
            </w:tc>
            <w:sdt>
              <w:sdtPr>
                <w:id w:val="517660253"/>
                <w:placeholder>
                  <w:docPart w:val="88FBE18CB0F8486D85E299FB370F9D09"/>
                </w:placeholder>
                <w:showingPlcHdr/>
                <w:text/>
              </w:sdtPr>
              <w:sdtEndPr/>
              <w:sdtContent>
                <w:tc>
                  <w:tcPr>
                    <w:tcW w:w="3500" w:type="dxa"/>
                  </w:tcPr>
                  <w:p w14:paraId="6FB066F2" w14:textId="7D63CE8E" w:rsidR="00FF3B84" w:rsidRPr="00E54889" w:rsidRDefault="00FF3B84" w:rsidP="00FF3B84">
                    <w:pPr>
                      <w:pStyle w:val="Formbody"/>
                    </w:pPr>
                    <w:r>
                      <w:rPr>
                        <w:rStyle w:val="PlaceholderText"/>
                      </w:rPr>
                      <w:t>Current hours/week or N/A</w:t>
                    </w:r>
                    <w:r w:rsidRPr="00C75202">
                      <w:rPr>
                        <w:rStyle w:val="PlaceholderText"/>
                      </w:rPr>
                      <w:t>.</w:t>
                    </w:r>
                  </w:p>
                </w:tc>
              </w:sdtContent>
            </w:sdt>
            <w:sdt>
              <w:sdtPr>
                <w:id w:val="1402247401"/>
                <w:placeholder>
                  <w:docPart w:val="1BA3FEABB3FD42AD827AD20F3B2BC429"/>
                </w:placeholder>
                <w:showingPlcHdr/>
                <w:text/>
              </w:sdtPr>
              <w:sdtEndPr/>
              <w:sdtContent>
                <w:tc>
                  <w:tcPr>
                    <w:tcW w:w="3500" w:type="dxa"/>
                  </w:tcPr>
                  <w:p w14:paraId="5D6A5437" w14:textId="482882E1" w:rsidR="00FF3B84" w:rsidRPr="00E54889" w:rsidRDefault="00FF3B84" w:rsidP="00FF3B84">
                    <w:pPr>
                      <w:pStyle w:val="Formbody"/>
                    </w:pPr>
                    <w:r>
                      <w:rPr>
                        <w:rStyle w:val="PlaceholderText"/>
                      </w:rPr>
                      <w:t>Proposed hours/week</w:t>
                    </w:r>
                    <w:r w:rsidRPr="00C75202">
                      <w:rPr>
                        <w:rStyle w:val="PlaceholderText"/>
                      </w:rPr>
                      <w:t>.</w:t>
                    </w:r>
                  </w:p>
                </w:tc>
              </w:sdtContent>
            </w:sdt>
          </w:tr>
          <w:tr w:rsidR="00FF3B84" w:rsidRPr="00E54889" w14:paraId="4D4C2B87" w14:textId="77777777" w:rsidTr="00595B24">
            <w:trPr>
              <w:trHeight w:val="286"/>
            </w:trPr>
            <w:tc>
              <w:tcPr>
                <w:tcW w:w="2332" w:type="dxa"/>
              </w:tcPr>
              <w:p w14:paraId="1707A13E" w14:textId="77777777" w:rsidR="00FF3B84" w:rsidRPr="00E54889" w:rsidRDefault="00FF3B84" w:rsidP="00FF3B84">
                <w:pPr>
                  <w:pStyle w:val="Formline"/>
                </w:pPr>
                <w:r w:rsidRPr="00E54889">
                  <w:t>Clock Hours/Term</w:t>
                </w:r>
              </w:p>
            </w:tc>
            <w:sdt>
              <w:sdtPr>
                <w:id w:val="-392270575"/>
                <w:placeholder>
                  <w:docPart w:val="48E0589D5B194FA7A010FB2FD1329D77"/>
                </w:placeholder>
                <w:showingPlcHdr/>
                <w:text/>
              </w:sdtPr>
              <w:sdtEndPr/>
              <w:sdtContent>
                <w:tc>
                  <w:tcPr>
                    <w:tcW w:w="3500" w:type="dxa"/>
                  </w:tcPr>
                  <w:p w14:paraId="1AC175C2" w14:textId="624F8395" w:rsidR="00FF3B84" w:rsidRPr="00E54889" w:rsidRDefault="00FF3B84" w:rsidP="00FF3B84">
                    <w:pPr>
                      <w:pStyle w:val="Formbody"/>
                    </w:pPr>
                    <w:r>
                      <w:rPr>
                        <w:rStyle w:val="PlaceholderText"/>
                      </w:rPr>
                      <w:t>Current hours/term or N/A</w:t>
                    </w:r>
                    <w:r w:rsidRPr="00C75202">
                      <w:rPr>
                        <w:rStyle w:val="PlaceholderText"/>
                      </w:rPr>
                      <w:t>.</w:t>
                    </w:r>
                  </w:p>
                </w:tc>
              </w:sdtContent>
            </w:sdt>
            <w:sdt>
              <w:sdtPr>
                <w:id w:val="-2126152227"/>
                <w:placeholder>
                  <w:docPart w:val="95C861ACE26A49E9B38E45DD91FFEDFC"/>
                </w:placeholder>
                <w:showingPlcHdr/>
                <w:text/>
              </w:sdtPr>
              <w:sdtEndPr/>
              <w:sdtContent>
                <w:tc>
                  <w:tcPr>
                    <w:tcW w:w="3500" w:type="dxa"/>
                  </w:tcPr>
                  <w:p w14:paraId="0ACF49BA" w14:textId="43A8D9A8" w:rsidR="00FF3B84" w:rsidRPr="00E54889" w:rsidRDefault="00FF3B84" w:rsidP="00FF3B84">
                    <w:pPr>
                      <w:pStyle w:val="Formbody"/>
                    </w:pPr>
                    <w:r>
                      <w:rPr>
                        <w:rStyle w:val="PlaceholderText"/>
                      </w:rPr>
                      <w:t>Proposed hours/term</w:t>
                    </w:r>
                    <w:r w:rsidRPr="00C75202">
                      <w:rPr>
                        <w:rStyle w:val="PlaceholderText"/>
                      </w:rPr>
                      <w:t>.</w:t>
                    </w:r>
                  </w:p>
                </w:tc>
              </w:sdtContent>
            </w:sdt>
          </w:tr>
          <w:tr w:rsidR="00FF3B84" w:rsidRPr="00E54889" w14:paraId="3BFE604E" w14:textId="77777777" w:rsidTr="00595B24">
            <w:trPr>
              <w:trHeight w:val="286"/>
            </w:trPr>
            <w:tc>
              <w:tcPr>
                <w:tcW w:w="2332" w:type="dxa"/>
              </w:tcPr>
              <w:p w14:paraId="7E2EB467" w14:textId="77777777" w:rsidR="00FF3B84" w:rsidRPr="00E54889" w:rsidRDefault="00FF3B84" w:rsidP="00FF3B84">
                <w:pPr>
                  <w:pStyle w:val="Formline"/>
                </w:pPr>
                <w:r w:rsidRPr="00E54889">
                  <w:t>Course Length</w:t>
                </w:r>
              </w:p>
            </w:tc>
            <w:sdt>
              <w:sdtPr>
                <w:id w:val="2005084831"/>
                <w:placeholder>
                  <w:docPart w:val="F249DF53FA7444B38B9C637E3B39CFD5"/>
                </w:placeholder>
                <w:showingPlcHdr/>
                <w:text/>
              </w:sdtPr>
              <w:sdtEndPr/>
              <w:sdtContent>
                <w:tc>
                  <w:tcPr>
                    <w:tcW w:w="3500" w:type="dxa"/>
                  </w:tcPr>
                  <w:p w14:paraId="60CBD5DE" w14:textId="184B9838" w:rsidR="00FF3B84" w:rsidRPr="00E54889" w:rsidRDefault="00FF3B84" w:rsidP="00FF3B84">
                    <w:pPr>
                      <w:pStyle w:val="Formbody"/>
                    </w:pPr>
                    <w:r>
                      <w:rPr>
                        <w:rStyle w:val="PlaceholderText"/>
                      </w:rPr>
                      <w:t>Current weeks or N/A</w:t>
                    </w:r>
                    <w:r w:rsidRPr="00C75202">
                      <w:rPr>
                        <w:rStyle w:val="PlaceholderText"/>
                      </w:rPr>
                      <w:t>.</w:t>
                    </w:r>
                  </w:p>
                </w:tc>
              </w:sdtContent>
            </w:sdt>
            <w:sdt>
              <w:sdtPr>
                <w:id w:val="418291054"/>
                <w:placeholder>
                  <w:docPart w:val="DDC9779E11F3463DBCDE8FB1E8A01F60"/>
                </w:placeholder>
                <w:showingPlcHdr/>
                <w:text/>
              </w:sdtPr>
              <w:sdtEndPr/>
              <w:sdtContent>
                <w:tc>
                  <w:tcPr>
                    <w:tcW w:w="3500" w:type="dxa"/>
                  </w:tcPr>
                  <w:p w14:paraId="06D888A2" w14:textId="7C2AE4A4" w:rsidR="00FF3B84" w:rsidRPr="00E54889" w:rsidRDefault="00FF3B84" w:rsidP="00FF3B84">
                    <w:pPr>
                      <w:pStyle w:val="Formbody"/>
                    </w:pPr>
                    <w:r>
                      <w:rPr>
                        <w:rStyle w:val="PlaceholderText"/>
                      </w:rPr>
                      <w:t>Proposed weeks</w:t>
                    </w:r>
                    <w:r w:rsidRPr="00C75202">
                      <w:rPr>
                        <w:rStyle w:val="PlaceholderText"/>
                      </w:rPr>
                      <w:t>.</w:t>
                    </w:r>
                  </w:p>
                </w:tc>
              </w:sdtContent>
            </w:sdt>
          </w:tr>
          <w:tr w:rsidR="00FF3B84" w:rsidRPr="00E54889" w14:paraId="161BAA51" w14:textId="77777777" w:rsidTr="00595B24">
            <w:trPr>
              <w:trHeight w:val="286"/>
            </w:trPr>
            <w:tc>
              <w:tcPr>
                <w:tcW w:w="2332" w:type="dxa"/>
              </w:tcPr>
              <w:p w14:paraId="28C165AE" w14:textId="77777777" w:rsidR="00FF3B84" w:rsidRPr="00E54889" w:rsidRDefault="00FF3B84" w:rsidP="00FF3B84">
                <w:pPr>
                  <w:pStyle w:val="Formline"/>
                </w:pPr>
                <w:r w:rsidRPr="00E54889">
                  <w:t>Load Factor</w:t>
                </w:r>
              </w:p>
            </w:tc>
            <w:sdt>
              <w:sdtPr>
                <w:id w:val="-902064392"/>
                <w:placeholder>
                  <w:docPart w:val="11201E80754547D1AD9516EAB0A03F04"/>
                </w:placeholder>
                <w:showingPlcHdr/>
                <w:text/>
              </w:sdtPr>
              <w:sdtEndPr/>
              <w:sdtContent>
                <w:tc>
                  <w:tcPr>
                    <w:tcW w:w="3500" w:type="dxa"/>
                  </w:tcPr>
                  <w:p w14:paraId="1E6699C8" w14:textId="5759BF91" w:rsidR="00FF3B84" w:rsidRPr="00E54889" w:rsidRDefault="00FF3B84" w:rsidP="00FF3B84">
                    <w:pPr>
                      <w:pStyle w:val="Formbody"/>
                    </w:pPr>
                    <w:r>
                      <w:rPr>
                        <w:rStyle w:val="PlaceholderText"/>
                      </w:rPr>
                      <w:t>Current factor or N/A</w:t>
                    </w:r>
                    <w:r w:rsidRPr="00C75202">
                      <w:rPr>
                        <w:rStyle w:val="PlaceholderText"/>
                      </w:rPr>
                      <w:t>.</w:t>
                    </w:r>
                  </w:p>
                </w:tc>
              </w:sdtContent>
            </w:sdt>
            <w:sdt>
              <w:sdtPr>
                <w:id w:val="137151373"/>
                <w:placeholder>
                  <w:docPart w:val="BD1C35E96F78424098E5047FEA40E9E2"/>
                </w:placeholder>
                <w:showingPlcHdr/>
                <w:text/>
              </w:sdtPr>
              <w:sdtEndPr/>
              <w:sdtContent>
                <w:tc>
                  <w:tcPr>
                    <w:tcW w:w="3500" w:type="dxa"/>
                  </w:tcPr>
                  <w:p w14:paraId="612651C4" w14:textId="4AF929C6" w:rsidR="00FF3B84" w:rsidRPr="00E54889" w:rsidRDefault="00FF3B84" w:rsidP="00FF3B84">
                    <w:pPr>
                      <w:pStyle w:val="Formbody"/>
                    </w:pPr>
                    <w:r>
                      <w:rPr>
                        <w:rStyle w:val="PlaceholderText"/>
                      </w:rPr>
                      <w:t>Proposed factor</w:t>
                    </w:r>
                    <w:r w:rsidRPr="00C75202">
                      <w:rPr>
                        <w:rStyle w:val="PlaceholderText"/>
                      </w:rPr>
                      <w:t>.</w:t>
                    </w:r>
                  </w:p>
                </w:tc>
              </w:sdtContent>
            </w:sdt>
          </w:tr>
          <w:tr w:rsidR="00FF3B84" w:rsidRPr="00E54889" w14:paraId="15653EB7" w14:textId="77777777" w:rsidTr="00595B24">
            <w:trPr>
              <w:trHeight w:val="298"/>
            </w:trPr>
            <w:tc>
              <w:tcPr>
                <w:tcW w:w="2332" w:type="dxa"/>
              </w:tcPr>
              <w:p w14:paraId="3E619E4C" w14:textId="77777777" w:rsidR="00FF3B84" w:rsidRPr="00E54889" w:rsidRDefault="00FF3B84" w:rsidP="00FF3B84">
                <w:pPr>
                  <w:pStyle w:val="Formline"/>
                </w:pPr>
                <w:r w:rsidRPr="00E54889">
                  <w:t>Grading Option</w:t>
                </w:r>
              </w:p>
            </w:tc>
            <w:sdt>
              <w:sdtPr>
                <w:id w:val="-471366493"/>
                <w:placeholder>
                  <w:docPart w:val="7992A5C0F8184DDF89196A17D1763D5C"/>
                </w:placeholder>
                <w:showingPlcHdr/>
                <w:dropDownList>
                  <w:listItem w:value="Choose an item."/>
                  <w:listItem w:displayText="A-F" w:value="A-F"/>
                  <w:listItem w:displayText="P/F" w:value="P/F"/>
                  <w:listItem w:displayText="N/A" w:value="N/A"/>
                </w:dropDownList>
              </w:sdtPr>
              <w:sdtEndPr/>
              <w:sdtContent>
                <w:tc>
                  <w:tcPr>
                    <w:tcW w:w="3500" w:type="dxa"/>
                  </w:tcPr>
                  <w:p w14:paraId="42029E47" w14:textId="526F3591" w:rsidR="00FF3B84" w:rsidRPr="00E54889" w:rsidRDefault="00FF3B84" w:rsidP="00FF3B84">
                    <w:pPr>
                      <w:pStyle w:val="Formbody"/>
                    </w:pPr>
                    <w:r w:rsidRPr="00C75202">
                      <w:rPr>
                        <w:rStyle w:val="PlaceholderText"/>
                      </w:rPr>
                      <w:t xml:space="preserve">Choose </w:t>
                    </w:r>
                    <w:r>
                      <w:rPr>
                        <w:rStyle w:val="PlaceholderText"/>
                      </w:rPr>
                      <w:t>current grading.</w:t>
                    </w:r>
                  </w:p>
                </w:tc>
              </w:sdtContent>
            </w:sdt>
            <w:sdt>
              <w:sdtPr>
                <w:id w:val="2110009364"/>
                <w:placeholder>
                  <w:docPart w:val="DF63E5AAAF0345FAACDD9F9D17232270"/>
                </w:placeholder>
                <w:showingPlcHdr/>
                <w:dropDownList>
                  <w:listItem w:value="Choose an item."/>
                  <w:listItem w:displayText="A-F" w:value="A-F"/>
                  <w:listItem w:displayText="P/F" w:value="P/F"/>
                </w:dropDownList>
              </w:sdtPr>
              <w:sdtEndPr/>
              <w:sdtContent>
                <w:tc>
                  <w:tcPr>
                    <w:tcW w:w="3500" w:type="dxa"/>
                  </w:tcPr>
                  <w:p w14:paraId="797EED5F" w14:textId="2B654CFB" w:rsidR="00FF3B84" w:rsidRPr="00E54889" w:rsidRDefault="00FF3B84" w:rsidP="00FF3B84">
                    <w:pPr>
                      <w:pStyle w:val="Formbody"/>
                    </w:pPr>
                    <w:r w:rsidRPr="00C75202">
                      <w:rPr>
                        <w:rStyle w:val="PlaceholderText"/>
                      </w:rPr>
                      <w:t xml:space="preserve">Choose </w:t>
                    </w:r>
                    <w:r>
                      <w:rPr>
                        <w:rStyle w:val="PlaceholderText"/>
                      </w:rPr>
                      <w:t>proposed grading.</w:t>
                    </w:r>
                  </w:p>
                </w:tc>
              </w:sdtContent>
            </w:sdt>
          </w:tr>
          <w:tr w:rsidR="00FF3B84" w:rsidRPr="00E54889" w14:paraId="2509A3D2" w14:textId="77777777" w:rsidTr="00595B24">
            <w:trPr>
              <w:trHeight w:val="286"/>
            </w:trPr>
            <w:tc>
              <w:tcPr>
                <w:tcW w:w="2332" w:type="dxa"/>
              </w:tcPr>
              <w:p w14:paraId="6823A6DA" w14:textId="77777777" w:rsidR="00FF3B84" w:rsidRPr="00E54889" w:rsidRDefault="00FF3B84" w:rsidP="00FF3B84">
                <w:pPr>
                  <w:pStyle w:val="Formline"/>
                </w:pPr>
                <w:r w:rsidRPr="00E54889">
                  <w:lastRenderedPageBreak/>
                  <w:t>Term(s) Offered</w:t>
                </w:r>
              </w:p>
            </w:tc>
            <w:sdt>
              <w:sdtPr>
                <w:id w:val="-508520358"/>
                <w:placeholder>
                  <w:docPart w:val="A7CB612761374842A4CBE91317899BA8"/>
                </w:placeholder>
                <w:showingPlcHdr/>
                <w:text/>
              </w:sdtPr>
              <w:sdtEndPr/>
              <w:sdtContent>
                <w:tc>
                  <w:tcPr>
                    <w:tcW w:w="3500" w:type="dxa"/>
                  </w:tcPr>
                  <w:p w14:paraId="3AC4F820" w14:textId="2327F0C7" w:rsidR="00FF3B84" w:rsidRPr="00E54889" w:rsidRDefault="00FF3B84" w:rsidP="00FF3B84">
                    <w:pPr>
                      <w:pStyle w:val="Formbody"/>
                    </w:pPr>
                    <w:r>
                      <w:rPr>
                        <w:rStyle w:val="PlaceholderText"/>
                      </w:rPr>
                      <w:t>Current terms or N/A</w:t>
                    </w:r>
                    <w:r w:rsidRPr="00C75202">
                      <w:rPr>
                        <w:rStyle w:val="PlaceholderText"/>
                      </w:rPr>
                      <w:t>.</w:t>
                    </w:r>
                  </w:p>
                </w:tc>
              </w:sdtContent>
            </w:sdt>
            <w:sdt>
              <w:sdtPr>
                <w:id w:val="348540261"/>
                <w:placeholder>
                  <w:docPart w:val="CEC2ED9EACE74FE9A502BB14D4906BEB"/>
                </w:placeholder>
                <w:showingPlcHdr/>
                <w:text/>
              </w:sdtPr>
              <w:sdtEndPr/>
              <w:sdtContent>
                <w:tc>
                  <w:tcPr>
                    <w:tcW w:w="3500" w:type="dxa"/>
                  </w:tcPr>
                  <w:p w14:paraId="316FB1ED" w14:textId="31B5EA11" w:rsidR="00FF3B84" w:rsidRPr="00E54889" w:rsidRDefault="00FF3B84" w:rsidP="00FF3B84">
                    <w:pPr>
                      <w:pStyle w:val="Formbody"/>
                    </w:pPr>
                    <w:r>
                      <w:rPr>
                        <w:rStyle w:val="PlaceholderText"/>
                      </w:rPr>
                      <w:t>Proposed terms</w:t>
                    </w:r>
                    <w:r w:rsidRPr="00C75202">
                      <w:rPr>
                        <w:rStyle w:val="PlaceholderText"/>
                      </w:rPr>
                      <w:t>.</w:t>
                    </w:r>
                  </w:p>
                </w:tc>
              </w:sdtContent>
            </w:sdt>
          </w:tr>
          <w:tr w:rsidR="00FF3B84" w:rsidRPr="00E54889" w14:paraId="05C5CEB6" w14:textId="77777777" w:rsidTr="003B2C6B">
            <w:trPr>
              <w:trHeight w:val="286"/>
            </w:trPr>
            <w:tc>
              <w:tcPr>
                <w:tcW w:w="2332" w:type="dxa"/>
              </w:tcPr>
              <w:p w14:paraId="4222C2A8" w14:textId="6E206CA3" w:rsidR="00FF3B84" w:rsidRPr="00E54889" w:rsidRDefault="00916864" w:rsidP="00FF3B84">
                <w:pPr>
                  <w:pStyle w:val="Formline"/>
                </w:pPr>
                <w:r>
                  <w:t>Cross-listed</w:t>
                </w:r>
                <w:r w:rsidR="00FF3B84">
                  <w:t xml:space="preserve"> Course Prefix and Number</w:t>
                </w:r>
              </w:p>
            </w:tc>
            <w:sdt>
              <w:sdtPr>
                <w:id w:val="-1413145993"/>
                <w:placeholder>
                  <w:docPart w:val="F87C39EF88594D7393C673265597A227"/>
                </w:placeholder>
                <w:showingPlcHdr/>
                <w:text/>
              </w:sdtPr>
              <w:sdtEndPr/>
              <w:sdtContent>
                <w:tc>
                  <w:tcPr>
                    <w:tcW w:w="3500" w:type="dxa"/>
                  </w:tcPr>
                  <w:p w14:paraId="4A927615" w14:textId="0644B89E" w:rsidR="00FF3B84" w:rsidRPr="00E54889" w:rsidRDefault="00FF3B84" w:rsidP="00FF3B84">
                    <w:pPr>
                      <w:pStyle w:val="Formbody"/>
                    </w:pPr>
                    <w:r>
                      <w:rPr>
                        <w:rStyle w:val="PlaceholderText"/>
                      </w:rPr>
                      <w:t>If cross listed, current alternate or N/A</w:t>
                    </w:r>
                    <w:r w:rsidRPr="00C75202">
                      <w:rPr>
                        <w:rStyle w:val="PlaceholderText"/>
                      </w:rPr>
                      <w:t>.</w:t>
                    </w:r>
                  </w:p>
                </w:tc>
              </w:sdtContent>
            </w:sdt>
            <w:sdt>
              <w:sdtPr>
                <w:id w:val="82736851"/>
                <w:placeholder>
                  <w:docPart w:val="D4B5031012BE4C6D90953DF23C0E1BC6"/>
                </w:placeholder>
                <w:showingPlcHdr/>
                <w:text/>
              </w:sdtPr>
              <w:sdtEndPr/>
              <w:sdtContent>
                <w:tc>
                  <w:tcPr>
                    <w:tcW w:w="3500" w:type="dxa"/>
                  </w:tcPr>
                  <w:p w14:paraId="6FC8CF4E" w14:textId="4B4D89E4" w:rsidR="00FF3B84" w:rsidRPr="00E54889" w:rsidRDefault="00FF3B84" w:rsidP="00FF3B84">
                    <w:pPr>
                      <w:pStyle w:val="Formbody"/>
                    </w:pPr>
                    <w:r>
                      <w:rPr>
                        <w:rStyle w:val="PlaceholderText"/>
                      </w:rPr>
                      <w:t>If cross listed, proposed alternate or N/A</w:t>
                    </w:r>
                    <w:r w:rsidRPr="00C75202">
                      <w:rPr>
                        <w:rStyle w:val="PlaceholderText"/>
                      </w:rPr>
                      <w:t>.</w:t>
                    </w:r>
                  </w:p>
                </w:tc>
              </w:sdtContent>
            </w:sdt>
          </w:tr>
        </w:tbl>
        <w:p w14:paraId="09A23E23" w14:textId="77777777" w:rsidR="00E32725" w:rsidRDefault="00E32725"/>
        <w:p w14:paraId="16C5EC1C" w14:textId="218D16DE" w:rsidR="003B2C6B" w:rsidRDefault="0071015F">
          <w:r>
            <w:t>If c</w:t>
          </w:r>
          <w:r w:rsidR="003B2C6B">
            <w:t>ourse suspension</w:t>
          </w:r>
          <w:r w:rsidR="00CB05F4">
            <w:t>,</w:t>
          </w:r>
          <w:r w:rsidR="003B2C6B">
            <w:t xml:space="preserve"> stop here.</w:t>
          </w:r>
        </w:p>
        <w:p w14:paraId="1E1B964C" w14:textId="77777777" w:rsidR="00C525C1" w:rsidRDefault="00C525C1"/>
        <w:tbl>
          <w:tblPr>
            <w:tblStyle w:val="a0"/>
            <w:tblW w:w="9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2"/>
            <w:gridCol w:w="3500"/>
            <w:gridCol w:w="3500"/>
          </w:tblGrid>
          <w:tr w:rsidR="008B3137" w:rsidRPr="00E54889" w14:paraId="3A9C79D2" w14:textId="77777777" w:rsidTr="00595B24">
            <w:tc>
              <w:tcPr>
                <w:tcW w:w="2332" w:type="dxa"/>
                <w:vAlign w:val="center"/>
              </w:tcPr>
              <w:p w14:paraId="14BA7299" w14:textId="12A1DC87" w:rsidR="008B3137" w:rsidRPr="00E54889" w:rsidRDefault="008B3137" w:rsidP="0071015F">
                <w:pPr>
                  <w:pStyle w:val="Formhead2"/>
                </w:pPr>
                <w:r w:rsidRPr="00E54889">
                  <w:t>II. Catalog D</w:t>
                </w:r>
                <w:r w:rsidR="00D75405">
                  <w:t>ata</w:t>
                </w:r>
              </w:p>
            </w:tc>
            <w:tc>
              <w:tcPr>
                <w:tcW w:w="3500" w:type="dxa"/>
                <w:vAlign w:val="center"/>
              </w:tcPr>
              <w:p w14:paraId="37EE0502" w14:textId="1C86F599" w:rsidR="008B3137" w:rsidRPr="00E54889" w:rsidRDefault="008B3137" w:rsidP="0071015F">
                <w:pPr>
                  <w:pStyle w:val="Formhead2"/>
                  <w:jc w:val="center"/>
                </w:pPr>
                <w:r w:rsidRPr="00E54889">
                  <w:t>Current</w:t>
                </w:r>
              </w:p>
            </w:tc>
            <w:tc>
              <w:tcPr>
                <w:tcW w:w="3500" w:type="dxa"/>
                <w:vAlign w:val="center"/>
              </w:tcPr>
              <w:p w14:paraId="4FCB0570" w14:textId="2187D805" w:rsidR="008B3137" w:rsidRPr="00E54889" w:rsidRDefault="008B3137" w:rsidP="0071015F">
                <w:pPr>
                  <w:pStyle w:val="Formhead2"/>
                  <w:jc w:val="center"/>
                </w:pPr>
                <w:r w:rsidRPr="00E54889">
                  <w:t>Proposed</w:t>
                </w:r>
              </w:p>
            </w:tc>
          </w:tr>
          <w:tr w:rsidR="008B3137" w:rsidRPr="00E54889" w14:paraId="75B09BE8" w14:textId="77777777" w:rsidTr="00595B24">
            <w:trPr>
              <w:trHeight w:val="286"/>
            </w:trPr>
            <w:tc>
              <w:tcPr>
                <w:tcW w:w="2332" w:type="dxa"/>
              </w:tcPr>
              <w:p w14:paraId="1FFA48DB" w14:textId="6393595F" w:rsidR="008B3137" w:rsidRPr="00E54889" w:rsidRDefault="00D75405" w:rsidP="0071015F">
                <w:pPr>
                  <w:pStyle w:val="Formline"/>
                </w:pPr>
                <w:r>
                  <w:t>Catalog description</w:t>
                </w:r>
              </w:p>
            </w:tc>
            <w:sdt>
              <w:sdtPr>
                <w:id w:val="-262140972"/>
                <w:placeholder>
                  <w:docPart w:val="82F243AFE4454F1EADB6B1349560A8C5"/>
                </w:placeholder>
                <w:showingPlcHdr/>
              </w:sdtPr>
              <w:sdtEndPr/>
              <w:sdtContent>
                <w:tc>
                  <w:tcPr>
                    <w:tcW w:w="3500" w:type="dxa"/>
                  </w:tcPr>
                  <w:p w14:paraId="5FC9ABAF" w14:textId="6D3473BD" w:rsidR="008B3137" w:rsidRPr="00E54889" w:rsidRDefault="00FF3B84" w:rsidP="0071015F">
                    <w:pPr>
                      <w:pStyle w:val="Formbody"/>
                    </w:pPr>
                    <w:r>
                      <w:rPr>
                        <w:rStyle w:val="PlaceholderText"/>
                      </w:rPr>
                      <w:t>Current catalog description or N/A</w:t>
                    </w:r>
                    <w:r w:rsidRPr="00C75202">
                      <w:rPr>
                        <w:rStyle w:val="PlaceholderText"/>
                      </w:rPr>
                      <w:t>.</w:t>
                    </w:r>
                  </w:p>
                </w:tc>
              </w:sdtContent>
            </w:sdt>
            <w:sdt>
              <w:sdtPr>
                <w:id w:val="-1644727278"/>
                <w:placeholder>
                  <w:docPart w:val="1FDCCE74D855446B9E5C2BF731EBD66C"/>
                </w:placeholder>
                <w:showingPlcHdr/>
              </w:sdtPr>
              <w:sdtEndPr/>
              <w:sdtContent>
                <w:tc>
                  <w:tcPr>
                    <w:tcW w:w="3500" w:type="dxa"/>
                  </w:tcPr>
                  <w:p w14:paraId="56CC4645" w14:textId="2EFE94C7" w:rsidR="008B3137" w:rsidRPr="00E54889" w:rsidRDefault="00FF3B84" w:rsidP="0071015F">
                    <w:pPr>
                      <w:pStyle w:val="Formbody"/>
                    </w:pPr>
                    <w:r>
                      <w:rPr>
                        <w:rStyle w:val="PlaceholderText"/>
                      </w:rPr>
                      <w:t>Proposed catalog description</w:t>
                    </w:r>
                    <w:r w:rsidRPr="00C75202">
                      <w:rPr>
                        <w:rStyle w:val="PlaceholderText"/>
                      </w:rPr>
                      <w:t>.</w:t>
                    </w:r>
                  </w:p>
                </w:tc>
              </w:sdtContent>
            </w:sdt>
          </w:tr>
          <w:tr w:rsidR="00D75405" w:rsidRPr="00E54889" w14:paraId="74CC6318" w14:textId="77777777" w:rsidTr="008525F3">
            <w:trPr>
              <w:trHeight w:val="584"/>
            </w:trPr>
            <w:tc>
              <w:tcPr>
                <w:tcW w:w="2332" w:type="dxa"/>
              </w:tcPr>
              <w:p w14:paraId="3A89E85C" w14:textId="77777777" w:rsidR="00D75405" w:rsidRPr="00E54889" w:rsidRDefault="00D75405" w:rsidP="008525F3">
                <w:pPr>
                  <w:pStyle w:val="Formline"/>
                </w:pPr>
                <w:r w:rsidRPr="00E54889">
                  <w:t>Co- and/or Prerequisite(s)</w:t>
                </w:r>
              </w:p>
            </w:tc>
            <w:tc>
              <w:tcPr>
                <w:tcW w:w="3500" w:type="dxa"/>
              </w:tcPr>
              <w:sdt>
                <w:sdtPr>
                  <w:id w:val="1741749517"/>
                  <w:placeholder>
                    <w:docPart w:val="4A96C5A8ED1B4D3BBA656F4E469BE2DD"/>
                  </w:placeholder>
                  <w:showingPlcHdr/>
                </w:sdtPr>
                <w:sdtEndPr/>
                <w:sdtContent>
                  <w:p w14:paraId="57A3DB13" w14:textId="77777777" w:rsidR="00D75405" w:rsidRPr="00E54889" w:rsidRDefault="00D75405" w:rsidP="008525F3">
                    <w:pPr>
                      <w:pStyle w:val="Formbody"/>
                    </w:pPr>
                    <w:r w:rsidRPr="002B2446">
                      <w:rPr>
                        <w:rStyle w:val="PlaceholderText"/>
                      </w:rPr>
                      <w:t xml:space="preserve">Current </w:t>
                    </w:r>
                    <w:r>
                      <w:rPr>
                        <w:rStyle w:val="PlaceholderText"/>
                      </w:rPr>
                      <w:t>co/prerequisites</w:t>
                    </w:r>
                    <w:r w:rsidRPr="002B2446">
                      <w:rPr>
                        <w:rStyle w:val="PlaceholderText"/>
                      </w:rPr>
                      <w:t xml:space="preserve"> or N/A.</w:t>
                    </w:r>
                  </w:p>
                </w:sdtContent>
              </w:sdt>
            </w:tc>
            <w:tc>
              <w:tcPr>
                <w:tcW w:w="3500" w:type="dxa"/>
              </w:tcPr>
              <w:sdt>
                <w:sdtPr>
                  <w:id w:val="1373343529"/>
                  <w:placeholder>
                    <w:docPart w:val="26541C71E25F4D7CA8C0D46BDBCB470F"/>
                  </w:placeholder>
                  <w:showingPlcHdr/>
                </w:sdtPr>
                <w:sdtEndPr/>
                <w:sdtContent>
                  <w:p w14:paraId="441856F2" w14:textId="77777777" w:rsidR="00D75405" w:rsidRPr="00E54889" w:rsidRDefault="00D75405" w:rsidP="008525F3">
                    <w:pPr>
                      <w:pStyle w:val="Formbody"/>
                    </w:pPr>
                    <w:r>
                      <w:rPr>
                        <w:rStyle w:val="PlaceholderText"/>
                      </w:rPr>
                      <w:t>Proposed co/prerequisites</w:t>
                    </w:r>
                    <w:r w:rsidRPr="002B2446">
                      <w:rPr>
                        <w:rStyle w:val="PlaceholderText"/>
                      </w:rPr>
                      <w:t xml:space="preserve"> or </w:t>
                    </w:r>
                    <w:r>
                      <w:rPr>
                        <w:rStyle w:val="PlaceholderText"/>
                      </w:rPr>
                      <w:t>None</w:t>
                    </w:r>
                    <w:r w:rsidRPr="002B2446">
                      <w:rPr>
                        <w:rStyle w:val="PlaceholderText"/>
                      </w:rPr>
                      <w:t>.</w:t>
                    </w:r>
                  </w:p>
                </w:sdtContent>
              </w:sdt>
            </w:tc>
          </w:tr>
          <w:tr w:rsidR="00D75405" w:rsidRPr="00E54889" w14:paraId="506D924B" w14:textId="77777777" w:rsidTr="008525F3">
            <w:trPr>
              <w:trHeight w:val="572"/>
            </w:trPr>
            <w:tc>
              <w:tcPr>
                <w:tcW w:w="2332" w:type="dxa"/>
              </w:tcPr>
              <w:p w14:paraId="5F0452C9" w14:textId="77777777" w:rsidR="00D75405" w:rsidRPr="00E54889" w:rsidRDefault="00D75405" w:rsidP="008525F3">
                <w:pPr>
                  <w:pStyle w:val="Formline"/>
                </w:pPr>
                <w:r w:rsidRPr="00E54889">
                  <w:t>Banner or Instructor Enforced</w:t>
                </w:r>
              </w:p>
            </w:tc>
            <w:sdt>
              <w:sdtPr>
                <w:id w:val="-30814593"/>
                <w:placeholder>
                  <w:docPart w:val="6FC363BDC55245CCA5477481D854971D"/>
                </w:placeholder>
                <w:showingPlcHdr/>
                <w:dropDownList>
                  <w:listItem w:value="Choose an item."/>
                  <w:listItem w:displayText="Banner" w:value="Banner"/>
                  <w:listItem w:displayText="Instructor" w:value="Instructor"/>
                  <w:listItem w:displayText="N/A" w:value="N/A"/>
                </w:dropDownList>
              </w:sdtPr>
              <w:sdtEndPr/>
              <w:sdtContent>
                <w:tc>
                  <w:tcPr>
                    <w:tcW w:w="3500" w:type="dxa"/>
                  </w:tcPr>
                  <w:p w14:paraId="43E8DB0F" w14:textId="77777777" w:rsidR="00D75405" w:rsidRPr="00E54889" w:rsidRDefault="00D75405" w:rsidP="008525F3">
                    <w:pPr>
                      <w:pStyle w:val="Formbody"/>
                    </w:pPr>
                    <w:r w:rsidRPr="00C75202">
                      <w:rPr>
                        <w:rStyle w:val="PlaceholderText"/>
                      </w:rPr>
                      <w:t>Choose an item.</w:t>
                    </w:r>
                  </w:p>
                </w:tc>
              </w:sdtContent>
            </w:sdt>
            <w:sdt>
              <w:sdtPr>
                <w:id w:val="1227264367"/>
                <w:placeholder>
                  <w:docPart w:val="10C174E402D34A64B924C7A37A60EE6F"/>
                </w:placeholder>
                <w:showingPlcHdr/>
                <w:dropDownList>
                  <w:listItem w:value="Choose an item."/>
                  <w:listItem w:displayText="Banner" w:value="Banner"/>
                  <w:listItem w:displayText="Instructor" w:value="Instructor"/>
                  <w:listItem w:displayText="N/A" w:value="N/A"/>
                </w:dropDownList>
              </w:sdtPr>
              <w:sdtEndPr/>
              <w:sdtContent>
                <w:tc>
                  <w:tcPr>
                    <w:tcW w:w="3500" w:type="dxa"/>
                  </w:tcPr>
                  <w:p w14:paraId="5728B9D2" w14:textId="77777777" w:rsidR="00D75405" w:rsidRPr="00E54889" w:rsidRDefault="00D75405" w:rsidP="008525F3">
                    <w:pPr>
                      <w:pStyle w:val="Formbody"/>
                    </w:pPr>
                    <w:r w:rsidRPr="00C75202">
                      <w:rPr>
                        <w:rStyle w:val="PlaceholderText"/>
                      </w:rPr>
                      <w:t>Choose an item.</w:t>
                    </w:r>
                  </w:p>
                </w:tc>
              </w:sdtContent>
            </w:sdt>
          </w:tr>
          <w:tr w:rsidR="00D75405" w:rsidRPr="00E54889" w14:paraId="3E3F4C90" w14:textId="77777777" w:rsidTr="008525F3">
            <w:trPr>
              <w:trHeight w:val="286"/>
            </w:trPr>
            <w:tc>
              <w:tcPr>
                <w:tcW w:w="2332" w:type="dxa"/>
              </w:tcPr>
              <w:p w14:paraId="569475E8" w14:textId="77777777" w:rsidR="00D75405" w:rsidRDefault="00D75405" w:rsidP="008525F3">
                <w:pPr>
                  <w:pStyle w:val="Formbody"/>
                  <w:jc w:val="right"/>
                </w:pPr>
                <w:r>
                  <w:t>Meets AAOT Gen Ed requirements</w:t>
                </w:r>
              </w:p>
            </w:tc>
            <w:sdt>
              <w:sdtPr>
                <w:id w:val="-822803003"/>
                <w:placeholder>
                  <w:docPart w:val="64879A5BBD27413183B538051042F453"/>
                </w:placeholder>
                <w:showingPlcHdr/>
                <w:dropDownList>
                  <w:listItem w:value="Choose an item."/>
                  <w:listItem w:displayText="Yes" w:value="Yes"/>
                  <w:listItem w:displayText="N/A" w:value="N/A"/>
                </w:dropDownList>
              </w:sdtPr>
              <w:sdtEndPr/>
              <w:sdtContent>
                <w:tc>
                  <w:tcPr>
                    <w:tcW w:w="3500" w:type="dxa"/>
                    <w:vAlign w:val="center"/>
                  </w:tcPr>
                  <w:p w14:paraId="187C292A" w14:textId="77777777" w:rsidR="00D75405" w:rsidRPr="00E54889" w:rsidRDefault="00D75405" w:rsidP="008525F3">
                    <w:pPr>
                      <w:pStyle w:val="Formbody"/>
                    </w:pPr>
                    <w:r w:rsidRPr="00450FC6">
                      <w:rPr>
                        <w:rStyle w:val="PlaceholderText"/>
                      </w:rPr>
                      <w:t>Choose an item.</w:t>
                    </w:r>
                  </w:p>
                </w:tc>
              </w:sdtContent>
            </w:sdt>
            <w:sdt>
              <w:sdtPr>
                <w:id w:val="-1688663403"/>
                <w:placeholder>
                  <w:docPart w:val="F4B22552B0D1436789CBAABD7D9A025A"/>
                </w:placeholder>
                <w:showingPlcHdr/>
                <w:dropDownList>
                  <w:listItem w:value="Choose an item."/>
                  <w:listItem w:displayText="Yes" w:value="Yes"/>
                  <w:listItem w:displayText="N/A" w:value="N/A"/>
                </w:dropDownList>
              </w:sdtPr>
              <w:sdtEndPr/>
              <w:sdtContent>
                <w:tc>
                  <w:tcPr>
                    <w:tcW w:w="3500" w:type="dxa"/>
                    <w:vAlign w:val="center"/>
                  </w:tcPr>
                  <w:p w14:paraId="6E43E89A" w14:textId="77777777" w:rsidR="00D75405" w:rsidRPr="00E54889" w:rsidRDefault="00D75405" w:rsidP="008525F3">
                    <w:pPr>
                      <w:pStyle w:val="Formbody"/>
                    </w:pPr>
                    <w:r w:rsidRPr="00450FC6">
                      <w:rPr>
                        <w:rStyle w:val="PlaceholderText"/>
                      </w:rPr>
                      <w:t>Choose an item.</w:t>
                    </w:r>
                  </w:p>
                </w:tc>
              </w:sdtContent>
            </w:sdt>
          </w:tr>
          <w:tr w:rsidR="00D75405" w:rsidRPr="00E54889" w14:paraId="387F272C" w14:textId="77777777" w:rsidTr="008525F3">
            <w:trPr>
              <w:trHeight w:val="286"/>
            </w:trPr>
            <w:tc>
              <w:tcPr>
                <w:tcW w:w="2332" w:type="dxa"/>
              </w:tcPr>
              <w:p w14:paraId="1D690A74" w14:textId="77777777" w:rsidR="00D75405" w:rsidRDefault="00D75405" w:rsidP="008525F3">
                <w:pPr>
                  <w:pStyle w:val="Formbody"/>
                  <w:jc w:val="right"/>
                </w:pPr>
                <w:r>
                  <w:t>Meets state cultural literacy requirements</w:t>
                </w:r>
              </w:p>
            </w:tc>
            <w:sdt>
              <w:sdtPr>
                <w:id w:val="1105080677"/>
                <w:placeholder>
                  <w:docPart w:val="FC3FB94BA5C749F396B37E33770C128B"/>
                </w:placeholder>
                <w:showingPlcHdr/>
                <w:dropDownList>
                  <w:listItem w:value="Choose an item."/>
                  <w:listItem w:displayText="Yes" w:value="Yes"/>
                  <w:listItem w:displayText="N/A" w:value="N/A"/>
                </w:dropDownList>
              </w:sdtPr>
              <w:sdtEndPr/>
              <w:sdtContent>
                <w:tc>
                  <w:tcPr>
                    <w:tcW w:w="3500" w:type="dxa"/>
                    <w:vAlign w:val="center"/>
                  </w:tcPr>
                  <w:p w14:paraId="61C2CB52" w14:textId="77777777" w:rsidR="00D75405" w:rsidRPr="00E54889" w:rsidRDefault="00D75405" w:rsidP="008525F3">
                    <w:pPr>
                      <w:pStyle w:val="Formbody"/>
                    </w:pPr>
                    <w:r w:rsidRPr="00450FC6">
                      <w:rPr>
                        <w:rStyle w:val="PlaceholderText"/>
                      </w:rPr>
                      <w:t>Choose an item.</w:t>
                    </w:r>
                  </w:p>
                </w:tc>
              </w:sdtContent>
            </w:sdt>
            <w:sdt>
              <w:sdtPr>
                <w:id w:val="816835634"/>
                <w:placeholder>
                  <w:docPart w:val="A053F73C495C4D13854FC5C317F768E4"/>
                </w:placeholder>
                <w:showingPlcHdr/>
                <w:dropDownList>
                  <w:listItem w:value="Choose an item."/>
                  <w:listItem w:displayText="Yes" w:value="Yes"/>
                  <w:listItem w:displayText="N/A" w:value="N/A"/>
                </w:dropDownList>
              </w:sdtPr>
              <w:sdtEndPr/>
              <w:sdtContent>
                <w:tc>
                  <w:tcPr>
                    <w:tcW w:w="3500" w:type="dxa"/>
                    <w:vAlign w:val="center"/>
                  </w:tcPr>
                  <w:p w14:paraId="08FEF810" w14:textId="77777777" w:rsidR="00D75405" w:rsidRPr="00E54889" w:rsidRDefault="00D75405" w:rsidP="008525F3">
                    <w:pPr>
                      <w:pStyle w:val="Formbody"/>
                    </w:pPr>
                    <w:r w:rsidRPr="00450FC6">
                      <w:rPr>
                        <w:rStyle w:val="PlaceholderText"/>
                      </w:rPr>
                      <w:t>Choose an item.</w:t>
                    </w:r>
                  </w:p>
                </w:tc>
              </w:sdtContent>
            </w:sdt>
          </w:tr>
          <w:tr w:rsidR="003B2C6B" w:rsidRPr="00E54889" w14:paraId="7F4895EF" w14:textId="77777777" w:rsidTr="00595B24">
            <w:trPr>
              <w:trHeight w:val="584"/>
            </w:trPr>
            <w:tc>
              <w:tcPr>
                <w:tcW w:w="2332" w:type="dxa"/>
              </w:tcPr>
              <w:p w14:paraId="2371DE0C" w14:textId="19717301" w:rsidR="003B2C6B" w:rsidRPr="00E54889" w:rsidRDefault="003B2C6B" w:rsidP="0071015F">
                <w:pPr>
                  <w:pStyle w:val="Formhead2"/>
                </w:pPr>
                <w:r w:rsidRPr="00E54889">
                  <w:t>I</w:t>
                </w:r>
                <w:r w:rsidR="00D75405">
                  <w:t>II</w:t>
                </w:r>
                <w:r w:rsidRPr="00E54889">
                  <w:t xml:space="preserve">. </w:t>
                </w:r>
                <w:r>
                  <w:t>Course Learning</w:t>
                </w:r>
                <w:r w:rsidRPr="00E54889">
                  <w:t xml:space="preserve"> Outcomes </w:t>
                </w:r>
              </w:p>
            </w:tc>
            <w:tc>
              <w:tcPr>
                <w:tcW w:w="3500" w:type="dxa"/>
                <w:vAlign w:val="center"/>
              </w:tcPr>
              <w:p w14:paraId="62603A5D" w14:textId="0088A4FC" w:rsidR="003B2C6B" w:rsidRPr="00E54889" w:rsidRDefault="003B2C6B" w:rsidP="0071015F">
                <w:pPr>
                  <w:pStyle w:val="Formhead2"/>
                  <w:jc w:val="center"/>
                </w:pPr>
                <w:r w:rsidRPr="00E54889">
                  <w:t>Current</w:t>
                </w:r>
              </w:p>
            </w:tc>
            <w:tc>
              <w:tcPr>
                <w:tcW w:w="3500" w:type="dxa"/>
                <w:vAlign w:val="center"/>
              </w:tcPr>
              <w:p w14:paraId="20ABF0FB" w14:textId="33E59127" w:rsidR="003B2C6B" w:rsidRPr="00E54889" w:rsidRDefault="003B2C6B" w:rsidP="0071015F">
                <w:pPr>
                  <w:pStyle w:val="Formhead2"/>
                  <w:jc w:val="center"/>
                </w:pPr>
                <w:r w:rsidRPr="00E54889">
                  <w:t>Proposed</w:t>
                </w:r>
              </w:p>
            </w:tc>
          </w:tr>
          <w:tr w:rsidR="003B2C6B" w:rsidRPr="00E54889" w14:paraId="2EE51866" w14:textId="77777777" w:rsidTr="00595B24">
            <w:trPr>
              <w:trHeight w:val="286"/>
            </w:trPr>
            <w:tc>
              <w:tcPr>
                <w:tcW w:w="2332" w:type="dxa"/>
              </w:tcPr>
              <w:p w14:paraId="1EAD0057" w14:textId="5E71614D" w:rsidR="003B2C6B" w:rsidRPr="00E54889" w:rsidRDefault="003B2C6B" w:rsidP="0071015F">
                <w:pPr>
                  <w:pStyle w:val="Formline"/>
                </w:pPr>
              </w:p>
            </w:tc>
            <w:sdt>
              <w:sdtPr>
                <w:id w:val="-392050366"/>
                <w:placeholder>
                  <w:docPart w:val="149B149C1D344FCC9B929A91AE061872"/>
                </w:placeholder>
                <w:showingPlcHdr/>
              </w:sdtPr>
              <w:sdtEndPr/>
              <w:sdtContent>
                <w:tc>
                  <w:tcPr>
                    <w:tcW w:w="3500" w:type="dxa"/>
                  </w:tcPr>
                  <w:p w14:paraId="6DF2CFA9" w14:textId="56291AEE" w:rsidR="003B2C6B" w:rsidRPr="00E54889" w:rsidRDefault="00FF3B84" w:rsidP="0071015F">
                    <w:pPr>
                      <w:pStyle w:val="Formbody"/>
                    </w:pPr>
                    <w:r>
                      <w:rPr>
                        <w:rStyle w:val="PlaceholderText"/>
                      </w:rPr>
                      <w:t>Current course outcomes or N/A</w:t>
                    </w:r>
                    <w:r w:rsidRPr="00C75202">
                      <w:rPr>
                        <w:rStyle w:val="PlaceholderText"/>
                      </w:rPr>
                      <w:t>.</w:t>
                    </w:r>
                  </w:p>
                </w:tc>
              </w:sdtContent>
            </w:sdt>
            <w:sdt>
              <w:sdtPr>
                <w:id w:val="-1936041232"/>
                <w:placeholder>
                  <w:docPart w:val="8ED913BD29BC4E4C9627650274C64833"/>
                </w:placeholder>
                <w:showingPlcHdr/>
              </w:sdtPr>
              <w:sdtEndPr/>
              <w:sdtContent>
                <w:tc>
                  <w:tcPr>
                    <w:tcW w:w="3500" w:type="dxa"/>
                  </w:tcPr>
                  <w:p w14:paraId="1715803B" w14:textId="11B0319B" w:rsidR="003B2C6B" w:rsidRPr="00E54889" w:rsidRDefault="00FF3B84" w:rsidP="0071015F">
                    <w:pPr>
                      <w:pStyle w:val="Formbody"/>
                    </w:pPr>
                    <w:r>
                      <w:rPr>
                        <w:rStyle w:val="PlaceholderText"/>
                      </w:rPr>
                      <w:t>Proposed course outcomes</w:t>
                    </w:r>
                    <w:r w:rsidRPr="00C75202">
                      <w:rPr>
                        <w:rStyle w:val="PlaceholderText"/>
                      </w:rPr>
                      <w:t>.</w:t>
                    </w:r>
                  </w:p>
                </w:tc>
              </w:sdtContent>
            </w:sdt>
          </w:tr>
          <w:tr w:rsidR="003B2C6B" w:rsidRPr="00E54889" w14:paraId="66891611" w14:textId="77777777" w:rsidTr="00595B24">
            <w:tc>
              <w:tcPr>
                <w:tcW w:w="2332" w:type="dxa"/>
                <w:vAlign w:val="center"/>
              </w:tcPr>
              <w:p w14:paraId="0C8E5F7A" w14:textId="64A5949F" w:rsidR="003B2C6B" w:rsidRPr="00E54889" w:rsidRDefault="00D75405" w:rsidP="0071015F">
                <w:pPr>
                  <w:pStyle w:val="Formhead2"/>
                </w:pPr>
                <w:r>
                  <w:t>I</w:t>
                </w:r>
                <w:r w:rsidR="003B2C6B" w:rsidRPr="00E54889">
                  <w:t>V.  Other</w:t>
                </w:r>
                <w:r w:rsidR="003B2C6B">
                  <w:t xml:space="preserve"> </w:t>
                </w:r>
                <w:r w:rsidR="003B2C6B" w:rsidRPr="00E54889">
                  <w:t xml:space="preserve">Information </w:t>
                </w:r>
              </w:p>
            </w:tc>
            <w:sdt>
              <w:sdtPr>
                <w:id w:val="874583243"/>
                <w:placeholder>
                  <w:docPart w:val="6AA848C21B014FECB2315132F69CE9A4"/>
                </w:placeholder>
                <w:showingPlcHdr/>
              </w:sdtPr>
              <w:sdtEndPr/>
              <w:sdtContent>
                <w:tc>
                  <w:tcPr>
                    <w:tcW w:w="7000" w:type="dxa"/>
                    <w:gridSpan w:val="2"/>
                    <w:vAlign w:val="center"/>
                  </w:tcPr>
                  <w:p w14:paraId="4CF177AD" w14:textId="1DA2884E" w:rsidR="003B2C6B" w:rsidRPr="00E54889" w:rsidRDefault="00B95A27" w:rsidP="0071015F">
                    <w:pPr>
                      <w:pStyle w:val="Formbody"/>
                    </w:pPr>
                    <w:r>
                      <w:rPr>
                        <w:rStyle w:val="PlaceholderText"/>
                      </w:rPr>
                      <w:t>List attachments or None</w:t>
                    </w:r>
                    <w:r w:rsidRPr="00C75202">
                      <w:rPr>
                        <w:rStyle w:val="PlaceholderText"/>
                      </w:rPr>
                      <w:t>.</w:t>
                    </w:r>
                  </w:p>
                </w:tc>
              </w:sdtContent>
            </w:sdt>
          </w:tr>
        </w:tbl>
        <w:p w14:paraId="72449EC3" w14:textId="07D09B5E" w:rsidR="003B2C6B" w:rsidRDefault="003B2C6B" w:rsidP="0071015F"/>
        <w:p w14:paraId="46753C2C" w14:textId="12BE5003" w:rsidR="00B1699A" w:rsidRDefault="00B1699A" w:rsidP="0071015F">
          <w:r w:rsidRPr="00E54889">
            <w:t>Complete this section if the</w:t>
          </w:r>
          <w:r>
            <w:t>re will be</w:t>
          </w:r>
          <w:r w:rsidRPr="00E54889">
            <w:t xml:space="preserve"> a budgetary impact</w:t>
          </w:r>
          <w:r>
            <w:t>.</w:t>
          </w:r>
          <w:r w:rsidRPr="00E54889">
            <w:t xml:space="preserve">  </w:t>
          </w:r>
        </w:p>
        <w:p w14:paraId="2A105091" w14:textId="77777777" w:rsidR="0071015F" w:rsidRDefault="0071015F" w:rsidP="0071015F"/>
        <w:tbl>
          <w:tblPr>
            <w:tblStyle w:val="a0"/>
            <w:tblW w:w="9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3"/>
            <w:gridCol w:w="2333"/>
            <w:gridCol w:w="2333"/>
            <w:gridCol w:w="2333"/>
          </w:tblGrid>
          <w:tr w:rsidR="0071015F" w:rsidRPr="00E54889" w14:paraId="61993C32" w14:textId="77777777" w:rsidTr="00525A80">
            <w:trPr>
              <w:trHeight w:val="20"/>
            </w:trPr>
            <w:tc>
              <w:tcPr>
                <w:tcW w:w="2333" w:type="dxa"/>
              </w:tcPr>
              <w:p w14:paraId="3F6744C0" w14:textId="3F4391BF" w:rsidR="0071015F" w:rsidRPr="00E54889" w:rsidRDefault="0071015F" w:rsidP="0071015F">
                <w:pPr>
                  <w:pStyle w:val="Formhead2"/>
                </w:pPr>
                <w:r w:rsidRPr="00E54889">
                  <w:t xml:space="preserve">V. Projected Revenue </w:t>
                </w:r>
              </w:p>
            </w:tc>
            <w:tc>
              <w:tcPr>
                <w:tcW w:w="6999" w:type="dxa"/>
                <w:gridSpan w:val="3"/>
              </w:tcPr>
              <w:p w14:paraId="6B4F706F" w14:textId="52905B91" w:rsidR="0071015F" w:rsidRPr="00E54889" w:rsidRDefault="0071015F" w:rsidP="0071015F">
                <w:pPr>
                  <w:pStyle w:val="Formhead2"/>
                </w:pPr>
              </w:p>
            </w:tc>
          </w:tr>
          <w:tr w:rsidR="00B02E19" w:rsidRPr="00E54889" w14:paraId="18DBCF80" w14:textId="77777777" w:rsidTr="00CB05F4">
            <w:trPr>
              <w:trHeight w:val="288"/>
            </w:trPr>
            <w:tc>
              <w:tcPr>
                <w:tcW w:w="4666" w:type="dxa"/>
                <w:gridSpan w:val="2"/>
                <w:vAlign w:val="center"/>
              </w:tcPr>
              <w:p w14:paraId="71F087DE" w14:textId="3A4E1788" w:rsidR="00B02E19" w:rsidRDefault="00B02E19" w:rsidP="0071015F">
                <w:pPr>
                  <w:pStyle w:val="Formbody"/>
                </w:pPr>
                <w:r>
                  <w:t>One-time</w:t>
                </w:r>
              </w:p>
            </w:tc>
            <w:tc>
              <w:tcPr>
                <w:tcW w:w="4666" w:type="dxa"/>
                <w:gridSpan w:val="2"/>
                <w:vAlign w:val="center"/>
              </w:tcPr>
              <w:p w14:paraId="33993D92" w14:textId="77F701B7" w:rsidR="00B02E19" w:rsidRPr="00E54889" w:rsidRDefault="00B02E19" w:rsidP="0071015F">
                <w:pPr>
                  <w:pStyle w:val="Formbody"/>
                </w:pPr>
                <w:r>
                  <w:t xml:space="preserve">Recurring (estimated per offering based on </w:t>
                </w:r>
                <w:bookmarkStart w:id="4" w:name="number_students"/>
                <w:sdt>
                  <w:sdtPr>
                    <w:id w:val="1415428340"/>
                    <w:placeholder>
                      <w:docPart w:val="FE68CA41AECE4EE8B435B6396D5C9860"/>
                    </w:placeholder>
                    <w:showingPlcHdr/>
                    <w:text/>
                  </w:sdtPr>
                  <w:sdtEndPr/>
                  <w:sdtContent>
                    <w:r w:rsidR="007C7886">
                      <w:rPr>
                        <w:rStyle w:val="PlaceholderText"/>
                      </w:rPr>
                      <w:t>n</w:t>
                    </w:r>
                    <w:r w:rsidR="00887145">
                      <w:rPr>
                        <w:rStyle w:val="PlaceholderText"/>
                      </w:rPr>
                      <w:t>umber</w:t>
                    </w:r>
                  </w:sdtContent>
                </w:sdt>
                <w:bookmarkEnd w:id="4"/>
                <w:r>
                  <w:t xml:space="preserve"> students)</w:t>
                </w:r>
              </w:p>
            </w:tc>
          </w:tr>
          <w:tr w:rsidR="00B02E19" w:rsidRPr="00E54889" w14:paraId="5F36B5BA" w14:textId="77777777" w:rsidTr="00CB05F4">
            <w:trPr>
              <w:trHeight w:val="288"/>
            </w:trPr>
            <w:tc>
              <w:tcPr>
                <w:tcW w:w="2333" w:type="dxa"/>
                <w:vAlign w:val="center"/>
              </w:tcPr>
              <w:p w14:paraId="114BDE3E" w14:textId="26BA63D0" w:rsidR="00B02E19" w:rsidRDefault="00B02E19" w:rsidP="0071015F">
                <w:pPr>
                  <w:pStyle w:val="Formbody"/>
                </w:pPr>
                <w:r>
                  <w:t>Grants</w:t>
                </w:r>
              </w:p>
            </w:tc>
            <w:sdt>
              <w:sdtPr>
                <w:id w:val="-892191372"/>
                <w:placeholder>
                  <w:docPart w:val="CA3A3C7E50074F86BE55C612D0F05231"/>
                </w:placeholder>
                <w:showingPlcHdr/>
                <w:text/>
              </w:sdtPr>
              <w:sdtEndPr/>
              <w:sdtContent>
                <w:tc>
                  <w:tcPr>
                    <w:tcW w:w="2333" w:type="dxa"/>
                    <w:vAlign w:val="center"/>
                  </w:tcPr>
                  <w:p w14:paraId="7B07520F" w14:textId="7B64ADCB" w:rsidR="00B02E19" w:rsidRDefault="00887145" w:rsidP="0071015F">
                    <w:pPr>
                      <w:pStyle w:val="Formbody"/>
                    </w:pPr>
                    <w:r>
                      <w:rPr>
                        <w:rStyle w:val="PlaceholderText"/>
                      </w:rPr>
                      <w:t>Total grant revenue or blank.</w:t>
                    </w:r>
                  </w:p>
                </w:tc>
              </w:sdtContent>
            </w:sdt>
            <w:tc>
              <w:tcPr>
                <w:tcW w:w="2333" w:type="dxa"/>
                <w:vAlign w:val="center"/>
              </w:tcPr>
              <w:p w14:paraId="778C61A1" w14:textId="24B5F28C" w:rsidR="00B02E19" w:rsidRPr="00E54889" w:rsidRDefault="00B02E19" w:rsidP="0071015F">
                <w:pPr>
                  <w:pStyle w:val="Formbody"/>
                </w:pPr>
                <w:r w:rsidRPr="00E54889">
                  <w:t>Student Fee</w:t>
                </w:r>
                <w:r>
                  <w:t>s*</w:t>
                </w:r>
              </w:p>
            </w:tc>
            <w:sdt>
              <w:sdtPr>
                <w:id w:val="-1059168455"/>
                <w:placeholder>
                  <w:docPart w:val="98C045D55D924AB7BFB4AC25DEF78237"/>
                </w:placeholder>
                <w:showingPlcHdr/>
                <w:text/>
              </w:sdtPr>
              <w:sdtEndPr/>
              <w:sdtContent>
                <w:tc>
                  <w:tcPr>
                    <w:tcW w:w="2333" w:type="dxa"/>
                    <w:vAlign w:val="center"/>
                  </w:tcPr>
                  <w:p w14:paraId="62E3FB90" w14:textId="313AFD3F" w:rsidR="00B02E19" w:rsidRPr="00E54889" w:rsidRDefault="00887145" w:rsidP="0071015F">
                    <w:pPr>
                      <w:pStyle w:val="Formbody"/>
                    </w:pPr>
                    <w:r>
                      <w:rPr>
                        <w:rStyle w:val="PlaceholderText"/>
                      </w:rPr>
                      <w:t>Revenue or blank.</w:t>
                    </w:r>
                  </w:p>
                </w:tc>
              </w:sdtContent>
            </w:sdt>
          </w:tr>
          <w:tr w:rsidR="00B02E19" w:rsidRPr="00E54889" w14:paraId="28AD1503" w14:textId="77777777" w:rsidTr="00CB05F4">
            <w:trPr>
              <w:trHeight w:val="288"/>
            </w:trPr>
            <w:tc>
              <w:tcPr>
                <w:tcW w:w="2333" w:type="dxa"/>
                <w:vAlign w:val="center"/>
              </w:tcPr>
              <w:p w14:paraId="568CA8BA" w14:textId="5DFA0A21" w:rsidR="00B02E19" w:rsidRDefault="00887145" w:rsidP="0071015F">
                <w:pPr>
                  <w:pStyle w:val="Formbody"/>
                </w:pPr>
                <w:r>
                  <w:t>Other sources</w:t>
                </w:r>
              </w:p>
            </w:tc>
            <w:sdt>
              <w:sdtPr>
                <w:id w:val="-1712878423"/>
                <w:placeholder>
                  <w:docPart w:val="A6495F7A255F4AC6821935902CE4B665"/>
                </w:placeholder>
                <w:showingPlcHdr/>
                <w:text/>
              </w:sdtPr>
              <w:sdtEndPr/>
              <w:sdtContent>
                <w:tc>
                  <w:tcPr>
                    <w:tcW w:w="2333" w:type="dxa"/>
                    <w:vAlign w:val="center"/>
                  </w:tcPr>
                  <w:p w14:paraId="6D31C1DC" w14:textId="4D4A91F2" w:rsidR="00B02E19" w:rsidRDefault="00887145" w:rsidP="0071015F">
                    <w:pPr>
                      <w:pStyle w:val="Formbody"/>
                    </w:pPr>
                    <w:r>
                      <w:rPr>
                        <w:rStyle w:val="PlaceholderText"/>
                      </w:rPr>
                      <w:t>Revenue or blank.</w:t>
                    </w:r>
                  </w:p>
                </w:tc>
              </w:sdtContent>
            </w:sdt>
            <w:tc>
              <w:tcPr>
                <w:tcW w:w="2333" w:type="dxa"/>
                <w:vAlign w:val="center"/>
              </w:tcPr>
              <w:p w14:paraId="28E6F582" w14:textId="67E9C05E" w:rsidR="00B02E19" w:rsidRPr="00E54889" w:rsidRDefault="00B02E19" w:rsidP="0071015F">
                <w:pPr>
                  <w:pStyle w:val="Formbody"/>
                </w:pPr>
                <w:r w:rsidRPr="00E54889">
                  <w:t>Tuition</w:t>
                </w:r>
              </w:p>
            </w:tc>
            <w:sdt>
              <w:sdtPr>
                <w:id w:val="-1891096774"/>
                <w:placeholder>
                  <w:docPart w:val="5099D336764345BE87F8D17C54D1E8AF"/>
                </w:placeholder>
                <w:showingPlcHdr/>
                <w:text/>
              </w:sdtPr>
              <w:sdtEndPr/>
              <w:sdtContent>
                <w:tc>
                  <w:tcPr>
                    <w:tcW w:w="2333" w:type="dxa"/>
                    <w:vAlign w:val="center"/>
                  </w:tcPr>
                  <w:p w14:paraId="3F6534F3" w14:textId="19A36C20" w:rsidR="00B02E19" w:rsidRPr="00E54889" w:rsidRDefault="00887145" w:rsidP="0071015F">
                    <w:pPr>
                      <w:pStyle w:val="Formbody"/>
                    </w:pPr>
                    <w:r>
                      <w:rPr>
                        <w:rStyle w:val="PlaceholderText"/>
                      </w:rPr>
                      <w:t>Revenue or blank.</w:t>
                    </w:r>
                  </w:p>
                </w:tc>
              </w:sdtContent>
            </w:sdt>
          </w:tr>
          <w:tr w:rsidR="00B02E19" w:rsidRPr="00E54889" w14:paraId="7CE5C1BE" w14:textId="77777777" w:rsidTr="00CB05F4">
            <w:trPr>
              <w:trHeight w:val="288"/>
            </w:trPr>
            <w:sdt>
              <w:sdtPr>
                <w:id w:val="-582839548"/>
                <w:placeholder>
                  <w:docPart w:val="C9D2582D127F4F81B85A01D9EFB8D0F4"/>
                </w:placeholder>
                <w:showingPlcHdr/>
                <w:text/>
              </w:sdtPr>
              <w:sdtEndPr/>
              <w:sdtContent>
                <w:tc>
                  <w:tcPr>
                    <w:tcW w:w="2333" w:type="dxa"/>
                    <w:vAlign w:val="center"/>
                  </w:tcPr>
                  <w:p w14:paraId="73A77BA2" w14:textId="5A8D5BF0" w:rsidR="00B02E19" w:rsidRDefault="00887145" w:rsidP="0071015F">
                    <w:pPr>
                      <w:pStyle w:val="Formbody"/>
                    </w:pPr>
                    <w:r>
                      <w:rPr>
                        <w:rStyle w:val="PlaceholderText"/>
                      </w:rPr>
                      <w:t>Next source</w:t>
                    </w:r>
                    <w:r w:rsidRPr="0009672C">
                      <w:rPr>
                        <w:rStyle w:val="PlaceholderText"/>
                      </w:rPr>
                      <w:t xml:space="preserve"> or </w:t>
                    </w:r>
                    <w:r>
                      <w:rPr>
                        <w:rStyle w:val="PlaceholderText"/>
                      </w:rPr>
                      <w:t>blank</w:t>
                    </w:r>
                    <w:r w:rsidRPr="0009672C">
                      <w:rPr>
                        <w:rStyle w:val="PlaceholderText"/>
                      </w:rPr>
                      <w:t>.</w:t>
                    </w:r>
                  </w:p>
                </w:tc>
              </w:sdtContent>
            </w:sdt>
            <w:sdt>
              <w:sdtPr>
                <w:id w:val="-787271010"/>
                <w:placeholder>
                  <w:docPart w:val="C22EBDD2375A4136813BE680449F628D"/>
                </w:placeholder>
                <w:showingPlcHdr/>
                <w:text/>
              </w:sdtPr>
              <w:sdtEndPr/>
              <w:sdtContent>
                <w:tc>
                  <w:tcPr>
                    <w:tcW w:w="2333" w:type="dxa"/>
                    <w:vAlign w:val="center"/>
                  </w:tcPr>
                  <w:p w14:paraId="7B3EEBC9" w14:textId="18A72CAF" w:rsidR="00B02E19" w:rsidRDefault="00887145" w:rsidP="0071015F">
                    <w:pPr>
                      <w:pStyle w:val="Formbody"/>
                    </w:pPr>
                    <w:r>
                      <w:rPr>
                        <w:rStyle w:val="PlaceholderText"/>
                      </w:rPr>
                      <w:t>Revenue or blank.</w:t>
                    </w:r>
                  </w:p>
                </w:tc>
              </w:sdtContent>
            </w:sdt>
            <w:tc>
              <w:tcPr>
                <w:tcW w:w="2333" w:type="dxa"/>
                <w:vAlign w:val="center"/>
              </w:tcPr>
              <w:p w14:paraId="37E87AA0" w14:textId="68337824" w:rsidR="00B02E19" w:rsidRPr="00E54889" w:rsidRDefault="00B02E19" w:rsidP="0071015F">
                <w:pPr>
                  <w:pStyle w:val="Formbody"/>
                </w:pPr>
                <w:r w:rsidRPr="00E54889">
                  <w:t>FTE</w:t>
                </w:r>
                <w:r>
                  <w:t xml:space="preserve"> reimbursement</w:t>
                </w:r>
              </w:p>
            </w:tc>
            <w:sdt>
              <w:sdtPr>
                <w:id w:val="-1353248377"/>
                <w:placeholder>
                  <w:docPart w:val="672550950A3A41E48738F9658A27A38A"/>
                </w:placeholder>
                <w:showingPlcHdr/>
                <w:text/>
              </w:sdtPr>
              <w:sdtEndPr/>
              <w:sdtContent>
                <w:tc>
                  <w:tcPr>
                    <w:tcW w:w="2333" w:type="dxa"/>
                    <w:vAlign w:val="center"/>
                  </w:tcPr>
                  <w:p w14:paraId="6CB528A9" w14:textId="5EB48E65" w:rsidR="00B02E19" w:rsidRPr="00E54889" w:rsidRDefault="00887145" w:rsidP="0071015F">
                    <w:pPr>
                      <w:pStyle w:val="Formbody"/>
                    </w:pPr>
                    <w:r>
                      <w:rPr>
                        <w:rStyle w:val="PlaceholderText"/>
                      </w:rPr>
                      <w:t>Revenue or blank.</w:t>
                    </w:r>
                  </w:p>
                </w:tc>
              </w:sdtContent>
            </w:sdt>
          </w:tr>
          <w:tr w:rsidR="00B02E19" w:rsidRPr="00E54889" w14:paraId="07442642" w14:textId="77777777" w:rsidTr="00CB05F4">
            <w:trPr>
              <w:trHeight w:val="288"/>
            </w:trPr>
            <w:sdt>
              <w:sdtPr>
                <w:id w:val="-843773095"/>
                <w:placeholder>
                  <w:docPart w:val="07972F9F654F4135BFF8FBA80E2A7A21"/>
                </w:placeholder>
                <w:showingPlcHdr/>
                <w:text/>
              </w:sdtPr>
              <w:sdtEndPr/>
              <w:sdtContent>
                <w:tc>
                  <w:tcPr>
                    <w:tcW w:w="2333" w:type="dxa"/>
                    <w:vAlign w:val="center"/>
                  </w:tcPr>
                  <w:p w14:paraId="652871F1" w14:textId="5711135A" w:rsidR="00B02E19" w:rsidRDefault="00887145" w:rsidP="0071015F">
                    <w:pPr>
                      <w:pStyle w:val="Formbody"/>
                    </w:pPr>
                    <w:r>
                      <w:rPr>
                        <w:rStyle w:val="PlaceholderText"/>
                      </w:rPr>
                      <w:t>Next source</w:t>
                    </w:r>
                    <w:r w:rsidRPr="0009672C">
                      <w:rPr>
                        <w:rStyle w:val="PlaceholderText"/>
                      </w:rPr>
                      <w:t xml:space="preserve"> or </w:t>
                    </w:r>
                    <w:r>
                      <w:rPr>
                        <w:rStyle w:val="PlaceholderText"/>
                      </w:rPr>
                      <w:t>blank</w:t>
                    </w:r>
                    <w:r w:rsidRPr="0009672C">
                      <w:rPr>
                        <w:rStyle w:val="PlaceholderText"/>
                      </w:rPr>
                      <w:t>.</w:t>
                    </w:r>
                  </w:p>
                </w:tc>
              </w:sdtContent>
            </w:sdt>
            <w:sdt>
              <w:sdtPr>
                <w:id w:val="-625086897"/>
                <w:placeholder>
                  <w:docPart w:val="2BCA09534FCC48FBA9E1F3F3B0BF939A"/>
                </w:placeholder>
                <w:showingPlcHdr/>
                <w:text/>
              </w:sdtPr>
              <w:sdtEndPr/>
              <w:sdtContent>
                <w:tc>
                  <w:tcPr>
                    <w:tcW w:w="2333" w:type="dxa"/>
                    <w:vAlign w:val="center"/>
                  </w:tcPr>
                  <w:p w14:paraId="5BA811F3" w14:textId="634878C1" w:rsidR="00B02E19" w:rsidRDefault="00887145" w:rsidP="0071015F">
                    <w:pPr>
                      <w:pStyle w:val="Formbody"/>
                    </w:pPr>
                    <w:r>
                      <w:rPr>
                        <w:rStyle w:val="PlaceholderText"/>
                      </w:rPr>
                      <w:t>Revenue or blank.</w:t>
                    </w:r>
                  </w:p>
                </w:tc>
              </w:sdtContent>
            </w:sdt>
            <w:tc>
              <w:tcPr>
                <w:tcW w:w="2333" w:type="dxa"/>
                <w:vAlign w:val="center"/>
              </w:tcPr>
              <w:p w14:paraId="59C58A97" w14:textId="222EDE4D" w:rsidR="00B02E19" w:rsidRPr="00E54889" w:rsidRDefault="00B02E19" w:rsidP="0071015F">
                <w:pPr>
                  <w:pStyle w:val="Formbody"/>
                </w:pPr>
                <w:r>
                  <w:t>Other Sources</w:t>
                </w:r>
              </w:p>
            </w:tc>
            <w:sdt>
              <w:sdtPr>
                <w:id w:val="-1639259207"/>
                <w:placeholder>
                  <w:docPart w:val="210C1A9B055246EBA15612363F96F3B6"/>
                </w:placeholder>
                <w:showingPlcHdr/>
                <w:text/>
              </w:sdtPr>
              <w:sdtEndPr/>
              <w:sdtContent>
                <w:tc>
                  <w:tcPr>
                    <w:tcW w:w="2333" w:type="dxa"/>
                    <w:vAlign w:val="center"/>
                  </w:tcPr>
                  <w:p w14:paraId="0A62B19A" w14:textId="4AABCEDF" w:rsidR="00B02E19" w:rsidRPr="00E54889" w:rsidRDefault="00887145" w:rsidP="0071015F">
                    <w:pPr>
                      <w:pStyle w:val="Formbody"/>
                    </w:pPr>
                    <w:r>
                      <w:rPr>
                        <w:rStyle w:val="PlaceholderText"/>
                      </w:rPr>
                      <w:t>Revenue or blank.</w:t>
                    </w:r>
                  </w:p>
                </w:tc>
              </w:sdtContent>
            </w:sdt>
          </w:tr>
          <w:tr w:rsidR="00B02E19" w:rsidRPr="00E54889" w14:paraId="34329468" w14:textId="77777777" w:rsidTr="00CB05F4">
            <w:trPr>
              <w:trHeight w:val="288"/>
            </w:trPr>
            <w:tc>
              <w:tcPr>
                <w:tcW w:w="2333" w:type="dxa"/>
                <w:vAlign w:val="center"/>
              </w:tcPr>
              <w:p w14:paraId="07312764" w14:textId="4DA9C2CE" w:rsidR="00B02E19" w:rsidRDefault="00B02E19" w:rsidP="00CB05F4">
                <w:pPr>
                  <w:pStyle w:val="Formbody"/>
                </w:pPr>
                <w:r>
                  <w:t>Total</w:t>
                </w:r>
              </w:p>
            </w:tc>
            <w:sdt>
              <w:sdtPr>
                <w:id w:val="-1051376525"/>
                <w:placeholder>
                  <w:docPart w:val="505958912C784180A99264055C31C4DA"/>
                </w:placeholder>
                <w:showingPlcHdr/>
                <w:text/>
              </w:sdtPr>
              <w:sdtEndPr/>
              <w:sdtContent>
                <w:tc>
                  <w:tcPr>
                    <w:tcW w:w="2333" w:type="dxa"/>
                    <w:vAlign w:val="center"/>
                  </w:tcPr>
                  <w:p w14:paraId="03C0CA19" w14:textId="2334D8B5" w:rsidR="00B02E19" w:rsidRDefault="00887145" w:rsidP="00CB05F4">
                    <w:pPr>
                      <w:pStyle w:val="Formbody"/>
                    </w:pPr>
                    <w:r>
                      <w:rPr>
                        <w:rStyle w:val="PlaceholderText"/>
                      </w:rPr>
                      <w:t>Column total.</w:t>
                    </w:r>
                  </w:p>
                </w:tc>
              </w:sdtContent>
            </w:sdt>
            <w:tc>
              <w:tcPr>
                <w:tcW w:w="2333" w:type="dxa"/>
                <w:vAlign w:val="center"/>
              </w:tcPr>
              <w:p w14:paraId="1615DF5A" w14:textId="0498DBAD" w:rsidR="00B02E19" w:rsidRDefault="00B02E19" w:rsidP="00CB05F4">
                <w:pPr>
                  <w:pStyle w:val="Formbody"/>
                </w:pPr>
                <w:r>
                  <w:t>Total</w:t>
                </w:r>
              </w:p>
            </w:tc>
            <w:sdt>
              <w:sdtPr>
                <w:id w:val="1009409477"/>
                <w:placeholder>
                  <w:docPart w:val="92F0DB519AB64D12848406BA010D85B7"/>
                </w:placeholder>
                <w:showingPlcHdr/>
                <w:text/>
              </w:sdtPr>
              <w:sdtEndPr/>
              <w:sdtContent>
                <w:tc>
                  <w:tcPr>
                    <w:tcW w:w="2333" w:type="dxa"/>
                    <w:vAlign w:val="center"/>
                  </w:tcPr>
                  <w:p w14:paraId="602630FF" w14:textId="40A17F3B" w:rsidR="00B02E19" w:rsidRPr="00E54889" w:rsidRDefault="00887145" w:rsidP="00CB05F4">
                    <w:pPr>
                      <w:pStyle w:val="Formbody"/>
                    </w:pPr>
                    <w:r>
                      <w:rPr>
                        <w:rStyle w:val="PlaceholderText"/>
                      </w:rPr>
                      <w:t>Column total.</w:t>
                    </w:r>
                  </w:p>
                </w:tc>
              </w:sdtContent>
            </w:sdt>
          </w:tr>
          <w:tr w:rsidR="00B02E19" w:rsidRPr="00E54889" w14:paraId="7DD35E68" w14:textId="77777777" w:rsidTr="00B02E19">
            <w:trPr>
              <w:trHeight w:val="286"/>
            </w:trPr>
            <w:tc>
              <w:tcPr>
                <w:tcW w:w="2333" w:type="dxa"/>
              </w:tcPr>
              <w:p w14:paraId="25F644EC" w14:textId="5C8CE3E2" w:rsidR="00B02E19" w:rsidRPr="00E54889" w:rsidRDefault="00B02E19" w:rsidP="00CB05F4">
                <w:pPr>
                  <w:pStyle w:val="Formhead2"/>
                </w:pPr>
                <w:r>
                  <w:lastRenderedPageBreak/>
                  <w:t>VI</w:t>
                </w:r>
                <w:r w:rsidRPr="00E54889">
                  <w:t>. Budget</w:t>
                </w:r>
              </w:p>
            </w:tc>
            <w:tc>
              <w:tcPr>
                <w:tcW w:w="6999" w:type="dxa"/>
                <w:gridSpan w:val="3"/>
                <w:tcBorders>
                  <w:bottom w:val="single" w:sz="4" w:space="0" w:color="auto"/>
                </w:tcBorders>
              </w:tcPr>
              <w:p w14:paraId="73BEE7E6" w14:textId="5EC6C266" w:rsidR="00B02E19" w:rsidRPr="00E54889" w:rsidRDefault="00B02E19" w:rsidP="00CB05F4">
                <w:pPr>
                  <w:pStyle w:val="Formbody"/>
                </w:pPr>
                <w:r w:rsidRPr="00E54889">
                  <w:t xml:space="preserve">Year:  </w:t>
                </w:r>
                <w:sdt>
                  <w:sdtPr>
                    <w:alias w:val="Budget year"/>
                    <w:tag w:val="Budget year"/>
                    <w:id w:val="1120344883"/>
                    <w:placeholder>
                      <w:docPart w:val="C9E5672F80A24C5786D17A112C802F33"/>
                    </w:placeholder>
                    <w:showingPlcHdr/>
                    <w:text/>
                  </w:sdtPr>
                  <w:sdtEndPr/>
                  <w:sdtContent>
                    <w:r w:rsidR="00CB05F4">
                      <w:rPr>
                        <w:rStyle w:val="PlaceholderText"/>
                      </w:rPr>
                      <w:t>Enter first year of operation.</w:t>
                    </w:r>
                  </w:sdtContent>
                </w:sdt>
              </w:p>
            </w:tc>
          </w:tr>
          <w:tr w:rsidR="00B02E19" w:rsidRPr="00E54889" w14:paraId="4F4C439B" w14:textId="77777777" w:rsidTr="00887145">
            <w:trPr>
              <w:trHeight w:val="144"/>
            </w:trPr>
            <w:tc>
              <w:tcPr>
                <w:tcW w:w="4666" w:type="dxa"/>
                <w:gridSpan w:val="2"/>
                <w:vAlign w:val="center"/>
              </w:tcPr>
              <w:p w14:paraId="1BA37551" w14:textId="77777777" w:rsidR="00B02E19" w:rsidRDefault="00B02E19" w:rsidP="00887145">
                <w:pPr>
                  <w:pStyle w:val="Formbody"/>
                </w:pPr>
                <w:r>
                  <w:t>One-time</w:t>
                </w:r>
              </w:p>
            </w:tc>
            <w:tc>
              <w:tcPr>
                <w:tcW w:w="4666" w:type="dxa"/>
                <w:gridSpan w:val="2"/>
                <w:vAlign w:val="center"/>
              </w:tcPr>
              <w:p w14:paraId="68D85BF2" w14:textId="344E4091" w:rsidR="00B02E19" w:rsidRPr="00E54889" w:rsidRDefault="00B02E19" w:rsidP="00887145">
                <w:pPr>
                  <w:pStyle w:val="Formbody"/>
                </w:pPr>
                <w:r>
                  <w:t xml:space="preserve">Recurring (estimated per offering based on </w:t>
                </w:r>
                <w:r w:rsidR="007C7886">
                  <w:fldChar w:fldCharType="begin"/>
                </w:r>
                <w:r w:rsidR="007C7886">
                  <w:instrText xml:space="preserve"> REF number_students \h </w:instrText>
                </w:r>
                <w:r w:rsidR="007C7886">
                  <w:fldChar w:fldCharType="separate"/>
                </w:r>
                <w:sdt>
                  <w:sdtPr>
                    <w:id w:val="39256143"/>
                    <w:placeholder>
                      <w:docPart w:val="5C6DF29AD0CF4B2F970D2F705FE8DADF"/>
                    </w:placeholder>
                    <w:showingPlcHdr/>
                    <w:text/>
                  </w:sdtPr>
                  <w:sdtEndPr/>
                  <w:sdtContent>
                    <w:r w:rsidR="009B76AA">
                      <w:rPr>
                        <w:rStyle w:val="PlaceholderText"/>
                      </w:rPr>
                      <w:t>number</w:t>
                    </w:r>
                  </w:sdtContent>
                </w:sdt>
                <w:r w:rsidR="007C7886">
                  <w:fldChar w:fldCharType="end"/>
                </w:r>
                <w:r>
                  <w:t xml:space="preserve"> students)</w:t>
                </w:r>
              </w:p>
            </w:tc>
          </w:tr>
          <w:tr w:rsidR="00B02E19" w:rsidRPr="00E54889" w14:paraId="65C2D625" w14:textId="77777777" w:rsidTr="00CB05F4">
            <w:trPr>
              <w:trHeight w:val="144"/>
            </w:trPr>
            <w:tc>
              <w:tcPr>
                <w:tcW w:w="2333" w:type="dxa"/>
                <w:vAlign w:val="center"/>
              </w:tcPr>
              <w:p w14:paraId="3BCA7257" w14:textId="55927FCD" w:rsidR="00B02E19" w:rsidRDefault="00B02E19" w:rsidP="00CB05F4">
                <w:pPr>
                  <w:pStyle w:val="Formbody"/>
                </w:pPr>
                <w:r>
                  <w:t>Development</w:t>
                </w:r>
              </w:p>
            </w:tc>
            <w:sdt>
              <w:sdtPr>
                <w:id w:val="-373541894"/>
                <w:placeholder>
                  <w:docPart w:val="319168AABED74A0FA211EFF9DBA89B73"/>
                </w:placeholder>
                <w:showingPlcHdr/>
                <w:text/>
              </w:sdtPr>
              <w:sdtEndPr/>
              <w:sdtContent>
                <w:tc>
                  <w:tcPr>
                    <w:tcW w:w="2333" w:type="dxa"/>
                    <w:vAlign w:val="center"/>
                  </w:tcPr>
                  <w:p w14:paraId="6091560F" w14:textId="19D3BECF" w:rsidR="00B02E19" w:rsidRDefault="000E51C3" w:rsidP="00CB05F4">
                    <w:pPr>
                      <w:pStyle w:val="Formbody"/>
                    </w:pPr>
                    <w:r>
                      <w:rPr>
                        <w:rStyle w:val="PlaceholderText"/>
                      </w:rPr>
                      <w:t>Cost or blank.</w:t>
                    </w:r>
                  </w:p>
                </w:tc>
              </w:sdtContent>
            </w:sdt>
            <w:tc>
              <w:tcPr>
                <w:tcW w:w="2333" w:type="dxa"/>
              </w:tcPr>
              <w:p w14:paraId="429F7137" w14:textId="00C74A4B" w:rsidR="00B02E19" w:rsidRPr="00E54889" w:rsidRDefault="00B02E19" w:rsidP="00CB05F4">
                <w:pPr>
                  <w:pStyle w:val="Formbody"/>
                </w:pPr>
                <w:r w:rsidRPr="00E54889">
                  <w:t>Personnel Costs</w:t>
                </w:r>
              </w:p>
            </w:tc>
            <w:sdt>
              <w:sdtPr>
                <w:id w:val="-694148090"/>
                <w:placeholder>
                  <w:docPart w:val="BB934A5021FA4F8AAE40354DB5ED4D03"/>
                </w:placeholder>
                <w:showingPlcHdr/>
                <w:text/>
              </w:sdtPr>
              <w:sdtEndPr/>
              <w:sdtContent>
                <w:tc>
                  <w:tcPr>
                    <w:tcW w:w="2333" w:type="dxa"/>
                    <w:vAlign w:val="center"/>
                  </w:tcPr>
                  <w:p w14:paraId="79C716CE" w14:textId="2BA9C7F8" w:rsidR="00B02E19" w:rsidRPr="00E54889" w:rsidRDefault="000E51C3" w:rsidP="00CB05F4">
                    <w:pPr>
                      <w:pStyle w:val="Formbody"/>
                    </w:pPr>
                    <w:r>
                      <w:rPr>
                        <w:rStyle w:val="PlaceholderText"/>
                      </w:rPr>
                      <w:t>Cost or blank.</w:t>
                    </w:r>
                  </w:p>
                </w:tc>
              </w:sdtContent>
            </w:sdt>
          </w:tr>
          <w:tr w:rsidR="00B02E19" w:rsidRPr="00E54889" w14:paraId="524F8F2B" w14:textId="77777777" w:rsidTr="00CB05F4">
            <w:trPr>
              <w:trHeight w:val="144"/>
            </w:trPr>
            <w:tc>
              <w:tcPr>
                <w:tcW w:w="2333" w:type="dxa"/>
                <w:vAlign w:val="center"/>
              </w:tcPr>
              <w:p w14:paraId="7E9E2646" w14:textId="1538EA31" w:rsidR="00B02E19" w:rsidRDefault="00B02E19" w:rsidP="00CB05F4">
                <w:pPr>
                  <w:pStyle w:val="Formbody"/>
                </w:pPr>
                <w:r w:rsidRPr="00E54889">
                  <w:t>Capital Purchases (facility/equipment/ furniture</w:t>
                </w:r>
                <w:r>
                  <w:t>)</w:t>
                </w:r>
              </w:p>
            </w:tc>
            <w:sdt>
              <w:sdtPr>
                <w:id w:val="-1328735001"/>
                <w:placeholder>
                  <w:docPart w:val="26830C64534A4F25AF856E0940A6C087"/>
                </w:placeholder>
                <w:showingPlcHdr/>
                <w:text/>
              </w:sdtPr>
              <w:sdtEndPr/>
              <w:sdtContent>
                <w:tc>
                  <w:tcPr>
                    <w:tcW w:w="2333" w:type="dxa"/>
                    <w:vAlign w:val="center"/>
                  </w:tcPr>
                  <w:p w14:paraId="142F4DA8" w14:textId="0CA1ADEF" w:rsidR="00B02E19" w:rsidRDefault="000E51C3" w:rsidP="00CB05F4">
                    <w:pPr>
                      <w:pStyle w:val="Formbody"/>
                    </w:pPr>
                    <w:r>
                      <w:rPr>
                        <w:rStyle w:val="PlaceholderText"/>
                      </w:rPr>
                      <w:t>Cost or blank.</w:t>
                    </w:r>
                  </w:p>
                </w:tc>
              </w:sdtContent>
            </w:sdt>
            <w:tc>
              <w:tcPr>
                <w:tcW w:w="2333" w:type="dxa"/>
              </w:tcPr>
              <w:p w14:paraId="75C2F42E" w14:textId="32DF7816" w:rsidR="00B02E19" w:rsidRPr="00E54889" w:rsidRDefault="00B02E19" w:rsidP="00CB05F4">
                <w:pPr>
                  <w:pStyle w:val="Formbody"/>
                </w:pPr>
                <w:r w:rsidRPr="00E54889">
                  <w:t>Materials/Supplies (including software)</w:t>
                </w:r>
              </w:p>
            </w:tc>
            <w:sdt>
              <w:sdtPr>
                <w:id w:val="-118690267"/>
                <w:placeholder>
                  <w:docPart w:val="E5E57BF548784AE89BCF591490ED1EE4"/>
                </w:placeholder>
                <w:showingPlcHdr/>
                <w:text/>
              </w:sdtPr>
              <w:sdtEndPr/>
              <w:sdtContent>
                <w:tc>
                  <w:tcPr>
                    <w:tcW w:w="2333" w:type="dxa"/>
                    <w:vAlign w:val="center"/>
                  </w:tcPr>
                  <w:p w14:paraId="531E73DC" w14:textId="33F003F2" w:rsidR="00B02E19" w:rsidRPr="00E54889" w:rsidRDefault="000E51C3" w:rsidP="00CB05F4">
                    <w:pPr>
                      <w:pStyle w:val="Formbody"/>
                    </w:pPr>
                    <w:r>
                      <w:rPr>
                        <w:rStyle w:val="PlaceholderText"/>
                      </w:rPr>
                      <w:t>Cost or blank.</w:t>
                    </w:r>
                  </w:p>
                </w:tc>
              </w:sdtContent>
            </w:sdt>
          </w:tr>
          <w:tr w:rsidR="00B02E19" w:rsidRPr="00E54889" w14:paraId="29A42182" w14:textId="77777777" w:rsidTr="00CB05F4">
            <w:trPr>
              <w:trHeight w:val="144"/>
            </w:trPr>
            <w:tc>
              <w:tcPr>
                <w:tcW w:w="2333" w:type="dxa"/>
                <w:vAlign w:val="center"/>
              </w:tcPr>
              <w:p w14:paraId="51345311" w14:textId="564330B2" w:rsidR="00B02E19" w:rsidRDefault="00B02E19" w:rsidP="00CB05F4">
                <w:pPr>
                  <w:pStyle w:val="Formbody"/>
                </w:pPr>
                <w:r>
                  <w:t>Other</w:t>
                </w:r>
              </w:p>
            </w:tc>
            <w:sdt>
              <w:sdtPr>
                <w:id w:val="-1400744346"/>
                <w:placeholder>
                  <w:docPart w:val="288FC56211184D33A2263F193E44AFA0"/>
                </w:placeholder>
                <w:showingPlcHdr/>
                <w:text/>
              </w:sdtPr>
              <w:sdtEndPr/>
              <w:sdtContent>
                <w:tc>
                  <w:tcPr>
                    <w:tcW w:w="2333" w:type="dxa"/>
                    <w:vAlign w:val="center"/>
                  </w:tcPr>
                  <w:p w14:paraId="5F6382F9" w14:textId="667D7316" w:rsidR="00B02E19" w:rsidRDefault="000E51C3" w:rsidP="00CB05F4">
                    <w:pPr>
                      <w:pStyle w:val="Formbody"/>
                    </w:pPr>
                    <w:r>
                      <w:rPr>
                        <w:rStyle w:val="PlaceholderText"/>
                      </w:rPr>
                      <w:t>Cost or blank.</w:t>
                    </w:r>
                  </w:p>
                </w:tc>
              </w:sdtContent>
            </w:sdt>
            <w:tc>
              <w:tcPr>
                <w:tcW w:w="2333" w:type="dxa"/>
                <w:vAlign w:val="center"/>
              </w:tcPr>
              <w:p w14:paraId="07A47575" w14:textId="7959A1D2" w:rsidR="00B02E19" w:rsidRPr="00E54889" w:rsidRDefault="00B02E19" w:rsidP="00CB05F4">
                <w:pPr>
                  <w:pStyle w:val="Formbody"/>
                </w:pPr>
                <w:r>
                  <w:t>Travel</w:t>
                </w:r>
              </w:p>
            </w:tc>
            <w:sdt>
              <w:sdtPr>
                <w:id w:val="328176284"/>
                <w:placeholder>
                  <w:docPart w:val="BC703847CF9F4A40947BF5363227C473"/>
                </w:placeholder>
                <w:showingPlcHdr/>
                <w:text/>
              </w:sdtPr>
              <w:sdtEndPr/>
              <w:sdtContent>
                <w:tc>
                  <w:tcPr>
                    <w:tcW w:w="2333" w:type="dxa"/>
                    <w:vAlign w:val="center"/>
                  </w:tcPr>
                  <w:p w14:paraId="4B3ACBAA" w14:textId="6D66283B" w:rsidR="00B02E19" w:rsidRPr="00E54889" w:rsidRDefault="000E51C3" w:rsidP="00CB05F4">
                    <w:pPr>
                      <w:pStyle w:val="Formbody"/>
                    </w:pPr>
                    <w:r>
                      <w:rPr>
                        <w:rStyle w:val="PlaceholderText"/>
                      </w:rPr>
                      <w:t>Cost or blank.</w:t>
                    </w:r>
                  </w:p>
                </w:tc>
              </w:sdtContent>
            </w:sdt>
          </w:tr>
          <w:tr w:rsidR="00B02E19" w:rsidRPr="00E54889" w14:paraId="2C658B08" w14:textId="77777777" w:rsidTr="00CB05F4">
            <w:trPr>
              <w:trHeight w:val="144"/>
            </w:trPr>
            <w:tc>
              <w:tcPr>
                <w:tcW w:w="2333" w:type="dxa"/>
                <w:vAlign w:val="center"/>
              </w:tcPr>
              <w:p w14:paraId="18A64F85" w14:textId="77777777" w:rsidR="00B02E19" w:rsidRDefault="00B02E19" w:rsidP="00CB05F4">
                <w:pPr>
                  <w:pStyle w:val="Formbody"/>
                </w:pPr>
              </w:p>
            </w:tc>
            <w:tc>
              <w:tcPr>
                <w:tcW w:w="2333" w:type="dxa"/>
                <w:vAlign w:val="center"/>
              </w:tcPr>
              <w:p w14:paraId="3F456C3F" w14:textId="77777777" w:rsidR="00B02E19" w:rsidRDefault="00B02E19" w:rsidP="00CB05F4">
                <w:pPr>
                  <w:pStyle w:val="Formbody"/>
                </w:pPr>
              </w:p>
            </w:tc>
            <w:tc>
              <w:tcPr>
                <w:tcW w:w="2333" w:type="dxa"/>
                <w:vAlign w:val="center"/>
              </w:tcPr>
              <w:p w14:paraId="655678F0" w14:textId="211B510F" w:rsidR="00B02E19" w:rsidRPr="00E54889" w:rsidRDefault="00B02E19" w:rsidP="00CB05F4">
                <w:pPr>
                  <w:pStyle w:val="Formbody"/>
                </w:pPr>
                <w:r>
                  <w:t>Other</w:t>
                </w:r>
              </w:p>
            </w:tc>
            <w:sdt>
              <w:sdtPr>
                <w:id w:val="2139836341"/>
                <w:placeholder>
                  <w:docPart w:val="2F6D3289708643FFBF29A96603D8C8B4"/>
                </w:placeholder>
                <w:showingPlcHdr/>
                <w:text/>
              </w:sdtPr>
              <w:sdtEndPr/>
              <w:sdtContent>
                <w:tc>
                  <w:tcPr>
                    <w:tcW w:w="2333" w:type="dxa"/>
                    <w:vAlign w:val="center"/>
                  </w:tcPr>
                  <w:p w14:paraId="416A770A" w14:textId="0E257AE9" w:rsidR="00B02E19" w:rsidRPr="00E54889" w:rsidRDefault="000E51C3" w:rsidP="00CB05F4">
                    <w:pPr>
                      <w:pStyle w:val="Formbody"/>
                    </w:pPr>
                    <w:r>
                      <w:rPr>
                        <w:rStyle w:val="PlaceholderText"/>
                      </w:rPr>
                      <w:t>Cost or blank.</w:t>
                    </w:r>
                  </w:p>
                </w:tc>
              </w:sdtContent>
            </w:sdt>
          </w:tr>
          <w:tr w:rsidR="00B02E19" w:rsidRPr="00E54889" w14:paraId="115856E4" w14:textId="77777777" w:rsidTr="00CB05F4">
            <w:trPr>
              <w:trHeight w:val="144"/>
            </w:trPr>
            <w:tc>
              <w:tcPr>
                <w:tcW w:w="2333" w:type="dxa"/>
                <w:vAlign w:val="center"/>
              </w:tcPr>
              <w:p w14:paraId="4E9387EC" w14:textId="77777777" w:rsidR="00B02E19" w:rsidRDefault="00B02E19" w:rsidP="00CB05F4">
                <w:pPr>
                  <w:pStyle w:val="Formbody"/>
                </w:pPr>
                <w:r>
                  <w:t>Total</w:t>
                </w:r>
              </w:p>
            </w:tc>
            <w:sdt>
              <w:sdtPr>
                <w:id w:val="1291717676"/>
                <w:placeholder>
                  <w:docPart w:val="C5DDF085C07741C28C8A8BF411F7D162"/>
                </w:placeholder>
                <w:showingPlcHdr/>
                <w:text/>
              </w:sdtPr>
              <w:sdtEndPr/>
              <w:sdtContent>
                <w:tc>
                  <w:tcPr>
                    <w:tcW w:w="2333" w:type="dxa"/>
                    <w:vAlign w:val="center"/>
                  </w:tcPr>
                  <w:p w14:paraId="0CD256A8" w14:textId="1C4B5634" w:rsidR="00B02E19" w:rsidRDefault="000E51C3" w:rsidP="00CB05F4">
                    <w:pPr>
                      <w:pStyle w:val="Formbody"/>
                    </w:pPr>
                    <w:r>
                      <w:rPr>
                        <w:rStyle w:val="PlaceholderText"/>
                      </w:rPr>
                      <w:t>Column total.</w:t>
                    </w:r>
                  </w:p>
                </w:tc>
              </w:sdtContent>
            </w:sdt>
            <w:tc>
              <w:tcPr>
                <w:tcW w:w="2333" w:type="dxa"/>
                <w:vAlign w:val="center"/>
              </w:tcPr>
              <w:p w14:paraId="7C533069" w14:textId="77777777" w:rsidR="00B02E19" w:rsidRDefault="00B02E19" w:rsidP="00CB05F4">
                <w:pPr>
                  <w:pStyle w:val="Formbody"/>
                </w:pPr>
                <w:r>
                  <w:t>Total</w:t>
                </w:r>
              </w:p>
            </w:tc>
            <w:sdt>
              <w:sdtPr>
                <w:id w:val="551045625"/>
                <w:placeholder>
                  <w:docPart w:val="E40BD5743CCE4BD89B866DA57857C0D5"/>
                </w:placeholder>
                <w:showingPlcHdr/>
                <w:text/>
              </w:sdtPr>
              <w:sdtEndPr/>
              <w:sdtContent>
                <w:tc>
                  <w:tcPr>
                    <w:tcW w:w="2333" w:type="dxa"/>
                    <w:vAlign w:val="center"/>
                  </w:tcPr>
                  <w:p w14:paraId="1E7533FE" w14:textId="1E02A898" w:rsidR="00B02E19" w:rsidRPr="00E54889" w:rsidRDefault="000E51C3" w:rsidP="00CB05F4">
                    <w:pPr>
                      <w:pStyle w:val="Formbody"/>
                    </w:pPr>
                    <w:r>
                      <w:rPr>
                        <w:rStyle w:val="PlaceholderText"/>
                      </w:rPr>
                      <w:t>Column total.</w:t>
                    </w:r>
                  </w:p>
                </w:tc>
              </w:sdtContent>
            </w:sdt>
          </w:tr>
        </w:tbl>
        <w:p w14:paraId="34F2979F" w14:textId="4B3DA5CA" w:rsidR="007C39AA" w:rsidRDefault="007C39AA" w:rsidP="00171331">
          <w:pPr>
            <w:rPr>
              <w:rFonts w:asciiTheme="majorHAnsi" w:eastAsia="Times New Roman" w:hAnsiTheme="majorHAnsi" w:cs="Times New Roman"/>
              <w:sz w:val="24"/>
              <w:szCs w:val="24"/>
            </w:rPr>
          </w:pPr>
        </w:p>
        <w:p w14:paraId="170E189E" w14:textId="47BD25C0" w:rsidR="00B1699A" w:rsidRDefault="00B1699A" w:rsidP="00171331">
          <w:pPr>
            <w:rPr>
              <w:rFonts w:asciiTheme="majorHAnsi" w:eastAsia="Times New Roman" w:hAnsiTheme="majorHAnsi" w:cs="Times New Roman"/>
              <w:sz w:val="24"/>
              <w:szCs w:val="24"/>
            </w:rPr>
          </w:pPr>
          <w:r>
            <w:rPr>
              <w:rFonts w:asciiTheme="majorHAnsi" w:eastAsia="Times New Roman" w:hAnsiTheme="majorHAnsi" w:cs="Times New Roman"/>
              <w:sz w:val="24"/>
              <w:szCs w:val="24"/>
            </w:rPr>
            <w:t>*Board approval is required.</w:t>
          </w:r>
        </w:p>
        <w:p w14:paraId="4AE7DFF1" w14:textId="77777777" w:rsidR="007C39AA" w:rsidRPr="007C39AA" w:rsidRDefault="007C39AA" w:rsidP="007C39AA">
          <w:pPr>
            <w:rPr>
              <w:rFonts w:asciiTheme="majorHAnsi" w:eastAsia="Times New Roman" w:hAnsiTheme="majorHAnsi" w:cs="Times New Roman"/>
              <w:sz w:val="24"/>
              <w:szCs w:val="24"/>
            </w:rPr>
          </w:pPr>
        </w:p>
        <w:p w14:paraId="7BA9FE94" w14:textId="7755E565" w:rsidR="009E7E70" w:rsidRPr="007C39AA" w:rsidRDefault="008D78FD" w:rsidP="007C39AA">
          <w:pPr>
            <w:jc w:val="right"/>
            <w:rPr>
              <w:rFonts w:asciiTheme="majorHAnsi" w:eastAsia="Times New Roman" w:hAnsiTheme="majorHAnsi" w:cs="Times New Roman"/>
              <w:sz w:val="24"/>
              <w:szCs w:val="24"/>
            </w:rPr>
          </w:pPr>
        </w:p>
      </w:sdtContent>
    </w:sdt>
    <w:sectPr w:rsidR="009E7E70" w:rsidRPr="007C39AA" w:rsidSect="00171331">
      <w:headerReference w:type="default" r:id="rId8"/>
      <w:footerReference w:type="default" r:id="rId9"/>
      <w:headerReference w:type="first" r:id="rId10"/>
      <w:pgSz w:w="12240" w:h="15840"/>
      <w:pgMar w:top="1440" w:right="1440" w:bottom="90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C510E" w14:textId="77777777" w:rsidR="008D78FD" w:rsidRDefault="008D78FD">
      <w:pPr>
        <w:spacing w:after="0"/>
      </w:pPr>
      <w:r>
        <w:separator/>
      </w:r>
    </w:p>
  </w:endnote>
  <w:endnote w:type="continuationSeparator" w:id="0">
    <w:p w14:paraId="6FCABBAF" w14:textId="77777777" w:rsidR="008D78FD" w:rsidRDefault="008D78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7170771"/>
      <w:lock w:val="contentLocked"/>
      <w:placeholder>
        <w:docPart w:val="DefaultPlaceholder_-1854013440"/>
      </w:placeholder>
      <w:group/>
    </w:sdtPr>
    <w:sdtEndPr/>
    <w:sdtContent>
      <w:p w14:paraId="252ED781" w14:textId="4F685327" w:rsidR="00955B2C" w:rsidRDefault="00EF3773" w:rsidP="00EB15C7">
        <w:pPr>
          <w:pStyle w:val="Footer"/>
          <w:jc w:val="right"/>
          <w:rPr>
            <w:noProof/>
          </w:rPr>
        </w:pPr>
        <w:r>
          <w:t>0</w:t>
        </w:r>
        <w:r w:rsidR="004243BB">
          <w:t>5</w:t>
        </w:r>
        <w:r>
          <w:t>/</w:t>
        </w:r>
        <w:r w:rsidR="00EB15C7">
          <w:t>26</w:t>
        </w:r>
        <w:r w:rsidR="00CE5C96">
          <w:t>/20</w:t>
        </w:r>
        <w:r w:rsidR="000E51C3">
          <w:t>20</w:t>
        </w:r>
        <w:r w:rsidR="00CE5C96">
          <w:t xml:space="preserve"> ACSC</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61683" w14:textId="77777777" w:rsidR="008D78FD" w:rsidRDefault="008D78FD">
      <w:pPr>
        <w:spacing w:after="0"/>
      </w:pPr>
      <w:r>
        <w:separator/>
      </w:r>
    </w:p>
  </w:footnote>
  <w:footnote w:type="continuationSeparator" w:id="0">
    <w:p w14:paraId="28F995A1" w14:textId="77777777" w:rsidR="008D78FD" w:rsidRDefault="008D78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u w:val="single"/>
      </w:rPr>
      <w:id w:val="-777490407"/>
      <w:lock w:val="contentLocked"/>
      <w:placeholder>
        <w:docPart w:val="DefaultPlaceholder_-1854013440"/>
      </w:placeholder>
      <w:group/>
    </w:sdtPr>
    <w:sdtEndPr>
      <w:rPr>
        <w:rFonts w:asciiTheme="majorHAnsi" w:eastAsia="Cambria" w:hAnsiTheme="majorHAnsi" w:cs="Times New Roman"/>
        <w:b/>
        <w:sz w:val="24"/>
        <w:szCs w:val="24"/>
        <w:u w:val="none"/>
      </w:rPr>
    </w:sdtEndPr>
    <w:sdtContent>
      <w:p w14:paraId="1693C288" w14:textId="7FB1F36C" w:rsidR="00EA2F90" w:rsidRDefault="00431C88" w:rsidP="00595B24">
        <w:pPr>
          <w:tabs>
            <w:tab w:val="center" w:pos="4680"/>
            <w:tab w:val="right" w:pos="9360"/>
          </w:tabs>
          <w:spacing w:after="0"/>
          <w:rPr>
            <w:rFonts w:asciiTheme="majorHAnsi" w:eastAsia="Cambria" w:hAnsiTheme="majorHAnsi" w:cs="Times New Roman"/>
            <w:b/>
            <w:sz w:val="24"/>
            <w:szCs w:val="24"/>
          </w:rPr>
        </w:pPr>
        <w:r>
          <w:rPr>
            <w:noProof/>
            <w:u w:val="single"/>
          </w:rPr>
          <w:drawing>
            <wp:inline distT="0" distB="0" distL="0" distR="0" wp14:anchorId="22349DA5" wp14:editId="57909656">
              <wp:extent cx="1194328" cy="586740"/>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C Black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1840" cy="590431"/>
                      </a:xfrm>
                      <a:prstGeom prst="rect">
                        <a:avLst/>
                      </a:prstGeom>
                    </pic:spPr>
                  </pic:pic>
                </a:graphicData>
              </a:graphic>
            </wp:inline>
          </w:drawing>
        </w:r>
        <w:r>
          <w:rPr>
            <w:u w:val="single"/>
          </w:rPr>
          <w:tab/>
        </w:r>
        <w:r>
          <w:rPr>
            <w:u w:val="single"/>
          </w:rPr>
          <w:tab/>
        </w:r>
        <w:r w:rsidR="00EA2F90">
          <w:rPr>
            <w:sz w:val="28"/>
            <w:szCs w:val="28"/>
            <w:u w:val="single"/>
          </w:rPr>
          <w:t xml:space="preserve">Course </w:t>
        </w:r>
        <w:r w:rsidR="008F61FB">
          <w:rPr>
            <w:sz w:val="28"/>
            <w:szCs w:val="28"/>
            <w:u w:val="single"/>
          </w:rPr>
          <w:t xml:space="preserve">Outline </w:t>
        </w:r>
        <w:r w:rsidR="00EA2F90">
          <w:rPr>
            <w:sz w:val="28"/>
            <w:szCs w:val="28"/>
            <w:u w:val="single"/>
          </w:rPr>
          <w:t>Form</w:t>
        </w:r>
      </w:p>
      <w:p w14:paraId="7CD48CF2" w14:textId="77777777" w:rsidR="009B76AA" w:rsidRPr="00AD62C8" w:rsidRDefault="007C7886" w:rsidP="007B31BD">
        <w:pPr>
          <w:spacing w:after="0"/>
          <w:rPr>
            <w:rFonts w:asciiTheme="majorHAnsi" w:hAnsiTheme="majorHAnsi" w:cs="Times New Roman"/>
            <w:b/>
            <w:sz w:val="24"/>
            <w:szCs w:val="24"/>
          </w:rPr>
        </w:pPr>
        <w:r>
          <w:rPr>
            <w:rFonts w:asciiTheme="majorHAnsi" w:eastAsia="Cambria" w:hAnsiTheme="majorHAnsi" w:cs="Times New Roman"/>
            <w:b/>
            <w:sz w:val="24"/>
            <w:szCs w:val="24"/>
          </w:rPr>
          <w:fldChar w:fldCharType="begin"/>
        </w:r>
        <w:r>
          <w:rPr>
            <w:rFonts w:asciiTheme="majorHAnsi" w:eastAsia="Cambria" w:hAnsiTheme="majorHAnsi" w:cs="Times New Roman"/>
            <w:b/>
            <w:sz w:val="24"/>
            <w:szCs w:val="24"/>
          </w:rPr>
          <w:instrText xml:space="preserve"> REF type \h </w:instrText>
        </w:r>
        <w:r>
          <w:rPr>
            <w:rFonts w:asciiTheme="majorHAnsi" w:eastAsia="Cambria" w:hAnsiTheme="majorHAnsi" w:cs="Times New Roman"/>
            <w:b/>
            <w:sz w:val="24"/>
            <w:szCs w:val="24"/>
          </w:rPr>
        </w:r>
        <w:r>
          <w:rPr>
            <w:rFonts w:asciiTheme="majorHAnsi" w:eastAsia="Cambria" w:hAnsiTheme="majorHAnsi" w:cs="Times New Roman"/>
            <w:b/>
            <w:sz w:val="24"/>
            <w:szCs w:val="24"/>
          </w:rPr>
          <w:fldChar w:fldCharType="separate"/>
        </w:r>
        <w:sdt>
          <w:sdtPr>
            <w:rPr>
              <w:rFonts w:asciiTheme="majorHAnsi" w:hAnsiTheme="majorHAnsi" w:cs="Times New Roman"/>
              <w:b/>
              <w:sz w:val="24"/>
              <w:szCs w:val="24"/>
            </w:rPr>
            <w:alias w:val="create"/>
            <w:id w:val="999391168"/>
            <w14:checkbox>
              <w14:checked w14:val="0"/>
              <w14:checkedState w14:val="2612" w14:font="MS Gothic"/>
              <w14:uncheckedState w14:val="2610" w14:font="MS Gothic"/>
            </w14:checkbox>
          </w:sdtPr>
          <w:sdtEndPr/>
          <w:sdtContent>
            <w:r w:rsidR="009B76AA">
              <w:rPr>
                <w:rFonts w:ascii="MS Gothic" w:eastAsia="MS Gothic" w:hAnsi="MS Gothic" w:cs="Times New Roman" w:hint="eastAsia"/>
                <w:b/>
                <w:sz w:val="24"/>
                <w:szCs w:val="24"/>
              </w:rPr>
              <w:t>☐</w:t>
            </w:r>
          </w:sdtContent>
        </w:sdt>
        <w:r w:rsidR="009B76AA" w:rsidRPr="00AD62C8">
          <w:rPr>
            <w:rFonts w:asciiTheme="majorHAnsi" w:hAnsiTheme="majorHAnsi" w:cs="Times New Roman"/>
            <w:b/>
            <w:sz w:val="24"/>
            <w:szCs w:val="24"/>
          </w:rPr>
          <w:t xml:space="preserve"> </w:t>
        </w:r>
        <w:r w:rsidR="009B76AA">
          <w:rPr>
            <w:rFonts w:asciiTheme="majorHAnsi" w:hAnsiTheme="majorHAnsi" w:cs="Times New Roman"/>
            <w:b/>
            <w:sz w:val="24"/>
            <w:szCs w:val="24"/>
          </w:rPr>
          <w:t>Create</w:t>
        </w:r>
        <w:r w:rsidR="009B76AA" w:rsidRPr="00AD62C8">
          <w:rPr>
            <w:rFonts w:asciiTheme="majorHAnsi" w:hAnsiTheme="majorHAnsi" w:cs="Times New Roman"/>
            <w:b/>
            <w:sz w:val="24"/>
            <w:szCs w:val="24"/>
          </w:rPr>
          <w:t xml:space="preserve"> Course </w:t>
        </w:r>
        <w:r w:rsidR="009B76AA">
          <w:rPr>
            <w:rFonts w:asciiTheme="majorHAnsi" w:hAnsiTheme="majorHAnsi" w:cs="Times New Roman"/>
            <w:b/>
            <w:sz w:val="24"/>
            <w:szCs w:val="24"/>
          </w:rPr>
          <w:t xml:space="preserve">  </w:t>
        </w:r>
        <w:r w:rsidR="009B76AA" w:rsidRPr="00AD62C8">
          <w:rPr>
            <w:rFonts w:asciiTheme="majorHAnsi" w:hAnsiTheme="majorHAnsi" w:cs="Times New Roman"/>
            <w:b/>
            <w:sz w:val="24"/>
            <w:szCs w:val="24"/>
          </w:rPr>
          <w:t xml:space="preserve"> </w:t>
        </w:r>
        <w:sdt>
          <w:sdtPr>
            <w:rPr>
              <w:rFonts w:asciiTheme="majorHAnsi" w:hAnsiTheme="majorHAnsi" w:cs="Times New Roman"/>
              <w:b/>
              <w:sz w:val="24"/>
              <w:szCs w:val="24"/>
            </w:rPr>
            <w:alias w:val="modify"/>
            <w:id w:val="871653657"/>
            <w14:checkbox>
              <w14:checked w14:val="0"/>
              <w14:checkedState w14:val="2612" w14:font="MS Gothic"/>
              <w14:uncheckedState w14:val="2610" w14:font="MS Gothic"/>
            </w14:checkbox>
          </w:sdtPr>
          <w:sdtEndPr/>
          <w:sdtContent>
            <w:r w:rsidR="009B76AA">
              <w:rPr>
                <w:rFonts w:ascii="MS Gothic" w:eastAsia="MS Gothic" w:hAnsi="MS Gothic" w:cs="Times New Roman" w:hint="eastAsia"/>
                <w:b/>
                <w:sz w:val="24"/>
                <w:szCs w:val="24"/>
              </w:rPr>
              <w:t>☐</w:t>
            </w:r>
          </w:sdtContent>
        </w:sdt>
        <w:r w:rsidR="009B76AA" w:rsidRPr="00AD62C8">
          <w:rPr>
            <w:rFonts w:asciiTheme="majorHAnsi" w:hAnsiTheme="majorHAnsi" w:cs="Times New Roman"/>
            <w:b/>
            <w:sz w:val="24"/>
            <w:szCs w:val="24"/>
          </w:rPr>
          <w:t xml:space="preserve"> </w:t>
        </w:r>
        <w:r w:rsidR="009B76AA">
          <w:rPr>
            <w:rFonts w:asciiTheme="majorHAnsi" w:hAnsiTheme="majorHAnsi" w:cs="Times New Roman"/>
            <w:b/>
            <w:sz w:val="24"/>
            <w:szCs w:val="24"/>
          </w:rPr>
          <w:t xml:space="preserve">Modify </w:t>
        </w:r>
        <w:r w:rsidR="009B76AA" w:rsidRPr="00AD62C8">
          <w:rPr>
            <w:rFonts w:asciiTheme="majorHAnsi" w:hAnsiTheme="majorHAnsi" w:cs="Times New Roman"/>
            <w:b/>
            <w:sz w:val="24"/>
            <w:szCs w:val="24"/>
          </w:rPr>
          <w:t xml:space="preserve">Course </w:t>
        </w:r>
        <w:r w:rsidR="009B76AA">
          <w:rPr>
            <w:rFonts w:asciiTheme="majorHAnsi" w:hAnsiTheme="majorHAnsi" w:cs="Times New Roman"/>
            <w:b/>
            <w:sz w:val="24"/>
            <w:szCs w:val="24"/>
          </w:rPr>
          <w:t xml:space="preserve">  </w:t>
        </w:r>
        <w:r w:rsidR="009B76AA" w:rsidRPr="00AD62C8">
          <w:rPr>
            <w:rFonts w:asciiTheme="majorHAnsi" w:hAnsiTheme="majorHAnsi" w:cs="Times New Roman"/>
            <w:b/>
            <w:sz w:val="24"/>
            <w:szCs w:val="24"/>
          </w:rPr>
          <w:t xml:space="preserve"> </w:t>
        </w:r>
        <w:sdt>
          <w:sdtPr>
            <w:rPr>
              <w:rFonts w:asciiTheme="majorHAnsi" w:hAnsiTheme="majorHAnsi" w:cs="Times New Roman"/>
              <w:b/>
              <w:sz w:val="24"/>
              <w:szCs w:val="24"/>
            </w:rPr>
            <w:alias w:val="suspend"/>
            <w:tag w:val="suspend"/>
            <w:id w:val="1664507922"/>
            <w14:checkbox>
              <w14:checked w14:val="0"/>
              <w14:checkedState w14:val="2612" w14:font="MS Gothic"/>
              <w14:uncheckedState w14:val="2610" w14:font="MS Gothic"/>
            </w14:checkbox>
          </w:sdtPr>
          <w:sdtEndPr/>
          <w:sdtContent>
            <w:r w:rsidR="009B76AA">
              <w:rPr>
                <w:rFonts w:ascii="MS Gothic" w:eastAsia="MS Gothic" w:hAnsi="MS Gothic" w:cs="Times New Roman" w:hint="eastAsia"/>
                <w:b/>
                <w:sz w:val="24"/>
                <w:szCs w:val="24"/>
              </w:rPr>
              <w:t>☐</w:t>
            </w:r>
          </w:sdtContent>
        </w:sdt>
        <w:r w:rsidR="009B76AA" w:rsidRPr="00AD62C8">
          <w:rPr>
            <w:rFonts w:asciiTheme="majorHAnsi" w:hAnsiTheme="majorHAnsi" w:cs="Times New Roman"/>
            <w:b/>
            <w:sz w:val="24"/>
            <w:szCs w:val="24"/>
          </w:rPr>
          <w:t xml:space="preserve"> </w:t>
        </w:r>
        <w:r w:rsidR="009B76AA">
          <w:rPr>
            <w:rFonts w:asciiTheme="majorHAnsi" w:hAnsiTheme="majorHAnsi" w:cs="Times New Roman"/>
            <w:b/>
            <w:sz w:val="24"/>
            <w:szCs w:val="24"/>
          </w:rPr>
          <w:t xml:space="preserve">Suspend </w:t>
        </w:r>
        <w:r w:rsidR="009B76AA" w:rsidRPr="00AD62C8">
          <w:rPr>
            <w:rFonts w:asciiTheme="majorHAnsi" w:hAnsiTheme="majorHAnsi" w:cs="Times New Roman"/>
            <w:b/>
            <w:sz w:val="24"/>
            <w:szCs w:val="24"/>
          </w:rPr>
          <w:t>Course</w:t>
        </w:r>
      </w:p>
      <w:p w14:paraId="0439A848" w14:textId="6010CDBF" w:rsidR="002C47B5" w:rsidRPr="00EA2F90" w:rsidRDefault="007C7886" w:rsidP="00D11865">
        <w:pPr>
          <w:spacing w:before="60" w:after="240"/>
          <w:rPr>
            <w:rFonts w:asciiTheme="majorHAnsi" w:eastAsia="Cambria" w:hAnsiTheme="majorHAnsi" w:cs="Times New Roman"/>
            <w:b/>
            <w:sz w:val="24"/>
            <w:szCs w:val="24"/>
          </w:rPr>
        </w:pPr>
        <w:r>
          <w:rPr>
            <w:rFonts w:asciiTheme="majorHAnsi" w:eastAsia="Cambria" w:hAnsiTheme="majorHAnsi" w:cs="Times New Roman"/>
            <w:b/>
            <w:sz w:val="24"/>
            <w:szCs w:val="24"/>
          </w:rPr>
          <w:fldChar w:fldCharType="end"/>
        </w:r>
        <w:r w:rsidR="002C47B5">
          <w:rPr>
            <w:rFonts w:asciiTheme="majorHAnsi" w:eastAsia="Cambria" w:hAnsiTheme="majorHAnsi" w:cs="Times New Roman"/>
            <w:b/>
            <w:sz w:val="24"/>
            <w:szCs w:val="24"/>
          </w:rPr>
          <w:t xml:space="preserve">Course Number/Name: </w:t>
        </w:r>
        <w:r>
          <w:rPr>
            <w:rFonts w:asciiTheme="majorHAnsi" w:eastAsia="Cambria" w:hAnsiTheme="majorHAnsi" w:cs="Times New Roman"/>
            <w:b/>
            <w:sz w:val="24"/>
            <w:szCs w:val="24"/>
          </w:rPr>
          <w:fldChar w:fldCharType="begin"/>
        </w:r>
        <w:r>
          <w:rPr>
            <w:rFonts w:asciiTheme="majorHAnsi" w:eastAsia="Cambria" w:hAnsiTheme="majorHAnsi" w:cs="Times New Roman"/>
            <w:b/>
            <w:sz w:val="24"/>
            <w:szCs w:val="24"/>
          </w:rPr>
          <w:instrText xml:space="preserve"> REF course_number \h </w:instrText>
        </w:r>
        <w:r>
          <w:rPr>
            <w:rFonts w:asciiTheme="majorHAnsi" w:eastAsia="Cambria" w:hAnsiTheme="majorHAnsi" w:cs="Times New Roman"/>
            <w:b/>
            <w:sz w:val="24"/>
            <w:szCs w:val="24"/>
          </w:rPr>
        </w:r>
        <w:r>
          <w:rPr>
            <w:rFonts w:asciiTheme="majorHAnsi" w:eastAsia="Cambria" w:hAnsiTheme="majorHAnsi" w:cs="Times New Roman"/>
            <w:b/>
            <w:sz w:val="24"/>
            <w:szCs w:val="24"/>
          </w:rPr>
          <w:fldChar w:fldCharType="separate"/>
        </w:r>
        <w:sdt>
          <w:sdtPr>
            <w:rPr>
              <w:rFonts w:asciiTheme="majorHAnsi" w:hAnsiTheme="majorHAnsi" w:cs="Times New Roman"/>
              <w:b/>
              <w:sz w:val="24"/>
              <w:szCs w:val="24"/>
            </w:rPr>
            <w:alias w:val="course_num"/>
            <w:tag w:val="course_num"/>
            <w:id w:val="1812285644"/>
            <w:placeholder>
              <w:docPart w:val="2EE8985AE81B42C78A76CA9F31C37A60"/>
            </w:placeholder>
            <w:showingPlcHdr/>
            <w:text/>
          </w:sdtPr>
          <w:sdtEndPr/>
          <w:sdtContent>
            <w:r w:rsidR="009B76AA">
              <w:rPr>
                <w:rStyle w:val="PlaceholderText"/>
              </w:rPr>
              <w:t>Enter proposed course number. If modification add old number in parentheses after</w:t>
            </w:r>
            <w:r w:rsidR="009B76AA" w:rsidRPr="00DC09FB">
              <w:rPr>
                <w:rStyle w:val="PlaceholderText"/>
              </w:rPr>
              <w:t>.</w:t>
            </w:r>
          </w:sdtContent>
        </w:sdt>
        <w:r>
          <w:rPr>
            <w:rFonts w:asciiTheme="majorHAnsi" w:eastAsia="Cambria" w:hAnsiTheme="majorHAnsi" w:cs="Times New Roman"/>
            <w:b/>
            <w:sz w:val="24"/>
            <w:szCs w:val="24"/>
          </w:rPr>
          <w:fldChar w:fldCharType="end"/>
        </w:r>
        <w:r w:rsidR="005E4165">
          <w:rPr>
            <w:rFonts w:asciiTheme="majorHAnsi" w:eastAsia="Cambria" w:hAnsiTheme="majorHAnsi" w:cs="Times New Roman"/>
            <w:b/>
            <w:sz w:val="24"/>
            <w:szCs w:val="24"/>
          </w:rPr>
          <w:t>/</w:t>
        </w:r>
        <w:r>
          <w:rPr>
            <w:rFonts w:asciiTheme="majorHAnsi" w:eastAsia="Cambria" w:hAnsiTheme="majorHAnsi" w:cs="Times New Roman"/>
            <w:b/>
            <w:sz w:val="24"/>
            <w:szCs w:val="24"/>
          </w:rPr>
          <w:fldChar w:fldCharType="begin"/>
        </w:r>
        <w:r>
          <w:rPr>
            <w:rFonts w:asciiTheme="majorHAnsi" w:eastAsia="Cambria" w:hAnsiTheme="majorHAnsi" w:cs="Times New Roman"/>
            <w:b/>
            <w:sz w:val="24"/>
            <w:szCs w:val="24"/>
          </w:rPr>
          <w:instrText xml:space="preserve"> REF course_name \h </w:instrText>
        </w:r>
        <w:r>
          <w:rPr>
            <w:rFonts w:asciiTheme="majorHAnsi" w:eastAsia="Cambria" w:hAnsiTheme="majorHAnsi" w:cs="Times New Roman"/>
            <w:b/>
            <w:sz w:val="24"/>
            <w:szCs w:val="24"/>
          </w:rPr>
        </w:r>
        <w:r>
          <w:rPr>
            <w:rFonts w:asciiTheme="majorHAnsi" w:eastAsia="Cambria" w:hAnsiTheme="majorHAnsi" w:cs="Times New Roman"/>
            <w:b/>
            <w:sz w:val="24"/>
            <w:szCs w:val="24"/>
          </w:rPr>
          <w:fldChar w:fldCharType="separate"/>
        </w:r>
        <w:sdt>
          <w:sdtPr>
            <w:rPr>
              <w:rFonts w:asciiTheme="majorHAnsi" w:hAnsiTheme="majorHAnsi" w:cs="Times New Roman"/>
              <w:b/>
              <w:sz w:val="24"/>
              <w:szCs w:val="24"/>
            </w:rPr>
            <w:alias w:val="course_name"/>
            <w:tag w:val="course_name"/>
            <w:id w:val="162751087"/>
            <w:placeholder>
              <w:docPart w:val="008C6D9AB4E4493B85316B1B7B042416"/>
            </w:placeholder>
            <w:showingPlcHdr/>
            <w:text/>
          </w:sdtPr>
          <w:sdtEndPr/>
          <w:sdtContent>
            <w:r w:rsidR="009B76AA" w:rsidRPr="00AD62C8">
              <w:rPr>
                <w:rStyle w:val="PlaceholderText"/>
              </w:rPr>
              <w:t xml:space="preserve">Enter </w:t>
            </w:r>
            <w:r w:rsidR="009B76AA">
              <w:rPr>
                <w:rStyle w:val="PlaceholderText"/>
              </w:rPr>
              <w:t xml:space="preserve">proposed </w:t>
            </w:r>
            <w:r w:rsidR="009B76AA" w:rsidRPr="00AD62C8">
              <w:rPr>
                <w:rStyle w:val="PlaceholderText"/>
              </w:rPr>
              <w:t xml:space="preserve">course </w:t>
            </w:r>
            <w:r w:rsidR="009B76AA">
              <w:rPr>
                <w:rStyle w:val="PlaceholderText"/>
              </w:rPr>
              <w:t>name.</w:t>
            </w:r>
          </w:sdtContent>
        </w:sdt>
        <w:r>
          <w:rPr>
            <w:rFonts w:asciiTheme="majorHAnsi" w:eastAsia="Cambria" w:hAnsiTheme="majorHAnsi" w:cs="Times New Roman"/>
            <w:b/>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C1814" w14:textId="77777777" w:rsidR="00D251C5" w:rsidRDefault="00D251C5" w:rsidP="00063ED4">
    <w:pPr>
      <w:pStyle w:val="Header"/>
    </w:pPr>
    <w:r>
      <w:rPr>
        <w:noProof/>
      </w:rPr>
      <w:drawing>
        <wp:inline distT="0" distB="0" distL="0" distR="0" wp14:anchorId="60E44173" wp14:editId="2FAFBB4F">
          <wp:extent cx="1163307" cy="571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C Black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9782" cy="579594"/>
                  </a:xfrm>
                  <a:prstGeom prst="rect">
                    <a:avLst/>
                  </a:prstGeom>
                </pic:spPr>
              </pic:pic>
            </a:graphicData>
          </a:graphic>
        </wp:inline>
      </w:drawing>
    </w:r>
    <w:r w:rsidR="00063ED4">
      <w:tab/>
    </w:r>
    <w:r w:rsidR="00063ED4">
      <w:tab/>
    </w:r>
    <w:r w:rsidR="00063ED4" w:rsidRPr="00063ED4">
      <w:rPr>
        <w:b/>
      </w:rPr>
      <w:t>Cours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32CE"/>
    <w:multiLevelType w:val="hybridMultilevel"/>
    <w:tmpl w:val="F6A84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E7DA5"/>
    <w:multiLevelType w:val="hybridMultilevel"/>
    <w:tmpl w:val="D2DC01F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1EFF510E"/>
    <w:multiLevelType w:val="hybridMultilevel"/>
    <w:tmpl w:val="7AB03B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316CB"/>
    <w:multiLevelType w:val="multilevel"/>
    <w:tmpl w:val="5FDABF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C840DE6"/>
    <w:multiLevelType w:val="hybridMultilevel"/>
    <w:tmpl w:val="6DCC9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B5ED2"/>
    <w:multiLevelType w:val="hybridMultilevel"/>
    <w:tmpl w:val="5CA6D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52407"/>
    <w:multiLevelType w:val="hybridMultilevel"/>
    <w:tmpl w:val="944E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BA7E92"/>
    <w:multiLevelType w:val="hybridMultilevel"/>
    <w:tmpl w:val="E4CCF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960B4"/>
    <w:multiLevelType w:val="hybridMultilevel"/>
    <w:tmpl w:val="328EB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775713"/>
    <w:multiLevelType w:val="hybridMultilevel"/>
    <w:tmpl w:val="42F66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4842E6"/>
    <w:multiLevelType w:val="hybridMultilevel"/>
    <w:tmpl w:val="787A5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8C0F48"/>
    <w:multiLevelType w:val="hybridMultilevel"/>
    <w:tmpl w:val="D7AED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1"/>
  </w:num>
  <w:num w:numId="3">
    <w:abstractNumId w:val="6"/>
  </w:num>
  <w:num w:numId="4">
    <w:abstractNumId w:val="7"/>
  </w:num>
  <w:num w:numId="5">
    <w:abstractNumId w:val="1"/>
  </w:num>
  <w:num w:numId="6">
    <w:abstractNumId w:val="9"/>
  </w:num>
  <w:num w:numId="7">
    <w:abstractNumId w:val="0"/>
  </w:num>
  <w:num w:numId="8">
    <w:abstractNumId w:val="5"/>
  </w:num>
  <w:num w:numId="9">
    <w:abstractNumId w:val="10"/>
  </w:num>
  <w:num w:numId="10">
    <w:abstractNumId w:val="8"/>
  </w:num>
  <w:num w:numId="11">
    <w:abstractNumId w:val="2"/>
  </w:num>
  <w:num w:numId="12">
    <w:abstractNumId w:val="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2"/>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NjQ3MjK2NLO0MDJU0lEKTi0uzszPAykwNK4FAD+P/8otAAAA"/>
  </w:docVars>
  <w:rsids>
    <w:rsidRoot w:val="00955B2C"/>
    <w:rsid w:val="00005008"/>
    <w:rsid w:val="00024E04"/>
    <w:rsid w:val="00063ED4"/>
    <w:rsid w:val="00072A7B"/>
    <w:rsid w:val="000956DA"/>
    <w:rsid w:val="000A02AD"/>
    <w:rsid w:val="000B6E3F"/>
    <w:rsid w:val="000B71E6"/>
    <w:rsid w:val="000C7B56"/>
    <w:rsid w:val="000E51C3"/>
    <w:rsid w:val="000F5EE8"/>
    <w:rsid w:val="000F71FF"/>
    <w:rsid w:val="001478F5"/>
    <w:rsid w:val="0015595A"/>
    <w:rsid w:val="00171331"/>
    <w:rsid w:val="0017354C"/>
    <w:rsid w:val="00174D8B"/>
    <w:rsid w:val="00183FA8"/>
    <w:rsid w:val="001847E3"/>
    <w:rsid w:val="001A0429"/>
    <w:rsid w:val="001A0F05"/>
    <w:rsid w:val="001B008B"/>
    <w:rsid w:val="001C2DA2"/>
    <w:rsid w:val="001F30FD"/>
    <w:rsid w:val="001F494A"/>
    <w:rsid w:val="00214430"/>
    <w:rsid w:val="00222815"/>
    <w:rsid w:val="00224EB4"/>
    <w:rsid w:val="00230C0B"/>
    <w:rsid w:val="00244DE0"/>
    <w:rsid w:val="002B0D18"/>
    <w:rsid w:val="002B759A"/>
    <w:rsid w:val="002C47B5"/>
    <w:rsid w:val="002C627A"/>
    <w:rsid w:val="002D3934"/>
    <w:rsid w:val="002E14E0"/>
    <w:rsid w:val="00360932"/>
    <w:rsid w:val="0036405B"/>
    <w:rsid w:val="003A034C"/>
    <w:rsid w:val="003A7C7D"/>
    <w:rsid w:val="003B2C6B"/>
    <w:rsid w:val="003F5471"/>
    <w:rsid w:val="0041529D"/>
    <w:rsid w:val="004243BB"/>
    <w:rsid w:val="00431C88"/>
    <w:rsid w:val="00444095"/>
    <w:rsid w:val="00456FFB"/>
    <w:rsid w:val="00480EF1"/>
    <w:rsid w:val="004F18F6"/>
    <w:rsid w:val="004F4BAB"/>
    <w:rsid w:val="0057221E"/>
    <w:rsid w:val="00587758"/>
    <w:rsid w:val="00595B24"/>
    <w:rsid w:val="005C55F5"/>
    <w:rsid w:val="005C7548"/>
    <w:rsid w:val="005D43B5"/>
    <w:rsid w:val="005E4165"/>
    <w:rsid w:val="006447D3"/>
    <w:rsid w:val="00693C7D"/>
    <w:rsid w:val="006B3472"/>
    <w:rsid w:val="006B576A"/>
    <w:rsid w:val="006C70B2"/>
    <w:rsid w:val="006D3D8A"/>
    <w:rsid w:val="006E456E"/>
    <w:rsid w:val="0071015F"/>
    <w:rsid w:val="00711033"/>
    <w:rsid w:val="00712DEC"/>
    <w:rsid w:val="00722ADD"/>
    <w:rsid w:val="007326D0"/>
    <w:rsid w:val="007754E9"/>
    <w:rsid w:val="007A5130"/>
    <w:rsid w:val="007B31BD"/>
    <w:rsid w:val="007C39AA"/>
    <w:rsid w:val="007C7886"/>
    <w:rsid w:val="007E13B1"/>
    <w:rsid w:val="007F7B16"/>
    <w:rsid w:val="00815C1A"/>
    <w:rsid w:val="00823E5D"/>
    <w:rsid w:val="00832BFC"/>
    <w:rsid w:val="00842D9C"/>
    <w:rsid w:val="0085635B"/>
    <w:rsid w:val="008572C1"/>
    <w:rsid w:val="0086585B"/>
    <w:rsid w:val="00867E07"/>
    <w:rsid w:val="00887145"/>
    <w:rsid w:val="008B3137"/>
    <w:rsid w:val="008D78FD"/>
    <w:rsid w:val="008F0EA1"/>
    <w:rsid w:val="008F50F8"/>
    <w:rsid w:val="008F61FB"/>
    <w:rsid w:val="008F6986"/>
    <w:rsid w:val="009138D7"/>
    <w:rsid w:val="00916864"/>
    <w:rsid w:val="00925ABF"/>
    <w:rsid w:val="00955B2C"/>
    <w:rsid w:val="0097271D"/>
    <w:rsid w:val="00997AE7"/>
    <w:rsid w:val="009B312B"/>
    <w:rsid w:val="009B76AA"/>
    <w:rsid w:val="009E7E70"/>
    <w:rsid w:val="009F7F2F"/>
    <w:rsid w:val="00A148EB"/>
    <w:rsid w:val="00A20E9C"/>
    <w:rsid w:val="00A2206F"/>
    <w:rsid w:val="00A26A1D"/>
    <w:rsid w:val="00A35855"/>
    <w:rsid w:val="00A657BC"/>
    <w:rsid w:val="00A83955"/>
    <w:rsid w:val="00AB2140"/>
    <w:rsid w:val="00AD5C07"/>
    <w:rsid w:val="00AD62C8"/>
    <w:rsid w:val="00AE548F"/>
    <w:rsid w:val="00AF6ACD"/>
    <w:rsid w:val="00B02E19"/>
    <w:rsid w:val="00B03D25"/>
    <w:rsid w:val="00B063FD"/>
    <w:rsid w:val="00B1699A"/>
    <w:rsid w:val="00B22D72"/>
    <w:rsid w:val="00B313B4"/>
    <w:rsid w:val="00B3456F"/>
    <w:rsid w:val="00B9197C"/>
    <w:rsid w:val="00B95A27"/>
    <w:rsid w:val="00BB70F7"/>
    <w:rsid w:val="00BD28A4"/>
    <w:rsid w:val="00C005A9"/>
    <w:rsid w:val="00C04068"/>
    <w:rsid w:val="00C36F11"/>
    <w:rsid w:val="00C525C1"/>
    <w:rsid w:val="00C5439A"/>
    <w:rsid w:val="00C6069B"/>
    <w:rsid w:val="00C7476B"/>
    <w:rsid w:val="00C76581"/>
    <w:rsid w:val="00C913CD"/>
    <w:rsid w:val="00CA7B4B"/>
    <w:rsid w:val="00CB05F4"/>
    <w:rsid w:val="00CC3293"/>
    <w:rsid w:val="00CE5C96"/>
    <w:rsid w:val="00D00105"/>
    <w:rsid w:val="00D01C85"/>
    <w:rsid w:val="00D044F0"/>
    <w:rsid w:val="00D11865"/>
    <w:rsid w:val="00D1648B"/>
    <w:rsid w:val="00D246B9"/>
    <w:rsid w:val="00D251C5"/>
    <w:rsid w:val="00D25B0D"/>
    <w:rsid w:val="00D336DC"/>
    <w:rsid w:val="00D40827"/>
    <w:rsid w:val="00D52248"/>
    <w:rsid w:val="00D65524"/>
    <w:rsid w:val="00D75405"/>
    <w:rsid w:val="00D9028F"/>
    <w:rsid w:val="00D97E80"/>
    <w:rsid w:val="00DE2577"/>
    <w:rsid w:val="00DE4D08"/>
    <w:rsid w:val="00DF69EE"/>
    <w:rsid w:val="00E02B0A"/>
    <w:rsid w:val="00E32725"/>
    <w:rsid w:val="00E370CF"/>
    <w:rsid w:val="00E54889"/>
    <w:rsid w:val="00E66F20"/>
    <w:rsid w:val="00E80E17"/>
    <w:rsid w:val="00EA2995"/>
    <w:rsid w:val="00EA2F90"/>
    <w:rsid w:val="00EA581C"/>
    <w:rsid w:val="00EB15C7"/>
    <w:rsid w:val="00EC0559"/>
    <w:rsid w:val="00EC76E2"/>
    <w:rsid w:val="00EE0FE4"/>
    <w:rsid w:val="00EF3773"/>
    <w:rsid w:val="00EF41A1"/>
    <w:rsid w:val="00EF736D"/>
    <w:rsid w:val="00F021AB"/>
    <w:rsid w:val="00F37078"/>
    <w:rsid w:val="00F756B5"/>
    <w:rsid w:val="00F77264"/>
    <w:rsid w:val="00F80A0D"/>
    <w:rsid w:val="00F80DD6"/>
    <w:rsid w:val="00F872A7"/>
    <w:rsid w:val="00F95D23"/>
    <w:rsid w:val="00FA04CA"/>
    <w:rsid w:val="00FA7683"/>
    <w:rsid w:val="00FC1A12"/>
    <w:rsid w:val="00FC3A5F"/>
    <w:rsid w:val="00FF3B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706C3F"/>
  <w15:docId w15:val="{FC13CF00-C588-4253-ABF3-A39B3DD50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94A"/>
    <w:pPr>
      <w:spacing w:after="120" w:line="240" w:lineRule="auto"/>
    </w:pPr>
  </w:style>
  <w:style w:type="paragraph" w:styleId="Heading1">
    <w:name w:val="heading 1"/>
    <w:basedOn w:val="Normal"/>
    <w:next w:val="Normal"/>
    <w:pPr>
      <w:keepNext/>
      <w:keepLines/>
      <w:spacing w:before="240" w:after="0"/>
      <w:outlineLvl w:val="0"/>
    </w:pPr>
    <w:rPr>
      <w:rFonts w:ascii="Cambria" w:eastAsia="Cambria" w:hAnsi="Cambria" w:cs="Cambria"/>
      <w:color w:val="366091"/>
      <w:sz w:val="32"/>
      <w:szCs w:val="32"/>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Heading2"/>
    <w:next w:val="Normal"/>
    <w:link w:val="Heading7Char"/>
    <w:uiPriority w:val="9"/>
    <w:unhideWhenUsed/>
    <w:qFormat/>
    <w:rsid w:val="00E54889"/>
    <w:pPr>
      <w:outlineLvl w:val="6"/>
    </w:pPr>
    <w:rPr>
      <w:color w:val="auto"/>
    </w:rPr>
  </w:style>
  <w:style w:type="paragraph" w:styleId="Heading8">
    <w:name w:val="heading 8"/>
    <w:basedOn w:val="Heading3"/>
    <w:next w:val="Normal"/>
    <w:link w:val="Heading8Char"/>
    <w:uiPriority w:val="9"/>
    <w:unhideWhenUsed/>
    <w:qFormat/>
    <w:rsid w:val="00E54889"/>
    <w:pPr>
      <w:spacing w:before="40" w:after="0"/>
      <w:outlineLvl w:val="7"/>
    </w:pPr>
    <w:rPr>
      <w:rFonts w:asciiTheme="majorHAnsi" w:eastAsiaTheme="majorEastAsia" w:hAnsiTheme="majorHAnsi" w:cstheme="majorBidi"/>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EA581C"/>
    <w:rPr>
      <w:color w:val="0000FF" w:themeColor="hyperlink"/>
      <w:u w:val="single"/>
    </w:rPr>
  </w:style>
  <w:style w:type="paragraph" w:styleId="Header">
    <w:name w:val="header"/>
    <w:basedOn w:val="Normal"/>
    <w:link w:val="HeaderChar"/>
    <w:uiPriority w:val="99"/>
    <w:unhideWhenUsed/>
    <w:rsid w:val="00E370CF"/>
    <w:pPr>
      <w:tabs>
        <w:tab w:val="center" w:pos="4680"/>
        <w:tab w:val="right" w:pos="9360"/>
      </w:tabs>
      <w:spacing w:after="0"/>
    </w:pPr>
  </w:style>
  <w:style w:type="character" w:customStyle="1" w:styleId="HeaderChar">
    <w:name w:val="Header Char"/>
    <w:basedOn w:val="DefaultParagraphFont"/>
    <w:link w:val="Header"/>
    <w:uiPriority w:val="99"/>
    <w:rsid w:val="00E370CF"/>
  </w:style>
  <w:style w:type="paragraph" w:styleId="Footer">
    <w:name w:val="footer"/>
    <w:basedOn w:val="Normal"/>
    <w:link w:val="FooterChar"/>
    <w:uiPriority w:val="99"/>
    <w:unhideWhenUsed/>
    <w:rsid w:val="00E370CF"/>
    <w:pPr>
      <w:tabs>
        <w:tab w:val="center" w:pos="4680"/>
        <w:tab w:val="right" w:pos="9360"/>
      </w:tabs>
      <w:spacing w:after="0"/>
    </w:pPr>
  </w:style>
  <w:style w:type="character" w:customStyle="1" w:styleId="FooterChar">
    <w:name w:val="Footer Char"/>
    <w:basedOn w:val="DefaultParagraphFont"/>
    <w:link w:val="Footer"/>
    <w:uiPriority w:val="99"/>
    <w:rsid w:val="00E370CF"/>
  </w:style>
  <w:style w:type="paragraph" w:styleId="PlainText">
    <w:name w:val="Plain Text"/>
    <w:basedOn w:val="Normal"/>
    <w:link w:val="PlainTextChar"/>
    <w:uiPriority w:val="99"/>
    <w:unhideWhenUsed/>
    <w:rsid w:val="00B313B4"/>
    <w:pPr>
      <w:pBdr>
        <w:top w:val="none" w:sz="0" w:space="0" w:color="auto"/>
        <w:left w:val="none" w:sz="0" w:space="0" w:color="auto"/>
        <w:bottom w:val="none" w:sz="0" w:space="0" w:color="auto"/>
        <w:right w:val="none" w:sz="0" w:space="0" w:color="auto"/>
        <w:between w:val="none" w:sz="0" w:space="0" w:color="auto"/>
      </w:pBdr>
      <w:spacing w:after="0"/>
    </w:pPr>
    <w:rPr>
      <w:rFonts w:eastAsiaTheme="minorHAnsi" w:cs="Consolas"/>
      <w:color w:val="auto"/>
      <w:szCs w:val="21"/>
    </w:rPr>
  </w:style>
  <w:style w:type="character" w:customStyle="1" w:styleId="PlainTextChar">
    <w:name w:val="Plain Text Char"/>
    <w:basedOn w:val="DefaultParagraphFont"/>
    <w:link w:val="PlainText"/>
    <w:uiPriority w:val="99"/>
    <w:rsid w:val="00B313B4"/>
    <w:rPr>
      <w:rFonts w:eastAsiaTheme="minorHAnsi" w:cs="Consolas"/>
      <w:color w:val="auto"/>
      <w:szCs w:val="21"/>
    </w:rPr>
  </w:style>
  <w:style w:type="paragraph" w:styleId="ListParagraph">
    <w:name w:val="List Paragraph"/>
    <w:basedOn w:val="Normal"/>
    <w:uiPriority w:val="34"/>
    <w:qFormat/>
    <w:rsid w:val="00A148EB"/>
    <w:pPr>
      <w:ind w:left="720"/>
      <w:contextualSpacing/>
    </w:pPr>
  </w:style>
  <w:style w:type="character" w:styleId="PlaceholderText">
    <w:name w:val="Placeholder Text"/>
    <w:basedOn w:val="DefaultParagraphFont"/>
    <w:uiPriority w:val="99"/>
    <w:semiHidden/>
    <w:rsid w:val="007A5130"/>
    <w:rPr>
      <w:color w:val="808080"/>
    </w:rPr>
  </w:style>
  <w:style w:type="character" w:customStyle="1" w:styleId="Heading7Char">
    <w:name w:val="Heading 7 Char"/>
    <w:basedOn w:val="DefaultParagraphFont"/>
    <w:link w:val="Heading7"/>
    <w:uiPriority w:val="9"/>
    <w:rsid w:val="00E54889"/>
    <w:rPr>
      <w:rFonts w:ascii="Cambria" w:eastAsia="Cambria" w:hAnsi="Cambria" w:cs="Cambria"/>
      <w:b/>
      <w:color w:val="auto"/>
      <w:sz w:val="26"/>
      <w:szCs w:val="26"/>
    </w:rPr>
  </w:style>
  <w:style w:type="character" w:customStyle="1" w:styleId="Heading8Char">
    <w:name w:val="Heading 8 Char"/>
    <w:basedOn w:val="DefaultParagraphFont"/>
    <w:link w:val="Heading8"/>
    <w:uiPriority w:val="9"/>
    <w:rsid w:val="00E54889"/>
    <w:rPr>
      <w:rFonts w:asciiTheme="majorHAnsi" w:eastAsiaTheme="majorEastAsia" w:hAnsiTheme="majorHAnsi" w:cstheme="majorBidi"/>
      <w:b/>
      <w:color w:val="272727" w:themeColor="text1" w:themeTint="D8"/>
      <w:szCs w:val="21"/>
    </w:rPr>
  </w:style>
  <w:style w:type="paragraph" w:styleId="BalloonText">
    <w:name w:val="Balloon Text"/>
    <w:basedOn w:val="Normal"/>
    <w:link w:val="BalloonTextChar"/>
    <w:uiPriority w:val="99"/>
    <w:semiHidden/>
    <w:unhideWhenUsed/>
    <w:rsid w:val="00D5224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248"/>
    <w:rPr>
      <w:rFonts w:ascii="Segoe UI" w:hAnsi="Segoe UI" w:cs="Segoe UI"/>
      <w:sz w:val="18"/>
      <w:szCs w:val="18"/>
    </w:rPr>
  </w:style>
  <w:style w:type="paragraph" w:styleId="NoSpacing">
    <w:name w:val="No Spacing"/>
    <w:uiPriority w:val="1"/>
    <w:qFormat/>
    <w:rsid w:val="000F5EE8"/>
    <w:pPr>
      <w:spacing w:after="0" w:line="240" w:lineRule="auto"/>
    </w:pPr>
  </w:style>
  <w:style w:type="paragraph" w:customStyle="1" w:styleId="Formline">
    <w:name w:val="Form line"/>
    <w:basedOn w:val="Normal"/>
    <w:qFormat/>
    <w:rsid w:val="006D3D8A"/>
    <w:pPr>
      <w:spacing w:before="60" w:after="60"/>
      <w:jc w:val="right"/>
    </w:pPr>
  </w:style>
  <w:style w:type="paragraph" w:customStyle="1" w:styleId="Formhead1">
    <w:name w:val="Form head 1"/>
    <w:basedOn w:val="Heading7"/>
    <w:qFormat/>
    <w:rsid w:val="006D3D8A"/>
    <w:pPr>
      <w:spacing w:before="60" w:after="60"/>
    </w:pPr>
  </w:style>
  <w:style w:type="paragraph" w:customStyle="1" w:styleId="Formhead2">
    <w:name w:val="Form head 2"/>
    <w:basedOn w:val="Heading8"/>
    <w:qFormat/>
    <w:rsid w:val="00CB05F4"/>
    <w:pPr>
      <w:spacing w:before="60" w:after="60"/>
    </w:pPr>
    <w:rPr>
      <w:rFonts w:eastAsia="Times New Roman" w:cstheme="majorHAnsi"/>
      <w:szCs w:val="22"/>
    </w:rPr>
  </w:style>
  <w:style w:type="paragraph" w:customStyle="1" w:styleId="Initialline">
    <w:name w:val="Initial line"/>
    <w:basedOn w:val="Normal"/>
    <w:qFormat/>
    <w:rsid w:val="00DE2577"/>
    <w:pPr>
      <w:pBdr>
        <w:top w:val="none" w:sz="0" w:space="0" w:color="auto"/>
        <w:left w:val="none" w:sz="0" w:space="0" w:color="auto"/>
        <w:bottom w:val="none" w:sz="0" w:space="0" w:color="auto"/>
        <w:right w:val="none" w:sz="0" w:space="0" w:color="auto"/>
        <w:between w:val="none" w:sz="0" w:space="0" w:color="auto"/>
      </w:pBdr>
      <w:tabs>
        <w:tab w:val="left" w:pos="720"/>
        <w:tab w:val="left" w:leader="underscore" w:pos="2070"/>
        <w:tab w:val="left" w:pos="2160"/>
        <w:tab w:val="left" w:pos="6120"/>
        <w:tab w:val="left" w:leader="underscore" w:pos="7200"/>
        <w:tab w:val="left" w:pos="7344"/>
      </w:tabs>
      <w:textAlignment w:val="center"/>
    </w:pPr>
  </w:style>
  <w:style w:type="paragraph" w:customStyle="1" w:styleId="Formbody">
    <w:name w:val="Form body"/>
    <w:basedOn w:val="Normal"/>
    <w:qFormat/>
    <w:rsid w:val="0071015F"/>
    <w:pPr>
      <w:tabs>
        <w:tab w:val="left" w:pos="0"/>
        <w:tab w:val="left" w:pos="2160"/>
      </w:tabs>
      <w:spacing w:before="60" w:after="60"/>
    </w:pPr>
    <w:rPr>
      <w:rFonts w:asciiTheme="majorHAnsi" w:eastAsia="Times New Roman" w:hAnsiTheme="majorHAnsi" w:cs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2931">
      <w:bodyDiv w:val="1"/>
      <w:marLeft w:val="0"/>
      <w:marRight w:val="0"/>
      <w:marTop w:val="0"/>
      <w:marBottom w:val="0"/>
      <w:divBdr>
        <w:top w:val="none" w:sz="0" w:space="0" w:color="auto"/>
        <w:left w:val="none" w:sz="0" w:space="0" w:color="auto"/>
        <w:bottom w:val="none" w:sz="0" w:space="0" w:color="auto"/>
        <w:right w:val="none" w:sz="0" w:space="0" w:color="auto"/>
      </w:divBdr>
    </w:div>
    <w:div w:id="29305683">
      <w:bodyDiv w:val="1"/>
      <w:marLeft w:val="0"/>
      <w:marRight w:val="0"/>
      <w:marTop w:val="0"/>
      <w:marBottom w:val="0"/>
      <w:divBdr>
        <w:top w:val="none" w:sz="0" w:space="0" w:color="auto"/>
        <w:left w:val="none" w:sz="0" w:space="0" w:color="auto"/>
        <w:bottom w:val="none" w:sz="0" w:space="0" w:color="auto"/>
        <w:right w:val="none" w:sz="0" w:space="0" w:color="auto"/>
      </w:divBdr>
    </w:div>
    <w:div w:id="36315419">
      <w:bodyDiv w:val="1"/>
      <w:marLeft w:val="0"/>
      <w:marRight w:val="0"/>
      <w:marTop w:val="0"/>
      <w:marBottom w:val="0"/>
      <w:divBdr>
        <w:top w:val="none" w:sz="0" w:space="0" w:color="auto"/>
        <w:left w:val="none" w:sz="0" w:space="0" w:color="auto"/>
        <w:bottom w:val="none" w:sz="0" w:space="0" w:color="auto"/>
        <w:right w:val="none" w:sz="0" w:space="0" w:color="auto"/>
      </w:divBdr>
    </w:div>
    <w:div w:id="38018980">
      <w:bodyDiv w:val="1"/>
      <w:marLeft w:val="0"/>
      <w:marRight w:val="0"/>
      <w:marTop w:val="0"/>
      <w:marBottom w:val="0"/>
      <w:divBdr>
        <w:top w:val="none" w:sz="0" w:space="0" w:color="auto"/>
        <w:left w:val="none" w:sz="0" w:space="0" w:color="auto"/>
        <w:bottom w:val="none" w:sz="0" w:space="0" w:color="auto"/>
        <w:right w:val="none" w:sz="0" w:space="0" w:color="auto"/>
      </w:divBdr>
    </w:div>
    <w:div w:id="83964024">
      <w:bodyDiv w:val="1"/>
      <w:marLeft w:val="0"/>
      <w:marRight w:val="0"/>
      <w:marTop w:val="0"/>
      <w:marBottom w:val="0"/>
      <w:divBdr>
        <w:top w:val="none" w:sz="0" w:space="0" w:color="auto"/>
        <w:left w:val="none" w:sz="0" w:space="0" w:color="auto"/>
        <w:bottom w:val="none" w:sz="0" w:space="0" w:color="auto"/>
        <w:right w:val="none" w:sz="0" w:space="0" w:color="auto"/>
      </w:divBdr>
    </w:div>
    <w:div w:id="172764739">
      <w:bodyDiv w:val="1"/>
      <w:marLeft w:val="0"/>
      <w:marRight w:val="0"/>
      <w:marTop w:val="0"/>
      <w:marBottom w:val="0"/>
      <w:divBdr>
        <w:top w:val="none" w:sz="0" w:space="0" w:color="auto"/>
        <w:left w:val="none" w:sz="0" w:space="0" w:color="auto"/>
        <w:bottom w:val="none" w:sz="0" w:space="0" w:color="auto"/>
        <w:right w:val="none" w:sz="0" w:space="0" w:color="auto"/>
      </w:divBdr>
    </w:div>
    <w:div w:id="174075842">
      <w:bodyDiv w:val="1"/>
      <w:marLeft w:val="0"/>
      <w:marRight w:val="0"/>
      <w:marTop w:val="0"/>
      <w:marBottom w:val="0"/>
      <w:divBdr>
        <w:top w:val="none" w:sz="0" w:space="0" w:color="auto"/>
        <w:left w:val="none" w:sz="0" w:space="0" w:color="auto"/>
        <w:bottom w:val="none" w:sz="0" w:space="0" w:color="auto"/>
        <w:right w:val="none" w:sz="0" w:space="0" w:color="auto"/>
      </w:divBdr>
    </w:div>
    <w:div w:id="184446868">
      <w:bodyDiv w:val="1"/>
      <w:marLeft w:val="0"/>
      <w:marRight w:val="0"/>
      <w:marTop w:val="0"/>
      <w:marBottom w:val="0"/>
      <w:divBdr>
        <w:top w:val="none" w:sz="0" w:space="0" w:color="auto"/>
        <w:left w:val="none" w:sz="0" w:space="0" w:color="auto"/>
        <w:bottom w:val="none" w:sz="0" w:space="0" w:color="auto"/>
        <w:right w:val="none" w:sz="0" w:space="0" w:color="auto"/>
      </w:divBdr>
    </w:div>
    <w:div w:id="192814219">
      <w:bodyDiv w:val="1"/>
      <w:marLeft w:val="0"/>
      <w:marRight w:val="0"/>
      <w:marTop w:val="0"/>
      <w:marBottom w:val="0"/>
      <w:divBdr>
        <w:top w:val="none" w:sz="0" w:space="0" w:color="auto"/>
        <w:left w:val="none" w:sz="0" w:space="0" w:color="auto"/>
        <w:bottom w:val="none" w:sz="0" w:space="0" w:color="auto"/>
        <w:right w:val="none" w:sz="0" w:space="0" w:color="auto"/>
      </w:divBdr>
    </w:div>
    <w:div w:id="212278599">
      <w:bodyDiv w:val="1"/>
      <w:marLeft w:val="0"/>
      <w:marRight w:val="0"/>
      <w:marTop w:val="0"/>
      <w:marBottom w:val="0"/>
      <w:divBdr>
        <w:top w:val="none" w:sz="0" w:space="0" w:color="auto"/>
        <w:left w:val="none" w:sz="0" w:space="0" w:color="auto"/>
        <w:bottom w:val="none" w:sz="0" w:space="0" w:color="auto"/>
        <w:right w:val="none" w:sz="0" w:space="0" w:color="auto"/>
      </w:divBdr>
    </w:div>
    <w:div w:id="218590342">
      <w:bodyDiv w:val="1"/>
      <w:marLeft w:val="0"/>
      <w:marRight w:val="0"/>
      <w:marTop w:val="0"/>
      <w:marBottom w:val="0"/>
      <w:divBdr>
        <w:top w:val="none" w:sz="0" w:space="0" w:color="auto"/>
        <w:left w:val="none" w:sz="0" w:space="0" w:color="auto"/>
        <w:bottom w:val="none" w:sz="0" w:space="0" w:color="auto"/>
        <w:right w:val="none" w:sz="0" w:space="0" w:color="auto"/>
      </w:divBdr>
    </w:div>
    <w:div w:id="220603841">
      <w:bodyDiv w:val="1"/>
      <w:marLeft w:val="0"/>
      <w:marRight w:val="0"/>
      <w:marTop w:val="0"/>
      <w:marBottom w:val="0"/>
      <w:divBdr>
        <w:top w:val="none" w:sz="0" w:space="0" w:color="auto"/>
        <w:left w:val="none" w:sz="0" w:space="0" w:color="auto"/>
        <w:bottom w:val="none" w:sz="0" w:space="0" w:color="auto"/>
        <w:right w:val="none" w:sz="0" w:space="0" w:color="auto"/>
      </w:divBdr>
    </w:div>
    <w:div w:id="242180267">
      <w:bodyDiv w:val="1"/>
      <w:marLeft w:val="0"/>
      <w:marRight w:val="0"/>
      <w:marTop w:val="0"/>
      <w:marBottom w:val="0"/>
      <w:divBdr>
        <w:top w:val="none" w:sz="0" w:space="0" w:color="auto"/>
        <w:left w:val="none" w:sz="0" w:space="0" w:color="auto"/>
        <w:bottom w:val="none" w:sz="0" w:space="0" w:color="auto"/>
        <w:right w:val="none" w:sz="0" w:space="0" w:color="auto"/>
      </w:divBdr>
    </w:div>
    <w:div w:id="242951284">
      <w:bodyDiv w:val="1"/>
      <w:marLeft w:val="0"/>
      <w:marRight w:val="0"/>
      <w:marTop w:val="0"/>
      <w:marBottom w:val="0"/>
      <w:divBdr>
        <w:top w:val="none" w:sz="0" w:space="0" w:color="auto"/>
        <w:left w:val="none" w:sz="0" w:space="0" w:color="auto"/>
        <w:bottom w:val="none" w:sz="0" w:space="0" w:color="auto"/>
        <w:right w:val="none" w:sz="0" w:space="0" w:color="auto"/>
      </w:divBdr>
    </w:div>
    <w:div w:id="254560695">
      <w:bodyDiv w:val="1"/>
      <w:marLeft w:val="0"/>
      <w:marRight w:val="0"/>
      <w:marTop w:val="0"/>
      <w:marBottom w:val="0"/>
      <w:divBdr>
        <w:top w:val="none" w:sz="0" w:space="0" w:color="auto"/>
        <w:left w:val="none" w:sz="0" w:space="0" w:color="auto"/>
        <w:bottom w:val="none" w:sz="0" w:space="0" w:color="auto"/>
        <w:right w:val="none" w:sz="0" w:space="0" w:color="auto"/>
      </w:divBdr>
    </w:div>
    <w:div w:id="255947515">
      <w:bodyDiv w:val="1"/>
      <w:marLeft w:val="0"/>
      <w:marRight w:val="0"/>
      <w:marTop w:val="0"/>
      <w:marBottom w:val="0"/>
      <w:divBdr>
        <w:top w:val="none" w:sz="0" w:space="0" w:color="auto"/>
        <w:left w:val="none" w:sz="0" w:space="0" w:color="auto"/>
        <w:bottom w:val="none" w:sz="0" w:space="0" w:color="auto"/>
        <w:right w:val="none" w:sz="0" w:space="0" w:color="auto"/>
      </w:divBdr>
    </w:div>
    <w:div w:id="264769099">
      <w:bodyDiv w:val="1"/>
      <w:marLeft w:val="0"/>
      <w:marRight w:val="0"/>
      <w:marTop w:val="0"/>
      <w:marBottom w:val="0"/>
      <w:divBdr>
        <w:top w:val="none" w:sz="0" w:space="0" w:color="auto"/>
        <w:left w:val="none" w:sz="0" w:space="0" w:color="auto"/>
        <w:bottom w:val="none" w:sz="0" w:space="0" w:color="auto"/>
        <w:right w:val="none" w:sz="0" w:space="0" w:color="auto"/>
      </w:divBdr>
    </w:div>
    <w:div w:id="271522432">
      <w:bodyDiv w:val="1"/>
      <w:marLeft w:val="0"/>
      <w:marRight w:val="0"/>
      <w:marTop w:val="0"/>
      <w:marBottom w:val="0"/>
      <w:divBdr>
        <w:top w:val="none" w:sz="0" w:space="0" w:color="auto"/>
        <w:left w:val="none" w:sz="0" w:space="0" w:color="auto"/>
        <w:bottom w:val="none" w:sz="0" w:space="0" w:color="auto"/>
        <w:right w:val="none" w:sz="0" w:space="0" w:color="auto"/>
      </w:divBdr>
    </w:div>
    <w:div w:id="284309753">
      <w:bodyDiv w:val="1"/>
      <w:marLeft w:val="0"/>
      <w:marRight w:val="0"/>
      <w:marTop w:val="0"/>
      <w:marBottom w:val="0"/>
      <w:divBdr>
        <w:top w:val="none" w:sz="0" w:space="0" w:color="auto"/>
        <w:left w:val="none" w:sz="0" w:space="0" w:color="auto"/>
        <w:bottom w:val="none" w:sz="0" w:space="0" w:color="auto"/>
        <w:right w:val="none" w:sz="0" w:space="0" w:color="auto"/>
      </w:divBdr>
    </w:div>
    <w:div w:id="290404000">
      <w:bodyDiv w:val="1"/>
      <w:marLeft w:val="0"/>
      <w:marRight w:val="0"/>
      <w:marTop w:val="0"/>
      <w:marBottom w:val="0"/>
      <w:divBdr>
        <w:top w:val="none" w:sz="0" w:space="0" w:color="auto"/>
        <w:left w:val="none" w:sz="0" w:space="0" w:color="auto"/>
        <w:bottom w:val="none" w:sz="0" w:space="0" w:color="auto"/>
        <w:right w:val="none" w:sz="0" w:space="0" w:color="auto"/>
      </w:divBdr>
    </w:div>
    <w:div w:id="296301680">
      <w:bodyDiv w:val="1"/>
      <w:marLeft w:val="0"/>
      <w:marRight w:val="0"/>
      <w:marTop w:val="0"/>
      <w:marBottom w:val="0"/>
      <w:divBdr>
        <w:top w:val="none" w:sz="0" w:space="0" w:color="auto"/>
        <w:left w:val="none" w:sz="0" w:space="0" w:color="auto"/>
        <w:bottom w:val="none" w:sz="0" w:space="0" w:color="auto"/>
        <w:right w:val="none" w:sz="0" w:space="0" w:color="auto"/>
      </w:divBdr>
    </w:div>
    <w:div w:id="299918001">
      <w:bodyDiv w:val="1"/>
      <w:marLeft w:val="0"/>
      <w:marRight w:val="0"/>
      <w:marTop w:val="0"/>
      <w:marBottom w:val="0"/>
      <w:divBdr>
        <w:top w:val="none" w:sz="0" w:space="0" w:color="auto"/>
        <w:left w:val="none" w:sz="0" w:space="0" w:color="auto"/>
        <w:bottom w:val="none" w:sz="0" w:space="0" w:color="auto"/>
        <w:right w:val="none" w:sz="0" w:space="0" w:color="auto"/>
      </w:divBdr>
    </w:div>
    <w:div w:id="325208166">
      <w:bodyDiv w:val="1"/>
      <w:marLeft w:val="0"/>
      <w:marRight w:val="0"/>
      <w:marTop w:val="0"/>
      <w:marBottom w:val="0"/>
      <w:divBdr>
        <w:top w:val="none" w:sz="0" w:space="0" w:color="auto"/>
        <w:left w:val="none" w:sz="0" w:space="0" w:color="auto"/>
        <w:bottom w:val="none" w:sz="0" w:space="0" w:color="auto"/>
        <w:right w:val="none" w:sz="0" w:space="0" w:color="auto"/>
      </w:divBdr>
    </w:div>
    <w:div w:id="354770590">
      <w:bodyDiv w:val="1"/>
      <w:marLeft w:val="0"/>
      <w:marRight w:val="0"/>
      <w:marTop w:val="0"/>
      <w:marBottom w:val="0"/>
      <w:divBdr>
        <w:top w:val="none" w:sz="0" w:space="0" w:color="auto"/>
        <w:left w:val="none" w:sz="0" w:space="0" w:color="auto"/>
        <w:bottom w:val="none" w:sz="0" w:space="0" w:color="auto"/>
        <w:right w:val="none" w:sz="0" w:space="0" w:color="auto"/>
      </w:divBdr>
    </w:div>
    <w:div w:id="356321132">
      <w:bodyDiv w:val="1"/>
      <w:marLeft w:val="0"/>
      <w:marRight w:val="0"/>
      <w:marTop w:val="0"/>
      <w:marBottom w:val="0"/>
      <w:divBdr>
        <w:top w:val="none" w:sz="0" w:space="0" w:color="auto"/>
        <w:left w:val="none" w:sz="0" w:space="0" w:color="auto"/>
        <w:bottom w:val="none" w:sz="0" w:space="0" w:color="auto"/>
        <w:right w:val="none" w:sz="0" w:space="0" w:color="auto"/>
      </w:divBdr>
    </w:div>
    <w:div w:id="418988128">
      <w:bodyDiv w:val="1"/>
      <w:marLeft w:val="0"/>
      <w:marRight w:val="0"/>
      <w:marTop w:val="0"/>
      <w:marBottom w:val="0"/>
      <w:divBdr>
        <w:top w:val="none" w:sz="0" w:space="0" w:color="auto"/>
        <w:left w:val="none" w:sz="0" w:space="0" w:color="auto"/>
        <w:bottom w:val="none" w:sz="0" w:space="0" w:color="auto"/>
        <w:right w:val="none" w:sz="0" w:space="0" w:color="auto"/>
      </w:divBdr>
    </w:div>
    <w:div w:id="454913378">
      <w:bodyDiv w:val="1"/>
      <w:marLeft w:val="0"/>
      <w:marRight w:val="0"/>
      <w:marTop w:val="0"/>
      <w:marBottom w:val="0"/>
      <w:divBdr>
        <w:top w:val="none" w:sz="0" w:space="0" w:color="auto"/>
        <w:left w:val="none" w:sz="0" w:space="0" w:color="auto"/>
        <w:bottom w:val="none" w:sz="0" w:space="0" w:color="auto"/>
        <w:right w:val="none" w:sz="0" w:space="0" w:color="auto"/>
      </w:divBdr>
    </w:div>
    <w:div w:id="472017473">
      <w:bodyDiv w:val="1"/>
      <w:marLeft w:val="0"/>
      <w:marRight w:val="0"/>
      <w:marTop w:val="0"/>
      <w:marBottom w:val="0"/>
      <w:divBdr>
        <w:top w:val="none" w:sz="0" w:space="0" w:color="auto"/>
        <w:left w:val="none" w:sz="0" w:space="0" w:color="auto"/>
        <w:bottom w:val="none" w:sz="0" w:space="0" w:color="auto"/>
        <w:right w:val="none" w:sz="0" w:space="0" w:color="auto"/>
      </w:divBdr>
    </w:div>
    <w:div w:id="475728316">
      <w:bodyDiv w:val="1"/>
      <w:marLeft w:val="0"/>
      <w:marRight w:val="0"/>
      <w:marTop w:val="0"/>
      <w:marBottom w:val="0"/>
      <w:divBdr>
        <w:top w:val="none" w:sz="0" w:space="0" w:color="auto"/>
        <w:left w:val="none" w:sz="0" w:space="0" w:color="auto"/>
        <w:bottom w:val="none" w:sz="0" w:space="0" w:color="auto"/>
        <w:right w:val="none" w:sz="0" w:space="0" w:color="auto"/>
      </w:divBdr>
    </w:div>
    <w:div w:id="518130618">
      <w:bodyDiv w:val="1"/>
      <w:marLeft w:val="0"/>
      <w:marRight w:val="0"/>
      <w:marTop w:val="0"/>
      <w:marBottom w:val="0"/>
      <w:divBdr>
        <w:top w:val="none" w:sz="0" w:space="0" w:color="auto"/>
        <w:left w:val="none" w:sz="0" w:space="0" w:color="auto"/>
        <w:bottom w:val="none" w:sz="0" w:space="0" w:color="auto"/>
        <w:right w:val="none" w:sz="0" w:space="0" w:color="auto"/>
      </w:divBdr>
    </w:div>
    <w:div w:id="523321820">
      <w:bodyDiv w:val="1"/>
      <w:marLeft w:val="0"/>
      <w:marRight w:val="0"/>
      <w:marTop w:val="0"/>
      <w:marBottom w:val="0"/>
      <w:divBdr>
        <w:top w:val="none" w:sz="0" w:space="0" w:color="auto"/>
        <w:left w:val="none" w:sz="0" w:space="0" w:color="auto"/>
        <w:bottom w:val="none" w:sz="0" w:space="0" w:color="auto"/>
        <w:right w:val="none" w:sz="0" w:space="0" w:color="auto"/>
      </w:divBdr>
    </w:div>
    <w:div w:id="543644191">
      <w:bodyDiv w:val="1"/>
      <w:marLeft w:val="0"/>
      <w:marRight w:val="0"/>
      <w:marTop w:val="0"/>
      <w:marBottom w:val="0"/>
      <w:divBdr>
        <w:top w:val="none" w:sz="0" w:space="0" w:color="auto"/>
        <w:left w:val="none" w:sz="0" w:space="0" w:color="auto"/>
        <w:bottom w:val="none" w:sz="0" w:space="0" w:color="auto"/>
        <w:right w:val="none" w:sz="0" w:space="0" w:color="auto"/>
      </w:divBdr>
    </w:div>
    <w:div w:id="564803511">
      <w:bodyDiv w:val="1"/>
      <w:marLeft w:val="0"/>
      <w:marRight w:val="0"/>
      <w:marTop w:val="0"/>
      <w:marBottom w:val="0"/>
      <w:divBdr>
        <w:top w:val="none" w:sz="0" w:space="0" w:color="auto"/>
        <w:left w:val="none" w:sz="0" w:space="0" w:color="auto"/>
        <w:bottom w:val="none" w:sz="0" w:space="0" w:color="auto"/>
        <w:right w:val="none" w:sz="0" w:space="0" w:color="auto"/>
      </w:divBdr>
    </w:div>
    <w:div w:id="572395092">
      <w:bodyDiv w:val="1"/>
      <w:marLeft w:val="0"/>
      <w:marRight w:val="0"/>
      <w:marTop w:val="0"/>
      <w:marBottom w:val="0"/>
      <w:divBdr>
        <w:top w:val="none" w:sz="0" w:space="0" w:color="auto"/>
        <w:left w:val="none" w:sz="0" w:space="0" w:color="auto"/>
        <w:bottom w:val="none" w:sz="0" w:space="0" w:color="auto"/>
        <w:right w:val="none" w:sz="0" w:space="0" w:color="auto"/>
      </w:divBdr>
    </w:div>
    <w:div w:id="574168913">
      <w:bodyDiv w:val="1"/>
      <w:marLeft w:val="0"/>
      <w:marRight w:val="0"/>
      <w:marTop w:val="0"/>
      <w:marBottom w:val="0"/>
      <w:divBdr>
        <w:top w:val="none" w:sz="0" w:space="0" w:color="auto"/>
        <w:left w:val="none" w:sz="0" w:space="0" w:color="auto"/>
        <w:bottom w:val="none" w:sz="0" w:space="0" w:color="auto"/>
        <w:right w:val="none" w:sz="0" w:space="0" w:color="auto"/>
      </w:divBdr>
    </w:div>
    <w:div w:id="598105793">
      <w:bodyDiv w:val="1"/>
      <w:marLeft w:val="0"/>
      <w:marRight w:val="0"/>
      <w:marTop w:val="0"/>
      <w:marBottom w:val="0"/>
      <w:divBdr>
        <w:top w:val="none" w:sz="0" w:space="0" w:color="auto"/>
        <w:left w:val="none" w:sz="0" w:space="0" w:color="auto"/>
        <w:bottom w:val="none" w:sz="0" w:space="0" w:color="auto"/>
        <w:right w:val="none" w:sz="0" w:space="0" w:color="auto"/>
      </w:divBdr>
    </w:div>
    <w:div w:id="614409322">
      <w:bodyDiv w:val="1"/>
      <w:marLeft w:val="0"/>
      <w:marRight w:val="0"/>
      <w:marTop w:val="0"/>
      <w:marBottom w:val="0"/>
      <w:divBdr>
        <w:top w:val="none" w:sz="0" w:space="0" w:color="auto"/>
        <w:left w:val="none" w:sz="0" w:space="0" w:color="auto"/>
        <w:bottom w:val="none" w:sz="0" w:space="0" w:color="auto"/>
        <w:right w:val="none" w:sz="0" w:space="0" w:color="auto"/>
      </w:divBdr>
    </w:div>
    <w:div w:id="621349898">
      <w:bodyDiv w:val="1"/>
      <w:marLeft w:val="0"/>
      <w:marRight w:val="0"/>
      <w:marTop w:val="0"/>
      <w:marBottom w:val="0"/>
      <w:divBdr>
        <w:top w:val="none" w:sz="0" w:space="0" w:color="auto"/>
        <w:left w:val="none" w:sz="0" w:space="0" w:color="auto"/>
        <w:bottom w:val="none" w:sz="0" w:space="0" w:color="auto"/>
        <w:right w:val="none" w:sz="0" w:space="0" w:color="auto"/>
      </w:divBdr>
    </w:div>
    <w:div w:id="623924032">
      <w:bodyDiv w:val="1"/>
      <w:marLeft w:val="0"/>
      <w:marRight w:val="0"/>
      <w:marTop w:val="0"/>
      <w:marBottom w:val="0"/>
      <w:divBdr>
        <w:top w:val="none" w:sz="0" w:space="0" w:color="auto"/>
        <w:left w:val="none" w:sz="0" w:space="0" w:color="auto"/>
        <w:bottom w:val="none" w:sz="0" w:space="0" w:color="auto"/>
        <w:right w:val="none" w:sz="0" w:space="0" w:color="auto"/>
      </w:divBdr>
    </w:div>
    <w:div w:id="630981145">
      <w:bodyDiv w:val="1"/>
      <w:marLeft w:val="0"/>
      <w:marRight w:val="0"/>
      <w:marTop w:val="0"/>
      <w:marBottom w:val="0"/>
      <w:divBdr>
        <w:top w:val="none" w:sz="0" w:space="0" w:color="auto"/>
        <w:left w:val="none" w:sz="0" w:space="0" w:color="auto"/>
        <w:bottom w:val="none" w:sz="0" w:space="0" w:color="auto"/>
        <w:right w:val="none" w:sz="0" w:space="0" w:color="auto"/>
      </w:divBdr>
    </w:div>
    <w:div w:id="644899354">
      <w:bodyDiv w:val="1"/>
      <w:marLeft w:val="0"/>
      <w:marRight w:val="0"/>
      <w:marTop w:val="0"/>
      <w:marBottom w:val="0"/>
      <w:divBdr>
        <w:top w:val="none" w:sz="0" w:space="0" w:color="auto"/>
        <w:left w:val="none" w:sz="0" w:space="0" w:color="auto"/>
        <w:bottom w:val="none" w:sz="0" w:space="0" w:color="auto"/>
        <w:right w:val="none" w:sz="0" w:space="0" w:color="auto"/>
      </w:divBdr>
    </w:div>
    <w:div w:id="662128695">
      <w:bodyDiv w:val="1"/>
      <w:marLeft w:val="0"/>
      <w:marRight w:val="0"/>
      <w:marTop w:val="0"/>
      <w:marBottom w:val="0"/>
      <w:divBdr>
        <w:top w:val="none" w:sz="0" w:space="0" w:color="auto"/>
        <w:left w:val="none" w:sz="0" w:space="0" w:color="auto"/>
        <w:bottom w:val="none" w:sz="0" w:space="0" w:color="auto"/>
        <w:right w:val="none" w:sz="0" w:space="0" w:color="auto"/>
      </w:divBdr>
    </w:div>
    <w:div w:id="674497188">
      <w:bodyDiv w:val="1"/>
      <w:marLeft w:val="0"/>
      <w:marRight w:val="0"/>
      <w:marTop w:val="0"/>
      <w:marBottom w:val="0"/>
      <w:divBdr>
        <w:top w:val="none" w:sz="0" w:space="0" w:color="auto"/>
        <w:left w:val="none" w:sz="0" w:space="0" w:color="auto"/>
        <w:bottom w:val="none" w:sz="0" w:space="0" w:color="auto"/>
        <w:right w:val="none" w:sz="0" w:space="0" w:color="auto"/>
      </w:divBdr>
    </w:div>
    <w:div w:id="690112600">
      <w:bodyDiv w:val="1"/>
      <w:marLeft w:val="0"/>
      <w:marRight w:val="0"/>
      <w:marTop w:val="0"/>
      <w:marBottom w:val="0"/>
      <w:divBdr>
        <w:top w:val="none" w:sz="0" w:space="0" w:color="auto"/>
        <w:left w:val="none" w:sz="0" w:space="0" w:color="auto"/>
        <w:bottom w:val="none" w:sz="0" w:space="0" w:color="auto"/>
        <w:right w:val="none" w:sz="0" w:space="0" w:color="auto"/>
      </w:divBdr>
    </w:div>
    <w:div w:id="703597548">
      <w:bodyDiv w:val="1"/>
      <w:marLeft w:val="0"/>
      <w:marRight w:val="0"/>
      <w:marTop w:val="0"/>
      <w:marBottom w:val="0"/>
      <w:divBdr>
        <w:top w:val="none" w:sz="0" w:space="0" w:color="auto"/>
        <w:left w:val="none" w:sz="0" w:space="0" w:color="auto"/>
        <w:bottom w:val="none" w:sz="0" w:space="0" w:color="auto"/>
        <w:right w:val="none" w:sz="0" w:space="0" w:color="auto"/>
      </w:divBdr>
    </w:div>
    <w:div w:id="703948211">
      <w:bodyDiv w:val="1"/>
      <w:marLeft w:val="0"/>
      <w:marRight w:val="0"/>
      <w:marTop w:val="0"/>
      <w:marBottom w:val="0"/>
      <w:divBdr>
        <w:top w:val="none" w:sz="0" w:space="0" w:color="auto"/>
        <w:left w:val="none" w:sz="0" w:space="0" w:color="auto"/>
        <w:bottom w:val="none" w:sz="0" w:space="0" w:color="auto"/>
        <w:right w:val="none" w:sz="0" w:space="0" w:color="auto"/>
      </w:divBdr>
    </w:div>
    <w:div w:id="709765072">
      <w:bodyDiv w:val="1"/>
      <w:marLeft w:val="0"/>
      <w:marRight w:val="0"/>
      <w:marTop w:val="0"/>
      <w:marBottom w:val="0"/>
      <w:divBdr>
        <w:top w:val="none" w:sz="0" w:space="0" w:color="auto"/>
        <w:left w:val="none" w:sz="0" w:space="0" w:color="auto"/>
        <w:bottom w:val="none" w:sz="0" w:space="0" w:color="auto"/>
        <w:right w:val="none" w:sz="0" w:space="0" w:color="auto"/>
      </w:divBdr>
    </w:div>
    <w:div w:id="709846358">
      <w:bodyDiv w:val="1"/>
      <w:marLeft w:val="0"/>
      <w:marRight w:val="0"/>
      <w:marTop w:val="0"/>
      <w:marBottom w:val="0"/>
      <w:divBdr>
        <w:top w:val="none" w:sz="0" w:space="0" w:color="auto"/>
        <w:left w:val="none" w:sz="0" w:space="0" w:color="auto"/>
        <w:bottom w:val="none" w:sz="0" w:space="0" w:color="auto"/>
        <w:right w:val="none" w:sz="0" w:space="0" w:color="auto"/>
      </w:divBdr>
    </w:div>
    <w:div w:id="713774930">
      <w:bodyDiv w:val="1"/>
      <w:marLeft w:val="0"/>
      <w:marRight w:val="0"/>
      <w:marTop w:val="0"/>
      <w:marBottom w:val="0"/>
      <w:divBdr>
        <w:top w:val="none" w:sz="0" w:space="0" w:color="auto"/>
        <w:left w:val="none" w:sz="0" w:space="0" w:color="auto"/>
        <w:bottom w:val="none" w:sz="0" w:space="0" w:color="auto"/>
        <w:right w:val="none" w:sz="0" w:space="0" w:color="auto"/>
      </w:divBdr>
    </w:div>
    <w:div w:id="750585376">
      <w:bodyDiv w:val="1"/>
      <w:marLeft w:val="0"/>
      <w:marRight w:val="0"/>
      <w:marTop w:val="0"/>
      <w:marBottom w:val="0"/>
      <w:divBdr>
        <w:top w:val="none" w:sz="0" w:space="0" w:color="auto"/>
        <w:left w:val="none" w:sz="0" w:space="0" w:color="auto"/>
        <w:bottom w:val="none" w:sz="0" w:space="0" w:color="auto"/>
        <w:right w:val="none" w:sz="0" w:space="0" w:color="auto"/>
      </w:divBdr>
    </w:div>
    <w:div w:id="772550211">
      <w:bodyDiv w:val="1"/>
      <w:marLeft w:val="0"/>
      <w:marRight w:val="0"/>
      <w:marTop w:val="0"/>
      <w:marBottom w:val="0"/>
      <w:divBdr>
        <w:top w:val="none" w:sz="0" w:space="0" w:color="auto"/>
        <w:left w:val="none" w:sz="0" w:space="0" w:color="auto"/>
        <w:bottom w:val="none" w:sz="0" w:space="0" w:color="auto"/>
        <w:right w:val="none" w:sz="0" w:space="0" w:color="auto"/>
      </w:divBdr>
    </w:div>
    <w:div w:id="772554302">
      <w:bodyDiv w:val="1"/>
      <w:marLeft w:val="0"/>
      <w:marRight w:val="0"/>
      <w:marTop w:val="0"/>
      <w:marBottom w:val="0"/>
      <w:divBdr>
        <w:top w:val="none" w:sz="0" w:space="0" w:color="auto"/>
        <w:left w:val="none" w:sz="0" w:space="0" w:color="auto"/>
        <w:bottom w:val="none" w:sz="0" w:space="0" w:color="auto"/>
        <w:right w:val="none" w:sz="0" w:space="0" w:color="auto"/>
      </w:divBdr>
    </w:div>
    <w:div w:id="777869771">
      <w:bodyDiv w:val="1"/>
      <w:marLeft w:val="0"/>
      <w:marRight w:val="0"/>
      <w:marTop w:val="0"/>
      <w:marBottom w:val="0"/>
      <w:divBdr>
        <w:top w:val="none" w:sz="0" w:space="0" w:color="auto"/>
        <w:left w:val="none" w:sz="0" w:space="0" w:color="auto"/>
        <w:bottom w:val="none" w:sz="0" w:space="0" w:color="auto"/>
        <w:right w:val="none" w:sz="0" w:space="0" w:color="auto"/>
      </w:divBdr>
    </w:div>
    <w:div w:id="780876622">
      <w:bodyDiv w:val="1"/>
      <w:marLeft w:val="0"/>
      <w:marRight w:val="0"/>
      <w:marTop w:val="0"/>
      <w:marBottom w:val="0"/>
      <w:divBdr>
        <w:top w:val="none" w:sz="0" w:space="0" w:color="auto"/>
        <w:left w:val="none" w:sz="0" w:space="0" w:color="auto"/>
        <w:bottom w:val="none" w:sz="0" w:space="0" w:color="auto"/>
        <w:right w:val="none" w:sz="0" w:space="0" w:color="auto"/>
      </w:divBdr>
    </w:div>
    <w:div w:id="783698580">
      <w:bodyDiv w:val="1"/>
      <w:marLeft w:val="0"/>
      <w:marRight w:val="0"/>
      <w:marTop w:val="0"/>
      <w:marBottom w:val="0"/>
      <w:divBdr>
        <w:top w:val="none" w:sz="0" w:space="0" w:color="auto"/>
        <w:left w:val="none" w:sz="0" w:space="0" w:color="auto"/>
        <w:bottom w:val="none" w:sz="0" w:space="0" w:color="auto"/>
        <w:right w:val="none" w:sz="0" w:space="0" w:color="auto"/>
      </w:divBdr>
    </w:div>
    <w:div w:id="816150092">
      <w:bodyDiv w:val="1"/>
      <w:marLeft w:val="0"/>
      <w:marRight w:val="0"/>
      <w:marTop w:val="0"/>
      <w:marBottom w:val="0"/>
      <w:divBdr>
        <w:top w:val="none" w:sz="0" w:space="0" w:color="auto"/>
        <w:left w:val="none" w:sz="0" w:space="0" w:color="auto"/>
        <w:bottom w:val="none" w:sz="0" w:space="0" w:color="auto"/>
        <w:right w:val="none" w:sz="0" w:space="0" w:color="auto"/>
      </w:divBdr>
    </w:div>
    <w:div w:id="865407294">
      <w:bodyDiv w:val="1"/>
      <w:marLeft w:val="0"/>
      <w:marRight w:val="0"/>
      <w:marTop w:val="0"/>
      <w:marBottom w:val="0"/>
      <w:divBdr>
        <w:top w:val="none" w:sz="0" w:space="0" w:color="auto"/>
        <w:left w:val="none" w:sz="0" w:space="0" w:color="auto"/>
        <w:bottom w:val="none" w:sz="0" w:space="0" w:color="auto"/>
        <w:right w:val="none" w:sz="0" w:space="0" w:color="auto"/>
      </w:divBdr>
    </w:div>
    <w:div w:id="878662469">
      <w:bodyDiv w:val="1"/>
      <w:marLeft w:val="0"/>
      <w:marRight w:val="0"/>
      <w:marTop w:val="0"/>
      <w:marBottom w:val="0"/>
      <w:divBdr>
        <w:top w:val="none" w:sz="0" w:space="0" w:color="auto"/>
        <w:left w:val="none" w:sz="0" w:space="0" w:color="auto"/>
        <w:bottom w:val="none" w:sz="0" w:space="0" w:color="auto"/>
        <w:right w:val="none" w:sz="0" w:space="0" w:color="auto"/>
      </w:divBdr>
    </w:div>
    <w:div w:id="879829461">
      <w:bodyDiv w:val="1"/>
      <w:marLeft w:val="0"/>
      <w:marRight w:val="0"/>
      <w:marTop w:val="0"/>
      <w:marBottom w:val="0"/>
      <w:divBdr>
        <w:top w:val="none" w:sz="0" w:space="0" w:color="auto"/>
        <w:left w:val="none" w:sz="0" w:space="0" w:color="auto"/>
        <w:bottom w:val="none" w:sz="0" w:space="0" w:color="auto"/>
        <w:right w:val="none" w:sz="0" w:space="0" w:color="auto"/>
      </w:divBdr>
    </w:div>
    <w:div w:id="884491236">
      <w:bodyDiv w:val="1"/>
      <w:marLeft w:val="0"/>
      <w:marRight w:val="0"/>
      <w:marTop w:val="0"/>
      <w:marBottom w:val="0"/>
      <w:divBdr>
        <w:top w:val="none" w:sz="0" w:space="0" w:color="auto"/>
        <w:left w:val="none" w:sz="0" w:space="0" w:color="auto"/>
        <w:bottom w:val="none" w:sz="0" w:space="0" w:color="auto"/>
        <w:right w:val="none" w:sz="0" w:space="0" w:color="auto"/>
      </w:divBdr>
    </w:div>
    <w:div w:id="893351765">
      <w:bodyDiv w:val="1"/>
      <w:marLeft w:val="0"/>
      <w:marRight w:val="0"/>
      <w:marTop w:val="0"/>
      <w:marBottom w:val="0"/>
      <w:divBdr>
        <w:top w:val="none" w:sz="0" w:space="0" w:color="auto"/>
        <w:left w:val="none" w:sz="0" w:space="0" w:color="auto"/>
        <w:bottom w:val="none" w:sz="0" w:space="0" w:color="auto"/>
        <w:right w:val="none" w:sz="0" w:space="0" w:color="auto"/>
      </w:divBdr>
    </w:div>
    <w:div w:id="894582055">
      <w:bodyDiv w:val="1"/>
      <w:marLeft w:val="0"/>
      <w:marRight w:val="0"/>
      <w:marTop w:val="0"/>
      <w:marBottom w:val="0"/>
      <w:divBdr>
        <w:top w:val="none" w:sz="0" w:space="0" w:color="auto"/>
        <w:left w:val="none" w:sz="0" w:space="0" w:color="auto"/>
        <w:bottom w:val="none" w:sz="0" w:space="0" w:color="auto"/>
        <w:right w:val="none" w:sz="0" w:space="0" w:color="auto"/>
      </w:divBdr>
    </w:div>
    <w:div w:id="912734972">
      <w:bodyDiv w:val="1"/>
      <w:marLeft w:val="0"/>
      <w:marRight w:val="0"/>
      <w:marTop w:val="0"/>
      <w:marBottom w:val="0"/>
      <w:divBdr>
        <w:top w:val="none" w:sz="0" w:space="0" w:color="auto"/>
        <w:left w:val="none" w:sz="0" w:space="0" w:color="auto"/>
        <w:bottom w:val="none" w:sz="0" w:space="0" w:color="auto"/>
        <w:right w:val="none" w:sz="0" w:space="0" w:color="auto"/>
      </w:divBdr>
    </w:div>
    <w:div w:id="918708751">
      <w:bodyDiv w:val="1"/>
      <w:marLeft w:val="0"/>
      <w:marRight w:val="0"/>
      <w:marTop w:val="0"/>
      <w:marBottom w:val="0"/>
      <w:divBdr>
        <w:top w:val="none" w:sz="0" w:space="0" w:color="auto"/>
        <w:left w:val="none" w:sz="0" w:space="0" w:color="auto"/>
        <w:bottom w:val="none" w:sz="0" w:space="0" w:color="auto"/>
        <w:right w:val="none" w:sz="0" w:space="0" w:color="auto"/>
      </w:divBdr>
    </w:div>
    <w:div w:id="930625959">
      <w:bodyDiv w:val="1"/>
      <w:marLeft w:val="0"/>
      <w:marRight w:val="0"/>
      <w:marTop w:val="0"/>
      <w:marBottom w:val="0"/>
      <w:divBdr>
        <w:top w:val="none" w:sz="0" w:space="0" w:color="auto"/>
        <w:left w:val="none" w:sz="0" w:space="0" w:color="auto"/>
        <w:bottom w:val="none" w:sz="0" w:space="0" w:color="auto"/>
        <w:right w:val="none" w:sz="0" w:space="0" w:color="auto"/>
      </w:divBdr>
    </w:div>
    <w:div w:id="930626090">
      <w:bodyDiv w:val="1"/>
      <w:marLeft w:val="0"/>
      <w:marRight w:val="0"/>
      <w:marTop w:val="0"/>
      <w:marBottom w:val="0"/>
      <w:divBdr>
        <w:top w:val="none" w:sz="0" w:space="0" w:color="auto"/>
        <w:left w:val="none" w:sz="0" w:space="0" w:color="auto"/>
        <w:bottom w:val="none" w:sz="0" w:space="0" w:color="auto"/>
        <w:right w:val="none" w:sz="0" w:space="0" w:color="auto"/>
      </w:divBdr>
    </w:div>
    <w:div w:id="949320713">
      <w:bodyDiv w:val="1"/>
      <w:marLeft w:val="0"/>
      <w:marRight w:val="0"/>
      <w:marTop w:val="0"/>
      <w:marBottom w:val="0"/>
      <w:divBdr>
        <w:top w:val="none" w:sz="0" w:space="0" w:color="auto"/>
        <w:left w:val="none" w:sz="0" w:space="0" w:color="auto"/>
        <w:bottom w:val="none" w:sz="0" w:space="0" w:color="auto"/>
        <w:right w:val="none" w:sz="0" w:space="0" w:color="auto"/>
      </w:divBdr>
    </w:div>
    <w:div w:id="953292510">
      <w:bodyDiv w:val="1"/>
      <w:marLeft w:val="0"/>
      <w:marRight w:val="0"/>
      <w:marTop w:val="0"/>
      <w:marBottom w:val="0"/>
      <w:divBdr>
        <w:top w:val="none" w:sz="0" w:space="0" w:color="auto"/>
        <w:left w:val="none" w:sz="0" w:space="0" w:color="auto"/>
        <w:bottom w:val="none" w:sz="0" w:space="0" w:color="auto"/>
        <w:right w:val="none" w:sz="0" w:space="0" w:color="auto"/>
      </w:divBdr>
    </w:div>
    <w:div w:id="962537053">
      <w:bodyDiv w:val="1"/>
      <w:marLeft w:val="0"/>
      <w:marRight w:val="0"/>
      <w:marTop w:val="0"/>
      <w:marBottom w:val="0"/>
      <w:divBdr>
        <w:top w:val="none" w:sz="0" w:space="0" w:color="auto"/>
        <w:left w:val="none" w:sz="0" w:space="0" w:color="auto"/>
        <w:bottom w:val="none" w:sz="0" w:space="0" w:color="auto"/>
        <w:right w:val="none" w:sz="0" w:space="0" w:color="auto"/>
      </w:divBdr>
    </w:div>
    <w:div w:id="973213587">
      <w:bodyDiv w:val="1"/>
      <w:marLeft w:val="0"/>
      <w:marRight w:val="0"/>
      <w:marTop w:val="0"/>
      <w:marBottom w:val="0"/>
      <w:divBdr>
        <w:top w:val="none" w:sz="0" w:space="0" w:color="auto"/>
        <w:left w:val="none" w:sz="0" w:space="0" w:color="auto"/>
        <w:bottom w:val="none" w:sz="0" w:space="0" w:color="auto"/>
        <w:right w:val="none" w:sz="0" w:space="0" w:color="auto"/>
      </w:divBdr>
    </w:div>
    <w:div w:id="988901418">
      <w:bodyDiv w:val="1"/>
      <w:marLeft w:val="0"/>
      <w:marRight w:val="0"/>
      <w:marTop w:val="0"/>
      <w:marBottom w:val="0"/>
      <w:divBdr>
        <w:top w:val="none" w:sz="0" w:space="0" w:color="auto"/>
        <w:left w:val="none" w:sz="0" w:space="0" w:color="auto"/>
        <w:bottom w:val="none" w:sz="0" w:space="0" w:color="auto"/>
        <w:right w:val="none" w:sz="0" w:space="0" w:color="auto"/>
      </w:divBdr>
    </w:div>
    <w:div w:id="1024015103">
      <w:bodyDiv w:val="1"/>
      <w:marLeft w:val="0"/>
      <w:marRight w:val="0"/>
      <w:marTop w:val="0"/>
      <w:marBottom w:val="0"/>
      <w:divBdr>
        <w:top w:val="none" w:sz="0" w:space="0" w:color="auto"/>
        <w:left w:val="none" w:sz="0" w:space="0" w:color="auto"/>
        <w:bottom w:val="none" w:sz="0" w:space="0" w:color="auto"/>
        <w:right w:val="none" w:sz="0" w:space="0" w:color="auto"/>
      </w:divBdr>
    </w:div>
    <w:div w:id="1054692884">
      <w:bodyDiv w:val="1"/>
      <w:marLeft w:val="0"/>
      <w:marRight w:val="0"/>
      <w:marTop w:val="0"/>
      <w:marBottom w:val="0"/>
      <w:divBdr>
        <w:top w:val="none" w:sz="0" w:space="0" w:color="auto"/>
        <w:left w:val="none" w:sz="0" w:space="0" w:color="auto"/>
        <w:bottom w:val="none" w:sz="0" w:space="0" w:color="auto"/>
        <w:right w:val="none" w:sz="0" w:space="0" w:color="auto"/>
      </w:divBdr>
    </w:div>
    <w:div w:id="1079251191">
      <w:bodyDiv w:val="1"/>
      <w:marLeft w:val="0"/>
      <w:marRight w:val="0"/>
      <w:marTop w:val="0"/>
      <w:marBottom w:val="0"/>
      <w:divBdr>
        <w:top w:val="none" w:sz="0" w:space="0" w:color="auto"/>
        <w:left w:val="none" w:sz="0" w:space="0" w:color="auto"/>
        <w:bottom w:val="none" w:sz="0" w:space="0" w:color="auto"/>
        <w:right w:val="none" w:sz="0" w:space="0" w:color="auto"/>
      </w:divBdr>
    </w:div>
    <w:div w:id="1082527954">
      <w:bodyDiv w:val="1"/>
      <w:marLeft w:val="0"/>
      <w:marRight w:val="0"/>
      <w:marTop w:val="0"/>
      <w:marBottom w:val="0"/>
      <w:divBdr>
        <w:top w:val="none" w:sz="0" w:space="0" w:color="auto"/>
        <w:left w:val="none" w:sz="0" w:space="0" w:color="auto"/>
        <w:bottom w:val="none" w:sz="0" w:space="0" w:color="auto"/>
        <w:right w:val="none" w:sz="0" w:space="0" w:color="auto"/>
      </w:divBdr>
    </w:div>
    <w:div w:id="1106193249">
      <w:bodyDiv w:val="1"/>
      <w:marLeft w:val="0"/>
      <w:marRight w:val="0"/>
      <w:marTop w:val="0"/>
      <w:marBottom w:val="0"/>
      <w:divBdr>
        <w:top w:val="none" w:sz="0" w:space="0" w:color="auto"/>
        <w:left w:val="none" w:sz="0" w:space="0" w:color="auto"/>
        <w:bottom w:val="none" w:sz="0" w:space="0" w:color="auto"/>
        <w:right w:val="none" w:sz="0" w:space="0" w:color="auto"/>
      </w:divBdr>
    </w:div>
    <w:div w:id="1136797177">
      <w:bodyDiv w:val="1"/>
      <w:marLeft w:val="0"/>
      <w:marRight w:val="0"/>
      <w:marTop w:val="0"/>
      <w:marBottom w:val="0"/>
      <w:divBdr>
        <w:top w:val="none" w:sz="0" w:space="0" w:color="auto"/>
        <w:left w:val="none" w:sz="0" w:space="0" w:color="auto"/>
        <w:bottom w:val="none" w:sz="0" w:space="0" w:color="auto"/>
        <w:right w:val="none" w:sz="0" w:space="0" w:color="auto"/>
      </w:divBdr>
    </w:div>
    <w:div w:id="1143354375">
      <w:bodyDiv w:val="1"/>
      <w:marLeft w:val="0"/>
      <w:marRight w:val="0"/>
      <w:marTop w:val="0"/>
      <w:marBottom w:val="0"/>
      <w:divBdr>
        <w:top w:val="none" w:sz="0" w:space="0" w:color="auto"/>
        <w:left w:val="none" w:sz="0" w:space="0" w:color="auto"/>
        <w:bottom w:val="none" w:sz="0" w:space="0" w:color="auto"/>
        <w:right w:val="none" w:sz="0" w:space="0" w:color="auto"/>
      </w:divBdr>
    </w:div>
    <w:div w:id="1191184949">
      <w:bodyDiv w:val="1"/>
      <w:marLeft w:val="0"/>
      <w:marRight w:val="0"/>
      <w:marTop w:val="0"/>
      <w:marBottom w:val="0"/>
      <w:divBdr>
        <w:top w:val="none" w:sz="0" w:space="0" w:color="auto"/>
        <w:left w:val="none" w:sz="0" w:space="0" w:color="auto"/>
        <w:bottom w:val="none" w:sz="0" w:space="0" w:color="auto"/>
        <w:right w:val="none" w:sz="0" w:space="0" w:color="auto"/>
      </w:divBdr>
    </w:div>
    <w:div w:id="1207639629">
      <w:bodyDiv w:val="1"/>
      <w:marLeft w:val="0"/>
      <w:marRight w:val="0"/>
      <w:marTop w:val="0"/>
      <w:marBottom w:val="0"/>
      <w:divBdr>
        <w:top w:val="none" w:sz="0" w:space="0" w:color="auto"/>
        <w:left w:val="none" w:sz="0" w:space="0" w:color="auto"/>
        <w:bottom w:val="none" w:sz="0" w:space="0" w:color="auto"/>
        <w:right w:val="none" w:sz="0" w:space="0" w:color="auto"/>
      </w:divBdr>
    </w:div>
    <w:div w:id="1215701704">
      <w:bodyDiv w:val="1"/>
      <w:marLeft w:val="0"/>
      <w:marRight w:val="0"/>
      <w:marTop w:val="0"/>
      <w:marBottom w:val="0"/>
      <w:divBdr>
        <w:top w:val="none" w:sz="0" w:space="0" w:color="auto"/>
        <w:left w:val="none" w:sz="0" w:space="0" w:color="auto"/>
        <w:bottom w:val="none" w:sz="0" w:space="0" w:color="auto"/>
        <w:right w:val="none" w:sz="0" w:space="0" w:color="auto"/>
      </w:divBdr>
    </w:div>
    <w:div w:id="1246961383">
      <w:bodyDiv w:val="1"/>
      <w:marLeft w:val="0"/>
      <w:marRight w:val="0"/>
      <w:marTop w:val="0"/>
      <w:marBottom w:val="0"/>
      <w:divBdr>
        <w:top w:val="none" w:sz="0" w:space="0" w:color="auto"/>
        <w:left w:val="none" w:sz="0" w:space="0" w:color="auto"/>
        <w:bottom w:val="none" w:sz="0" w:space="0" w:color="auto"/>
        <w:right w:val="none" w:sz="0" w:space="0" w:color="auto"/>
      </w:divBdr>
    </w:div>
    <w:div w:id="1248148117">
      <w:bodyDiv w:val="1"/>
      <w:marLeft w:val="0"/>
      <w:marRight w:val="0"/>
      <w:marTop w:val="0"/>
      <w:marBottom w:val="0"/>
      <w:divBdr>
        <w:top w:val="none" w:sz="0" w:space="0" w:color="auto"/>
        <w:left w:val="none" w:sz="0" w:space="0" w:color="auto"/>
        <w:bottom w:val="none" w:sz="0" w:space="0" w:color="auto"/>
        <w:right w:val="none" w:sz="0" w:space="0" w:color="auto"/>
      </w:divBdr>
    </w:div>
    <w:div w:id="1263488162">
      <w:bodyDiv w:val="1"/>
      <w:marLeft w:val="0"/>
      <w:marRight w:val="0"/>
      <w:marTop w:val="0"/>
      <w:marBottom w:val="0"/>
      <w:divBdr>
        <w:top w:val="none" w:sz="0" w:space="0" w:color="auto"/>
        <w:left w:val="none" w:sz="0" w:space="0" w:color="auto"/>
        <w:bottom w:val="none" w:sz="0" w:space="0" w:color="auto"/>
        <w:right w:val="none" w:sz="0" w:space="0" w:color="auto"/>
      </w:divBdr>
    </w:div>
    <w:div w:id="1265310534">
      <w:bodyDiv w:val="1"/>
      <w:marLeft w:val="0"/>
      <w:marRight w:val="0"/>
      <w:marTop w:val="0"/>
      <w:marBottom w:val="0"/>
      <w:divBdr>
        <w:top w:val="none" w:sz="0" w:space="0" w:color="auto"/>
        <w:left w:val="none" w:sz="0" w:space="0" w:color="auto"/>
        <w:bottom w:val="none" w:sz="0" w:space="0" w:color="auto"/>
        <w:right w:val="none" w:sz="0" w:space="0" w:color="auto"/>
      </w:divBdr>
    </w:div>
    <w:div w:id="1265845163">
      <w:bodyDiv w:val="1"/>
      <w:marLeft w:val="0"/>
      <w:marRight w:val="0"/>
      <w:marTop w:val="0"/>
      <w:marBottom w:val="0"/>
      <w:divBdr>
        <w:top w:val="none" w:sz="0" w:space="0" w:color="auto"/>
        <w:left w:val="none" w:sz="0" w:space="0" w:color="auto"/>
        <w:bottom w:val="none" w:sz="0" w:space="0" w:color="auto"/>
        <w:right w:val="none" w:sz="0" w:space="0" w:color="auto"/>
      </w:divBdr>
    </w:div>
    <w:div w:id="1271014998">
      <w:bodyDiv w:val="1"/>
      <w:marLeft w:val="0"/>
      <w:marRight w:val="0"/>
      <w:marTop w:val="0"/>
      <w:marBottom w:val="0"/>
      <w:divBdr>
        <w:top w:val="none" w:sz="0" w:space="0" w:color="auto"/>
        <w:left w:val="none" w:sz="0" w:space="0" w:color="auto"/>
        <w:bottom w:val="none" w:sz="0" w:space="0" w:color="auto"/>
        <w:right w:val="none" w:sz="0" w:space="0" w:color="auto"/>
      </w:divBdr>
    </w:div>
    <w:div w:id="1279332849">
      <w:bodyDiv w:val="1"/>
      <w:marLeft w:val="0"/>
      <w:marRight w:val="0"/>
      <w:marTop w:val="0"/>
      <w:marBottom w:val="0"/>
      <w:divBdr>
        <w:top w:val="none" w:sz="0" w:space="0" w:color="auto"/>
        <w:left w:val="none" w:sz="0" w:space="0" w:color="auto"/>
        <w:bottom w:val="none" w:sz="0" w:space="0" w:color="auto"/>
        <w:right w:val="none" w:sz="0" w:space="0" w:color="auto"/>
      </w:divBdr>
    </w:div>
    <w:div w:id="1283999587">
      <w:bodyDiv w:val="1"/>
      <w:marLeft w:val="0"/>
      <w:marRight w:val="0"/>
      <w:marTop w:val="0"/>
      <w:marBottom w:val="0"/>
      <w:divBdr>
        <w:top w:val="none" w:sz="0" w:space="0" w:color="auto"/>
        <w:left w:val="none" w:sz="0" w:space="0" w:color="auto"/>
        <w:bottom w:val="none" w:sz="0" w:space="0" w:color="auto"/>
        <w:right w:val="none" w:sz="0" w:space="0" w:color="auto"/>
      </w:divBdr>
    </w:div>
    <w:div w:id="1285424390">
      <w:bodyDiv w:val="1"/>
      <w:marLeft w:val="0"/>
      <w:marRight w:val="0"/>
      <w:marTop w:val="0"/>
      <w:marBottom w:val="0"/>
      <w:divBdr>
        <w:top w:val="none" w:sz="0" w:space="0" w:color="auto"/>
        <w:left w:val="none" w:sz="0" w:space="0" w:color="auto"/>
        <w:bottom w:val="none" w:sz="0" w:space="0" w:color="auto"/>
        <w:right w:val="none" w:sz="0" w:space="0" w:color="auto"/>
      </w:divBdr>
    </w:div>
    <w:div w:id="1291983441">
      <w:bodyDiv w:val="1"/>
      <w:marLeft w:val="0"/>
      <w:marRight w:val="0"/>
      <w:marTop w:val="0"/>
      <w:marBottom w:val="0"/>
      <w:divBdr>
        <w:top w:val="none" w:sz="0" w:space="0" w:color="auto"/>
        <w:left w:val="none" w:sz="0" w:space="0" w:color="auto"/>
        <w:bottom w:val="none" w:sz="0" w:space="0" w:color="auto"/>
        <w:right w:val="none" w:sz="0" w:space="0" w:color="auto"/>
      </w:divBdr>
    </w:div>
    <w:div w:id="1293514083">
      <w:bodyDiv w:val="1"/>
      <w:marLeft w:val="0"/>
      <w:marRight w:val="0"/>
      <w:marTop w:val="0"/>
      <w:marBottom w:val="0"/>
      <w:divBdr>
        <w:top w:val="none" w:sz="0" w:space="0" w:color="auto"/>
        <w:left w:val="none" w:sz="0" w:space="0" w:color="auto"/>
        <w:bottom w:val="none" w:sz="0" w:space="0" w:color="auto"/>
        <w:right w:val="none" w:sz="0" w:space="0" w:color="auto"/>
      </w:divBdr>
    </w:div>
    <w:div w:id="1297562725">
      <w:bodyDiv w:val="1"/>
      <w:marLeft w:val="0"/>
      <w:marRight w:val="0"/>
      <w:marTop w:val="0"/>
      <w:marBottom w:val="0"/>
      <w:divBdr>
        <w:top w:val="none" w:sz="0" w:space="0" w:color="auto"/>
        <w:left w:val="none" w:sz="0" w:space="0" w:color="auto"/>
        <w:bottom w:val="none" w:sz="0" w:space="0" w:color="auto"/>
        <w:right w:val="none" w:sz="0" w:space="0" w:color="auto"/>
      </w:divBdr>
    </w:div>
    <w:div w:id="1297565991">
      <w:bodyDiv w:val="1"/>
      <w:marLeft w:val="0"/>
      <w:marRight w:val="0"/>
      <w:marTop w:val="0"/>
      <w:marBottom w:val="0"/>
      <w:divBdr>
        <w:top w:val="none" w:sz="0" w:space="0" w:color="auto"/>
        <w:left w:val="none" w:sz="0" w:space="0" w:color="auto"/>
        <w:bottom w:val="none" w:sz="0" w:space="0" w:color="auto"/>
        <w:right w:val="none" w:sz="0" w:space="0" w:color="auto"/>
      </w:divBdr>
    </w:div>
    <w:div w:id="1315649358">
      <w:bodyDiv w:val="1"/>
      <w:marLeft w:val="0"/>
      <w:marRight w:val="0"/>
      <w:marTop w:val="0"/>
      <w:marBottom w:val="0"/>
      <w:divBdr>
        <w:top w:val="none" w:sz="0" w:space="0" w:color="auto"/>
        <w:left w:val="none" w:sz="0" w:space="0" w:color="auto"/>
        <w:bottom w:val="none" w:sz="0" w:space="0" w:color="auto"/>
        <w:right w:val="none" w:sz="0" w:space="0" w:color="auto"/>
      </w:divBdr>
    </w:div>
    <w:div w:id="1322075364">
      <w:bodyDiv w:val="1"/>
      <w:marLeft w:val="0"/>
      <w:marRight w:val="0"/>
      <w:marTop w:val="0"/>
      <w:marBottom w:val="0"/>
      <w:divBdr>
        <w:top w:val="none" w:sz="0" w:space="0" w:color="auto"/>
        <w:left w:val="none" w:sz="0" w:space="0" w:color="auto"/>
        <w:bottom w:val="none" w:sz="0" w:space="0" w:color="auto"/>
        <w:right w:val="none" w:sz="0" w:space="0" w:color="auto"/>
      </w:divBdr>
    </w:div>
    <w:div w:id="1355155474">
      <w:bodyDiv w:val="1"/>
      <w:marLeft w:val="0"/>
      <w:marRight w:val="0"/>
      <w:marTop w:val="0"/>
      <w:marBottom w:val="0"/>
      <w:divBdr>
        <w:top w:val="none" w:sz="0" w:space="0" w:color="auto"/>
        <w:left w:val="none" w:sz="0" w:space="0" w:color="auto"/>
        <w:bottom w:val="none" w:sz="0" w:space="0" w:color="auto"/>
        <w:right w:val="none" w:sz="0" w:space="0" w:color="auto"/>
      </w:divBdr>
    </w:div>
    <w:div w:id="1369138047">
      <w:bodyDiv w:val="1"/>
      <w:marLeft w:val="0"/>
      <w:marRight w:val="0"/>
      <w:marTop w:val="0"/>
      <w:marBottom w:val="0"/>
      <w:divBdr>
        <w:top w:val="none" w:sz="0" w:space="0" w:color="auto"/>
        <w:left w:val="none" w:sz="0" w:space="0" w:color="auto"/>
        <w:bottom w:val="none" w:sz="0" w:space="0" w:color="auto"/>
        <w:right w:val="none" w:sz="0" w:space="0" w:color="auto"/>
      </w:divBdr>
    </w:div>
    <w:div w:id="1383335369">
      <w:bodyDiv w:val="1"/>
      <w:marLeft w:val="0"/>
      <w:marRight w:val="0"/>
      <w:marTop w:val="0"/>
      <w:marBottom w:val="0"/>
      <w:divBdr>
        <w:top w:val="none" w:sz="0" w:space="0" w:color="auto"/>
        <w:left w:val="none" w:sz="0" w:space="0" w:color="auto"/>
        <w:bottom w:val="none" w:sz="0" w:space="0" w:color="auto"/>
        <w:right w:val="none" w:sz="0" w:space="0" w:color="auto"/>
      </w:divBdr>
    </w:div>
    <w:div w:id="1388724877">
      <w:bodyDiv w:val="1"/>
      <w:marLeft w:val="0"/>
      <w:marRight w:val="0"/>
      <w:marTop w:val="0"/>
      <w:marBottom w:val="0"/>
      <w:divBdr>
        <w:top w:val="none" w:sz="0" w:space="0" w:color="auto"/>
        <w:left w:val="none" w:sz="0" w:space="0" w:color="auto"/>
        <w:bottom w:val="none" w:sz="0" w:space="0" w:color="auto"/>
        <w:right w:val="none" w:sz="0" w:space="0" w:color="auto"/>
      </w:divBdr>
    </w:div>
    <w:div w:id="1400053204">
      <w:bodyDiv w:val="1"/>
      <w:marLeft w:val="0"/>
      <w:marRight w:val="0"/>
      <w:marTop w:val="0"/>
      <w:marBottom w:val="0"/>
      <w:divBdr>
        <w:top w:val="none" w:sz="0" w:space="0" w:color="auto"/>
        <w:left w:val="none" w:sz="0" w:space="0" w:color="auto"/>
        <w:bottom w:val="none" w:sz="0" w:space="0" w:color="auto"/>
        <w:right w:val="none" w:sz="0" w:space="0" w:color="auto"/>
      </w:divBdr>
    </w:div>
    <w:div w:id="1421295582">
      <w:bodyDiv w:val="1"/>
      <w:marLeft w:val="0"/>
      <w:marRight w:val="0"/>
      <w:marTop w:val="0"/>
      <w:marBottom w:val="0"/>
      <w:divBdr>
        <w:top w:val="none" w:sz="0" w:space="0" w:color="auto"/>
        <w:left w:val="none" w:sz="0" w:space="0" w:color="auto"/>
        <w:bottom w:val="none" w:sz="0" w:space="0" w:color="auto"/>
        <w:right w:val="none" w:sz="0" w:space="0" w:color="auto"/>
      </w:divBdr>
    </w:div>
    <w:div w:id="1429544654">
      <w:bodyDiv w:val="1"/>
      <w:marLeft w:val="0"/>
      <w:marRight w:val="0"/>
      <w:marTop w:val="0"/>
      <w:marBottom w:val="0"/>
      <w:divBdr>
        <w:top w:val="none" w:sz="0" w:space="0" w:color="auto"/>
        <w:left w:val="none" w:sz="0" w:space="0" w:color="auto"/>
        <w:bottom w:val="none" w:sz="0" w:space="0" w:color="auto"/>
        <w:right w:val="none" w:sz="0" w:space="0" w:color="auto"/>
      </w:divBdr>
    </w:div>
    <w:div w:id="1446078459">
      <w:bodyDiv w:val="1"/>
      <w:marLeft w:val="0"/>
      <w:marRight w:val="0"/>
      <w:marTop w:val="0"/>
      <w:marBottom w:val="0"/>
      <w:divBdr>
        <w:top w:val="none" w:sz="0" w:space="0" w:color="auto"/>
        <w:left w:val="none" w:sz="0" w:space="0" w:color="auto"/>
        <w:bottom w:val="none" w:sz="0" w:space="0" w:color="auto"/>
        <w:right w:val="none" w:sz="0" w:space="0" w:color="auto"/>
      </w:divBdr>
    </w:div>
    <w:div w:id="1473056877">
      <w:bodyDiv w:val="1"/>
      <w:marLeft w:val="0"/>
      <w:marRight w:val="0"/>
      <w:marTop w:val="0"/>
      <w:marBottom w:val="0"/>
      <w:divBdr>
        <w:top w:val="none" w:sz="0" w:space="0" w:color="auto"/>
        <w:left w:val="none" w:sz="0" w:space="0" w:color="auto"/>
        <w:bottom w:val="none" w:sz="0" w:space="0" w:color="auto"/>
        <w:right w:val="none" w:sz="0" w:space="0" w:color="auto"/>
      </w:divBdr>
    </w:div>
    <w:div w:id="1490756992">
      <w:bodyDiv w:val="1"/>
      <w:marLeft w:val="0"/>
      <w:marRight w:val="0"/>
      <w:marTop w:val="0"/>
      <w:marBottom w:val="0"/>
      <w:divBdr>
        <w:top w:val="none" w:sz="0" w:space="0" w:color="auto"/>
        <w:left w:val="none" w:sz="0" w:space="0" w:color="auto"/>
        <w:bottom w:val="none" w:sz="0" w:space="0" w:color="auto"/>
        <w:right w:val="none" w:sz="0" w:space="0" w:color="auto"/>
      </w:divBdr>
    </w:div>
    <w:div w:id="1504394221">
      <w:bodyDiv w:val="1"/>
      <w:marLeft w:val="0"/>
      <w:marRight w:val="0"/>
      <w:marTop w:val="0"/>
      <w:marBottom w:val="0"/>
      <w:divBdr>
        <w:top w:val="none" w:sz="0" w:space="0" w:color="auto"/>
        <w:left w:val="none" w:sz="0" w:space="0" w:color="auto"/>
        <w:bottom w:val="none" w:sz="0" w:space="0" w:color="auto"/>
        <w:right w:val="none" w:sz="0" w:space="0" w:color="auto"/>
      </w:divBdr>
    </w:div>
    <w:div w:id="1539538820">
      <w:bodyDiv w:val="1"/>
      <w:marLeft w:val="0"/>
      <w:marRight w:val="0"/>
      <w:marTop w:val="0"/>
      <w:marBottom w:val="0"/>
      <w:divBdr>
        <w:top w:val="none" w:sz="0" w:space="0" w:color="auto"/>
        <w:left w:val="none" w:sz="0" w:space="0" w:color="auto"/>
        <w:bottom w:val="none" w:sz="0" w:space="0" w:color="auto"/>
        <w:right w:val="none" w:sz="0" w:space="0" w:color="auto"/>
      </w:divBdr>
    </w:div>
    <w:div w:id="1605725809">
      <w:bodyDiv w:val="1"/>
      <w:marLeft w:val="0"/>
      <w:marRight w:val="0"/>
      <w:marTop w:val="0"/>
      <w:marBottom w:val="0"/>
      <w:divBdr>
        <w:top w:val="none" w:sz="0" w:space="0" w:color="auto"/>
        <w:left w:val="none" w:sz="0" w:space="0" w:color="auto"/>
        <w:bottom w:val="none" w:sz="0" w:space="0" w:color="auto"/>
        <w:right w:val="none" w:sz="0" w:space="0" w:color="auto"/>
      </w:divBdr>
    </w:div>
    <w:div w:id="1606965444">
      <w:bodyDiv w:val="1"/>
      <w:marLeft w:val="0"/>
      <w:marRight w:val="0"/>
      <w:marTop w:val="0"/>
      <w:marBottom w:val="0"/>
      <w:divBdr>
        <w:top w:val="none" w:sz="0" w:space="0" w:color="auto"/>
        <w:left w:val="none" w:sz="0" w:space="0" w:color="auto"/>
        <w:bottom w:val="none" w:sz="0" w:space="0" w:color="auto"/>
        <w:right w:val="none" w:sz="0" w:space="0" w:color="auto"/>
      </w:divBdr>
    </w:div>
    <w:div w:id="1626544863">
      <w:bodyDiv w:val="1"/>
      <w:marLeft w:val="0"/>
      <w:marRight w:val="0"/>
      <w:marTop w:val="0"/>
      <w:marBottom w:val="0"/>
      <w:divBdr>
        <w:top w:val="none" w:sz="0" w:space="0" w:color="auto"/>
        <w:left w:val="none" w:sz="0" w:space="0" w:color="auto"/>
        <w:bottom w:val="none" w:sz="0" w:space="0" w:color="auto"/>
        <w:right w:val="none" w:sz="0" w:space="0" w:color="auto"/>
      </w:divBdr>
    </w:div>
    <w:div w:id="1644777414">
      <w:bodyDiv w:val="1"/>
      <w:marLeft w:val="0"/>
      <w:marRight w:val="0"/>
      <w:marTop w:val="0"/>
      <w:marBottom w:val="0"/>
      <w:divBdr>
        <w:top w:val="none" w:sz="0" w:space="0" w:color="auto"/>
        <w:left w:val="none" w:sz="0" w:space="0" w:color="auto"/>
        <w:bottom w:val="none" w:sz="0" w:space="0" w:color="auto"/>
        <w:right w:val="none" w:sz="0" w:space="0" w:color="auto"/>
      </w:divBdr>
    </w:div>
    <w:div w:id="1668093316">
      <w:bodyDiv w:val="1"/>
      <w:marLeft w:val="0"/>
      <w:marRight w:val="0"/>
      <w:marTop w:val="0"/>
      <w:marBottom w:val="0"/>
      <w:divBdr>
        <w:top w:val="none" w:sz="0" w:space="0" w:color="auto"/>
        <w:left w:val="none" w:sz="0" w:space="0" w:color="auto"/>
        <w:bottom w:val="none" w:sz="0" w:space="0" w:color="auto"/>
        <w:right w:val="none" w:sz="0" w:space="0" w:color="auto"/>
      </w:divBdr>
    </w:div>
    <w:div w:id="1678268015">
      <w:bodyDiv w:val="1"/>
      <w:marLeft w:val="0"/>
      <w:marRight w:val="0"/>
      <w:marTop w:val="0"/>
      <w:marBottom w:val="0"/>
      <w:divBdr>
        <w:top w:val="none" w:sz="0" w:space="0" w:color="auto"/>
        <w:left w:val="none" w:sz="0" w:space="0" w:color="auto"/>
        <w:bottom w:val="none" w:sz="0" w:space="0" w:color="auto"/>
        <w:right w:val="none" w:sz="0" w:space="0" w:color="auto"/>
      </w:divBdr>
    </w:div>
    <w:div w:id="1744528132">
      <w:bodyDiv w:val="1"/>
      <w:marLeft w:val="0"/>
      <w:marRight w:val="0"/>
      <w:marTop w:val="0"/>
      <w:marBottom w:val="0"/>
      <w:divBdr>
        <w:top w:val="none" w:sz="0" w:space="0" w:color="auto"/>
        <w:left w:val="none" w:sz="0" w:space="0" w:color="auto"/>
        <w:bottom w:val="none" w:sz="0" w:space="0" w:color="auto"/>
        <w:right w:val="none" w:sz="0" w:space="0" w:color="auto"/>
      </w:divBdr>
    </w:div>
    <w:div w:id="1747603774">
      <w:bodyDiv w:val="1"/>
      <w:marLeft w:val="0"/>
      <w:marRight w:val="0"/>
      <w:marTop w:val="0"/>
      <w:marBottom w:val="0"/>
      <w:divBdr>
        <w:top w:val="none" w:sz="0" w:space="0" w:color="auto"/>
        <w:left w:val="none" w:sz="0" w:space="0" w:color="auto"/>
        <w:bottom w:val="none" w:sz="0" w:space="0" w:color="auto"/>
        <w:right w:val="none" w:sz="0" w:space="0" w:color="auto"/>
      </w:divBdr>
    </w:div>
    <w:div w:id="1757091710">
      <w:bodyDiv w:val="1"/>
      <w:marLeft w:val="0"/>
      <w:marRight w:val="0"/>
      <w:marTop w:val="0"/>
      <w:marBottom w:val="0"/>
      <w:divBdr>
        <w:top w:val="none" w:sz="0" w:space="0" w:color="auto"/>
        <w:left w:val="none" w:sz="0" w:space="0" w:color="auto"/>
        <w:bottom w:val="none" w:sz="0" w:space="0" w:color="auto"/>
        <w:right w:val="none" w:sz="0" w:space="0" w:color="auto"/>
      </w:divBdr>
    </w:div>
    <w:div w:id="1759208802">
      <w:bodyDiv w:val="1"/>
      <w:marLeft w:val="0"/>
      <w:marRight w:val="0"/>
      <w:marTop w:val="0"/>
      <w:marBottom w:val="0"/>
      <w:divBdr>
        <w:top w:val="none" w:sz="0" w:space="0" w:color="auto"/>
        <w:left w:val="none" w:sz="0" w:space="0" w:color="auto"/>
        <w:bottom w:val="none" w:sz="0" w:space="0" w:color="auto"/>
        <w:right w:val="none" w:sz="0" w:space="0" w:color="auto"/>
      </w:divBdr>
    </w:div>
    <w:div w:id="1774083664">
      <w:bodyDiv w:val="1"/>
      <w:marLeft w:val="0"/>
      <w:marRight w:val="0"/>
      <w:marTop w:val="0"/>
      <w:marBottom w:val="0"/>
      <w:divBdr>
        <w:top w:val="none" w:sz="0" w:space="0" w:color="auto"/>
        <w:left w:val="none" w:sz="0" w:space="0" w:color="auto"/>
        <w:bottom w:val="none" w:sz="0" w:space="0" w:color="auto"/>
        <w:right w:val="none" w:sz="0" w:space="0" w:color="auto"/>
      </w:divBdr>
    </w:div>
    <w:div w:id="1778677691">
      <w:bodyDiv w:val="1"/>
      <w:marLeft w:val="0"/>
      <w:marRight w:val="0"/>
      <w:marTop w:val="0"/>
      <w:marBottom w:val="0"/>
      <w:divBdr>
        <w:top w:val="none" w:sz="0" w:space="0" w:color="auto"/>
        <w:left w:val="none" w:sz="0" w:space="0" w:color="auto"/>
        <w:bottom w:val="none" w:sz="0" w:space="0" w:color="auto"/>
        <w:right w:val="none" w:sz="0" w:space="0" w:color="auto"/>
      </w:divBdr>
    </w:div>
    <w:div w:id="1779253712">
      <w:bodyDiv w:val="1"/>
      <w:marLeft w:val="0"/>
      <w:marRight w:val="0"/>
      <w:marTop w:val="0"/>
      <w:marBottom w:val="0"/>
      <w:divBdr>
        <w:top w:val="none" w:sz="0" w:space="0" w:color="auto"/>
        <w:left w:val="none" w:sz="0" w:space="0" w:color="auto"/>
        <w:bottom w:val="none" w:sz="0" w:space="0" w:color="auto"/>
        <w:right w:val="none" w:sz="0" w:space="0" w:color="auto"/>
      </w:divBdr>
    </w:div>
    <w:div w:id="1795638259">
      <w:bodyDiv w:val="1"/>
      <w:marLeft w:val="0"/>
      <w:marRight w:val="0"/>
      <w:marTop w:val="0"/>
      <w:marBottom w:val="0"/>
      <w:divBdr>
        <w:top w:val="none" w:sz="0" w:space="0" w:color="auto"/>
        <w:left w:val="none" w:sz="0" w:space="0" w:color="auto"/>
        <w:bottom w:val="none" w:sz="0" w:space="0" w:color="auto"/>
        <w:right w:val="none" w:sz="0" w:space="0" w:color="auto"/>
      </w:divBdr>
    </w:div>
    <w:div w:id="1828785206">
      <w:bodyDiv w:val="1"/>
      <w:marLeft w:val="0"/>
      <w:marRight w:val="0"/>
      <w:marTop w:val="0"/>
      <w:marBottom w:val="0"/>
      <w:divBdr>
        <w:top w:val="none" w:sz="0" w:space="0" w:color="auto"/>
        <w:left w:val="none" w:sz="0" w:space="0" w:color="auto"/>
        <w:bottom w:val="none" w:sz="0" w:space="0" w:color="auto"/>
        <w:right w:val="none" w:sz="0" w:space="0" w:color="auto"/>
      </w:divBdr>
    </w:div>
    <w:div w:id="1830903990">
      <w:bodyDiv w:val="1"/>
      <w:marLeft w:val="0"/>
      <w:marRight w:val="0"/>
      <w:marTop w:val="0"/>
      <w:marBottom w:val="0"/>
      <w:divBdr>
        <w:top w:val="none" w:sz="0" w:space="0" w:color="auto"/>
        <w:left w:val="none" w:sz="0" w:space="0" w:color="auto"/>
        <w:bottom w:val="none" w:sz="0" w:space="0" w:color="auto"/>
        <w:right w:val="none" w:sz="0" w:space="0" w:color="auto"/>
      </w:divBdr>
    </w:div>
    <w:div w:id="1833989677">
      <w:bodyDiv w:val="1"/>
      <w:marLeft w:val="0"/>
      <w:marRight w:val="0"/>
      <w:marTop w:val="0"/>
      <w:marBottom w:val="0"/>
      <w:divBdr>
        <w:top w:val="none" w:sz="0" w:space="0" w:color="auto"/>
        <w:left w:val="none" w:sz="0" w:space="0" w:color="auto"/>
        <w:bottom w:val="none" w:sz="0" w:space="0" w:color="auto"/>
        <w:right w:val="none" w:sz="0" w:space="0" w:color="auto"/>
      </w:divBdr>
    </w:div>
    <w:div w:id="1848204106">
      <w:bodyDiv w:val="1"/>
      <w:marLeft w:val="0"/>
      <w:marRight w:val="0"/>
      <w:marTop w:val="0"/>
      <w:marBottom w:val="0"/>
      <w:divBdr>
        <w:top w:val="none" w:sz="0" w:space="0" w:color="auto"/>
        <w:left w:val="none" w:sz="0" w:space="0" w:color="auto"/>
        <w:bottom w:val="none" w:sz="0" w:space="0" w:color="auto"/>
        <w:right w:val="none" w:sz="0" w:space="0" w:color="auto"/>
      </w:divBdr>
    </w:div>
    <w:div w:id="1854176998">
      <w:bodyDiv w:val="1"/>
      <w:marLeft w:val="0"/>
      <w:marRight w:val="0"/>
      <w:marTop w:val="0"/>
      <w:marBottom w:val="0"/>
      <w:divBdr>
        <w:top w:val="none" w:sz="0" w:space="0" w:color="auto"/>
        <w:left w:val="none" w:sz="0" w:space="0" w:color="auto"/>
        <w:bottom w:val="none" w:sz="0" w:space="0" w:color="auto"/>
        <w:right w:val="none" w:sz="0" w:space="0" w:color="auto"/>
      </w:divBdr>
    </w:div>
    <w:div w:id="1867407596">
      <w:bodyDiv w:val="1"/>
      <w:marLeft w:val="0"/>
      <w:marRight w:val="0"/>
      <w:marTop w:val="0"/>
      <w:marBottom w:val="0"/>
      <w:divBdr>
        <w:top w:val="none" w:sz="0" w:space="0" w:color="auto"/>
        <w:left w:val="none" w:sz="0" w:space="0" w:color="auto"/>
        <w:bottom w:val="none" w:sz="0" w:space="0" w:color="auto"/>
        <w:right w:val="none" w:sz="0" w:space="0" w:color="auto"/>
      </w:divBdr>
    </w:div>
    <w:div w:id="1883903418">
      <w:bodyDiv w:val="1"/>
      <w:marLeft w:val="0"/>
      <w:marRight w:val="0"/>
      <w:marTop w:val="0"/>
      <w:marBottom w:val="0"/>
      <w:divBdr>
        <w:top w:val="none" w:sz="0" w:space="0" w:color="auto"/>
        <w:left w:val="none" w:sz="0" w:space="0" w:color="auto"/>
        <w:bottom w:val="none" w:sz="0" w:space="0" w:color="auto"/>
        <w:right w:val="none" w:sz="0" w:space="0" w:color="auto"/>
      </w:divBdr>
    </w:div>
    <w:div w:id="1889804318">
      <w:bodyDiv w:val="1"/>
      <w:marLeft w:val="0"/>
      <w:marRight w:val="0"/>
      <w:marTop w:val="0"/>
      <w:marBottom w:val="0"/>
      <w:divBdr>
        <w:top w:val="none" w:sz="0" w:space="0" w:color="auto"/>
        <w:left w:val="none" w:sz="0" w:space="0" w:color="auto"/>
        <w:bottom w:val="none" w:sz="0" w:space="0" w:color="auto"/>
        <w:right w:val="none" w:sz="0" w:space="0" w:color="auto"/>
      </w:divBdr>
    </w:div>
    <w:div w:id="1895847481">
      <w:bodyDiv w:val="1"/>
      <w:marLeft w:val="0"/>
      <w:marRight w:val="0"/>
      <w:marTop w:val="0"/>
      <w:marBottom w:val="0"/>
      <w:divBdr>
        <w:top w:val="none" w:sz="0" w:space="0" w:color="auto"/>
        <w:left w:val="none" w:sz="0" w:space="0" w:color="auto"/>
        <w:bottom w:val="none" w:sz="0" w:space="0" w:color="auto"/>
        <w:right w:val="none" w:sz="0" w:space="0" w:color="auto"/>
      </w:divBdr>
    </w:div>
    <w:div w:id="1906723820">
      <w:bodyDiv w:val="1"/>
      <w:marLeft w:val="0"/>
      <w:marRight w:val="0"/>
      <w:marTop w:val="0"/>
      <w:marBottom w:val="0"/>
      <w:divBdr>
        <w:top w:val="none" w:sz="0" w:space="0" w:color="auto"/>
        <w:left w:val="none" w:sz="0" w:space="0" w:color="auto"/>
        <w:bottom w:val="none" w:sz="0" w:space="0" w:color="auto"/>
        <w:right w:val="none" w:sz="0" w:space="0" w:color="auto"/>
      </w:divBdr>
    </w:div>
    <w:div w:id="1926644857">
      <w:bodyDiv w:val="1"/>
      <w:marLeft w:val="0"/>
      <w:marRight w:val="0"/>
      <w:marTop w:val="0"/>
      <w:marBottom w:val="0"/>
      <w:divBdr>
        <w:top w:val="none" w:sz="0" w:space="0" w:color="auto"/>
        <w:left w:val="none" w:sz="0" w:space="0" w:color="auto"/>
        <w:bottom w:val="none" w:sz="0" w:space="0" w:color="auto"/>
        <w:right w:val="none" w:sz="0" w:space="0" w:color="auto"/>
      </w:divBdr>
    </w:div>
    <w:div w:id="1926836808">
      <w:bodyDiv w:val="1"/>
      <w:marLeft w:val="0"/>
      <w:marRight w:val="0"/>
      <w:marTop w:val="0"/>
      <w:marBottom w:val="0"/>
      <w:divBdr>
        <w:top w:val="none" w:sz="0" w:space="0" w:color="auto"/>
        <w:left w:val="none" w:sz="0" w:space="0" w:color="auto"/>
        <w:bottom w:val="none" w:sz="0" w:space="0" w:color="auto"/>
        <w:right w:val="none" w:sz="0" w:space="0" w:color="auto"/>
      </w:divBdr>
    </w:div>
    <w:div w:id="1959754774">
      <w:bodyDiv w:val="1"/>
      <w:marLeft w:val="0"/>
      <w:marRight w:val="0"/>
      <w:marTop w:val="0"/>
      <w:marBottom w:val="0"/>
      <w:divBdr>
        <w:top w:val="none" w:sz="0" w:space="0" w:color="auto"/>
        <w:left w:val="none" w:sz="0" w:space="0" w:color="auto"/>
        <w:bottom w:val="none" w:sz="0" w:space="0" w:color="auto"/>
        <w:right w:val="none" w:sz="0" w:space="0" w:color="auto"/>
      </w:divBdr>
    </w:div>
    <w:div w:id="1988583073">
      <w:bodyDiv w:val="1"/>
      <w:marLeft w:val="0"/>
      <w:marRight w:val="0"/>
      <w:marTop w:val="0"/>
      <w:marBottom w:val="0"/>
      <w:divBdr>
        <w:top w:val="none" w:sz="0" w:space="0" w:color="auto"/>
        <w:left w:val="none" w:sz="0" w:space="0" w:color="auto"/>
        <w:bottom w:val="none" w:sz="0" w:space="0" w:color="auto"/>
        <w:right w:val="none" w:sz="0" w:space="0" w:color="auto"/>
      </w:divBdr>
    </w:div>
    <w:div w:id="1997414170">
      <w:bodyDiv w:val="1"/>
      <w:marLeft w:val="0"/>
      <w:marRight w:val="0"/>
      <w:marTop w:val="0"/>
      <w:marBottom w:val="0"/>
      <w:divBdr>
        <w:top w:val="none" w:sz="0" w:space="0" w:color="auto"/>
        <w:left w:val="none" w:sz="0" w:space="0" w:color="auto"/>
        <w:bottom w:val="none" w:sz="0" w:space="0" w:color="auto"/>
        <w:right w:val="none" w:sz="0" w:space="0" w:color="auto"/>
      </w:divBdr>
    </w:div>
    <w:div w:id="2005277456">
      <w:bodyDiv w:val="1"/>
      <w:marLeft w:val="0"/>
      <w:marRight w:val="0"/>
      <w:marTop w:val="0"/>
      <w:marBottom w:val="0"/>
      <w:divBdr>
        <w:top w:val="none" w:sz="0" w:space="0" w:color="auto"/>
        <w:left w:val="none" w:sz="0" w:space="0" w:color="auto"/>
        <w:bottom w:val="none" w:sz="0" w:space="0" w:color="auto"/>
        <w:right w:val="none" w:sz="0" w:space="0" w:color="auto"/>
      </w:divBdr>
    </w:div>
    <w:div w:id="2015377434">
      <w:bodyDiv w:val="1"/>
      <w:marLeft w:val="0"/>
      <w:marRight w:val="0"/>
      <w:marTop w:val="0"/>
      <w:marBottom w:val="0"/>
      <w:divBdr>
        <w:top w:val="none" w:sz="0" w:space="0" w:color="auto"/>
        <w:left w:val="none" w:sz="0" w:space="0" w:color="auto"/>
        <w:bottom w:val="none" w:sz="0" w:space="0" w:color="auto"/>
        <w:right w:val="none" w:sz="0" w:space="0" w:color="auto"/>
      </w:divBdr>
    </w:div>
    <w:div w:id="2022387497">
      <w:bodyDiv w:val="1"/>
      <w:marLeft w:val="0"/>
      <w:marRight w:val="0"/>
      <w:marTop w:val="0"/>
      <w:marBottom w:val="0"/>
      <w:divBdr>
        <w:top w:val="none" w:sz="0" w:space="0" w:color="auto"/>
        <w:left w:val="none" w:sz="0" w:space="0" w:color="auto"/>
        <w:bottom w:val="none" w:sz="0" w:space="0" w:color="auto"/>
        <w:right w:val="none" w:sz="0" w:space="0" w:color="auto"/>
      </w:divBdr>
    </w:div>
    <w:div w:id="2030518645">
      <w:bodyDiv w:val="1"/>
      <w:marLeft w:val="0"/>
      <w:marRight w:val="0"/>
      <w:marTop w:val="0"/>
      <w:marBottom w:val="0"/>
      <w:divBdr>
        <w:top w:val="none" w:sz="0" w:space="0" w:color="auto"/>
        <w:left w:val="none" w:sz="0" w:space="0" w:color="auto"/>
        <w:bottom w:val="none" w:sz="0" w:space="0" w:color="auto"/>
        <w:right w:val="none" w:sz="0" w:space="0" w:color="auto"/>
      </w:divBdr>
    </w:div>
    <w:div w:id="2033610349">
      <w:bodyDiv w:val="1"/>
      <w:marLeft w:val="0"/>
      <w:marRight w:val="0"/>
      <w:marTop w:val="0"/>
      <w:marBottom w:val="0"/>
      <w:divBdr>
        <w:top w:val="none" w:sz="0" w:space="0" w:color="auto"/>
        <w:left w:val="none" w:sz="0" w:space="0" w:color="auto"/>
        <w:bottom w:val="none" w:sz="0" w:space="0" w:color="auto"/>
        <w:right w:val="none" w:sz="0" w:space="0" w:color="auto"/>
      </w:divBdr>
    </w:div>
    <w:div w:id="2038239830">
      <w:bodyDiv w:val="1"/>
      <w:marLeft w:val="0"/>
      <w:marRight w:val="0"/>
      <w:marTop w:val="0"/>
      <w:marBottom w:val="0"/>
      <w:divBdr>
        <w:top w:val="none" w:sz="0" w:space="0" w:color="auto"/>
        <w:left w:val="none" w:sz="0" w:space="0" w:color="auto"/>
        <w:bottom w:val="none" w:sz="0" w:space="0" w:color="auto"/>
        <w:right w:val="none" w:sz="0" w:space="0" w:color="auto"/>
      </w:divBdr>
    </w:div>
    <w:div w:id="2062514225">
      <w:bodyDiv w:val="1"/>
      <w:marLeft w:val="0"/>
      <w:marRight w:val="0"/>
      <w:marTop w:val="0"/>
      <w:marBottom w:val="0"/>
      <w:divBdr>
        <w:top w:val="none" w:sz="0" w:space="0" w:color="auto"/>
        <w:left w:val="none" w:sz="0" w:space="0" w:color="auto"/>
        <w:bottom w:val="none" w:sz="0" w:space="0" w:color="auto"/>
        <w:right w:val="none" w:sz="0" w:space="0" w:color="auto"/>
      </w:divBdr>
    </w:div>
    <w:div w:id="2082167752">
      <w:bodyDiv w:val="1"/>
      <w:marLeft w:val="0"/>
      <w:marRight w:val="0"/>
      <w:marTop w:val="0"/>
      <w:marBottom w:val="0"/>
      <w:divBdr>
        <w:top w:val="none" w:sz="0" w:space="0" w:color="auto"/>
        <w:left w:val="none" w:sz="0" w:space="0" w:color="auto"/>
        <w:bottom w:val="none" w:sz="0" w:space="0" w:color="auto"/>
        <w:right w:val="none" w:sz="0" w:space="0" w:color="auto"/>
      </w:divBdr>
    </w:div>
    <w:div w:id="2103408272">
      <w:bodyDiv w:val="1"/>
      <w:marLeft w:val="0"/>
      <w:marRight w:val="0"/>
      <w:marTop w:val="0"/>
      <w:marBottom w:val="0"/>
      <w:divBdr>
        <w:top w:val="none" w:sz="0" w:space="0" w:color="auto"/>
        <w:left w:val="none" w:sz="0" w:space="0" w:color="auto"/>
        <w:bottom w:val="none" w:sz="0" w:space="0" w:color="auto"/>
        <w:right w:val="none" w:sz="0" w:space="0" w:color="auto"/>
      </w:divBdr>
    </w:div>
    <w:div w:id="2111124578">
      <w:bodyDiv w:val="1"/>
      <w:marLeft w:val="0"/>
      <w:marRight w:val="0"/>
      <w:marTop w:val="0"/>
      <w:marBottom w:val="0"/>
      <w:divBdr>
        <w:top w:val="none" w:sz="0" w:space="0" w:color="auto"/>
        <w:left w:val="none" w:sz="0" w:space="0" w:color="auto"/>
        <w:bottom w:val="none" w:sz="0" w:space="0" w:color="auto"/>
        <w:right w:val="none" w:sz="0" w:space="0" w:color="auto"/>
      </w:divBdr>
    </w:div>
    <w:div w:id="2120368317">
      <w:bodyDiv w:val="1"/>
      <w:marLeft w:val="0"/>
      <w:marRight w:val="0"/>
      <w:marTop w:val="0"/>
      <w:marBottom w:val="0"/>
      <w:divBdr>
        <w:top w:val="none" w:sz="0" w:space="0" w:color="auto"/>
        <w:left w:val="none" w:sz="0" w:space="0" w:color="auto"/>
        <w:bottom w:val="none" w:sz="0" w:space="0" w:color="auto"/>
        <w:right w:val="none" w:sz="0" w:space="0" w:color="auto"/>
      </w:divBdr>
    </w:div>
    <w:div w:id="2128347459">
      <w:bodyDiv w:val="1"/>
      <w:marLeft w:val="0"/>
      <w:marRight w:val="0"/>
      <w:marTop w:val="0"/>
      <w:marBottom w:val="0"/>
      <w:divBdr>
        <w:top w:val="none" w:sz="0" w:space="0" w:color="auto"/>
        <w:left w:val="none" w:sz="0" w:space="0" w:color="auto"/>
        <w:bottom w:val="none" w:sz="0" w:space="0" w:color="auto"/>
        <w:right w:val="none" w:sz="0" w:space="0" w:color="auto"/>
      </w:divBdr>
    </w:div>
    <w:div w:id="2130053555">
      <w:bodyDiv w:val="1"/>
      <w:marLeft w:val="0"/>
      <w:marRight w:val="0"/>
      <w:marTop w:val="0"/>
      <w:marBottom w:val="0"/>
      <w:divBdr>
        <w:top w:val="none" w:sz="0" w:space="0" w:color="auto"/>
        <w:left w:val="none" w:sz="0" w:space="0" w:color="auto"/>
        <w:bottom w:val="none" w:sz="0" w:space="0" w:color="auto"/>
        <w:right w:val="none" w:sz="0" w:space="0" w:color="auto"/>
      </w:divBdr>
    </w:div>
    <w:div w:id="2142338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E934E316806439C88581CC03822B846"/>
        <w:category>
          <w:name w:val="General"/>
          <w:gallery w:val="placeholder"/>
        </w:category>
        <w:types>
          <w:type w:val="bbPlcHdr"/>
        </w:types>
        <w:behaviors>
          <w:behavior w:val="content"/>
        </w:behaviors>
        <w:guid w:val="{17AAF7BF-F53B-4501-85B8-5DD937C436F7}"/>
      </w:docPartPr>
      <w:docPartBody>
        <w:p w:rsidR="00017EA8" w:rsidRDefault="00585596" w:rsidP="00585596">
          <w:pPr>
            <w:pStyle w:val="3E934E316806439C88581CC03822B84622"/>
          </w:pPr>
          <w:r>
            <w:rPr>
              <w:rStyle w:val="PlaceholderText"/>
            </w:rPr>
            <w:t>Enter proposed course number. If modification add old number in parentheses after</w:t>
          </w:r>
          <w:r w:rsidRPr="00DC09FB">
            <w:rPr>
              <w:rStyle w:val="PlaceholderText"/>
            </w:rPr>
            <w:t>.</w:t>
          </w:r>
        </w:p>
      </w:docPartBody>
    </w:docPart>
    <w:docPart>
      <w:docPartPr>
        <w:name w:val="899564E174DF4D22BB237977176B12E2"/>
        <w:category>
          <w:name w:val="General"/>
          <w:gallery w:val="placeholder"/>
        </w:category>
        <w:types>
          <w:type w:val="bbPlcHdr"/>
        </w:types>
        <w:behaviors>
          <w:behavior w:val="content"/>
        </w:behaviors>
        <w:guid w:val="{39334F52-E096-4832-ACCB-1385392AF78A}"/>
      </w:docPartPr>
      <w:docPartBody>
        <w:p w:rsidR="00017EA8" w:rsidRDefault="00585596" w:rsidP="00585596">
          <w:pPr>
            <w:pStyle w:val="899564E174DF4D22BB237977176B12E221"/>
          </w:pPr>
          <w:r w:rsidRPr="00AD62C8">
            <w:rPr>
              <w:rStyle w:val="PlaceholderText"/>
            </w:rPr>
            <w:t xml:space="preserve">Enter </w:t>
          </w:r>
          <w:r>
            <w:rPr>
              <w:rStyle w:val="PlaceholderText"/>
            </w:rPr>
            <w:t xml:space="preserve">proposed </w:t>
          </w:r>
          <w:r w:rsidRPr="00AD62C8">
            <w:rPr>
              <w:rStyle w:val="PlaceholderText"/>
            </w:rPr>
            <w:t xml:space="preserve">course </w:t>
          </w:r>
          <w:r>
            <w:rPr>
              <w:rStyle w:val="PlaceholderText"/>
            </w:rPr>
            <w:t>name.</w:t>
          </w:r>
        </w:p>
      </w:docPartBody>
    </w:docPart>
    <w:docPart>
      <w:docPartPr>
        <w:name w:val="1D16C8590C8640F2ACCFD1FBE30626B9"/>
        <w:category>
          <w:name w:val="General"/>
          <w:gallery w:val="placeholder"/>
        </w:category>
        <w:types>
          <w:type w:val="bbPlcHdr"/>
        </w:types>
        <w:behaviors>
          <w:behavior w:val="content"/>
        </w:behaviors>
        <w:guid w:val="{CC4258EC-54DB-4545-87DD-AF59E8F49FE9}"/>
      </w:docPartPr>
      <w:docPartBody>
        <w:p w:rsidR="009B10F9" w:rsidRDefault="00585596" w:rsidP="00585596">
          <w:pPr>
            <w:pStyle w:val="1D16C8590C8640F2ACCFD1FBE30626B918"/>
          </w:pPr>
          <w:r>
            <w:rPr>
              <w:rStyle w:val="PlaceholderText"/>
            </w:rPr>
            <w:t>Proposed prefix and number</w:t>
          </w:r>
          <w:r w:rsidRPr="00C75202">
            <w:rPr>
              <w:rStyle w:val="PlaceholderText"/>
            </w:rPr>
            <w:t>.</w:t>
          </w:r>
        </w:p>
      </w:docPartBody>
    </w:docPart>
    <w:docPart>
      <w:docPartPr>
        <w:name w:val="8138B6E604D2491080E793AFADD85D86"/>
        <w:category>
          <w:name w:val="General"/>
          <w:gallery w:val="placeholder"/>
        </w:category>
        <w:types>
          <w:type w:val="bbPlcHdr"/>
        </w:types>
        <w:behaviors>
          <w:behavior w:val="content"/>
        </w:behaviors>
        <w:guid w:val="{B8DF25D6-ECA1-4391-A8D1-8ACD5DCE9390}"/>
      </w:docPartPr>
      <w:docPartBody>
        <w:p w:rsidR="009B10F9" w:rsidRDefault="00585596" w:rsidP="00585596">
          <w:pPr>
            <w:pStyle w:val="8138B6E604D2491080E793AFADD85D8618"/>
          </w:pPr>
          <w:r>
            <w:rPr>
              <w:rStyle w:val="PlaceholderText"/>
            </w:rPr>
            <w:t>Current name or N/A</w:t>
          </w:r>
          <w:r w:rsidRPr="00C75202">
            <w:rPr>
              <w:rStyle w:val="PlaceholderText"/>
            </w:rPr>
            <w:t>.</w:t>
          </w:r>
        </w:p>
      </w:docPartBody>
    </w:docPart>
    <w:docPart>
      <w:docPartPr>
        <w:name w:val="1A530EFE84AF47B39F9F5B5BB9D09485"/>
        <w:category>
          <w:name w:val="General"/>
          <w:gallery w:val="placeholder"/>
        </w:category>
        <w:types>
          <w:type w:val="bbPlcHdr"/>
        </w:types>
        <w:behaviors>
          <w:behavior w:val="content"/>
        </w:behaviors>
        <w:guid w:val="{19FDA1ED-5AA6-4FE9-AEE0-317079093BAA}"/>
      </w:docPartPr>
      <w:docPartBody>
        <w:p w:rsidR="009B10F9" w:rsidRDefault="00585596" w:rsidP="00585596">
          <w:pPr>
            <w:pStyle w:val="1A530EFE84AF47B39F9F5B5BB9D0948518"/>
          </w:pPr>
          <w:r>
            <w:rPr>
              <w:rStyle w:val="PlaceholderText"/>
            </w:rPr>
            <w:t>If name is more than 30 characters enter alternate name or N/A</w:t>
          </w:r>
          <w:r w:rsidRPr="00C75202">
            <w:rPr>
              <w:rStyle w:val="PlaceholderText"/>
            </w:rPr>
            <w:t>.</w:t>
          </w:r>
        </w:p>
      </w:docPartBody>
    </w:docPart>
    <w:docPart>
      <w:docPartPr>
        <w:name w:val="71BE1C1E9A874DD5AB7774F1FA6E2BA9"/>
        <w:category>
          <w:name w:val="General"/>
          <w:gallery w:val="placeholder"/>
        </w:category>
        <w:types>
          <w:type w:val="bbPlcHdr"/>
        </w:types>
        <w:behaviors>
          <w:behavior w:val="content"/>
        </w:behaviors>
        <w:guid w:val="{1926449B-2503-4B11-904F-D3E3B74B53E8}"/>
      </w:docPartPr>
      <w:docPartBody>
        <w:p w:rsidR="009B10F9" w:rsidRDefault="00585596" w:rsidP="00585596">
          <w:pPr>
            <w:pStyle w:val="71BE1C1E9A874DD5AB7774F1FA6E2BA918"/>
          </w:pPr>
          <w:r>
            <w:rPr>
              <w:rStyle w:val="PlaceholderText"/>
            </w:rPr>
            <w:t>If name is more than 30 characters enter alternate name or N/A</w:t>
          </w:r>
          <w:r w:rsidRPr="00C75202">
            <w:rPr>
              <w:rStyle w:val="PlaceholderText"/>
            </w:rPr>
            <w:t>.</w:t>
          </w:r>
        </w:p>
      </w:docPartBody>
    </w:docPart>
    <w:docPart>
      <w:docPartPr>
        <w:name w:val="28A85E50D5A840E2A65C697F2A400ADC"/>
        <w:category>
          <w:name w:val="General"/>
          <w:gallery w:val="placeholder"/>
        </w:category>
        <w:types>
          <w:type w:val="bbPlcHdr"/>
        </w:types>
        <w:behaviors>
          <w:behavior w:val="content"/>
        </w:behaviors>
        <w:guid w:val="{366FEA5E-3BC4-45A2-AF67-3A804A6A896D}"/>
      </w:docPartPr>
      <w:docPartBody>
        <w:p w:rsidR="009B10F9" w:rsidRDefault="00585596" w:rsidP="00585596">
          <w:pPr>
            <w:pStyle w:val="28A85E50D5A840E2A65C697F2A400ADC18"/>
          </w:pPr>
          <w:r>
            <w:rPr>
              <w:rStyle w:val="PlaceholderText"/>
            </w:rPr>
            <w:t>Proposed name.</w:t>
          </w:r>
        </w:p>
      </w:docPartBody>
    </w:docPart>
    <w:docPart>
      <w:docPartPr>
        <w:name w:val="06A79051B26B480B94D68E0D550B90F8"/>
        <w:category>
          <w:name w:val="General"/>
          <w:gallery w:val="placeholder"/>
        </w:category>
        <w:types>
          <w:type w:val="bbPlcHdr"/>
        </w:types>
        <w:behaviors>
          <w:behavior w:val="content"/>
        </w:behaviors>
        <w:guid w:val="{5E31A3B9-A6AE-4FF7-9EFC-4D0321307142}"/>
      </w:docPartPr>
      <w:docPartBody>
        <w:p w:rsidR="009B10F9" w:rsidRDefault="00585596" w:rsidP="00585596">
          <w:pPr>
            <w:pStyle w:val="06A79051B26B480B94D68E0D550B90F818"/>
          </w:pPr>
          <w:r>
            <w:rPr>
              <w:rStyle w:val="PlaceholderText"/>
            </w:rPr>
            <w:t>Current credits or N/A</w:t>
          </w:r>
          <w:r w:rsidRPr="00C75202">
            <w:rPr>
              <w:rStyle w:val="PlaceholderText"/>
            </w:rPr>
            <w:t>.</w:t>
          </w:r>
        </w:p>
      </w:docPartBody>
    </w:docPart>
    <w:docPart>
      <w:docPartPr>
        <w:name w:val="26DAC27063874DE0B2B91575ED3A051D"/>
        <w:category>
          <w:name w:val="General"/>
          <w:gallery w:val="placeholder"/>
        </w:category>
        <w:types>
          <w:type w:val="bbPlcHdr"/>
        </w:types>
        <w:behaviors>
          <w:behavior w:val="content"/>
        </w:behaviors>
        <w:guid w:val="{A1275CAD-53BA-4B19-9D79-EC24C2601188}"/>
      </w:docPartPr>
      <w:docPartBody>
        <w:p w:rsidR="009B10F9" w:rsidRDefault="00585596" w:rsidP="00585596">
          <w:pPr>
            <w:pStyle w:val="26DAC27063874DE0B2B91575ED3A051D18"/>
          </w:pPr>
          <w:r>
            <w:rPr>
              <w:rStyle w:val="PlaceholderText"/>
            </w:rPr>
            <w:t>Proposed credits</w:t>
          </w:r>
          <w:r w:rsidRPr="00C75202">
            <w:rPr>
              <w:rStyle w:val="PlaceholderText"/>
            </w:rPr>
            <w:t>.</w:t>
          </w:r>
        </w:p>
      </w:docPartBody>
    </w:docPart>
    <w:docPart>
      <w:docPartPr>
        <w:name w:val="AEA16C3A59C5462DBB8A31FF7D04B2C9"/>
        <w:category>
          <w:name w:val="General"/>
          <w:gallery w:val="placeholder"/>
        </w:category>
        <w:types>
          <w:type w:val="bbPlcHdr"/>
        </w:types>
        <w:behaviors>
          <w:behavior w:val="content"/>
        </w:behaviors>
        <w:guid w:val="{28B07DA2-53E5-47F3-8DFA-317399A6E776}"/>
      </w:docPartPr>
      <w:docPartBody>
        <w:p w:rsidR="009B10F9" w:rsidRDefault="00585596" w:rsidP="00585596">
          <w:pPr>
            <w:pStyle w:val="AEA16C3A59C5462DBB8A31FF7D04B2C918"/>
          </w:pPr>
          <w:r>
            <w:rPr>
              <w:rStyle w:val="PlaceholderText"/>
            </w:rPr>
            <w:t>Current code or N/A</w:t>
          </w:r>
          <w:r w:rsidRPr="00C75202">
            <w:rPr>
              <w:rStyle w:val="PlaceholderText"/>
            </w:rPr>
            <w:t>.</w:t>
          </w:r>
        </w:p>
      </w:docPartBody>
    </w:docPart>
    <w:docPart>
      <w:docPartPr>
        <w:name w:val="69ECA65865D94D0F993078512592AEDA"/>
        <w:category>
          <w:name w:val="General"/>
          <w:gallery w:val="placeholder"/>
        </w:category>
        <w:types>
          <w:type w:val="bbPlcHdr"/>
        </w:types>
        <w:behaviors>
          <w:behavior w:val="content"/>
        </w:behaviors>
        <w:guid w:val="{9B7E174F-7101-47C5-AF78-2CA8E0368C3E}"/>
      </w:docPartPr>
      <w:docPartBody>
        <w:p w:rsidR="009B10F9" w:rsidRDefault="00585596" w:rsidP="00585596">
          <w:pPr>
            <w:pStyle w:val="69ECA65865D94D0F993078512592AEDA18"/>
          </w:pPr>
          <w:r>
            <w:rPr>
              <w:rStyle w:val="PlaceholderText"/>
            </w:rPr>
            <w:t>Proposed code</w:t>
          </w:r>
          <w:r w:rsidRPr="00C75202">
            <w:rPr>
              <w:rStyle w:val="PlaceholderText"/>
            </w:rPr>
            <w:t>.</w:t>
          </w:r>
        </w:p>
      </w:docPartBody>
    </w:docPart>
    <w:docPart>
      <w:docPartPr>
        <w:name w:val="879254C0A8604F98BFEFD05D657BE597"/>
        <w:category>
          <w:name w:val="General"/>
          <w:gallery w:val="placeholder"/>
        </w:category>
        <w:types>
          <w:type w:val="bbPlcHdr"/>
        </w:types>
        <w:behaviors>
          <w:behavior w:val="content"/>
        </w:behaviors>
        <w:guid w:val="{6153A9FE-2907-4170-B80C-6A69914C1ADC}"/>
      </w:docPartPr>
      <w:docPartBody>
        <w:p w:rsidR="009B10F9" w:rsidRDefault="00585596" w:rsidP="00585596">
          <w:pPr>
            <w:pStyle w:val="879254C0A8604F98BFEFD05D657BE59718"/>
          </w:pPr>
          <w:r>
            <w:rPr>
              <w:rStyle w:val="PlaceholderText"/>
            </w:rPr>
            <w:t>Current code or N/A</w:t>
          </w:r>
          <w:r w:rsidRPr="00C75202">
            <w:rPr>
              <w:rStyle w:val="PlaceholderText"/>
            </w:rPr>
            <w:t>.</w:t>
          </w:r>
        </w:p>
      </w:docPartBody>
    </w:docPart>
    <w:docPart>
      <w:docPartPr>
        <w:name w:val="5170D49A2624435295621BDDE358F0AB"/>
        <w:category>
          <w:name w:val="General"/>
          <w:gallery w:val="placeholder"/>
        </w:category>
        <w:types>
          <w:type w:val="bbPlcHdr"/>
        </w:types>
        <w:behaviors>
          <w:behavior w:val="content"/>
        </w:behaviors>
        <w:guid w:val="{A12D1459-8FAA-4AC6-AC9F-11D80F90475D}"/>
      </w:docPartPr>
      <w:docPartBody>
        <w:p w:rsidR="009B10F9" w:rsidRDefault="00585596" w:rsidP="00585596">
          <w:pPr>
            <w:pStyle w:val="5170D49A2624435295621BDDE358F0AB18"/>
          </w:pPr>
          <w:r>
            <w:rPr>
              <w:rStyle w:val="PlaceholderText"/>
            </w:rPr>
            <w:t>Proposed code</w:t>
          </w:r>
          <w:r w:rsidRPr="00C75202">
            <w:rPr>
              <w:rStyle w:val="PlaceholderText"/>
            </w:rPr>
            <w:t>.</w:t>
          </w:r>
        </w:p>
      </w:docPartBody>
    </w:docPart>
    <w:docPart>
      <w:docPartPr>
        <w:name w:val="D8FFE6CB77F24C0DB89A5D761B35B684"/>
        <w:category>
          <w:name w:val="General"/>
          <w:gallery w:val="placeholder"/>
        </w:category>
        <w:types>
          <w:type w:val="bbPlcHdr"/>
        </w:types>
        <w:behaviors>
          <w:behavior w:val="content"/>
        </w:behaviors>
        <w:guid w:val="{34591A8F-FDFE-4E9A-B1AC-2CA1F9CBA150}"/>
      </w:docPartPr>
      <w:docPartBody>
        <w:p w:rsidR="009B10F9" w:rsidRDefault="00585596" w:rsidP="00585596">
          <w:pPr>
            <w:pStyle w:val="D8FFE6CB77F24C0DB89A5D761B35B68417"/>
          </w:pPr>
          <w:r>
            <w:rPr>
              <w:rStyle w:val="PlaceholderText"/>
            </w:rPr>
            <w:t>Summary and supporting information</w:t>
          </w:r>
          <w:r w:rsidRPr="00E32725">
            <w:rPr>
              <w:rStyle w:val="PlaceholderText"/>
            </w:rPr>
            <w:t>.</w:t>
          </w:r>
        </w:p>
      </w:docPartBody>
    </w:docPart>
    <w:docPart>
      <w:docPartPr>
        <w:name w:val="EF04B551D17449ABA7E3F0BCD30BF4E0"/>
        <w:category>
          <w:name w:val="General"/>
          <w:gallery w:val="placeholder"/>
        </w:category>
        <w:types>
          <w:type w:val="bbPlcHdr"/>
        </w:types>
        <w:behaviors>
          <w:behavior w:val="content"/>
        </w:behaviors>
        <w:guid w:val="{A612A73C-16E7-49C8-9D29-AB179FC25082}"/>
      </w:docPartPr>
      <w:docPartBody>
        <w:p w:rsidR="009B10F9" w:rsidRDefault="00585596" w:rsidP="00585596">
          <w:pPr>
            <w:pStyle w:val="EF04B551D17449ABA7E3F0BCD30BF4E017"/>
          </w:pPr>
          <w:r>
            <w:rPr>
              <w:rStyle w:val="PlaceholderText"/>
            </w:rPr>
            <w:t>Submitting faculty name.</w:t>
          </w:r>
        </w:p>
      </w:docPartBody>
    </w:docPart>
    <w:docPart>
      <w:docPartPr>
        <w:name w:val="DE72B21E0F004FD7874EE3F4BCFF75A8"/>
        <w:category>
          <w:name w:val="General"/>
          <w:gallery w:val="placeholder"/>
        </w:category>
        <w:types>
          <w:type w:val="bbPlcHdr"/>
        </w:types>
        <w:behaviors>
          <w:behavior w:val="content"/>
        </w:behaviors>
        <w:guid w:val="{79ACBDAE-5A7D-42E1-9973-720774436F4C}"/>
      </w:docPartPr>
      <w:docPartBody>
        <w:p w:rsidR="009B10F9" w:rsidRDefault="00585596" w:rsidP="00585596">
          <w:pPr>
            <w:pStyle w:val="DE72B21E0F004FD7874EE3F4BCFF75A817"/>
          </w:pPr>
          <w:r>
            <w:rPr>
              <w:rStyle w:val="PlaceholderText"/>
            </w:rPr>
            <w:t>List all identified impacted programs or state None</w:t>
          </w:r>
          <w:r w:rsidRPr="00C75202">
            <w:rPr>
              <w:rStyle w:val="PlaceholderText"/>
            </w:rPr>
            <w:t>.</w:t>
          </w:r>
        </w:p>
      </w:docPartBody>
    </w:docPart>
    <w:docPart>
      <w:docPartPr>
        <w:name w:val="C3C6E31A0C5F494EA607403EB581A26A"/>
        <w:category>
          <w:name w:val="General"/>
          <w:gallery w:val="placeholder"/>
        </w:category>
        <w:types>
          <w:type w:val="bbPlcHdr"/>
        </w:types>
        <w:behaviors>
          <w:behavior w:val="content"/>
        </w:behaviors>
        <w:guid w:val="{81B26F6F-8F29-4A89-9ED3-06FF4643DA30}"/>
      </w:docPartPr>
      <w:docPartBody>
        <w:p w:rsidR="009B10F9" w:rsidRDefault="00585596" w:rsidP="00585596">
          <w:pPr>
            <w:pStyle w:val="C3C6E31A0C5F494EA607403EB581A26A17"/>
          </w:pPr>
          <w:r>
            <w:rPr>
              <w:rStyle w:val="PlaceholderText"/>
            </w:rPr>
            <w:t>Requested implementation term and academic year.</w:t>
          </w:r>
        </w:p>
      </w:docPartBody>
    </w:docPart>
    <w:docPart>
      <w:docPartPr>
        <w:name w:val="57EE090168FF452DBBC2A2AFE721A0FB"/>
        <w:category>
          <w:name w:val="General"/>
          <w:gallery w:val="placeholder"/>
        </w:category>
        <w:types>
          <w:type w:val="bbPlcHdr"/>
        </w:types>
        <w:behaviors>
          <w:behavior w:val="content"/>
        </w:behaviors>
        <w:guid w:val="{D1107133-526D-442D-BCCA-EB140CEE30C8}"/>
      </w:docPartPr>
      <w:docPartBody>
        <w:p w:rsidR="009B10F9" w:rsidRDefault="00585596" w:rsidP="00585596">
          <w:pPr>
            <w:pStyle w:val="57EE090168FF452DBBC2A2AFE721A0FB17"/>
          </w:pPr>
          <w:r>
            <w:rPr>
              <w:rStyle w:val="PlaceholderText"/>
            </w:rPr>
            <w:t>Current prefix and number or N/A</w:t>
          </w:r>
          <w:r w:rsidRPr="00C75202">
            <w:rPr>
              <w:rStyle w:val="PlaceholderText"/>
            </w:rPr>
            <w:t>.</w:t>
          </w:r>
        </w:p>
      </w:docPartBody>
    </w:docPart>
    <w:docPart>
      <w:docPartPr>
        <w:name w:val="C9E5672F80A24C5786D17A112C802F33"/>
        <w:category>
          <w:name w:val="General"/>
          <w:gallery w:val="placeholder"/>
        </w:category>
        <w:types>
          <w:type w:val="bbPlcHdr"/>
        </w:types>
        <w:behaviors>
          <w:behavior w:val="content"/>
        </w:behaviors>
        <w:guid w:val="{3296896E-A72A-42C4-8964-AEB113974813}"/>
      </w:docPartPr>
      <w:docPartBody>
        <w:p w:rsidR="009B10F9" w:rsidRDefault="00585596" w:rsidP="00585596">
          <w:pPr>
            <w:pStyle w:val="C9E5672F80A24C5786D17A112C802F3317"/>
          </w:pPr>
          <w:r>
            <w:rPr>
              <w:rStyle w:val="PlaceholderText"/>
            </w:rPr>
            <w:t>Enter first year of operation.</w:t>
          </w:r>
        </w:p>
      </w:docPartBody>
    </w:docPart>
    <w:docPart>
      <w:docPartPr>
        <w:name w:val="138410A5C466476B9A502796FF3ABBFF"/>
        <w:category>
          <w:name w:val="General"/>
          <w:gallery w:val="placeholder"/>
        </w:category>
        <w:types>
          <w:type w:val="bbPlcHdr"/>
        </w:types>
        <w:behaviors>
          <w:behavior w:val="content"/>
        </w:behaviors>
        <w:guid w:val="{F2BB638C-E5B8-42B3-BA9A-FC5750E78853}"/>
      </w:docPartPr>
      <w:docPartBody>
        <w:p w:rsidR="009B10F9" w:rsidRDefault="00585596" w:rsidP="00585596">
          <w:pPr>
            <w:pStyle w:val="138410A5C466476B9A502796FF3ABBFF17"/>
          </w:pPr>
          <w:r w:rsidRPr="00C75202">
            <w:rPr>
              <w:rStyle w:val="PlaceholderText"/>
            </w:rPr>
            <w:t>C</w:t>
          </w:r>
          <w:r>
            <w:rPr>
              <w:rStyle w:val="PlaceholderText"/>
            </w:rPr>
            <w:t>urrent CIP or N/A</w:t>
          </w:r>
          <w:r w:rsidRPr="00C75202">
            <w:rPr>
              <w:rStyle w:val="PlaceholderText"/>
            </w:rPr>
            <w:t>.</w:t>
          </w:r>
        </w:p>
      </w:docPartBody>
    </w:docPart>
    <w:docPart>
      <w:docPartPr>
        <w:name w:val="222A210044DB4EBE8CA3D5F15A22B07B"/>
        <w:category>
          <w:name w:val="General"/>
          <w:gallery w:val="placeholder"/>
        </w:category>
        <w:types>
          <w:type w:val="bbPlcHdr"/>
        </w:types>
        <w:behaviors>
          <w:behavior w:val="content"/>
        </w:behaviors>
        <w:guid w:val="{49E89B14-AE84-4885-91E0-00541DCBDC7D}"/>
      </w:docPartPr>
      <w:docPartBody>
        <w:p w:rsidR="009B10F9" w:rsidRDefault="00585596" w:rsidP="00585596">
          <w:pPr>
            <w:pStyle w:val="222A210044DB4EBE8CA3D5F15A22B07B17"/>
          </w:pPr>
          <w:r w:rsidRPr="00C75202">
            <w:rPr>
              <w:rStyle w:val="PlaceholderText"/>
            </w:rPr>
            <w:t>C</w:t>
          </w:r>
          <w:r>
            <w:rPr>
              <w:rStyle w:val="PlaceholderText"/>
            </w:rPr>
            <w:t>urrent term or N/A</w:t>
          </w:r>
          <w:r w:rsidRPr="00C75202">
            <w:rPr>
              <w:rStyle w:val="PlaceholderText"/>
            </w:rPr>
            <w:t>.</w:t>
          </w:r>
        </w:p>
      </w:docPartBody>
    </w:docPart>
    <w:docPart>
      <w:docPartPr>
        <w:name w:val="DAB2D0294F5A4C0ABA396D3A538BE148"/>
        <w:category>
          <w:name w:val="General"/>
          <w:gallery w:val="placeholder"/>
        </w:category>
        <w:types>
          <w:type w:val="bbPlcHdr"/>
        </w:types>
        <w:behaviors>
          <w:behavior w:val="content"/>
        </w:behaviors>
        <w:guid w:val="{942A2E2B-530C-4AD0-916E-A5730504CDEE}"/>
      </w:docPartPr>
      <w:docPartBody>
        <w:p w:rsidR="009B10F9" w:rsidRDefault="00585596" w:rsidP="00585596">
          <w:pPr>
            <w:pStyle w:val="DAB2D0294F5A4C0ABA396D3A538BE14817"/>
          </w:pPr>
          <w:r w:rsidRPr="00C75202">
            <w:rPr>
              <w:rStyle w:val="PlaceholderText"/>
            </w:rPr>
            <w:t>C</w:t>
          </w:r>
          <w:r>
            <w:rPr>
              <w:rStyle w:val="PlaceholderText"/>
            </w:rPr>
            <w:t>urrent year or N/A</w:t>
          </w:r>
          <w:r w:rsidRPr="00C75202">
            <w:rPr>
              <w:rStyle w:val="PlaceholderText"/>
            </w:rPr>
            <w:t>.</w:t>
          </w:r>
        </w:p>
      </w:docPartBody>
    </w:docPart>
    <w:docPart>
      <w:docPartPr>
        <w:name w:val="8E26E3103E054484A8CD9430BF619C8D"/>
        <w:category>
          <w:name w:val="General"/>
          <w:gallery w:val="placeholder"/>
        </w:category>
        <w:types>
          <w:type w:val="bbPlcHdr"/>
        </w:types>
        <w:behaviors>
          <w:behavior w:val="content"/>
        </w:behaviors>
        <w:guid w:val="{10DB0565-875A-413E-9484-FAE86CCC2073}"/>
      </w:docPartPr>
      <w:docPartBody>
        <w:p w:rsidR="009B10F9" w:rsidRDefault="00585596" w:rsidP="00585596">
          <w:pPr>
            <w:pStyle w:val="8E26E3103E054484A8CD9430BF619C8D17"/>
          </w:pPr>
          <w:r w:rsidRPr="00C75202">
            <w:rPr>
              <w:rStyle w:val="PlaceholderText"/>
            </w:rPr>
            <w:t>C</w:t>
          </w:r>
          <w:r>
            <w:rPr>
              <w:rStyle w:val="PlaceholderText"/>
            </w:rPr>
            <w:t>urrent area or N/A</w:t>
          </w:r>
          <w:r w:rsidRPr="00C75202">
            <w:rPr>
              <w:rStyle w:val="PlaceholderText"/>
            </w:rPr>
            <w:t>.</w:t>
          </w:r>
        </w:p>
      </w:docPartBody>
    </w:docPart>
    <w:docPart>
      <w:docPartPr>
        <w:name w:val="FF10AACE03BB41F0A61AB1A3D505121D"/>
        <w:category>
          <w:name w:val="General"/>
          <w:gallery w:val="placeholder"/>
        </w:category>
        <w:types>
          <w:type w:val="bbPlcHdr"/>
        </w:types>
        <w:behaviors>
          <w:behavior w:val="content"/>
        </w:behaviors>
        <w:guid w:val="{F49C22A9-3075-4F63-9286-E93AE1955E1C}"/>
      </w:docPartPr>
      <w:docPartBody>
        <w:p w:rsidR="009B10F9" w:rsidRDefault="00585596" w:rsidP="00585596">
          <w:pPr>
            <w:pStyle w:val="FF10AACE03BB41F0A61AB1A3D505121D17"/>
          </w:pPr>
          <w:r>
            <w:rPr>
              <w:rStyle w:val="PlaceholderText"/>
            </w:rPr>
            <w:t>Proposed CIP or N/A</w:t>
          </w:r>
          <w:r w:rsidRPr="00C75202">
            <w:rPr>
              <w:rStyle w:val="PlaceholderText"/>
            </w:rPr>
            <w:t>.</w:t>
          </w:r>
        </w:p>
      </w:docPartBody>
    </w:docPart>
    <w:docPart>
      <w:docPartPr>
        <w:name w:val="B7241D98420B4524A36F3B39F10F14E5"/>
        <w:category>
          <w:name w:val="General"/>
          <w:gallery w:val="placeholder"/>
        </w:category>
        <w:types>
          <w:type w:val="bbPlcHdr"/>
        </w:types>
        <w:behaviors>
          <w:behavior w:val="content"/>
        </w:behaviors>
        <w:guid w:val="{1BD09810-5197-4C63-9EF7-63B2433BCF7E}"/>
      </w:docPartPr>
      <w:docPartBody>
        <w:p w:rsidR="009B10F9" w:rsidRDefault="00585596" w:rsidP="00585596">
          <w:pPr>
            <w:pStyle w:val="B7241D98420B4524A36F3B39F10F14E517"/>
          </w:pPr>
          <w:r>
            <w:rPr>
              <w:rStyle w:val="PlaceholderText"/>
            </w:rPr>
            <w:t>Proposed term or N/A</w:t>
          </w:r>
          <w:r w:rsidRPr="00C75202">
            <w:rPr>
              <w:rStyle w:val="PlaceholderText"/>
            </w:rPr>
            <w:t>.</w:t>
          </w:r>
        </w:p>
      </w:docPartBody>
    </w:docPart>
    <w:docPart>
      <w:docPartPr>
        <w:name w:val="99A6389EB9384A4C89B0A223B712B12B"/>
        <w:category>
          <w:name w:val="General"/>
          <w:gallery w:val="placeholder"/>
        </w:category>
        <w:types>
          <w:type w:val="bbPlcHdr"/>
        </w:types>
        <w:behaviors>
          <w:behavior w:val="content"/>
        </w:behaviors>
        <w:guid w:val="{ED4E7B00-1CF7-4F3C-8E31-C636C0C489BE}"/>
      </w:docPartPr>
      <w:docPartBody>
        <w:p w:rsidR="009B10F9" w:rsidRDefault="00585596" w:rsidP="00585596">
          <w:pPr>
            <w:pStyle w:val="99A6389EB9384A4C89B0A223B712B12B17"/>
          </w:pPr>
          <w:r>
            <w:rPr>
              <w:rStyle w:val="PlaceholderText"/>
            </w:rPr>
            <w:t>Proposed year or N/A</w:t>
          </w:r>
          <w:r w:rsidRPr="00C75202">
            <w:rPr>
              <w:rStyle w:val="PlaceholderText"/>
            </w:rPr>
            <w:t>.</w:t>
          </w:r>
        </w:p>
      </w:docPartBody>
    </w:docPart>
    <w:docPart>
      <w:docPartPr>
        <w:name w:val="5F7B817376F249B9B9A2283062D4FEE8"/>
        <w:category>
          <w:name w:val="General"/>
          <w:gallery w:val="placeholder"/>
        </w:category>
        <w:types>
          <w:type w:val="bbPlcHdr"/>
        </w:types>
        <w:behaviors>
          <w:behavior w:val="content"/>
        </w:behaviors>
        <w:guid w:val="{CCFB9E30-2AA0-49E9-ACDC-63D98AFE5EE0}"/>
      </w:docPartPr>
      <w:docPartBody>
        <w:p w:rsidR="009B10F9" w:rsidRDefault="00585596" w:rsidP="00585596">
          <w:pPr>
            <w:pStyle w:val="5F7B817376F249B9B9A2283062D4FEE817"/>
          </w:pPr>
          <w:r>
            <w:rPr>
              <w:rStyle w:val="PlaceholderText"/>
            </w:rPr>
            <w:t>Proposed area or N/A</w:t>
          </w:r>
          <w:r w:rsidRPr="00C75202">
            <w:rPr>
              <w:rStyle w:val="PlaceholderText"/>
            </w:rPr>
            <w:t>.</w:t>
          </w:r>
        </w:p>
      </w:docPartBody>
    </w:docPart>
    <w:docPart>
      <w:docPartPr>
        <w:name w:val="90B58AE3E481458491E907C290097F90"/>
        <w:category>
          <w:name w:val="General"/>
          <w:gallery w:val="placeholder"/>
        </w:category>
        <w:types>
          <w:type w:val="bbPlcHdr"/>
        </w:types>
        <w:behaviors>
          <w:behavior w:val="content"/>
        </w:behaviors>
        <w:guid w:val="{A657ABA6-BBC7-4278-81E2-350CE554BCD8}"/>
      </w:docPartPr>
      <w:docPartBody>
        <w:p w:rsidR="009B10F9" w:rsidRDefault="00585596" w:rsidP="00585596">
          <w:pPr>
            <w:pStyle w:val="90B58AE3E481458491E907C290097F9017"/>
          </w:pPr>
          <w:r>
            <w:rPr>
              <w:rStyle w:val="PlaceholderText"/>
            </w:rPr>
            <w:t>Current hours/week or N/A</w:t>
          </w:r>
          <w:r w:rsidRPr="00C75202">
            <w:rPr>
              <w:rStyle w:val="PlaceholderText"/>
            </w:rPr>
            <w:t>.</w:t>
          </w:r>
        </w:p>
      </w:docPartBody>
    </w:docPart>
    <w:docPart>
      <w:docPartPr>
        <w:name w:val="5BEE9C111970417B9CC269FB529C6E0A"/>
        <w:category>
          <w:name w:val="General"/>
          <w:gallery w:val="placeholder"/>
        </w:category>
        <w:types>
          <w:type w:val="bbPlcHdr"/>
        </w:types>
        <w:behaviors>
          <w:behavior w:val="content"/>
        </w:behaviors>
        <w:guid w:val="{42A46BCA-F15E-468F-A38D-455790217BC8}"/>
      </w:docPartPr>
      <w:docPartBody>
        <w:p w:rsidR="009B10F9" w:rsidRDefault="00585596" w:rsidP="00585596">
          <w:pPr>
            <w:pStyle w:val="5BEE9C111970417B9CC269FB529C6E0A17"/>
          </w:pPr>
          <w:r>
            <w:rPr>
              <w:rStyle w:val="PlaceholderText"/>
            </w:rPr>
            <w:t>Proposed hours/week</w:t>
          </w:r>
          <w:r w:rsidRPr="00C75202">
            <w:rPr>
              <w:rStyle w:val="PlaceholderText"/>
            </w:rPr>
            <w:t>.</w:t>
          </w:r>
        </w:p>
      </w:docPartBody>
    </w:docPart>
    <w:docPart>
      <w:docPartPr>
        <w:name w:val="00A905D1D5F74779BB7C8001C0B4BFA5"/>
        <w:category>
          <w:name w:val="General"/>
          <w:gallery w:val="placeholder"/>
        </w:category>
        <w:types>
          <w:type w:val="bbPlcHdr"/>
        </w:types>
        <w:behaviors>
          <w:behavior w:val="content"/>
        </w:behaviors>
        <w:guid w:val="{1DBA3573-B5DA-4911-AE31-6381ECD09037}"/>
      </w:docPartPr>
      <w:docPartBody>
        <w:p w:rsidR="009B10F9" w:rsidRDefault="00585596" w:rsidP="00585596">
          <w:pPr>
            <w:pStyle w:val="00A905D1D5F74779BB7C8001C0B4BFA517"/>
          </w:pPr>
          <w:r>
            <w:rPr>
              <w:rStyle w:val="PlaceholderText"/>
            </w:rPr>
            <w:t>Current hours/week or N/A</w:t>
          </w:r>
          <w:r w:rsidRPr="00C75202">
            <w:rPr>
              <w:rStyle w:val="PlaceholderText"/>
            </w:rPr>
            <w:t>.</w:t>
          </w:r>
        </w:p>
      </w:docPartBody>
    </w:docPart>
    <w:docPart>
      <w:docPartPr>
        <w:name w:val="47F8C54E8B724F40894367022B2E3F07"/>
        <w:category>
          <w:name w:val="General"/>
          <w:gallery w:val="placeholder"/>
        </w:category>
        <w:types>
          <w:type w:val="bbPlcHdr"/>
        </w:types>
        <w:behaviors>
          <w:behavior w:val="content"/>
        </w:behaviors>
        <w:guid w:val="{D50DC3BE-56A4-4E2E-8A48-39F22F67A61F}"/>
      </w:docPartPr>
      <w:docPartBody>
        <w:p w:rsidR="009B10F9" w:rsidRDefault="00585596" w:rsidP="00585596">
          <w:pPr>
            <w:pStyle w:val="47F8C54E8B724F40894367022B2E3F0717"/>
          </w:pPr>
          <w:r>
            <w:rPr>
              <w:rStyle w:val="PlaceholderText"/>
            </w:rPr>
            <w:t>Proposed hours/week</w:t>
          </w:r>
          <w:r w:rsidRPr="00C75202">
            <w:rPr>
              <w:rStyle w:val="PlaceholderText"/>
            </w:rPr>
            <w:t>.</w:t>
          </w:r>
        </w:p>
      </w:docPartBody>
    </w:docPart>
    <w:docPart>
      <w:docPartPr>
        <w:name w:val="05601C968C5A4331A4D2BCFA4A51B5A2"/>
        <w:category>
          <w:name w:val="General"/>
          <w:gallery w:val="placeholder"/>
        </w:category>
        <w:types>
          <w:type w:val="bbPlcHdr"/>
        </w:types>
        <w:behaviors>
          <w:behavior w:val="content"/>
        </w:behaviors>
        <w:guid w:val="{43A3C36A-679D-49A5-9B4E-893D17171EA9}"/>
      </w:docPartPr>
      <w:docPartBody>
        <w:p w:rsidR="009B10F9" w:rsidRDefault="00585596" w:rsidP="00585596">
          <w:pPr>
            <w:pStyle w:val="05601C968C5A4331A4D2BCFA4A51B5A217"/>
          </w:pPr>
          <w:r>
            <w:rPr>
              <w:rStyle w:val="PlaceholderText"/>
            </w:rPr>
            <w:t>Current hours/week or N/A</w:t>
          </w:r>
          <w:r w:rsidRPr="00C75202">
            <w:rPr>
              <w:rStyle w:val="PlaceholderText"/>
            </w:rPr>
            <w:t>.</w:t>
          </w:r>
        </w:p>
      </w:docPartBody>
    </w:docPart>
    <w:docPart>
      <w:docPartPr>
        <w:name w:val="801BCD58CF1D4E479B16B95D87F7BDA8"/>
        <w:category>
          <w:name w:val="General"/>
          <w:gallery w:val="placeholder"/>
        </w:category>
        <w:types>
          <w:type w:val="bbPlcHdr"/>
        </w:types>
        <w:behaviors>
          <w:behavior w:val="content"/>
        </w:behaviors>
        <w:guid w:val="{86E8563D-D043-475E-93FF-F82A393D086B}"/>
      </w:docPartPr>
      <w:docPartBody>
        <w:p w:rsidR="009B10F9" w:rsidRDefault="00585596" w:rsidP="00585596">
          <w:pPr>
            <w:pStyle w:val="801BCD58CF1D4E479B16B95D87F7BDA817"/>
          </w:pPr>
          <w:r>
            <w:rPr>
              <w:rStyle w:val="PlaceholderText"/>
            </w:rPr>
            <w:t>Proposed hours/week</w:t>
          </w:r>
          <w:r w:rsidRPr="00C75202">
            <w:rPr>
              <w:rStyle w:val="PlaceholderText"/>
            </w:rPr>
            <w:t>.</w:t>
          </w:r>
        </w:p>
      </w:docPartBody>
    </w:docPart>
    <w:docPart>
      <w:docPartPr>
        <w:name w:val="88FBE18CB0F8486D85E299FB370F9D09"/>
        <w:category>
          <w:name w:val="General"/>
          <w:gallery w:val="placeholder"/>
        </w:category>
        <w:types>
          <w:type w:val="bbPlcHdr"/>
        </w:types>
        <w:behaviors>
          <w:behavior w:val="content"/>
        </w:behaviors>
        <w:guid w:val="{E0121A1F-FB46-4461-A299-5206048321C7}"/>
      </w:docPartPr>
      <w:docPartBody>
        <w:p w:rsidR="009B10F9" w:rsidRDefault="00585596" w:rsidP="00585596">
          <w:pPr>
            <w:pStyle w:val="88FBE18CB0F8486D85E299FB370F9D0917"/>
          </w:pPr>
          <w:r>
            <w:rPr>
              <w:rStyle w:val="PlaceholderText"/>
            </w:rPr>
            <w:t>Current hours/week or N/A</w:t>
          </w:r>
          <w:r w:rsidRPr="00C75202">
            <w:rPr>
              <w:rStyle w:val="PlaceholderText"/>
            </w:rPr>
            <w:t>.</w:t>
          </w:r>
        </w:p>
      </w:docPartBody>
    </w:docPart>
    <w:docPart>
      <w:docPartPr>
        <w:name w:val="1BA3FEABB3FD42AD827AD20F3B2BC429"/>
        <w:category>
          <w:name w:val="General"/>
          <w:gallery w:val="placeholder"/>
        </w:category>
        <w:types>
          <w:type w:val="bbPlcHdr"/>
        </w:types>
        <w:behaviors>
          <w:behavior w:val="content"/>
        </w:behaviors>
        <w:guid w:val="{0B5E654F-F578-44B5-B9C4-448AA911D8DA}"/>
      </w:docPartPr>
      <w:docPartBody>
        <w:p w:rsidR="009B10F9" w:rsidRDefault="00585596" w:rsidP="00585596">
          <w:pPr>
            <w:pStyle w:val="1BA3FEABB3FD42AD827AD20F3B2BC42917"/>
          </w:pPr>
          <w:r>
            <w:rPr>
              <w:rStyle w:val="PlaceholderText"/>
            </w:rPr>
            <w:t>Proposed hours/week</w:t>
          </w:r>
          <w:r w:rsidRPr="00C75202">
            <w:rPr>
              <w:rStyle w:val="PlaceholderText"/>
            </w:rPr>
            <w:t>.</w:t>
          </w:r>
        </w:p>
      </w:docPartBody>
    </w:docPart>
    <w:docPart>
      <w:docPartPr>
        <w:name w:val="48E0589D5B194FA7A010FB2FD1329D77"/>
        <w:category>
          <w:name w:val="General"/>
          <w:gallery w:val="placeholder"/>
        </w:category>
        <w:types>
          <w:type w:val="bbPlcHdr"/>
        </w:types>
        <w:behaviors>
          <w:behavior w:val="content"/>
        </w:behaviors>
        <w:guid w:val="{B9B0DFDA-EB97-4D6F-B28E-BB8F50C8C498}"/>
      </w:docPartPr>
      <w:docPartBody>
        <w:p w:rsidR="009B10F9" w:rsidRDefault="00585596" w:rsidP="00585596">
          <w:pPr>
            <w:pStyle w:val="48E0589D5B194FA7A010FB2FD1329D7717"/>
          </w:pPr>
          <w:r>
            <w:rPr>
              <w:rStyle w:val="PlaceholderText"/>
            </w:rPr>
            <w:t>Current hours/term or N/A</w:t>
          </w:r>
          <w:r w:rsidRPr="00C75202">
            <w:rPr>
              <w:rStyle w:val="PlaceholderText"/>
            </w:rPr>
            <w:t>.</w:t>
          </w:r>
        </w:p>
      </w:docPartBody>
    </w:docPart>
    <w:docPart>
      <w:docPartPr>
        <w:name w:val="95C861ACE26A49E9B38E45DD91FFEDFC"/>
        <w:category>
          <w:name w:val="General"/>
          <w:gallery w:val="placeholder"/>
        </w:category>
        <w:types>
          <w:type w:val="bbPlcHdr"/>
        </w:types>
        <w:behaviors>
          <w:behavior w:val="content"/>
        </w:behaviors>
        <w:guid w:val="{906FFFA2-5E89-41B0-9A1B-44B8CA7FFB4F}"/>
      </w:docPartPr>
      <w:docPartBody>
        <w:p w:rsidR="009B10F9" w:rsidRDefault="00585596" w:rsidP="00585596">
          <w:pPr>
            <w:pStyle w:val="95C861ACE26A49E9B38E45DD91FFEDFC17"/>
          </w:pPr>
          <w:r>
            <w:rPr>
              <w:rStyle w:val="PlaceholderText"/>
            </w:rPr>
            <w:t>Proposed hours/term</w:t>
          </w:r>
          <w:r w:rsidRPr="00C75202">
            <w:rPr>
              <w:rStyle w:val="PlaceholderText"/>
            </w:rPr>
            <w:t>.</w:t>
          </w:r>
        </w:p>
      </w:docPartBody>
    </w:docPart>
    <w:docPart>
      <w:docPartPr>
        <w:name w:val="F249DF53FA7444B38B9C637E3B39CFD5"/>
        <w:category>
          <w:name w:val="General"/>
          <w:gallery w:val="placeholder"/>
        </w:category>
        <w:types>
          <w:type w:val="bbPlcHdr"/>
        </w:types>
        <w:behaviors>
          <w:behavior w:val="content"/>
        </w:behaviors>
        <w:guid w:val="{AD3E8B5E-2A52-4EE0-AB21-74A9CB4C6EAD}"/>
      </w:docPartPr>
      <w:docPartBody>
        <w:p w:rsidR="009B10F9" w:rsidRDefault="00585596" w:rsidP="00585596">
          <w:pPr>
            <w:pStyle w:val="F249DF53FA7444B38B9C637E3B39CFD517"/>
          </w:pPr>
          <w:r>
            <w:rPr>
              <w:rStyle w:val="PlaceholderText"/>
            </w:rPr>
            <w:t>Current weeks or N/A</w:t>
          </w:r>
          <w:r w:rsidRPr="00C75202">
            <w:rPr>
              <w:rStyle w:val="PlaceholderText"/>
            </w:rPr>
            <w:t>.</w:t>
          </w:r>
        </w:p>
      </w:docPartBody>
    </w:docPart>
    <w:docPart>
      <w:docPartPr>
        <w:name w:val="DDC9779E11F3463DBCDE8FB1E8A01F60"/>
        <w:category>
          <w:name w:val="General"/>
          <w:gallery w:val="placeholder"/>
        </w:category>
        <w:types>
          <w:type w:val="bbPlcHdr"/>
        </w:types>
        <w:behaviors>
          <w:behavior w:val="content"/>
        </w:behaviors>
        <w:guid w:val="{F3235B15-EFE9-47FC-98FA-933B6A67841D}"/>
      </w:docPartPr>
      <w:docPartBody>
        <w:p w:rsidR="009B10F9" w:rsidRDefault="00585596" w:rsidP="00585596">
          <w:pPr>
            <w:pStyle w:val="DDC9779E11F3463DBCDE8FB1E8A01F6017"/>
          </w:pPr>
          <w:r>
            <w:rPr>
              <w:rStyle w:val="PlaceholderText"/>
            </w:rPr>
            <w:t>Proposed weeks</w:t>
          </w:r>
          <w:r w:rsidRPr="00C75202">
            <w:rPr>
              <w:rStyle w:val="PlaceholderText"/>
            </w:rPr>
            <w:t>.</w:t>
          </w:r>
        </w:p>
      </w:docPartBody>
    </w:docPart>
    <w:docPart>
      <w:docPartPr>
        <w:name w:val="11201E80754547D1AD9516EAB0A03F04"/>
        <w:category>
          <w:name w:val="General"/>
          <w:gallery w:val="placeholder"/>
        </w:category>
        <w:types>
          <w:type w:val="bbPlcHdr"/>
        </w:types>
        <w:behaviors>
          <w:behavior w:val="content"/>
        </w:behaviors>
        <w:guid w:val="{D03FD103-16D9-4E70-9B97-9FBCCF743FAE}"/>
      </w:docPartPr>
      <w:docPartBody>
        <w:p w:rsidR="009B10F9" w:rsidRDefault="00585596" w:rsidP="00585596">
          <w:pPr>
            <w:pStyle w:val="11201E80754547D1AD9516EAB0A03F0417"/>
          </w:pPr>
          <w:r>
            <w:rPr>
              <w:rStyle w:val="PlaceholderText"/>
            </w:rPr>
            <w:t>Current factor or N/A</w:t>
          </w:r>
          <w:r w:rsidRPr="00C75202">
            <w:rPr>
              <w:rStyle w:val="PlaceholderText"/>
            </w:rPr>
            <w:t>.</w:t>
          </w:r>
        </w:p>
      </w:docPartBody>
    </w:docPart>
    <w:docPart>
      <w:docPartPr>
        <w:name w:val="BD1C35E96F78424098E5047FEA40E9E2"/>
        <w:category>
          <w:name w:val="General"/>
          <w:gallery w:val="placeholder"/>
        </w:category>
        <w:types>
          <w:type w:val="bbPlcHdr"/>
        </w:types>
        <w:behaviors>
          <w:behavior w:val="content"/>
        </w:behaviors>
        <w:guid w:val="{9A1D8F64-9E08-4066-BDF1-A6F322AD42D7}"/>
      </w:docPartPr>
      <w:docPartBody>
        <w:p w:rsidR="009B10F9" w:rsidRDefault="00585596" w:rsidP="00585596">
          <w:pPr>
            <w:pStyle w:val="BD1C35E96F78424098E5047FEA40E9E217"/>
          </w:pPr>
          <w:r>
            <w:rPr>
              <w:rStyle w:val="PlaceholderText"/>
            </w:rPr>
            <w:t>Proposed factor</w:t>
          </w:r>
          <w:r w:rsidRPr="00C75202">
            <w:rPr>
              <w:rStyle w:val="PlaceholderText"/>
            </w:rPr>
            <w:t>.</w:t>
          </w:r>
        </w:p>
      </w:docPartBody>
    </w:docPart>
    <w:docPart>
      <w:docPartPr>
        <w:name w:val="7992A5C0F8184DDF89196A17D1763D5C"/>
        <w:category>
          <w:name w:val="General"/>
          <w:gallery w:val="placeholder"/>
        </w:category>
        <w:types>
          <w:type w:val="bbPlcHdr"/>
        </w:types>
        <w:behaviors>
          <w:behavior w:val="content"/>
        </w:behaviors>
        <w:guid w:val="{C2EFF035-1C99-4D53-8D01-4C9131E5263B}"/>
      </w:docPartPr>
      <w:docPartBody>
        <w:p w:rsidR="009B10F9" w:rsidRDefault="00585596" w:rsidP="00585596">
          <w:pPr>
            <w:pStyle w:val="7992A5C0F8184DDF89196A17D1763D5C17"/>
          </w:pPr>
          <w:r w:rsidRPr="00C75202">
            <w:rPr>
              <w:rStyle w:val="PlaceholderText"/>
            </w:rPr>
            <w:t xml:space="preserve">Choose </w:t>
          </w:r>
          <w:r>
            <w:rPr>
              <w:rStyle w:val="PlaceholderText"/>
            </w:rPr>
            <w:t>current grading.</w:t>
          </w:r>
        </w:p>
      </w:docPartBody>
    </w:docPart>
    <w:docPart>
      <w:docPartPr>
        <w:name w:val="DF63E5AAAF0345FAACDD9F9D17232270"/>
        <w:category>
          <w:name w:val="General"/>
          <w:gallery w:val="placeholder"/>
        </w:category>
        <w:types>
          <w:type w:val="bbPlcHdr"/>
        </w:types>
        <w:behaviors>
          <w:behavior w:val="content"/>
        </w:behaviors>
        <w:guid w:val="{999E9B2A-4058-415B-95FA-2D393C93F190}"/>
      </w:docPartPr>
      <w:docPartBody>
        <w:p w:rsidR="009B10F9" w:rsidRDefault="00585596" w:rsidP="00585596">
          <w:pPr>
            <w:pStyle w:val="DF63E5AAAF0345FAACDD9F9D1723227017"/>
          </w:pPr>
          <w:r w:rsidRPr="00C75202">
            <w:rPr>
              <w:rStyle w:val="PlaceholderText"/>
            </w:rPr>
            <w:t xml:space="preserve">Choose </w:t>
          </w:r>
          <w:r>
            <w:rPr>
              <w:rStyle w:val="PlaceholderText"/>
            </w:rPr>
            <w:t>proposed grading.</w:t>
          </w:r>
        </w:p>
      </w:docPartBody>
    </w:docPart>
    <w:docPart>
      <w:docPartPr>
        <w:name w:val="A7CB612761374842A4CBE91317899BA8"/>
        <w:category>
          <w:name w:val="General"/>
          <w:gallery w:val="placeholder"/>
        </w:category>
        <w:types>
          <w:type w:val="bbPlcHdr"/>
        </w:types>
        <w:behaviors>
          <w:behavior w:val="content"/>
        </w:behaviors>
        <w:guid w:val="{E265ADC4-7E17-40E2-9C33-5771F98BD912}"/>
      </w:docPartPr>
      <w:docPartBody>
        <w:p w:rsidR="009B10F9" w:rsidRDefault="00585596" w:rsidP="00585596">
          <w:pPr>
            <w:pStyle w:val="A7CB612761374842A4CBE91317899BA817"/>
          </w:pPr>
          <w:r>
            <w:rPr>
              <w:rStyle w:val="PlaceholderText"/>
            </w:rPr>
            <w:t>Current terms or N/A</w:t>
          </w:r>
          <w:r w:rsidRPr="00C75202">
            <w:rPr>
              <w:rStyle w:val="PlaceholderText"/>
            </w:rPr>
            <w:t>.</w:t>
          </w:r>
        </w:p>
      </w:docPartBody>
    </w:docPart>
    <w:docPart>
      <w:docPartPr>
        <w:name w:val="CEC2ED9EACE74FE9A502BB14D4906BEB"/>
        <w:category>
          <w:name w:val="General"/>
          <w:gallery w:val="placeholder"/>
        </w:category>
        <w:types>
          <w:type w:val="bbPlcHdr"/>
        </w:types>
        <w:behaviors>
          <w:behavior w:val="content"/>
        </w:behaviors>
        <w:guid w:val="{611BE9A9-0471-43F1-BFD3-829A62709188}"/>
      </w:docPartPr>
      <w:docPartBody>
        <w:p w:rsidR="009B10F9" w:rsidRDefault="00585596" w:rsidP="00585596">
          <w:pPr>
            <w:pStyle w:val="CEC2ED9EACE74FE9A502BB14D4906BEB17"/>
          </w:pPr>
          <w:r>
            <w:rPr>
              <w:rStyle w:val="PlaceholderText"/>
            </w:rPr>
            <w:t>Proposed terms</w:t>
          </w:r>
          <w:r w:rsidRPr="00C75202">
            <w:rPr>
              <w:rStyle w:val="PlaceholderText"/>
            </w:rPr>
            <w:t>.</w:t>
          </w:r>
        </w:p>
      </w:docPartBody>
    </w:docPart>
    <w:docPart>
      <w:docPartPr>
        <w:name w:val="F87C39EF88594D7393C673265597A227"/>
        <w:category>
          <w:name w:val="General"/>
          <w:gallery w:val="placeholder"/>
        </w:category>
        <w:types>
          <w:type w:val="bbPlcHdr"/>
        </w:types>
        <w:behaviors>
          <w:behavior w:val="content"/>
        </w:behaviors>
        <w:guid w:val="{44F4E9A4-D9F7-49AE-9947-0B0C1E1E66F0}"/>
      </w:docPartPr>
      <w:docPartBody>
        <w:p w:rsidR="009B10F9" w:rsidRDefault="00585596" w:rsidP="00585596">
          <w:pPr>
            <w:pStyle w:val="F87C39EF88594D7393C673265597A22717"/>
          </w:pPr>
          <w:r>
            <w:rPr>
              <w:rStyle w:val="PlaceholderText"/>
            </w:rPr>
            <w:t>If cross listed, current alternate or N/A</w:t>
          </w:r>
          <w:r w:rsidRPr="00C75202">
            <w:rPr>
              <w:rStyle w:val="PlaceholderText"/>
            </w:rPr>
            <w:t>.</w:t>
          </w:r>
        </w:p>
      </w:docPartBody>
    </w:docPart>
    <w:docPart>
      <w:docPartPr>
        <w:name w:val="D4B5031012BE4C6D90953DF23C0E1BC6"/>
        <w:category>
          <w:name w:val="General"/>
          <w:gallery w:val="placeholder"/>
        </w:category>
        <w:types>
          <w:type w:val="bbPlcHdr"/>
        </w:types>
        <w:behaviors>
          <w:behavior w:val="content"/>
        </w:behaviors>
        <w:guid w:val="{CC24997E-7416-4FF8-87E8-6E0E3301E25C}"/>
      </w:docPartPr>
      <w:docPartBody>
        <w:p w:rsidR="009B10F9" w:rsidRDefault="00585596" w:rsidP="00585596">
          <w:pPr>
            <w:pStyle w:val="D4B5031012BE4C6D90953DF23C0E1BC617"/>
          </w:pPr>
          <w:r>
            <w:rPr>
              <w:rStyle w:val="PlaceholderText"/>
            </w:rPr>
            <w:t>If cross listed, proposed alternate or N/A</w:t>
          </w:r>
          <w:r w:rsidRPr="00C75202">
            <w:rPr>
              <w:rStyle w:val="PlaceholderText"/>
            </w:rPr>
            <w:t>.</w:t>
          </w:r>
        </w:p>
      </w:docPartBody>
    </w:docPart>
    <w:docPart>
      <w:docPartPr>
        <w:name w:val="B958913EFFC24B74831D0A4BE5B3ECAF"/>
        <w:category>
          <w:name w:val="General"/>
          <w:gallery w:val="placeholder"/>
        </w:category>
        <w:types>
          <w:type w:val="bbPlcHdr"/>
        </w:types>
        <w:behaviors>
          <w:behavior w:val="content"/>
        </w:behaviors>
        <w:guid w:val="{96953050-21E2-4186-9137-5242C4FC12A6}"/>
      </w:docPartPr>
      <w:docPartBody>
        <w:p w:rsidR="009B10F9" w:rsidRDefault="00585596" w:rsidP="00585596">
          <w:pPr>
            <w:pStyle w:val="B958913EFFC24B74831D0A4BE5B3ECAF16"/>
          </w:pPr>
          <w:r>
            <w:rPr>
              <w:rStyle w:val="PlaceholderText"/>
            </w:rPr>
            <w:t>Date of initial submission</w:t>
          </w:r>
          <w:r w:rsidRPr="00C75202">
            <w:rPr>
              <w:rStyle w:val="PlaceholderText"/>
            </w:rPr>
            <w:t>.</w:t>
          </w:r>
        </w:p>
      </w:docPartBody>
    </w:docPart>
    <w:docPart>
      <w:docPartPr>
        <w:name w:val="1FDCCE74D855446B9E5C2BF731EBD66C"/>
        <w:category>
          <w:name w:val="General"/>
          <w:gallery w:val="placeholder"/>
        </w:category>
        <w:types>
          <w:type w:val="bbPlcHdr"/>
        </w:types>
        <w:behaviors>
          <w:behavior w:val="content"/>
        </w:behaviors>
        <w:guid w:val="{5BFE5B67-076F-4736-AE86-96A09CF8DE36}"/>
      </w:docPartPr>
      <w:docPartBody>
        <w:p w:rsidR="009B10F9" w:rsidRDefault="00585596" w:rsidP="00585596">
          <w:pPr>
            <w:pStyle w:val="1FDCCE74D855446B9E5C2BF731EBD66C15"/>
          </w:pPr>
          <w:r>
            <w:rPr>
              <w:rStyle w:val="PlaceholderText"/>
            </w:rPr>
            <w:t>Proposed catalog description</w:t>
          </w:r>
          <w:r w:rsidRPr="00C75202">
            <w:rPr>
              <w:rStyle w:val="PlaceholderText"/>
            </w:rPr>
            <w:t>.</w:t>
          </w:r>
        </w:p>
      </w:docPartBody>
    </w:docPart>
    <w:docPart>
      <w:docPartPr>
        <w:name w:val="149B149C1D344FCC9B929A91AE061872"/>
        <w:category>
          <w:name w:val="General"/>
          <w:gallery w:val="placeholder"/>
        </w:category>
        <w:types>
          <w:type w:val="bbPlcHdr"/>
        </w:types>
        <w:behaviors>
          <w:behavior w:val="content"/>
        </w:behaviors>
        <w:guid w:val="{4DF34C99-B884-42DA-A97D-8D60C4C54288}"/>
      </w:docPartPr>
      <w:docPartBody>
        <w:p w:rsidR="009B10F9" w:rsidRDefault="00585596" w:rsidP="00585596">
          <w:pPr>
            <w:pStyle w:val="149B149C1D344FCC9B929A91AE06187215"/>
          </w:pPr>
          <w:r>
            <w:rPr>
              <w:rStyle w:val="PlaceholderText"/>
            </w:rPr>
            <w:t>Current course outcomes or N/A</w:t>
          </w:r>
          <w:r w:rsidRPr="00C75202">
            <w:rPr>
              <w:rStyle w:val="PlaceholderText"/>
            </w:rPr>
            <w:t>.</w:t>
          </w:r>
        </w:p>
      </w:docPartBody>
    </w:docPart>
    <w:docPart>
      <w:docPartPr>
        <w:name w:val="8ED913BD29BC4E4C9627650274C64833"/>
        <w:category>
          <w:name w:val="General"/>
          <w:gallery w:val="placeholder"/>
        </w:category>
        <w:types>
          <w:type w:val="bbPlcHdr"/>
        </w:types>
        <w:behaviors>
          <w:behavior w:val="content"/>
        </w:behaviors>
        <w:guid w:val="{D1F79618-D724-49BB-BD08-255476E73CA6}"/>
      </w:docPartPr>
      <w:docPartBody>
        <w:p w:rsidR="009B10F9" w:rsidRDefault="00585596" w:rsidP="00585596">
          <w:pPr>
            <w:pStyle w:val="8ED913BD29BC4E4C9627650274C6483315"/>
          </w:pPr>
          <w:r>
            <w:rPr>
              <w:rStyle w:val="PlaceholderText"/>
            </w:rPr>
            <w:t>Proposed course outcomes</w:t>
          </w:r>
          <w:r w:rsidRPr="00C75202">
            <w:rPr>
              <w:rStyle w:val="PlaceholderText"/>
            </w:rPr>
            <w:t>.</w:t>
          </w:r>
        </w:p>
      </w:docPartBody>
    </w:docPart>
    <w:docPart>
      <w:docPartPr>
        <w:name w:val="82F243AFE4454F1EADB6B1349560A8C5"/>
        <w:category>
          <w:name w:val="General"/>
          <w:gallery w:val="placeholder"/>
        </w:category>
        <w:types>
          <w:type w:val="bbPlcHdr"/>
        </w:types>
        <w:behaviors>
          <w:behavior w:val="content"/>
        </w:behaviors>
        <w:guid w:val="{DCFE2729-2100-4ACE-99F0-6508374A9904}"/>
      </w:docPartPr>
      <w:docPartBody>
        <w:p w:rsidR="009B10F9" w:rsidRDefault="00585596" w:rsidP="00585596">
          <w:pPr>
            <w:pStyle w:val="82F243AFE4454F1EADB6B1349560A8C514"/>
          </w:pPr>
          <w:r>
            <w:rPr>
              <w:rStyle w:val="PlaceholderText"/>
            </w:rPr>
            <w:t>Current catalog description or N/A</w:t>
          </w:r>
          <w:r w:rsidRPr="00C75202">
            <w:rPr>
              <w:rStyle w:val="PlaceholderText"/>
            </w:rPr>
            <w:t>.</w:t>
          </w:r>
        </w:p>
      </w:docPartBody>
    </w:docPart>
    <w:docPart>
      <w:docPartPr>
        <w:name w:val="6AA848C21B014FECB2315132F69CE9A4"/>
        <w:category>
          <w:name w:val="General"/>
          <w:gallery w:val="placeholder"/>
        </w:category>
        <w:types>
          <w:type w:val="bbPlcHdr"/>
        </w:types>
        <w:behaviors>
          <w:behavior w:val="content"/>
        </w:behaviors>
        <w:guid w:val="{D7EC95C1-C7CC-4AB6-BB93-58711956FD50}"/>
      </w:docPartPr>
      <w:docPartBody>
        <w:p w:rsidR="009B10F9" w:rsidRDefault="00585596" w:rsidP="00585596">
          <w:pPr>
            <w:pStyle w:val="6AA848C21B014FECB2315132F69CE9A413"/>
          </w:pPr>
          <w:r>
            <w:rPr>
              <w:rStyle w:val="PlaceholderText"/>
            </w:rPr>
            <w:t>List attachments or None</w:t>
          </w:r>
          <w:r w:rsidRPr="00C75202">
            <w:rPr>
              <w:rStyle w:val="PlaceholderText"/>
            </w:rPr>
            <w:t>.</w:t>
          </w:r>
        </w:p>
      </w:docPartBody>
    </w:docPart>
    <w:docPart>
      <w:docPartPr>
        <w:name w:val="CA3A3C7E50074F86BE55C612D0F05231"/>
        <w:category>
          <w:name w:val="General"/>
          <w:gallery w:val="placeholder"/>
        </w:category>
        <w:types>
          <w:type w:val="bbPlcHdr"/>
        </w:types>
        <w:behaviors>
          <w:behavior w:val="content"/>
        </w:behaviors>
        <w:guid w:val="{2A1F5446-A379-4BC0-BE5D-6CF700DA1A04}"/>
      </w:docPartPr>
      <w:docPartBody>
        <w:p w:rsidR="007A6C8F" w:rsidRDefault="00585596" w:rsidP="00585596">
          <w:pPr>
            <w:pStyle w:val="CA3A3C7E50074F86BE55C612D0F0523112"/>
          </w:pPr>
          <w:r>
            <w:rPr>
              <w:rStyle w:val="PlaceholderText"/>
            </w:rPr>
            <w:t>Total grant revenue or blank.</w:t>
          </w:r>
        </w:p>
      </w:docPartBody>
    </w:docPart>
    <w:docPart>
      <w:docPartPr>
        <w:name w:val="A6495F7A255F4AC6821935902CE4B665"/>
        <w:category>
          <w:name w:val="General"/>
          <w:gallery w:val="placeholder"/>
        </w:category>
        <w:types>
          <w:type w:val="bbPlcHdr"/>
        </w:types>
        <w:behaviors>
          <w:behavior w:val="content"/>
        </w:behaviors>
        <w:guid w:val="{9EEF16C0-9204-48FC-AAD3-51629EE3781C}"/>
      </w:docPartPr>
      <w:docPartBody>
        <w:p w:rsidR="007A6C8F" w:rsidRDefault="00585596" w:rsidP="00585596">
          <w:pPr>
            <w:pStyle w:val="A6495F7A255F4AC6821935902CE4B66512"/>
          </w:pPr>
          <w:r>
            <w:rPr>
              <w:rStyle w:val="PlaceholderText"/>
            </w:rPr>
            <w:t>Revenue or blank.</w:t>
          </w:r>
        </w:p>
      </w:docPartBody>
    </w:docPart>
    <w:docPart>
      <w:docPartPr>
        <w:name w:val="C22EBDD2375A4136813BE680449F628D"/>
        <w:category>
          <w:name w:val="General"/>
          <w:gallery w:val="placeholder"/>
        </w:category>
        <w:types>
          <w:type w:val="bbPlcHdr"/>
        </w:types>
        <w:behaviors>
          <w:behavior w:val="content"/>
        </w:behaviors>
        <w:guid w:val="{67CA8471-A2B1-435A-ABEE-38806D23E8A5}"/>
      </w:docPartPr>
      <w:docPartBody>
        <w:p w:rsidR="007A6C8F" w:rsidRDefault="00585596" w:rsidP="00585596">
          <w:pPr>
            <w:pStyle w:val="C22EBDD2375A4136813BE680449F628D12"/>
          </w:pPr>
          <w:r>
            <w:rPr>
              <w:rStyle w:val="PlaceholderText"/>
            </w:rPr>
            <w:t>Revenue or blank.</w:t>
          </w:r>
        </w:p>
      </w:docPartBody>
    </w:docPart>
    <w:docPart>
      <w:docPartPr>
        <w:name w:val="2BCA09534FCC48FBA9E1F3F3B0BF939A"/>
        <w:category>
          <w:name w:val="General"/>
          <w:gallery w:val="placeholder"/>
        </w:category>
        <w:types>
          <w:type w:val="bbPlcHdr"/>
        </w:types>
        <w:behaviors>
          <w:behavior w:val="content"/>
        </w:behaviors>
        <w:guid w:val="{4E4B7520-633C-4918-93CE-365D4926B89D}"/>
      </w:docPartPr>
      <w:docPartBody>
        <w:p w:rsidR="007A6C8F" w:rsidRDefault="00585596" w:rsidP="00585596">
          <w:pPr>
            <w:pStyle w:val="2BCA09534FCC48FBA9E1F3F3B0BF939A12"/>
          </w:pPr>
          <w:r>
            <w:rPr>
              <w:rStyle w:val="PlaceholderText"/>
            </w:rPr>
            <w:t>Revenue or blank.</w:t>
          </w:r>
        </w:p>
      </w:docPartBody>
    </w:docPart>
    <w:docPart>
      <w:docPartPr>
        <w:name w:val="C9D2582D127F4F81B85A01D9EFB8D0F4"/>
        <w:category>
          <w:name w:val="General"/>
          <w:gallery w:val="placeholder"/>
        </w:category>
        <w:types>
          <w:type w:val="bbPlcHdr"/>
        </w:types>
        <w:behaviors>
          <w:behavior w:val="content"/>
        </w:behaviors>
        <w:guid w:val="{430DB470-CAFA-4C29-8F33-6174C02DDF85}"/>
      </w:docPartPr>
      <w:docPartBody>
        <w:p w:rsidR="007A6C8F" w:rsidRDefault="00585596" w:rsidP="00585596">
          <w:pPr>
            <w:pStyle w:val="C9D2582D127F4F81B85A01D9EFB8D0F412"/>
          </w:pPr>
          <w:r>
            <w:rPr>
              <w:rStyle w:val="PlaceholderText"/>
            </w:rPr>
            <w:t>Next source</w:t>
          </w:r>
          <w:r w:rsidRPr="0009672C">
            <w:rPr>
              <w:rStyle w:val="PlaceholderText"/>
            </w:rPr>
            <w:t xml:space="preserve"> or </w:t>
          </w:r>
          <w:r>
            <w:rPr>
              <w:rStyle w:val="PlaceholderText"/>
            </w:rPr>
            <w:t>blank</w:t>
          </w:r>
          <w:r w:rsidRPr="0009672C">
            <w:rPr>
              <w:rStyle w:val="PlaceholderText"/>
            </w:rPr>
            <w:t>.</w:t>
          </w:r>
        </w:p>
      </w:docPartBody>
    </w:docPart>
    <w:docPart>
      <w:docPartPr>
        <w:name w:val="07972F9F654F4135BFF8FBA80E2A7A21"/>
        <w:category>
          <w:name w:val="General"/>
          <w:gallery w:val="placeholder"/>
        </w:category>
        <w:types>
          <w:type w:val="bbPlcHdr"/>
        </w:types>
        <w:behaviors>
          <w:behavior w:val="content"/>
        </w:behaviors>
        <w:guid w:val="{62B31393-AA08-4DA3-B321-BAA8ECCF5465}"/>
      </w:docPartPr>
      <w:docPartBody>
        <w:p w:rsidR="007A6C8F" w:rsidRDefault="00585596" w:rsidP="00585596">
          <w:pPr>
            <w:pStyle w:val="07972F9F654F4135BFF8FBA80E2A7A2112"/>
          </w:pPr>
          <w:r>
            <w:rPr>
              <w:rStyle w:val="PlaceholderText"/>
            </w:rPr>
            <w:t>Next source</w:t>
          </w:r>
          <w:r w:rsidRPr="0009672C">
            <w:rPr>
              <w:rStyle w:val="PlaceholderText"/>
            </w:rPr>
            <w:t xml:space="preserve"> or </w:t>
          </w:r>
          <w:r>
            <w:rPr>
              <w:rStyle w:val="PlaceholderText"/>
            </w:rPr>
            <w:t>blank</w:t>
          </w:r>
          <w:r w:rsidRPr="0009672C">
            <w:rPr>
              <w:rStyle w:val="PlaceholderText"/>
            </w:rPr>
            <w:t>.</w:t>
          </w:r>
        </w:p>
      </w:docPartBody>
    </w:docPart>
    <w:docPart>
      <w:docPartPr>
        <w:name w:val="92F0DB519AB64D12848406BA010D85B7"/>
        <w:category>
          <w:name w:val="General"/>
          <w:gallery w:val="placeholder"/>
        </w:category>
        <w:types>
          <w:type w:val="bbPlcHdr"/>
        </w:types>
        <w:behaviors>
          <w:behavior w:val="content"/>
        </w:behaviors>
        <w:guid w:val="{C39D4086-498D-4E3D-87E6-D156876C970A}"/>
      </w:docPartPr>
      <w:docPartBody>
        <w:p w:rsidR="007A6C8F" w:rsidRDefault="00585596" w:rsidP="00585596">
          <w:pPr>
            <w:pStyle w:val="92F0DB519AB64D12848406BA010D85B712"/>
          </w:pPr>
          <w:r>
            <w:rPr>
              <w:rStyle w:val="PlaceholderText"/>
            </w:rPr>
            <w:t>Column total.</w:t>
          </w:r>
        </w:p>
      </w:docPartBody>
    </w:docPart>
    <w:docPart>
      <w:docPartPr>
        <w:name w:val="505958912C784180A99264055C31C4DA"/>
        <w:category>
          <w:name w:val="General"/>
          <w:gallery w:val="placeholder"/>
        </w:category>
        <w:types>
          <w:type w:val="bbPlcHdr"/>
        </w:types>
        <w:behaviors>
          <w:behavior w:val="content"/>
        </w:behaviors>
        <w:guid w:val="{80861082-5630-4490-B440-BBE3BD812720}"/>
      </w:docPartPr>
      <w:docPartBody>
        <w:p w:rsidR="007A6C8F" w:rsidRDefault="00585596" w:rsidP="00585596">
          <w:pPr>
            <w:pStyle w:val="505958912C784180A99264055C31C4DA12"/>
          </w:pPr>
          <w:r>
            <w:rPr>
              <w:rStyle w:val="PlaceholderText"/>
            </w:rPr>
            <w:t>Column total.</w:t>
          </w:r>
        </w:p>
      </w:docPartBody>
    </w:docPart>
    <w:docPart>
      <w:docPartPr>
        <w:name w:val="98C045D55D924AB7BFB4AC25DEF78237"/>
        <w:category>
          <w:name w:val="General"/>
          <w:gallery w:val="placeholder"/>
        </w:category>
        <w:types>
          <w:type w:val="bbPlcHdr"/>
        </w:types>
        <w:behaviors>
          <w:behavior w:val="content"/>
        </w:behaviors>
        <w:guid w:val="{AF916DC8-A198-4AA9-BED4-AEA65E453B73}"/>
      </w:docPartPr>
      <w:docPartBody>
        <w:p w:rsidR="007A6C8F" w:rsidRDefault="00585596" w:rsidP="00585596">
          <w:pPr>
            <w:pStyle w:val="98C045D55D924AB7BFB4AC25DEF7823712"/>
          </w:pPr>
          <w:r>
            <w:rPr>
              <w:rStyle w:val="PlaceholderText"/>
            </w:rPr>
            <w:t>Revenue or blank.</w:t>
          </w:r>
        </w:p>
      </w:docPartBody>
    </w:docPart>
    <w:docPart>
      <w:docPartPr>
        <w:name w:val="5099D336764345BE87F8D17C54D1E8AF"/>
        <w:category>
          <w:name w:val="General"/>
          <w:gallery w:val="placeholder"/>
        </w:category>
        <w:types>
          <w:type w:val="bbPlcHdr"/>
        </w:types>
        <w:behaviors>
          <w:behavior w:val="content"/>
        </w:behaviors>
        <w:guid w:val="{16245F7A-F291-4ECA-BC79-8AB5EA6C9070}"/>
      </w:docPartPr>
      <w:docPartBody>
        <w:p w:rsidR="007A6C8F" w:rsidRDefault="00585596" w:rsidP="00585596">
          <w:pPr>
            <w:pStyle w:val="5099D336764345BE87F8D17C54D1E8AF12"/>
          </w:pPr>
          <w:r>
            <w:rPr>
              <w:rStyle w:val="PlaceholderText"/>
            </w:rPr>
            <w:t>Revenue or blank.</w:t>
          </w:r>
        </w:p>
      </w:docPartBody>
    </w:docPart>
    <w:docPart>
      <w:docPartPr>
        <w:name w:val="672550950A3A41E48738F9658A27A38A"/>
        <w:category>
          <w:name w:val="General"/>
          <w:gallery w:val="placeholder"/>
        </w:category>
        <w:types>
          <w:type w:val="bbPlcHdr"/>
        </w:types>
        <w:behaviors>
          <w:behavior w:val="content"/>
        </w:behaviors>
        <w:guid w:val="{14BA3307-B1DB-4F54-9F46-1812F7459A20}"/>
      </w:docPartPr>
      <w:docPartBody>
        <w:p w:rsidR="007A6C8F" w:rsidRDefault="00585596" w:rsidP="00585596">
          <w:pPr>
            <w:pStyle w:val="672550950A3A41E48738F9658A27A38A12"/>
          </w:pPr>
          <w:r>
            <w:rPr>
              <w:rStyle w:val="PlaceholderText"/>
            </w:rPr>
            <w:t>Revenue or blank.</w:t>
          </w:r>
        </w:p>
      </w:docPartBody>
    </w:docPart>
    <w:docPart>
      <w:docPartPr>
        <w:name w:val="210C1A9B055246EBA15612363F96F3B6"/>
        <w:category>
          <w:name w:val="General"/>
          <w:gallery w:val="placeholder"/>
        </w:category>
        <w:types>
          <w:type w:val="bbPlcHdr"/>
        </w:types>
        <w:behaviors>
          <w:behavior w:val="content"/>
        </w:behaviors>
        <w:guid w:val="{9C667D28-8DC1-4C72-A282-9EB08F662A60}"/>
      </w:docPartPr>
      <w:docPartBody>
        <w:p w:rsidR="007A6C8F" w:rsidRDefault="00585596" w:rsidP="00585596">
          <w:pPr>
            <w:pStyle w:val="210C1A9B055246EBA15612363F96F3B612"/>
          </w:pPr>
          <w:r>
            <w:rPr>
              <w:rStyle w:val="PlaceholderText"/>
            </w:rPr>
            <w:t>Revenue or blank.</w:t>
          </w:r>
        </w:p>
      </w:docPartBody>
    </w:docPart>
    <w:docPart>
      <w:docPartPr>
        <w:name w:val="FE68CA41AECE4EE8B435B6396D5C9860"/>
        <w:category>
          <w:name w:val="General"/>
          <w:gallery w:val="placeholder"/>
        </w:category>
        <w:types>
          <w:type w:val="bbPlcHdr"/>
        </w:types>
        <w:behaviors>
          <w:behavior w:val="content"/>
        </w:behaviors>
        <w:guid w:val="{881D4ED0-3FED-4B94-A68A-122313B0FDF7}"/>
      </w:docPartPr>
      <w:docPartBody>
        <w:p w:rsidR="007A6C8F" w:rsidRDefault="00585596" w:rsidP="00585596">
          <w:pPr>
            <w:pStyle w:val="FE68CA41AECE4EE8B435B6396D5C986011"/>
          </w:pPr>
          <w:r>
            <w:rPr>
              <w:rStyle w:val="PlaceholderText"/>
            </w:rPr>
            <w:t>number</w:t>
          </w:r>
        </w:p>
      </w:docPartBody>
    </w:docPart>
    <w:docPart>
      <w:docPartPr>
        <w:name w:val="319168AABED74A0FA211EFF9DBA89B73"/>
        <w:category>
          <w:name w:val="General"/>
          <w:gallery w:val="placeholder"/>
        </w:category>
        <w:types>
          <w:type w:val="bbPlcHdr"/>
        </w:types>
        <w:behaviors>
          <w:behavior w:val="content"/>
        </w:behaviors>
        <w:guid w:val="{466E2CF0-0E8B-4AAA-8244-347ACE752ADC}"/>
      </w:docPartPr>
      <w:docPartBody>
        <w:p w:rsidR="007A6C8F" w:rsidRDefault="00585596" w:rsidP="00585596">
          <w:pPr>
            <w:pStyle w:val="319168AABED74A0FA211EFF9DBA89B7311"/>
          </w:pPr>
          <w:r>
            <w:rPr>
              <w:rStyle w:val="PlaceholderText"/>
            </w:rPr>
            <w:t>Cost or blank.</w:t>
          </w:r>
        </w:p>
      </w:docPartBody>
    </w:docPart>
    <w:docPart>
      <w:docPartPr>
        <w:name w:val="BB934A5021FA4F8AAE40354DB5ED4D03"/>
        <w:category>
          <w:name w:val="General"/>
          <w:gallery w:val="placeholder"/>
        </w:category>
        <w:types>
          <w:type w:val="bbPlcHdr"/>
        </w:types>
        <w:behaviors>
          <w:behavior w:val="content"/>
        </w:behaviors>
        <w:guid w:val="{DE4A65C7-A6D6-467C-A6F1-726C3C147370}"/>
      </w:docPartPr>
      <w:docPartBody>
        <w:p w:rsidR="007A6C8F" w:rsidRDefault="00585596" w:rsidP="00585596">
          <w:pPr>
            <w:pStyle w:val="BB934A5021FA4F8AAE40354DB5ED4D0311"/>
          </w:pPr>
          <w:r>
            <w:rPr>
              <w:rStyle w:val="PlaceholderText"/>
            </w:rPr>
            <w:t>Cost or blank.</w:t>
          </w:r>
        </w:p>
      </w:docPartBody>
    </w:docPart>
    <w:docPart>
      <w:docPartPr>
        <w:name w:val="26830C64534A4F25AF856E0940A6C087"/>
        <w:category>
          <w:name w:val="General"/>
          <w:gallery w:val="placeholder"/>
        </w:category>
        <w:types>
          <w:type w:val="bbPlcHdr"/>
        </w:types>
        <w:behaviors>
          <w:behavior w:val="content"/>
        </w:behaviors>
        <w:guid w:val="{CB095A48-8C45-4CB9-BF7F-BB6DB82A1AC2}"/>
      </w:docPartPr>
      <w:docPartBody>
        <w:p w:rsidR="007A6C8F" w:rsidRDefault="00585596" w:rsidP="00585596">
          <w:pPr>
            <w:pStyle w:val="26830C64534A4F25AF856E0940A6C08711"/>
          </w:pPr>
          <w:r>
            <w:rPr>
              <w:rStyle w:val="PlaceholderText"/>
            </w:rPr>
            <w:t>Cost or blank.</w:t>
          </w:r>
        </w:p>
      </w:docPartBody>
    </w:docPart>
    <w:docPart>
      <w:docPartPr>
        <w:name w:val="E5E57BF548784AE89BCF591490ED1EE4"/>
        <w:category>
          <w:name w:val="General"/>
          <w:gallery w:val="placeholder"/>
        </w:category>
        <w:types>
          <w:type w:val="bbPlcHdr"/>
        </w:types>
        <w:behaviors>
          <w:behavior w:val="content"/>
        </w:behaviors>
        <w:guid w:val="{650AD859-363F-4291-B464-C06CE717E027}"/>
      </w:docPartPr>
      <w:docPartBody>
        <w:p w:rsidR="007A6C8F" w:rsidRDefault="00585596" w:rsidP="00585596">
          <w:pPr>
            <w:pStyle w:val="E5E57BF548784AE89BCF591490ED1EE411"/>
          </w:pPr>
          <w:r>
            <w:rPr>
              <w:rStyle w:val="PlaceholderText"/>
            </w:rPr>
            <w:t>Cost or blank.</w:t>
          </w:r>
        </w:p>
      </w:docPartBody>
    </w:docPart>
    <w:docPart>
      <w:docPartPr>
        <w:name w:val="288FC56211184D33A2263F193E44AFA0"/>
        <w:category>
          <w:name w:val="General"/>
          <w:gallery w:val="placeholder"/>
        </w:category>
        <w:types>
          <w:type w:val="bbPlcHdr"/>
        </w:types>
        <w:behaviors>
          <w:behavior w:val="content"/>
        </w:behaviors>
        <w:guid w:val="{3973935D-69A2-4E14-93F3-4710CC30E1A1}"/>
      </w:docPartPr>
      <w:docPartBody>
        <w:p w:rsidR="007A6C8F" w:rsidRDefault="00585596" w:rsidP="00585596">
          <w:pPr>
            <w:pStyle w:val="288FC56211184D33A2263F193E44AFA011"/>
          </w:pPr>
          <w:r>
            <w:rPr>
              <w:rStyle w:val="PlaceholderText"/>
            </w:rPr>
            <w:t>Cost or blank.</w:t>
          </w:r>
        </w:p>
      </w:docPartBody>
    </w:docPart>
    <w:docPart>
      <w:docPartPr>
        <w:name w:val="BC703847CF9F4A40947BF5363227C473"/>
        <w:category>
          <w:name w:val="General"/>
          <w:gallery w:val="placeholder"/>
        </w:category>
        <w:types>
          <w:type w:val="bbPlcHdr"/>
        </w:types>
        <w:behaviors>
          <w:behavior w:val="content"/>
        </w:behaviors>
        <w:guid w:val="{D5F7781D-6A66-426F-B852-6CC08159A91E}"/>
      </w:docPartPr>
      <w:docPartBody>
        <w:p w:rsidR="007A6C8F" w:rsidRDefault="00585596" w:rsidP="00585596">
          <w:pPr>
            <w:pStyle w:val="BC703847CF9F4A40947BF5363227C47311"/>
          </w:pPr>
          <w:r>
            <w:rPr>
              <w:rStyle w:val="PlaceholderText"/>
            </w:rPr>
            <w:t>Cost or blank.</w:t>
          </w:r>
        </w:p>
      </w:docPartBody>
    </w:docPart>
    <w:docPart>
      <w:docPartPr>
        <w:name w:val="2F6D3289708643FFBF29A96603D8C8B4"/>
        <w:category>
          <w:name w:val="General"/>
          <w:gallery w:val="placeholder"/>
        </w:category>
        <w:types>
          <w:type w:val="bbPlcHdr"/>
        </w:types>
        <w:behaviors>
          <w:behavior w:val="content"/>
        </w:behaviors>
        <w:guid w:val="{852ABA96-75CA-4B03-BAB3-26D8CC632738}"/>
      </w:docPartPr>
      <w:docPartBody>
        <w:p w:rsidR="007A6C8F" w:rsidRDefault="00585596" w:rsidP="00585596">
          <w:pPr>
            <w:pStyle w:val="2F6D3289708643FFBF29A96603D8C8B411"/>
          </w:pPr>
          <w:r>
            <w:rPr>
              <w:rStyle w:val="PlaceholderText"/>
            </w:rPr>
            <w:t>Cost or blank.</w:t>
          </w:r>
        </w:p>
      </w:docPartBody>
    </w:docPart>
    <w:docPart>
      <w:docPartPr>
        <w:name w:val="C5DDF085C07741C28C8A8BF411F7D162"/>
        <w:category>
          <w:name w:val="General"/>
          <w:gallery w:val="placeholder"/>
        </w:category>
        <w:types>
          <w:type w:val="bbPlcHdr"/>
        </w:types>
        <w:behaviors>
          <w:behavior w:val="content"/>
        </w:behaviors>
        <w:guid w:val="{F08389AC-960E-46DD-910A-8FD43517B8F7}"/>
      </w:docPartPr>
      <w:docPartBody>
        <w:p w:rsidR="007A6C8F" w:rsidRDefault="00585596" w:rsidP="00585596">
          <w:pPr>
            <w:pStyle w:val="C5DDF085C07741C28C8A8BF411F7D16211"/>
          </w:pPr>
          <w:r>
            <w:rPr>
              <w:rStyle w:val="PlaceholderText"/>
            </w:rPr>
            <w:t>Column total.</w:t>
          </w:r>
        </w:p>
      </w:docPartBody>
    </w:docPart>
    <w:docPart>
      <w:docPartPr>
        <w:name w:val="E40BD5743CCE4BD89B866DA57857C0D5"/>
        <w:category>
          <w:name w:val="General"/>
          <w:gallery w:val="placeholder"/>
        </w:category>
        <w:types>
          <w:type w:val="bbPlcHdr"/>
        </w:types>
        <w:behaviors>
          <w:behavior w:val="content"/>
        </w:behaviors>
        <w:guid w:val="{03BED4EA-9A70-47B9-92EE-0E710196362C}"/>
      </w:docPartPr>
      <w:docPartBody>
        <w:p w:rsidR="007A6C8F" w:rsidRDefault="00585596" w:rsidP="00585596">
          <w:pPr>
            <w:pStyle w:val="E40BD5743CCE4BD89B866DA57857C0D511"/>
          </w:pPr>
          <w:r>
            <w:rPr>
              <w:rStyle w:val="PlaceholderText"/>
            </w:rPr>
            <w:t>Column total.</w:t>
          </w:r>
        </w:p>
      </w:docPartBody>
    </w:docPart>
    <w:docPart>
      <w:docPartPr>
        <w:name w:val="2EE8985AE81B42C78A76CA9F31C37A60"/>
        <w:category>
          <w:name w:val="General"/>
          <w:gallery w:val="placeholder"/>
        </w:category>
        <w:types>
          <w:type w:val="bbPlcHdr"/>
        </w:types>
        <w:behaviors>
          <w:behavior w:val="content"/>
        </w:behaviors>
        <w:guid w:val="{0E7984C6-AE71-4FE9-9550-C05E9265C3C8}"/>
      </w:docPartPr>
      <w:docPartBody>
        <w:p w:rsidR="00B30DAD" w:rsidRDefault="00585596" w:rsidP="00585596">
          <w:pPr>
            <w:pStyle w:val="2EE8985AE81B42C78A76CA9F31C37A609"/>
          </w:pPr>
          <w:r>
            <w:rPr>
              <w:rStyle w:val="PlaceholderText"/>
            </w:rPr>
            <w:t>Enter proposed course number. If modification add old number in parentheses after</w:t>
          </w:r>
          <w:r w:rsidRPr="00DC09FB">
            <w:rPr>
              <w:rStyle w:val="PlaceholderText"/>
            </w:rPr>
            <w:t>.</w:t>
          </w:r>
        </w:p>
      </w:docPartBody>
    </w:docPart>
    <w:docPart>
      <w:docPartPr>
        <w:name w:val="008C6D9AB4E4493B85316B1B7B042416"/>
        <w:category>
          <w:name w:val="General"/>
          <w:gallery w:val="placeholder"/>
        </w:category>
        <w:types>
          <w:type w:val="bbPlcHdr"/>
        </w:types>
        <w:behaviors>
          <w:behavior w:val="content"/>
        </w:behaviors>
        <w:guid w:val="{E36FE811-8B98-4943-B8D6-CF7E1E088370}"/>
      </w:docPartPr>
      <w:docPartBody>
        <w:p w:rsidR="00B30DAD" w:rsidRDefault="00585596" w:rsidP="00585596">
          <w:pPr>
            <w:pStyle w:val="008C6D9AB4E4493B85316B1B7B0424169"/>
          </w:pPr>
          <w:r w:rsidRPr="00AD62C8">
            <w:rPr>
              <w:rStyle w:val="PlaceholderText"/>
            </w:rPr>
            <w:t xml:space="preserve">Enter </w:t>
          </w:r>
          <w:r>
            <w:rPr>
              <w:rStyle w:val="PlaceholderText"/>
            </w:rPr>
            <w:t xml:space="preserve">proposed </w:t>
          </w:r>
          <w:r w:rsidRPr="00AD62C8">
            <w:rPr>
              <w:rStyle w:val="PlaceholderText"/>
            </w:rPr>
            <w:t xml:space="preserve">course </w:t>
          </w:r>
          <w:r>
            <w:rPr>
              <w:rStyle w:val="PlaceholderText"/>
            </w:rPr>
            <w:t>name.</w:t>
          </w:r>
        </w:p>
      </w:docPartBody>
    </w:docPart>
    <w:docPart>
      <w:docPartPr>
        <w:name w:val="5C6DF29AD0CF4B2F970D2F705FE8DADF"/>
        <w:category>
          <w:name w:val="General"/>
          <w:gallery w:val="placeholder"/>
        </w:category>
        <w:types>
          <w:type w:val="bbPlcHdr"/>
        </w:types>
        <w:behaviors>
          <w:behavior w:val="content"/>
        </w:behaviors>
        <w:guid w:val="{305E7092-45D9-4EE5-BD9F-B679B9771CE6}"/>
      </w:docPartPr>
      <w:docPartBody>
        <w:p w:rsidR="00B30DAD" w:rsidRDefault="00585596" w:rsidP="00585596">
          <w:pPr>
            <w:pStyle w:val="5C6DF29AD0CF4B2F970D2F705FE8DADF9"/>
          </w:pPr>
          <w:r>
            <w:rPr>
              <w:rStyle w:val="PlaceholderText"/>
            </w:rPr>
            <w:t>number</w:t>
          </w:r>
        </w:p>
      </w:docPartBody>
    </w:docPart>
    <w:docPart>
      <w:docPartPr>
        <w:name w:val="4A96C5A8ED1B4D3BBA656F4E469BE2DD"/>
        <w:category>
          <w:name w:val="General"/>
          <w:gallery w:val="placeholder"/>
        </w:category>
        <w:types>
          <w:type w:val="bbPlcHdr"/>
        </w:types>
        <w:behaviors>
          <w:behavior w:val="content"/>
        </w:behaviors>
        <w:guid w:val="{925626A4-8A9B-4EE8-99B9-B07330927521}"/>
      </w:docPartPr>
      <w:docPartBody>
        <w:p w:rsidR="00DD4CCF" w:rsidRDefault="00585596" w:rsidP="00585596">
          <w:pPr>
            <w:pStyle w:val="4A96C5A8ED1B4D3BBA656F4E469BE2DD8"/>
          </w:pPr>
          <w:r w:rsidRPr="002B2446">
            <w:rPr>
              <w:rStyle w:val="PlaceholderText"/>
            </w:rPr>
            <w:t xml:space="preserve">Current </w:t>
          </w:r>
          <w:r>
            <w:rPr>
              <w:rStyle w:val="PlaceholderText"/>
            </w:rPr>
            <w:t>co/prerequisites</w:t>
          </w:r>
          <w:r w:rsidRPr="002B2446">
            <w:rPr>
              <w:rStyle w:val="PlaceholderText"/>
            </w:rPr>
            <w:t xml:space="preserve"> or N/A.</w:t>
          </w:r>
        </w:p>
      </w:docPartBody>
    </w:docPart>
    <w:docPart>
      <w:docPartPr>
        <w:name w:val="26541C71E25F4D7CA8C0D46BDBCB470F"/>
        <w:category>
          <w:name w:val="General"/>
          <w:gallery w:val="placeholder"/>
        </w:category>
        <w:types>
          <w:type w:val="bbPlcHdr"/>
        </w:types>
        <w:behaviors>
          <w:behavior w:val="content"/>
        </w:behaviors>
        <w:guid w:val="{DEB3B6FA-A607-4CF8-8754-99A20BDAF814}"/>
      </w:docPartPr>
      <w:docPartBody>
        <w:p w:rsidR="00DD4CCF" w:rsidRDefault="00585596" w:rsidP="00585596">
          <w:pPr>
            <w:pStyle w:val="26541C71E25F4D7CA8C0D46BDBCB470F8"/>
          </w:pPr>
          <w:r>
            <w:rPr>
              <w:rStyle w:val="PlaceholderText"/>
            </w:rPr>
            <w:t>Proposed co/prerequisites</w:t>
          </w:r>
          <w:r w:rsidRPr="002B2446">
            <w:rPr>
              <w:rStyle w:val="PlaceholderText"/>
            </w:rPr>
            <w:t xml:space="preserve"> or </w:t>
          </w:r>
          <w:r>
            <w:rPr>
              <w:rStyle w:val="PlaceholderText"/>
            </w:rPr>
            <w:t>None</w:t>
          </w:r>
          <w:r w:rsidRPr="002B2446">
            <w:rPr>
              <w:rStyle w:val="PlaceholderText"/>
            </w:rPr>
            <w:t>.</w:t>
          </w:r>
        </w:p>
      </w:docPartBody>
    </w:docPart>
    <w:docPart>
      <w:docPartPr>
        <w:name w:val="6FC363BDC55245CCA5477481D854971D"/>
        <w:category>
          <w:name w:val="General"/>
          <w:gallery w:val="placeholder"/>
        </w:category>
        <w:types>
          <w:type w:val="bbPlcHdr"/>
        </w:types>
        <w:behaviors>
          <w:behavior w:val="content"/>
        </w:behaviors>
        <w:guid w:val="{92FCE0D5-A237-40A0-86EF-27A1C85D195D}"/>
      </w:docPartPr>
      <w:docPartBody>
        <w:p w:rsidR="00DD4CCF" w:rsidRDefault="00585596" w:rsidP="00585596">
          <w:pPr>
            <w:pStyle w:val="6FC363BDC55245CCA5477481D854971D8"/>
          </w:pPr>
          <w:r w:rsidRPr="00C75202">
            <w:rPr>
              <w:rStyle w:val="PlaceholderText"/>
            </w:rPr>
            <w:t>Choose an item.</w:t>
          </w:r>
        </w:p>
      </w:docPartBody>
    </w:docPart>
    <w:docPart>
      <w:docPartPr>
        <w:name w:val="10C174E402D34A64B924C7A37A60EE6F"/>
        <w:category>
          <w:name w:val="General"/>
          <w:gallery w:val="placeholder"/>
        </w:category>
        <w:types>
          <w:type w:val="bbPlcHdr"/>
        </w:types>
        <w:behaviors>
          <w:behavior w:val="content"/>
        </w:behaviors>
        <w:guid w:val="{C2ED86C1-5167-4EC2-B94D-D4184286DE56}"/>
      </w:docPartPr>
      <w:docPartBody>
        <w:p w:rsidR="00DD4CCF" w:rsidRDefault="00585596" w:rsidP="00585596">
          <w:pPr>
            <w:pStyle w:val="10C174E402D34A64B924C7A37A60EE6F8"/>
          </w:pPr>
          <w:r w:rsidRPr="00C75202">
            <w:rPr>
              <w:rStyle w:val="PlaceholderText"/>
            </w:rPr>
            <w:t>Choose an item.</w:t>
          </w:r>
        </w:p>
      </w:docPartBody>
    </w:docPart>
    <w:docPart>
      <w:docPartPr>
        <w:name w:val="64879A5BBD27413183B538051042F453"/>
        <w:category>
          <w:name w:val="General"/>
          <w:gallery w:val="placeholder"/>
        </w:category>
        <w:types>
          <w:type w:val="bbPlcHdr"/>
        </w:types>
        <w:behaviors>
          <w:behavior w:val="content"/>
        </w:behaviors>
        <w:guid w:val="{316DE0BE-8AD7-44BC-8D9A-DF12F787ABC0}"/>
      </w:docPartPr>
      <w:docPartBody>
        <w:p w:rsidR="00DD4CCF" w:rsidRDefault="00585596" w:rsidP="00585596">
          <w:pPr>
            <w:pStyle w:val="64879A5BBD27413183B538051042F4538"/>
          </w:pPr>
          <w:r w:rsidRPr="00450FC6">
            <w:rPr>
              <w:rStyle w:val="PlaceholderText"/>
            </w:rPr>
            <w:t>Choose an item.</w:t>
          </w:r>
        </w:p>
      </w:docPartBody>
    </w:docPart>
    <w:docPart>
      <w:docPartPr>
        <w:name w:val="F4B22552B0D1436789CBAABD7D9A025A"/>
        <w:category>
          <w:name w:val="General"/>
          <w:gallery w:val="placeholder"/>
        </w:category>
        <w:types>
          <w:type w:val="bbPlcHdr"/>
        </w:types>
        <w:behaviors>
          <w:behavior w:val="content"/>
        </w:behaviors>
        <w:guid w:val="{88628F44-7E9A-4BCE-BF2F-D54D7648EB3D}"/>
      </w:docPartPr>
      <w:docPartBody>
        <w:p w:rsidR="00DD4CCF" w:rsidRDefault="00585596" w:rsidP="00585596">
          <w:pPr>
            <w:pStyle w:val="F4B22552B0D1436789CBAABD7D9A025A8"/>
          </w:pPr>
          <w:r w:rsidRPr="00450FC6">
            <w:rPr>
              <w:rStyle w:val="PlaceholderText"/>
            </w:rPr>
            <w:t>Choose an item.</w:t>
          </w:r>
        </w:p>
      </w:docPartBody>
    </w:docPart>
    <w:docPart>
      <w:docPartPr>
        <w:name w:val="FC3FB94BA5C749F396B37E33770C128B"/>
        <w:category>
          <w:name w:val="General"/>
          <w:gallery w:val="placeholder"/>
        </w:category>
        <w:types>
          <w:type w:val="bbPlcHdr"/>
        </w:types>
        <w:behaviors>
          <w:behavior w:val="content"/>
        </w:behaviors>
        <w:guid w:val="{7257A1AE-11B7-43AA-9F57-FBA5C2E1CC9C}"/>
      </w:docPartPr>
      <w:docPartBody>
        <w:p w:rsidR="00DD4CCF" w:rsidRDefault="00585596" w:rsidP="00585596">
          <w:pPr>
            <w:pStyle w:val="FC3FB94BA5C749F396B37E33770C128B8"/>
          </w:pPr>
          <w:r w:rsidRPr="00450FC6">
            <w:rPr>
              <w:rStyle w:val="PlaceholderText"/>
            </w:rPr>
            <w:t>Choose an item.</w:t>
          </w:r>
        </w:p>
      </w:docPartBody>
    </w:docPart>
    <w:docPart>
      <w:docPartPr>
        <w:name w:val="A053F73C495C4D13854FC5C317F768E4"/>
        <w:category>
          <w:name w:val="General"/>
          <w:gallery w:val="placeholder"/>
        </w:category>
        <w:types>
          <w:type w:val="bbPlcHdr"/>
        </w:types>
        <w:behaviors>
          <w:behavior w:val="content"/>
        </w:behaviors>
        <w:guid w:val="{A778A00D-1AEF-4AAA-A730-247132A9CC0D}"/>
      </w:docPartPr>
      <w:docPartBody>
        <w:p w:rsidR="00DD4CCF" w:rsidRDefault="00585596" w:rsidP="00585596">
          <w:pPr>
            <w:pStyle w:val="A053F73C495C4D13854FC5C317F768E48"/>
          </w:pPr>
          <w:r w:rsidRPr="00450FC6">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27462A45-14CD-4191-8E3E-2E25DE1D27CD}"/>
      </w:docPartPr>
      <w:docPartBody>
        <w:p w:rsidR="003F3D38" w:rsidRDefault="006B0D17">
          <w:r w:rsidRPr="008500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08B6"/>
    <w:rsid w:val="00017EA8"/>
    <w:rsid w:val="00097A49"/>
    <w:rsid w:val="000A08B6"/>
    <w:rsid w:val="0010633A"/>
    <w:rsid w:val="00170CBB"/>
    <w:rsid w:val="00221DDF"/>
    <w:rsid w:val="002C12F0"/>
    <w:rsid w:val="002E3E46"/>
    <w:rsid w:val="00337161"/>
    <w:rsid w:val="00344C5B"/>
    <w:rsid w:val="003C1894"/>
    <w:rsid w:val="003F3D38"/>
    <w:rsid w:val="00456856"/>
    <w:rsid w:val="00585596"/>
    <w:rsid w:val="005D57E5"/>
    <w:rsid w:val="00626DE6"/>
    <w:rsid w:val="006B0D17"/>
    <w:rsid w:val="007A6C8F"/>
    <w:rsid w:val="007B492F"/>
    <w:rsid w:val="00857CB4"/>
    <w:rsid w:val="008A6175"/>
    <w:rsid w:val="008C5D6C"/>
    <w:rsid w:val="008E4210"/>
    <w:rsid w:val="00900109"/>
    <w:rsid w:val="0091542D"/>
    <w:rsid w:val="009A15C1"/>
    <w:rsid w:val="009B10F9"/>
    <w:rsid w:val="00A92BCA"/>
    <w:rsid w:val="00A93143"/>
    <w:rsid w:val="00B30DAD"/>
    <w:rsid w:val="00B33ED8"/>
    <w:rsid w:val="00B721F9"/>
    <w:rsid w:val="00B95719"/>
    <w:rsid w:val="00C01F8C"/>
    <w:rsid w:val="00C2374E"/>
    <w:rsid w:val="00D76A8B"/>
    <w:rsid w:val="00D80144"/>
    <w:rsid w:val="00DD4CCF"/>
    <w:rsid w:val="00E11D75"/>
    <w:rsid w:val="00E1704D"/>
    <w:rsid w:val="00EA7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5596"/>
    <w:rPr>
      <w:color w:val="808080"/>
    </w:rPr>
  </w:style>
  <w:style w:type="paragraph" w:customStyle="1" w:styleId="FC4DEB9662204DD79FCE12C948CA2EE5">
    <w:name w:val="FC4DEB9662204DD79FCE12C948CA2EE5"/>
    <w:rsid w:val="000A08B6"/>
  </w:style>
  <w:style w:type="paragraph" w:customStyle="1" w:styleId="B949C2E6EAA04EA4B89FB68DEFA87CD6">
    <w:name w:val="B949C2E6EAA04EA4B89FB68DEFA87CD6"/>
    <w:rsid w:val="000A08B6"/>
  </w:style>
  <w:style w:type="paragraph" w:customStyle="1" w:styleId="8167662B371B4DDDAFA5B7E89A465779">
    <w:name w:val="8167662B371B4DDDAFA5B7E89A465779"/>
    <w:rsid w:val="00626DE6"/>
  </w:style>
  <w:style w:type="paragraph" w:customStyle="1" w:styleId="3E934E316806439C88581CC03822B846">
    <w:name w:val="3E934E316806439C88581CC03822B846"/>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3E934E316806439C88581CC03822B8461">
    <w:name w:val="3E934E316806439C88581CC03822B8461"/>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899564E174DF4D22BB237977176B12E2">
    <w:name w:val="899564E174DF4D22BB237977176B12E2"/>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3E934E316806439C88581CC03822B8462">
    <w:name w:val="3E934E316806439C88581CC03822B8462"/>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899564E174DF4D22BB237977176B12E21">
    <w:name w:val="899564E174DF4D22BB237977176B12E21"/>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3E934E316806439C88581CC03822B8463">
    <w:name w:val="3E934E316806439C88581CC03822B8463"/>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899564E174DF4D22BB237977176B12E22">
    <w:name w:val="899564E174DF4D22BB237977176B12E22"/>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EE396E83B1C741139FFA107222982B75">
    <w:name w:val="EE396E83B1C741139FFA107222982B75"/>
    <w:rsid w:val="0091542D"/>
  </w:style>
  <w:style w:type="paragraph" w:customStyle="1" w:styleId="EE4D4BA4A26847DC97BE7080B011C34E">
    <w:name w:val="EE4D4BA4A26847DC97BE7080B011C34E"/>
    <w:rsid w:val="0091542D"/>
  </w:style>
  <w:style w:type="paragraph" w:customStyle="1" w:styleId="3E934E316806439C88581CC03822B8464">
    <w:name w:val="3E934E316806439C88581CC03822B8464"/>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899564E174DF4D22BB237977176B12E23">
    <w:name w:val="899564E174DF4D22BB237977176B12E23"/>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EE4D4BA4A26847DC97BE7080B011C34E1">
    <w:name w:val="EE4D4BA4A26847DC97BE7080B011C34E1"/>
    <w:rsid w:val="0091542D"/>
    <w:pPr>
      <w:pBdr>
        <w:top w:val="nil"/>
        <w:left w:val="nil"/>
        <w:bottom w:val="nil"/>
        <w:right w:val="nil"/>
        <w:between w:val="nil"/>
      </w:pBdr>
      <w:spacing w:after="200" w:line="276" w:lineRule="auto"/>
    </w:pPr>
    <w:rPr>
      <w:rFonts w:ascii="Calibri" w:eastAsia="Calibri" w:hAnsi="Calibri" w:cs="Calibri"/>
      <w:color w:val="000000"/>
    </w:rPr>
  </w:style>
  <w:style w:type="paragraph" w:customStyle="1" w:styleId="4840402231D040CCBE190A283F8BF872">
    <w:name w:val="4840402231D040CCBE190A283F8BF872"/>
    <w:rsid w:val="00017EA8"/>
  </w:style>
  <w:style w:type="paragraph" w:customStyle="1" w:styleId="1D16C8590C8640F2ACCFD1FBE30626B9">
    <w:name w:val="1D16C8590C8640F2ACCFD1FBE30626B9"/>
    <w:rsid w:val="00017EA8"/>
  </w:style>
  <w:style w:type="paragraph" w:customStyle="1" w:styleId="8138B6E604D2491080E793AFADD85D86">
    <w:name w:val="8138B6E604D2491080E793AFADD85D86"/>
    <w:rsid w:val="00017EA8"/>
  </w:style>
  <w:style w:type="paragraph" w:customStyle="1" w:styleId="1A530EFE84AF47B39F9F5B5BB9D09485">
    <w:name w:val="1A530EFE84AF47B39F9F5B5BB9D09485"/>
    <w:rsid w:val="00017EA8"/>
  </w:style>
  <w:style w:type="paragraph" w:customStyle="1" w:styleId="71BE1C1E9A874DD5AB7774F1FA6E2BA9">
    <w:name w:val="71BE1C1E9A874DD5AB7774F1FA6E2BA9"/>
    <w:rsid w:val="00017EA8"/>
  </w:style>
  <w:style w:type="paragraph" w:customStyle="1" w:styleId="28A85E50D5A840E2A65C697F2A400ADC">
    <w:name w:val="28A85E50D5A840E2A65C697F2A400ADC"/>
    <w:rsid w:val="00017EA8"/>
  </w:style>
  <w:style w:type="paragraph" w:customStyle="1" w:styleId="06A79051B26B480B94D68E0D550B90F8">
    <w:name w:val="06A79051B26B480B94D68E0D550B90F8"/>
    <w:rsid w:val="00017EA8"/>
  </w:style>
  <w:style w:type="paragraph" w:customStyle="1" w:styleId="26DAC27063874DE0B2B91575ED3A051D">
    <w:name w:val="26DAC27063874DE0B2B91575ED3A051D"/>
    <w:rsid w:val="00017EA8"/>
  </w:style>
  <w:style w:type="paragraph" w:customStyle="1" w:styleId="AEA16C3A59C5462DBB8A31FF7D04B2C9">
    <w:name w:val="AEA16C3A59C5462DBB8A31FF7D04B2C9"/>
    <w:rsid w:val="00017EA8"/>
  </w:style>
  <w:style w:type="paragraph" w:customStyle="1" w:styleId="69ECA65865D94D0F993078512592AEDA">
    <w:name w:val="69ECA65865D94D0F993078512592AEDA"/>
    <w:rsid w:val="00017EA8"/>
  </w:style>
  <w:style w:type="paragraph" w:customStyle="1" w:styleId="879254C0A8604F98BFEFD05D657BE597">
    <w:name w:val="879254C0A8604F98BFEFD05D657BE597"/>
    <w:rsid w:val="00017EA8"/>
  </w:style>
  <w:style w:type="paragraph" w:customStyle="1" w:styleId="5170D49A2624435295621BDDE358F0AB">
    <w:name w:val="5170D49A2624435295621BDDE358F0AB"/>
    <w:rsid w:val="00017EA8"/>
  </w:style>
  <w:style w:type="paragraph" w:customStyle="1" w:styleId="6A82365AE8FA42CC93589BE7A9A62478">
    <w:name w:val="6A82365AE8FA42CC93589BE7A9A62478"/>
    <w:rsid w:val="00017EA8"/>
  </w:style>
  <w:style w:type="paragraph" w:customStyle="1" w:styleId="E289232DC74D43F08ADE12FD439F6400">
    <w:name w:val="E289232DC74D43F08ADE12FD439F6400"/>
    <w:rsid w:val="00017EA8"/>
  </w:style>
  <w:style w:type="paragraph" w:customStyle="1" w:styleId="60EA51335DF845D0AC70A482E0DECB1A">
    <w:name w:val="60EA51335DF845D0AC70A482E0DECB1A"/>
    <w:rsid w:val="00017EA8"/>
  </w:style>
  <w:style w:type="paragraph" w:customStyle="1" w:styleId="D0998F21C09043D08F665E09688940BE">
    <w:name w:val="D0998F21C09043D08F665E09688940BE"/>
    <w:rsid w:val="00017EA8"/>
  </w:style>
  <w:style w:type="paragraph" w:customStyle="1" w:styleId="E9ACA8A8BBA345DB8916F1C1EE814A4C">
    <w:name w:val="E9ACA8A8BBA345DB8916F1C1EE814A4C"/>
    <w:rsid w:val="00017EA8"/>
  </w:style>
  <w:style w:type="paragraph" w:customStyle="1" w:styleId="38165605C27F420C986D6752A2EF3DC6">
    <w:name w:val="38165605C27F420C986D6752A2EF3DC6"/>
    <w:rsid w:val="00017EA8"/>
  </w:style>
  <w:style w:type="paragraph" w:customStyle="1" w:styleId="ACDD2BA9E816411C81E3A3A0C53DEB72">
    <w:name w:val="ACDD2BA9E816411C81E3A3A0C53DEB72"/>
    <w:rsid w:val="00017EA8"/>
  </w:style>
  <w:style w:type="paragraph" w:customStyle="1" w:styleId="11CB76BD1ACC4465B2EA7CE6F19F6961">
    <w:name w:val="11CB76BD1ACC4465B2EA7CE6F19F6961"/>
    <w:rsid w:val="00017EA8"/>
  </w:style>
  <w:style w:type="paragraph" w:customStyle="1" w:styleId="CB6DCB46C16843C8A9B22238D631325E">
    <w:name w:val="CB6DCB46C16843C8A9B22238D631325E"/>
    <w:rsid w:val="00017EA8"/>
  </w:style>
  <w:style w:type="paragraph" w:customStyle="1" w:styleId="28F6DDBBD616423E962F96803C5E0BC9">
    <w:name w:val="28F6DDBBD616423E962F96803C5E0BC9"/>
    <w:rsid w:val="00017EA8"/>
  </w:style>
  <w:style w:type="paragraph" w:customStyle="1" w:styleId="96D63693B9B7425BAA772E8DA530B0B0">
    <w:name w:val="96D63693B9B7425BAA772E8DA530B0B0"/>
    <w:rsid w:val="00017EA8"/>
  </w:style>
  <w:style w:type="paragraph" w:customStyle="1" w:styleId="E0BDE30E6BA14701A3B0791410692B56">
    <w:name w:val="E0BDE30E6BA14701A3B0791410692B56"/>
    <w:rsid w:val="00017EA8"/>
  </w:style>
  <w:style w:type="paragraph" w:customStyle="1" w:styleId="2C7A07DDA7074552BFDE1FA309B630D0">
    <w:name w:val="2C7A07DDA7074552BFDE1FA309B630D0"/>
    <w:rsid w:val="00017EA8"/>
  </w:style>
  <w:style w:type="paragraph" w:customStyle="1" w:styleId="5BFB9A476A7C418499EFB3410A7F341D">
    <w:name w:val="5BFB9A476A7C418499EFB3410A7F341D"/>
    <w:rsid w:val="00017EA8"/>
  </w:style>
  <w:style w:type="paragraph" w:customStyle="1" w:styleId="742FE2A74C2247209D651B9CF7AD1D7B">
    <w:name w:val="742FE2A74C2247209D651B9CF7AD1D7B"/>
    <w:rsid w:val="00017EA8"/>
  </w:style>
  <w:style w:type="paragraph" w:customStyle="1" w:styleId="42BAA95E17EA42AE90E700DDBC7C740A">
    <w:name w:val="42BAA95E17EA42AE90E700DDBC7C740A"/>
    <w:rsid w:val="00017EA8"/>
  </w:style>
  <w:style w:type="paragraph" w:customStyle="1" w:styleId="9042DA25E31D46508BB4B77A23D70B4D">
    <w:name w:val="9042DA25E31D46508BB4B77A23D70B4D"/>
    <w:rsid w:val="00017EA8"/>
  </w:style>
  <w:style w:type="paragraph" w:customStyle="1" w:styleId="4AA660DC704A49B4B4871DA02190287C">
    <w:name w:val="4AA660DC704A49B4B4871DA02190287C"/>
    <w:rsid w:val="00017EA8"/>
  </w:style>
  <w:style w:type="paragraph" w:customStyle="1" w:styleId="AEA262AAF0BF4F7D8708FA4FCA377F13">
    <w:name w:val="AEA262AAF0BF4F7D8708FA4FCA377F13"/>
    <w:rsid w:val="00017EA8"/>
  </w:style>
  <w:style w:type="paragraph" w:customStyle="1" w:styleId="1F19DCBD2FAD4FC1834C31CF3208CD0A">
    <w:name w:val="1F19DCBD2FAD4FC1834C31CF3208CD0A"/>
    <w:rsid w:val="00017EA8"/>
  </w:style>
  <w:style w:type="paragraph" w:customStyle="1" w:styleId="D0D96038FE8146108143CE692916D45D">
    <w:name w:val="D0D96038FE8146108143CE692916D45D"/>
    <w:rsid w:val="00017EA8"/>
  </w:style>
  <w:style w:type="paragraph" w:customStyle="1" w:styleId="927404E86CEF49F3A5EDDC65932BEA8E">
    <w:name w:val="927404E86CEF49F3A5EDDC65932BEA8E"/>
    <w:rsid w:val="00017EA8"/>
  </w:style>
  <w:style w:type="paragraph" w:customStyle="1" w:styleId="FBBF5699F528490E80BF545540821414">
    <w:name w:val="FBBF5699F528490E80BF545540821414"/>
    <w:rsid w:val="00017EA8"/>
  </w:style>
  <w:style w:type="paragraph" w:customStyle="1" w:styleId="813D7F68B85544EA95AF231193187692">
    <w:name w:val="813D7F68B85544EA95AF231193187692"/>
    <w:rsid w:val="00017EA8"/>
  </w:style>
  <w:style w:type="paragraph" w:customStyle="1" w:styleId="60CEB0FADBE243448D43AD362A26C23C">
    <w:name w:val="60CEB0FADBE243448D43AD362A26C23C"/>
    <w:rsid w:val="00017EA8"/>
  </w:style>
  <w:style w:type="paragraph" w:customStyle="1" w:styleId="3E934E316806439C88581CC03822B8465">
    <w:name w:val="3E934E316806439C88581CC03822B8465"/>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4">
    <w:name w:val="899564E174DF4D22BB237977176B12E24"/>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
    <w:name w:val="D8FFE6CB77F24C0DB89A5D761B35B684"/>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
    <w:name w:val="EF04B551D17449ABA7E3F0BCD30BF4E0"/>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
    <w:name w:val="DE72B21E0F004FD7874EE3F4BCFF75A8"/>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E97F858CDB4BCFBDC3F6AFC339A972">
    <w:name w:val="90E97F858CDB4BCFBDC3F6AFC339A97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
    <w:name w:val="C3C6E31A0C5F494EA607403EB581A26A"/>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
    <w:name w:val="57EE090168FF452DBBC2A2AFE721A0FB"/>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
    <w:name w:val="1D16C8590C8640F2ACCFD1FBE30626B9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
    <w:name w:val="8138B6E604D2491080E793AFADD85D86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
    <w:name w:val="28A85E50D5A840E2A65C697F2A400ADC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
    <w:name w:val="1A530EFE84AF47B39F9F5B5BB9D09485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
    <w:name w:val="71BE1C1E9A874DD5AB7774F1FA6E2BA9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
    <w:name w:val="06A79051B26B480B94D68E0D550B90F8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
    <w:name w:val="26DAC27063874DE0B2B91575ED3A051D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
    <w:name w:val="AEA16C3A59C5462DBB8A31FF7D04B2C9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
    <w:name w:val="69ECA65865D94D0F993078512592AEDA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
    <w:name w:val="879254C0A8604F98BFEFD05D657BE597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
    <w:name w:val="5170D49A2624435295621BDDE358F0AB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8165605C27F420C986D6752A2EF3DC61">
    <w:name w:val="38165605C27F420C986D6752A2EF3DC6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CDD2BA9E816411C81E3A3A0C53DEB721">
    <w:name w:val="ACDD2BA9E816411C81E3A3A0C53DEB72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CB76BD1ACC4465B2EA7CE6F19F69611">
    <w:name w:val="11CB76BD1ACC4465B2EA7CE6F19F6961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0BDE30E6BA14701A3B0791410692B561">
    <w:name w:val="E0BDE30E6BA14701A3B0791410692B56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B6DCB46C16843C8A9B22238D631325E1">
    <w:name w:val="CB6DCB46C16843C8A9B22238D631325E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C7A07DDA7074552BFDE1FA309B630D01">
    <w:name w:val="2C7A07DDA7074552BFDE1FA309B630D0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F6DDBBD616423E962F96803C5E0BC91">
    <w:name w:val="28F6DDBBD616423E962F96803C5E0BC9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FB9A476A7C418499EFB3410A7F341D1">
    <w:name w:val="5BFB9A476A7C418499EFB3410A7F341D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6D63693B9B7425BAA772E8DA530B0B01">
    <w:name w:val="96D63693B9B7425BAA772E8DA530B0B0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42FE2A74C2247209D651B9CF7AD1D7B1">
    <w:name w:val="742FE2A74C2247209D651B9CF7AD1D7B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2BAA95E17EA42AE90E700DDBC7C740A1">
    <w:name w:val="42BAA95E17EA42AE90E700DDBC7C740A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42DA25E31D46508BB4B77A23D70B4D1">
    <w:name w:val="9042DA25E31D46508BB4B77A23D70B4D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A660DC704A49B4B4871DA02190287C1">
    <w:name w:val="4AA660DC704A49B4B4871DA02190287C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262AAF0BF4F7D8708FA4FCA377F131">
    <w:name w:val="AEA262AAF0BF4F7D8708FA4FCA377F13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65142465D843AD99DBE304898E67BF">
    <w:name w:val="BB65142465D843AD99DBE304898E67BF"/>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0CEB0FADBE243448D43AD362A26C23C1">
    <w:name w:val="60CEB0FADBE243448D43AD362A26C23C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19DCBD2FAD4FC1834C31CF3208CD0A1">
    <w:name w:val="1F19DCBD2FAD4FC1834C31CF3208CD0A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0D96038FE8146108143CE692916D45D1">
    <w:name w:val="D0D96038FE8146108143CE692916D45D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7404E86CEF49F3A5EDDC65932BEA8E1">
    <w:name w:val="927404E86CEF49F3A5EDDC65932BEA8E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D7F68B85544EA95AF2311931876921">
    <w:name w:val="813D7F68B85544EA95AF231193187692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
    <w:name w:val="C9E5672F80A24C5786D17A112C802F3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E4D4BA4A26847DC97BE7080B011C34E2">
    <w:name w:val="EE4D4BA4A26847DC97BE7080B011C34E2"/>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1">
    <w:name w:val="4840402231D040CCBE190A283F8BF8721"/>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5C5BBB1AB68F4285839E3A53D369C5A1">
    <w:name w:val="5C5BBB1AB68F4285839E3A53D369C5A1"/>
    <w:rsid w:val="00017EA8"/>
  </w:style>
  <w:style w:type="paragraph" w:customStyle="1" w:styleId="36FD8922C8ED4D308C073B8F7A20AEDD">
    <w:name w:val="36FD8922C8ED4D308C073B8F7A20AEDD"/>
    <w:rsid w:val="00017EA8"/>
  </w:style>
  <w:style w:type="paragraph" w:customStyle="1" w:styleId="F95EB1D8B43E4E7DB9202E6FC8DBC573">
    <w:name w:val="F95EB1D8B43E4E7DB9202E6FC8DBC573"/>
    <w:rsid w:val="00017EA8"/>
  </w:style>
  <w:style w:type="paragraph" w:customStyle="1" w:styleId="138410A5C466476B9A502796FF3ABBFF">
    <w:name w:val="138410A5C466476B9A502796FF3ABBFF"/>
    <w:rsid w:val="00017EA8"/>
  </w:style>
  <w:style w:type="paragraph" w:customStyle="1" w:styleId="222A210044DB4EBE8CA3D5F15A22B07B">
    <w:name w:val="222A210044DB4EBE8CA3D5F15A22B07B"/>
    <w:rsid w:val="00017EA8"/>
  </w:style>
  <w:style w:type="paragraph" w:customStyle="1" w:styleId="DAB2D0294F5A4C0ABA396D3A538BE148">
    <w:name w:val="DAB2D0294F5A4C0ABA396D3A538BE148"/>
    <w:rsid w:val="00017EA8"/>
  </w:style>
  <w:style w:type="paragraph" w:customStyle="1" w:styleId="8E26E3103E054484A8CD9430BF619C8D">
    <w:name w:val="8E26E3103E054484A8CD9430BF619C8D"/>
    <w:rsid w:val="00017EA8"/>
  </w:style>
  <w:style w:type="paragraph" w:customStyle="1" w:styleId="FF10AACE03BB41F0A61AB1A3D505121D">
    <w:name w:val="FF10AACE03BB41F0A61AB1A3D505121D"/>
    <w:rsid w:val="00017EA8"/>
  </w:style>
  <w:style w:type="paragraph" w:customStyle="1" w:styleId="B7241D98420B4524A36F3B39F10F14E5">
    <w:name w:val="B7241D98420B4524A36F3B39F10F14E5"/>
    <w:rsid w:val="00017EA8"/>
  </w:style>
  <w:style w:type="paragraph" w:customStyle="1" w:styleId="99A6389EB9384A4C89B0A223B712B12B">
    <w:name w:val="99A6389EB9384A4C89B0A223B712B12B"/>
    <w:rsid w:val="00017EA8"/>
  </w:style>
  <w:style w:type="paragraph" w:customStyle="1" w:styleId="5F7B817376F249B9B9A2283062D4FEE8">
    <w:name w:val="5F7B817376F249B9B9A2283062D4FEE8"/>
    <w:rsid w:val="00017EA8"/>
  </w:style>
  <w:style w:type="paragraph" w:customStyle="1" w:styleId="90B58AE3E481458491E907C290097F90">
    <w:name w:val="90B58AE3E481458491E907C290097F90"/>
    <w:rsid w:val="00017EA8"/>
  </w:style>
  <w:style w:type="paragraph" w:customStyle="1" w:styleId="5BEE9C111970417B9CC269FB529C6E0A">
    <w:name w:val="5BEE9C111970417B9CC269FB529C6E0A"/>
    <w:rsid w:val="00017EA8"/>
  </w:style>
  <w:style w:type="paragraph" w:customStyle="1" w:styleId="00A905D1D5F74779BB7C8001C0B4BFA5">
    <w:name w:val="00A905D1D5F74779BB7C8001C0B4BFA5"/>
    <w:rsid w:val="00017EA8"/>
  </w:style>
  <w:style w:type="paragraph" w:customStyle="1" w:styleId="47F8C54E8B724F40894367022B2E3F07">
    <w:name w:val="47F8C54E8B724F40894367022B2E3F07"/>
    <w:rsid w:val="00017EA8"/>
  </w:style>
  <w:style w:type="paragraph" w:customStyle="1" w:styleId="05601C968C5A4331A4D2BCFA4A51B5A2">
    <w:name w:val="05601C968C5A4331A4D2BCFA4A51B5A2"/>
    <w:rsid w:val="00017EA8"/>
  </w:style>
  <w:style w:type="paragraph" w:customStyle="1" w:styleId="801BCD58CF1D4E479B16B95D87F7BDA8">
    <w:name w:val="801BCD58CF1D4E479B16B95D87F7BDA8"/>
    <w:rsid w:val="00017EA8"/>
  </w:style>
  <w:style w:type="paragraph" w:customStyle="1" w:styleId="88FBE18CB0F8486D85E299FB370F9D09">
    <w:name w:val="88FBE18CB0F8486D85E299FB370F9D09"/>
    <w:rsid w:val="00017EA8"/>
  </w:style>
  <w:style w:type="paragraph" w:customStyle="1" w:styleId="1BA3FEABB3FD42AD827AD20F3B2BC429">
    <w:name w:val="1BA3FEABB3FD42AD827AD20F3B2BC429"/>
    <w:rsid w:val="00017EA8"/>
  </w:style>
  <w:style w:type="paragraph" w:customStyle="1" w:styleId="48E0589D5B194FA7A010FB2FD1329D77">
    <w:name w:val="48E0589D5B194FA7A010FB2FD1329D77"/>
    <w:rsid w:val="00017EA8"/>
  </w:style>
  <w:style w:type="paragraph" w:customStyle="1" w:styleId="95C861ACE26A49E9B38E45DD91FFEDFC">
    <w:name w:val="95C861ACE26A49E9B38E45DD91FFEDFC"/>
    <w:rsid w:val="00017EA8"/>
  </w:style>
  <w:style w:type="paragraph" w:customStyle="1" w:styleId="F249DF53FA7444B38B9C637E3B39CFD5">
    <w:name w:val="F249DF53FA7444B38B9C637E3B39CFD5"/>
    <w:rsid w:val="00017EA8"/>
  </w:style>
  <w:style w:type="paragraph" w:customStyle="1" w:styleId="DDC9779E11F3463DBCDE8FB1E8A01F60">
    <w:name w:val="DDC9779E11F3463DBCDE8FB1E8A01F60"/>
    <w:rsid w:val="00017EA8"/>
  </w:style>
  <w:style w:type="paragraph" w:customStyle="1" w:styleId="11201E80754547D1AD9516EAB0A03F04">
    <w:name w:val="11201E80754547D1AD9516EAB0A03F04"/>
    <w:rsid w:val="00017EA8"/>
  </w:style>
  <w:style w:type="paragraph" w:customStyle="1" w:styleId="BD1C35E96F78424098E5047FEA40E9E2">
    <w:name w:val="BD1C35E96F78424098E5047FEA40E9E2"/>
    <w:rsid w:val="00017EA8"/>
  </w:style>
  <w:style w:type="paragraph" w:customStyle="1" w:styleId="7992A5C0F8184DDF89196A17D1763D5C">
    <w:name w:val="7992A5C0F8184DDF89196A17D1763D5C"/>
    <w:rsid w:val="00017EA8"/>
  </w:style>
  <w:style w:type="paragraph" w:customStyle="1" w:styleId="DF63E5AAAF0345FAACDD9F9D17232270">
    <w:name w:val="DF63E5AAAF0345FAACDD9F9D17232270"/>
    <w:rsid w:val="00017EA8"/>
  </w:style>
  <w:style w:type="paragraph" w:customStyle="1" w:styleId="A7CB612761374842A4CBE91317899BA8">
    <w:name w:val="A7CB612761374842A4CBE91317899BA8"/>
    <w:rsid w:val="00017EA8"/>
  </w:style>
  <w:style w:type="paragraph" w:customStyle="1" w:styleId="CEC2ED9EACE74FE9A502BB14D4906BEB">
    <w:name w:val="CEC2ED9EACE74FE9A502BB14D4906BEB"/>
    <w:rsid w:val="00017EA8"/>
  </w:style>
  <w:style w:type="paragraph" w:customStyle="1" w:styleId="F87C39EF88594D7393C673265597A227">
    <w:name w:val="F87C39EF88594D7393C673265597A227"/>
    <w:rsid w:val="00017EA8"/>
  </w:style>
  <w:style w:type="paragraph" w:customStyle="1" w:styleId="D4B5031012BE4C6D90953DF23C0E1BC6">
    <w:name w:val="D4B5031012BE4C6D90953DF23C0E1BC6"/>
    <w:rsid w:val="00017EA8"/>
  </w:style>
  <w:style w:type="paragraph" w:customStyle="1" w:styleId="3E934E316806439C88581CC03822B8466">
    <w:name w:val="3E934E316806439C88581CC03822B8466"/>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5">
    <w:name w:val="899564E174DF4D22BB237977176B12E25"/>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
    <w:name w:val="D8FFE6CB77F24C0DB89A5D761B35B6841"/>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
    <w:name w:val="EF04B551D17449ABA7E3F0BCD30BF4E0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
    <w:name w:val="DE72B21E0F004FD7874EE3F4BCFF75A8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
    <w:name w:val="B958913EFFC24B74831D0A4BE5B3ECAF"/>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
    <w:name w:val="C3C6E31A0C5F494EA607403EB581A26A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
    <w:name w:val="57EE090168FF452DBBC2A2AFE721A0FB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2">
    <w:name w:val="1D16C8590C8640F2ACCFD1FBE30626B9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2">
    <w:name w:val="8138B6E604D2491080E793AFADD85D86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2">
    <w:name w:val="28A85E50D5A840E2A65C697F2A400ADC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2">
    <w:name w:val="1A530EFE84AF47B39F9F5B5BB9D09485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2">
    <w:name w:val="71BE1C1E9A874DD5AB7774F1FA6E2BA9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2">
    <w:name w:val="06A79051B26B480B94D68E0D550B90F8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2">
    <w:name w:val="26DAC27063874DE0B2B91575ED3A051D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2">
    <w:name w:val="AEA16C3A59C5462DBB8A31FF7D04B2C9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2">
    <w:name w:val="69ECA65865D94D0F993078512592AEDA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2">
    <w:name w:val="879254C0A8604F98BFEFD05D657BE597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2">
    <w:name w:val="5170D49A2624435295621BDDE358F0AB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
    <w:name w:val="138410A5C466476B9A502796FF3ABBFF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
    <w:name w:val="222A210044DB4EBE8CA3D5F15A22B07B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
    <w:name w:val="DAB2D0294F5A4C0ABA396D3A538BE148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
    <w:name w:val="8E26E3103E054484A8CD9430BF619C8D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
    <w:name w:val="FF10AACE03BB41F0A61AB1A3D505121D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
    <w:name w:val="B7241D98420B4524A36F3B39F10F14E5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
    <w:name w:val="99A6389EB9384A4C89B0A223B712B12B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
    <w:name w:val="5F7B817376F249B9B9A2283062D4FEE8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
    <w:name w:val="90B58AE3E481458491E907C290097F90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
    <w:name w:val="5BEE9C111970417B9CC269FB529C6E0A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
    <w:name w:val="00A905D1D5F74779BB7C8001C0B4BFA5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
    <w:name w:val="47F8C54E8B724F40894367022B2E3F07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
    <w:name w:val="05601C968C5A4331A4D2BCFA4A51B5A2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
    <w:name w:val="801BCD58CF1D4E479B16B95D87F7BDA8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
    <w:name w:val="88FBE18CB0F8486D85E299FB370F9D09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
    <w:name w:val="1BA3FEABB3FD42AD827AD20F3B2BC429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
    <w:name w:val="48E0589D5B194FA7A010FB2FD1329D77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
    <w:name w:val="95C861ACE26A49E9B38E45DD91FFEDFC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
    <w:name w:val="F249DF53FA7444B38B9C637E3B39CFD5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
    <w:name w:val="DDC9779E11F3463DBCDE8FB1E8A01F60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
    <w:name w:val="11201E80754547D1AD9516EAB0A03F04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
    <w:name w:val="BD1C35E96F78424098E5047FEA40E9E2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
    <w:name w:val="7992A5C0F8184DDF89196A17D1763D5C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
    <w:name w:val="DF63E5AAAF0345FAACDD9F9D17232270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
    <w:name w:val="A7CB612761374842A4CBE91317899BA8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
    <w:name w:val="CEC2ED9EACE74FE9A502BB14D4906BEB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
    <w:name w:val="F87C39EF88594D7393C673265597A227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
    <w:name w:val="D4B5031012BE4C6D90953DF23C0E1BC6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
    <w:name w:val="C9E5672F80A24C5786D17A112C802F33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E4D4BA4A26847DC97BE7080B011C34E3">
    <w:name w:val="EE4D4BA4A26847DC97BE7080B011C34E3"/>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2">
    <w:name w:val="4840402231D040CCBE190A283F8BF8722"/>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7">
    <w:name w:val="3E934E316806439C88581CC03822B8467"/>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6">
    <w:name w:val="899564E174DF4D22BB237977176B12E26"/>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2">
    <w:name w:val="D8FFE6CB77F24C0DB89A5D761B35B6842"/>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2">
    <w:name w:val="EF04B551D17449ABA7E3F0BCD30BF4E0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2">
    <w:name w:val="DE72B21E0F004FD7874EE3F4BCFF75A8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
    <w:name w:val="B958913EFFC24B74831D0A4BE5B3ECAF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2">
    <w:name w:val="C3C6E31A0C5F494EA607403EB581A26A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2">
    <w:name w:val="57EE090168FF452DBBC2A2AFE721A0FB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3">
    <w:name w:val="1D16C8590C8640F2ACCFD1FBE30626B9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3">
    <w:name w:val="8138B6E604D2491080E793AFADD85D86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3">
    <w:name w:val="28A85E50D5A840E2A65C697F2A400ADC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3">
    <w:name w:val="1A530EFE84AF47B39F9F5B5BB9D09485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3">
    <w:name w:val="71BE1C1E9A874DD5AB7774F1FA6E2BA9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3">
    <w:name w:val="06A79051B26B480B94D68E0D550B90F8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3">
    <w:name w:val="26DAC27063874DE0B2B91575ED3A051D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3">
    <w:name w:val="AEA16C3A59C5462DBB8A31FF7D04B2C9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3">
    <w:name w:val="69ECA65865D94D0F993078512592AEDA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3">
    <w:name w:val="879254C0A8604F98BFEFD05D657BE597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3">
    <w:name w:val="5170D49A2624435295621BDDE358F0AB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2">
    <w:name w:val="138410A5C466476B9A502796FF3ABBFF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2">
    <w:name w:val="222A210044DB4EBE8CA3D5F15A22B07B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2">
    <w:name w:val="DAB2D0294F5A4C0ABA396D3A538BE148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2">
    <w:name w:val="8E26E3103E054484A8CD9430BF619C8D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2">
    <w:name w:val="FF10AACE03BB41F0A61AB1A3D505121D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2">
    <w:name w:val="B7241D98420B4524A36F3B39F10F14E5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2">
    <w:name w:val="99A6389EB9384A4C89B0A223B712B12B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2">
    <w:name w:val="5F7B817376F249B9B9A2283062D4FEE8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2">
    <w:name w:val="90B58AE3E481458491E907C290097F90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2">
    <w:name w:val="5BEE9C111970417B9CC269FB529C6E0A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2">
    <w:name w:val="00A905D1D5F74779BB7C8001C0B4BFA5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2">
    <w:name w:val="47F8C54E8B724F40894367022B2E3F07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2">
    <w:name w:val="05601C968C5A4331A4D2BCFA4A51B5A2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2">
    <w:name w:val="801BCD58CF1D4E479B16B95D87F7BDA8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2">
    <w:name w:val="88FBE18CB0F8486D85E299FB370F9D09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2">
    <w:name w:val="1BA3FEABB3FD42AD827AD20F3B2BC429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2">
    <w:name w:val="48E0589D5B194FA7A010FB2FD1329D77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2">
    <w:name w:val="95C861ACE26A49E9B38E45DD91FFEDFC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2">
    <w:name w:val="F249DF53FA7444B38B9C637E3B39CFD5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2">
    <w:name w:val="DDC9779E11F3463DBCDE8FB1E8A01F60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2">
    <w:name w:val="11201E80754547D1AD9516EAB0A03F04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2">
    <w:name w:val="BD1C35E96F78424098E5047FEA40E9E2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2">
    <w:name w:val="7992A5C0F8184DDF89196A17D1763D5C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2">
    <w:name w:val="DF63E5AAAF0345FAACDD9F9D17232270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2">
    <w:name w:val="A7CB612761374842A4CBE91317899BA8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2">
    <w:name w:val="CEC2ED9EACE74FE9A502BB14D4906BEB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2">
    <w:name w:val="F87C39EF88594D7393C673265597A227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2">
    <w:name w:val="D4B5031012BE4C6D90953DF23C0E1BC6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2">
    <w:name w:val="C9E5672F80A24C5786D17A112C802F33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E4D4BA4A26847DC97BE7080B011C34E4">
    <w:name w:val="EE4D4BA4A26847DC97BE7080B011C34E4"/>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3">
    <w:name w:val="4840402231D040CCBE190A283F8BF8723"/>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1FDCCE74D855446B9E5C2BF731EBD66C">
    <w:name w:val="1FDCCE74D855446B9E5C2BF731EBD66C"/>
    <w:rsid w:val="00017EA8"/>
  </w:style>
  <w:style w:type="paragraph" w:customStyle="1" w:styleId="149B149C1D344FCC9B929A91AE061872">
    <w:name w:val="149B149C1D344FCC9B929A91AE061872"/>
    <w:rsid w:val="00017EA8"/>
  </w:style>
  <w:style w:type="paragraph" w:customStyle="1" w:styleId="8ED913BD29BC4E4C9627650274C64833">
    <w:name w:val="8ED913BD29BC4E4C9627650274C64833"/>
    <w:rsid w:val="00017EA8"/>
  </w:style>
  <w:style w:type="paragraph" w:customStyle="1" w:styleId="5B3D540CFE43438EAD831AFC90FDC9C4">
    <w:name w:val="5B3D540CFE43438EAD831AFC90FDC9C4"/>
    <w:rsid w:val="00017EA8"/>
  </w:style>
  <w:style w:type="paragraph" w:customStyle="1" w:styleId="15A6F0D87E444877831D908E9121D4B0">
    <w:name w:val="15A6F0D87E444877831D908E9121D4B0"/>
    <w:rsid w:val="00017EA8"/>
  </w:style>
  <w:style w:type="paragraph" w:customStyle="1" w:styleId="77B4451AA1B54D68A8642BE15FE66994">
    <w:name w:val="77B4451AA1B54D68A8642BE15FE66994"/>
    <w:rsid w:val="00017EA8"/>
  </w:style>
  <w:style w:type="paragraph" w:customStyle="1" w:styleId="B106D4CF955E4F279174C85EF49E1B0C">
    <w:name w:val="B106D4CF955E4F279174C85EF49E1B0C"/>
    <w:rsid w:val="00017EA8"/>
  </w:style>
  <w:style w:type="paragraph" w:customStyle="1" w:styleId="3E934E316806439C88581CC03822B8468">
    <w:name w:val="3E934E316806439C88581CC03822B8468"/>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7">
    <w:name w:val="899564E174DF4D22BB237977176B12E27"/>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3">
    <w:name w:val="D8FFE6CB77F24C0DB89A5D761B35B6843"/>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3">
    <w:name w:val="EF04B551D17449ABA7E3F0BCD30BF4E0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3">
    <w:name w:val="DE72B21E0F004FD7874EE3F4BCFF75A8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2">
    <w:name w:val="B958913EFFC24B74831D0A4BE5B3ECAF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3">
    <w:name w:val="C3C6E31A0C5F494EA607403EB581A26A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3">
    <w:name w:val="57EE090168FF452DBBC2A2AFE721A0FB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4">
    <w:name w:val="1D16C8590C8640F2ACCFD1FBE30626B9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4">
    <w:name w:val="8138B6E604D2491080E793AFADD85D86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4">
    <w:name w:val="28A85E50D5A840E2A65C697F2A400ADC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4">
    <w:name w:val="1A530EFE84AF47B39F9F5B5BB9D09485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4">
    <w:name w:val="71BE1C1E9A874DD5AB7774F1FA6E2BA9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4">
    <w:name w:val="06A79051B26B480B94D68E0D550B90F8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4">
    <w:name w:val="26DAC27063874DE0B2B91575ED3A051D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4">
    <w:name w:val="AEA16C3A59C5462DBB8A31FF7D04B2C9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4">
    <w:name w:val="69ECA65865D94D0F993078512592AEDA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4">
    <w:name w:val="879254C0A8604F98BFEFD05D657BE597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4">
    <w:name w:val="5170D49A2624435295621BDDE358F0AB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3">
    <w:name w:val="138410A5C466476B9A502796FF3ABBFF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3">
    <w:name w:val="222A210044DB4EBE8CA3D5F15A22B07B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3">
    <w:name w:val="DAB2D0294F5A4C0ABA396D3A538BE148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3">
    <w:name w:val="8E26E3103E054484A8CD9430BF619C8D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3">
    <w:name w:val="FF10AACE03BB41F0A61AB1A3D505121D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3">
    <w:name w:val="B7241D98420B4524A36F3B39F10F14E5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3">
    <w:name w:val="99A6389EB9384A4C89B0A223B712B12B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3">
    <w:name w:val="5F7B817376F249B9B9A2283062D4FEE8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3">
    <w:name w:val="90B58AE3E481458491E907C290097F90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3">
    <w:name w:val="5BEE9C111970417B9CC269FB529C6E0A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3">
    <w:name w:val="00A905D1D5F74779BB7C8001C0B4BFA5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3">
    <w:name w:val="47F8C54E8B724F40894367022B2E3F07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3">
    <w:name w:val="05601C968C5A4331A4D2BCFA4A51B5A2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3">
    <w:name w:val="801BCD58CF1D4E479B16B95D87F7BDA8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3">
    <w:name w:val="88FBE18CB0F8486D85E299FB370F9D09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3">
    <w:name w:val="1BA3FEABB3FD42AD827AD20F3B2BC429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3">
    <w:name w:val="48E0589D5B194FA7A010FB2FD1329D77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3">
    <w:name w:val="95C861ACE26A49E9B38E45DD91FFEDFC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3">
    <w:name w:val="F249DF53FA7444B38B9C637E3B39CFD5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3">
    <w:name w:val="DDC9779E11F3463DBCDE8FB1E8A01F60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3">
    <w:name w:val="11201E80754547D1AD9516EAB0A03F04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3">
    <w:name w:val="BD1C35E96F78424098E5047FEA40E9E2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3">
    <w:name w:val="7992A5C0F8184DDF89196A17D1763D5C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3">
    <w:name w:val="DF63E5AAAF0345FAACDD9F9D17232270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3">
    <w:name w:val="A7CB612761374842A4CBE91317899BA8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3">
    <w:name w:val="CEC2ED9EACE74FE9A502BB14D4906BEB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3">
    <w:name w:val="F87C39EF88594D7393C673265597A227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3">
    <w:name w:val="D4B5031012BE4C6D90953DF23C0E1BC6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
    <w:name w:val="82F243AFE4454F1EADB6B1349560A8C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1">
    <w:name w:val="1FDCCE74D855446B9E5C2BF731EBD66C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1">
    <w:name w:val="149B149C1D344FCC9B929A91AE061872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1">
    <w:name w:val="8ED913BD29BC4E4C9627650274C64833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3D540CFE43438EAD831AFC90FDC9C41">
    <w:name w:val="5B3D540CFE43438EAD831AFC90FDC9C4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5A6F0D87E444877831D908E9121D4B01">
    <w:name w:val="15A6F0D87E444877831D908E9121D4B0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DA5D8CAFB77465ABFBAF54CC1426E88">
    <w:name w:val="CDA5D8CAFB77465ABFBAF54CC1426E88"/>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106D4CF955E4F279174C85EF49E1B0C1">
    <w:name w:val="B106D4CF955E4F279174C85EF49E1B0C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3">
    <w:name w:val="C9E5672F80A24C5786D17A112C802F33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E4D4BA4A26847DC97BE7080B011C34E5">
    <w:name w:val="EE4D4BA4A26847DC97BE7080B011C34E5"/>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4">
    <w:name w:val="4840402231D040CCBE190A283F8BF8724"/>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9">
    <w:name w:val="3E934E316806439C88581CC03822B8469"/>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8">
    <w:name w:val="899564E174DF4D22BB237977176B12E28"/>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4">
    <w:name w:val="D8FFE6CB77F24C0DB89A5D761B35B6844"/>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4">
    <w:name w:val="EF04B551D17449ABA7E3F0BCD30BF4E0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4">
    <w:name w:val="DE72B21E0F004FD7874EE3F4BCFF75A8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3">
    <w:name w:val="B958913EFFC24B74831D0A4BE5B3ECAF3"/>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4">
    <w:name w:val="C3C6E31A0C5F494EA607403EB581A26A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4">
    <w:name w:val="57EE090168FF452DBBC2A2AFE721A0FB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5">
    <w:name w:val="1D16C8590C8640F2ACCFD1FBE30626B9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5">
    <w:name w:val="8138B6E604D2491080E793AFADD85D86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5">
    <w:name w:val="28A85E50D5A840E2A65C697F2A400ADC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5">
    <w:name w:val="1A530EFE84AF47B39F9F5B5BB9D09485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5">
    <w:name w:val="71BE1C1E9A874DD5AB7774F1FA6E2BA9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5">
    <w:name w:val="06A79051B26B480B94D68E0D550B90F8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5">
    <w:name w:val="26DAC27063874DE0B2B91575ED3A051D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5">
    <w:name w:val="AEA16C3A59C5462DBB8A31FF7D04B2C9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5">
    <w:name w:val="69ECA65865D94D0F993078512592AEDA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5">
    <w:name w:val="879254C0A8604F98BFEFD05D657BE597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5">
    <w:name w:val="5170D49A2624435295621BDDE358F0AB5"/>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4">
    <w:name w:val="138410A5C466476B9A502796FF3ABBFF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4">
    <w:name w:val="222A210044DB4EBE8CA3D5F15A22B07B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4">
    <w:name w:val="DAB2D0294F5A4C0ABA396D3A538BE148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4">
    <w:name w:val="8E26E3103E054484A8CD9430BF619C8D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4">
    <w:name w:val="FF10AACE03BB41F0A61AB1A3D505121D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4">
    <w:name w:val="B7241D98420B4524A36F3B39F10F14E5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4">
    <w:name w:val="99A6389EB9384A4C89B0A223B712B12B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4">
    <w:name w:val="5F7B817376F249B9B9A2283062D4FEE8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4">
    <w:name w:val="90B58AE3E481458491E907C290097F90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4">
    <w:name w:val="5BEE9C111970417B9CC269FB529C6E0A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4">
    <w:name w:val="00A905D1D5F74779BB7C8001C0B4BFA5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4">
    <w:name w:val="47F8C54E8B724F40894367022B2E3F07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4">
    <w:name w:val="05601C968C5A4331A4D2BCFA4A51B5A2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4">
    <w:name w:val="801BCD58CF1D4E479B16B95D87F7BDA8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4">
    <w:name w:val="88FBE18CB0F8486D85E299FB370F9D09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4">
    <w:name w:val="1BA3FEABB3FD42AD827AD20F3B2BC429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4">
    <w:name w:val="48E0589D5B194FA7A010FB2FD1329D77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4">
    <w:name w:val="95C861ACE26A49E9B38E45DD91FFEDFC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4">
    <w:name w:val="F249DF53FA7444B38B9C637E3B39CFD5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4">
    <w:name w:val="DDC9779E11F3463DBCDE8FB1E8A01F60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4">
    <w:name w:val="11201E80754547D1AD9516EAB0A03F04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4">
    <w:name w:val="BD1C35E96F78424098E5047FEA40E9E2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4">
    <w:name w:val="7992A5C0F8184DDF89196A17D1763D5C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4">
    <w:name w:val="DF63E5AAAF0345FAACDD9F9D17232270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4">
    <w:name w:val="A7CB612761374842A4CBE91317899BA8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4">
    <w:name w:val="CEC2ED9EACE74FE9A502BB14D4906BEB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4">
    <w:name w:val="F87C39EF88594D7393C673265597A227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4">
    <w:name w:val="D4B5031012BE4C6D90953DF23C0E1BC6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1">
    <w:name w:val="82F243AFE4454F1EADB6B1349560A8C5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2">
    <w:name w:val="1FDCCE74D855446B9E5C2BF731EBD66C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2">
    <w:name w:val="149B149C1D344FCC9B929A91AE061872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2">
    <w:name w:val="8ED913BD29BC4E4C9627650274C64833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3D540CFE43438EAD831AFC90FDC9C42">
    <w:name w:val="5B3D540CFE43438EAD831AFC90FDC9C4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5A6F0D87E444877831D908E9121D4B02">
    <w:name w:val="15A6F0D87E444877831D908E9121D4B0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DA5D8CAFB77465ABFBAF54CC1426E881">
    <w:name w:val="CDA5D8CAFB77465ABFBAF54CC1426E881"/>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106D4CF955E4F279174C85EF49E1B0C2">
    <w:name w:val="B106D4CF955E4F279174C85EF49E1B0C2"/>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
    <w:name w:val="6AA848C21B014FECB2315132F69CE9A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4">
    <w:name w:val="C9E5672F80A24C5786D17A112C802F334"/>
    <w:rsid w:val="00017EA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E4D4BA4A26847DC97BE7080B011C34E6">
    <w:name w:val="EE4D4BA4A26847DC97BE7080B011C34E6"/>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5">
    <w:name w:val="4840402231D040CCBE190A283F8BF8725"/>
    <w:rsid w:val="00017EA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10">
    <w:name w:val="3E934E316806439C88581CC03822B84610"/>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9">
    <w:name w:val="899564E174DF4D22BB237977176B12E29"/>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5">
    <w:name w:val="D8FFE6CB77F24C0DB89A5D761B35B6845"/>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5">
    <w:name w:val="EF04B551D17449ABA7E3F0BCD30BF4E0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5">
    <w:name w:val="DE72B21E0F004FD7874EE3F4BCFF75A8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4">
    <w:name w:val="B958913EFFC24B74831D0A4BE5B3ECAF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5">
    <w:name w:val="C3C6E31A0C5F494EA607403EB581A26A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5">
    <w:name w:val="57EE090168FF452DBBC2A2AFE721A0FB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6">
    <w:name w:val="1D16C8590C8640F2ACCFD1FBE30626B9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6">
    <w:name w:val="8138B6E604D2491080E793AFADD85D86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6">
    <w:name w:val="28A85E50D5A840E2A65C697F2A400ADC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6">
    <w:name w:val="1A530EFE84AF47B39F9F5B5BB9D09485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6">
    <w:name w:val="71BE1C1E9A874DD5AB7774F1FA6E2BA9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6">
    <w:name w:val="06A79051B26B480B94D68E0D550B90F8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6">
    <w:name w:val="26DAC27063874DE0B2B91575ED3A051D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6">
    <w:name w:val="AEA16C3A59C5462DBB8A31FF7D04B2C9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6">
    <w:name w:val="69ECA65865D94D0F993078512592AEDA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6">
    <w:name w:val="879254C0A8604F98BFEFD05D657BE597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6">
    <w:name w:val="5170D49A2624435295621BDDE358F0AB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5">
    <w:name w:val="138410A5C466476B9A502796FF3ABBFF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5">
    <w:name w:val="222A210044DB4EBE8CA3D5F15A22B07B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5">
    <w:name w:val="DAB2D0294F5A4C0ABA396D3A538BE148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5">
    <w:name w:val="8E26E3103E054484A8CD9430BF619C8D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5">
    <w:name w:val="FF10AACE03BB41F0A61AB1A3D505121D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5">
    <w:name w:val="B7241D98420B4524A36F3B39F10F14E5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5">
    <w:name w:val="99A6389EB9384A4C89B0A223B712B12B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5">
    <w:name w:val="5F7B817376F249B9B9A2283062D4FEE8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5">
    <w:name w:val="90B58AE3E481458491E907C290097F90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5">
    <w:name w:val="5BEE9C111970417B9CC269FB529C6E0A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5">
    <w:name w:val="00A905D1D5F74779BB7C8001C0B4BFA5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5">
    <w:name w:val="47F8C54E8B724F40894367022B2E3F07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5">
    <w:name w:val="05601C968C5A4331A4D2BCFA4A51B5A2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5">
    <w:name w:val="801BCD58CF1D4E479B16B95D87F7BDA8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5">
    <w:name w:val="88FBE18CB0F8486D85E299FB370F9D09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5">
    <w:name w:val="1BA3FEABB3FD42AD827AD20F3B2BC429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5">
    <w:name w:val="48E0589D5B194FA7A010FB2FD1329D77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5">
    <w:name w:val="95C861ACE26A49E9B38E45DD91FFEDFC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5">
    <w:name w:val="F249DF53FA7444B38B9C637E3B39CFD5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5">
    <w:name w:val="DDC9779E11F3463DBCDE8FB1E8A01F60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5">
    <w:name w:val="11201E80754547D1AD9516EAB0A03F04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5">
    <w:name w:val="BD1C35E96F78424098E5047FEA40E9E2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5">
    <w:name w:val="7992A5C0F8184DDF89196A17D1763D5C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5">
    <w:name w:val="DF63E5AAAF0345FAACDD9F9D17232270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5">
    <w:name w:val="A7CB612761374842A4CBE91317899BA8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5">
    <w:name w:val="CEC2ED9EACE74FE9A502BB14D4906BEB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5">
    <w:name w:val="F87C39EF88594D7393C673265597A227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5">
    <w:name w:val="D4B5031012BE4C6D90953DF23C0E1BC6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2">
    <w:name w:val="82F243AFE4454F1EADB6B1349560A8C5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3">
    <w:name w:val="1FDCCE74D855446B9E5C2BF731EBD66C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3">
    <w:name w:val="149B149C1D344FCC9B929A91AE061872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3">
    <w:name w:val="8ED913BD29BC4E4C9627650274C64833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3D540CFE43438EAD831AFC90FDC9C43">
    <w:name w:val="5B3D540CFE43438EAD831AFC90FDC9C4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5A6F0D87E444877831D908E9121D4B03">
    <w:name w:val="15A6F0D87E444877831D908E9121D4B0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DA5D8CAFB77465ABFBAF54CC1426E882">
    <w:name w:val="CDA5D8CAFB77465ABFBAF54CC1426E88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106D4CF955E4F279174C85EF49E1B0C3">
    <w:name w:val="B106D4CF955E4F279174C85EF49E1B0C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1">
    <w:name w:val="6AA848C21B014FECB2315132F69CE9A4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5">
    <w:name w:val="C9E5672F80A24C5786D17A112C802F33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E4D4BA4A26847DC97BE7080B011C34E7">
    <w:name w:val="EE4D4BA4A26847DC97BE7080B011C34E7"/>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6">
    <w:name w:val="4840402231D040CCBE190A283F8BF8726"/>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64CBA1D8E45642C19C2D418940B9EBF2">
    <w:name w:val="64CBA1D8E45642C19C2D418940B9EBF2"/>
    <w:rsid w:val="00456856"/>
  </w:style>
  <w:style w:type="paragraph" w:customStyle="1" w:styleId="CA3A3C7E50074F86BE55C612D0F05231">
    <w:name w:val="CA3A3C7E50074F86BE55C612D0F05231"/>
    <w:rsid w:val="00456856"/>
  </w:style>
  <w:style w:type="paragraph" w:customStyle="1" w:styleId="A6495F7A255F4AC6821935902CE4B665">
    <w:name w:val="A6495F7A255F4AC6821935902CE4B665"/>
    <w:rsid w:val="00456856"/>
  </w:style>
  <w:style w:type="paragraph" w:customStyle="1" w:styleId="C22EBDD2375A4136813BE680449F628D">
    <w:name w:val="C22EBDD2375A4136813BE680449F628D"/>
    <w:rsid w:val="00456856"/>
  </w:style>
  <w:style w:type="paragraph" w:customStyle="1" w:styleId="2BCA09534FCC48FBA9E1F3F3B0BF939A">
    <w:name w:val="2BCA09534FCC48FBA9E1F3F3B0BF939A"/>
    <w:rsid w:val="00456856"/>
  </w:style>
  <w:style w:type="paragraph" w:customStyle="1" w:styleId="C6182523BD2A456E84D7262F66A0EE0E">
    <w:name w:val="C6182523BD2A456E84D7262F66A0EE0E"/>
    <w:rsid w:val="00456856"/>
  </w:style>
  <w:style w:type="paragraph" w:customStyle="1" w:styleId="C9D2582D127F4F81B85A01D9EFB8D0F4">
    <w:name w:val="C9D2582D127F4F81B85A01D9EFB8D0F4"/>
    <w:rsid w:val="00456856"/>
  </w:style>
  <w:style w:type="paragraph" w:customStyle="1" w:styleId="07972F9F654F4135BFF8FBA80E2A7A21">
    <w:name w:val="07972F9F654F4135BFF8FBA80E2A7A21"/>
    <w:rsid w:val="00456856"/>
  </w:style>
  <w:style w:type="paragraph" w:customStyle="1" w:styleId="92F0DB519AB64D12848406BA010D85B7">
    <w:name w:val="92F0DB519AB64D12848406BA010D85B7"/>
    <w:rsid w:val="00456856"/>
  </w:style>
  <w:style w:type="paragraph" w:customStyle="1" w:styleId="505958912C784180A99264055C31C4DA">
    <w:name w:val="505958912C784180A99264055C31C4DA"/>
    <w:rsid w:val="00456856"/>
  </w:style>
  <w:style w:type="paragraph" w:customStyle="1" w:styleId="98C045D55D924AB7BFB4AC25DEF78237">
    <w:name w:val="98C045D55D924AB7BFB4AC25DEF78237"/>
    <w:rsid w:val="00456856"/>
  </w:style>
  <w:style w:type="paragraph" w:customStyle="1" w:styleId="5099D336764345BE87F8D17C54D1E8AF">
    <w:name w:val="5099D336764345BE87F8D17C54D1E8AF"/>
    <w:rsid w:val="00456856"/>
  </w:style>
  <w:style w:type="paragraph" w:customStyle="1" w:styleId="672550950A3A41E48738F9658A27A38A">
    <w:name w:val="672550950A3A41E48738F9658A27A38A"/>
    <w:rsid w:val="00456856"/>
  </w:style>
  <w:style w:type="paragraph" w:customStyle="1" w:styleId="210C1A9B055246EBA15612363F96F3B6">
    <w:name w:val="210C1A9B055246EBA15612363F96F3B6"/>
    <w:rsid w:val="00456856"/>
  </w:style>
  <w:style w:type="paragraph" w:customStyle="1" w:styleId="3E934E316806439C88581CC03822B84611">
    <w:name w:val="3E934E316806439C88581CC03822B84611"/>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0">
    <w:name w:val="899564E174DF4D22BB237977176B12E210"/>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6">
    <w:name w:val="D8FFE6CB77F24C0DB89A5D761B35B6846"/>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6">
    <w:name w:val="EF04B551D17449ABA7E3F0BCD30BF4E0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6">
    <w:name w:val="DE72B21E0F004FD7874EE3F4BCFF75A8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5">
    <w:name w:val="B958913EFFC24B74831D0A4BE5B3ECAF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6">
    <w:name w:val="C3C6E31A0C5F494EA607403EB581A26A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6">
    <w:name w:val="57EE090168FF452DBBC2A2AFE721A0FB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7">
    <w:name w:val="1D16C8590C8640F2ACCFD1FBE30626B9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7">
    <w:name w:val="8138B6E604D2491080E793AFADD85D86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7">
    <w:name w:val="28A85E50D5A840E2A65C697F2A400ADC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7">
    <w:name w:val="1A530EFE84AF47B39F9F5B5BB9D09485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7">
    <w:name w:val="71BE1C1E9A874DD5AB7774F1FA6E2BA9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7">
    <w:name w:val="06A79051B26B480B94D68E0D550B90F8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7">
    <w:name w:val="26DAC27063874DE0B2B91575ED3A051D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7">
    <w:name w:val="AEA16C3A59C5462DBB8A31FF7D04B2C9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7">
    <w:name w:val="69ECA65865D94D0F993078512592AEDA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7">
    <w:name w:val="879254C0A8604F98BFEFD05D657BE597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7">
    <w:name w:val="5170D49A2624435295621BDDE358F0AB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6">
    <w:name w:val="138410A5C466476B9A502796FF3ABBFF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6">
    <w:name w:val="222A210044DB4EBE8CA3D5F15A22B07B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6">
    <w:name w:val="DAB2D0294F5A4C0ABA396D3A538BE148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6">
    <w:name w:val="8E26E3103E054484A8CD9430BF619C8D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6">
    <w:name w:val="FF10AACE03BB41F0A61AB1A3D505121D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6">
    <w:name w:val="B7241D98420B4524A36F3B39F10F14E5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6">
    <w:name w:val="99A6389EB9384A4C89B0A223B712B12B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6">
    <w:name w:val="5F7B817376F249B9B9A2283062D4FEE8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6">
    <w:name w:val="90B58AE3E481458491E907C290097F90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6">
    <w:name w:val="5BEE9C111970417B9CC269FB529C6E0A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6">
    <w:name w:val="00A905D1D5F74779BB7C8001C0B4BFA5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6">
    <w:name w:val="47F8C54E8B724F40894367022B2E3F07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6">
    <w:name w:val="05601C968C5A4331A4D2BCFA4A51B5A2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6">
    <w:name w:val="801BCD58CF1D4E479B16B95D87F7BDA8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6">
    <w:name w:val="88FBE18CB0F8486D85E299FB370F9D09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6">
    <w:name w:val="1BA3FEABB3FD42AD827AD20F3B2BC429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6">
    <w:name w:val="48E0589D5B194FA7A010FB2FD1329D77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6">
    <w:name w:val="95C861ACE26A49E9B38E45DD91FFEDFC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6">
    <w:name w:val="F249DF53FA7444B38B9C637E3B39CFD5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6">
    <w:name w:val="DDC9779E11F3463DBCDE8FB1E8A01F60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6">
    <w:name w:val="11201E80754547D1AD9516EAB0A03F04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6">
    <w:name w:val="BD1C35E96F78424098E5047FEA40E9E2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6">
    <w:name w:val="7992A5C0F8184DDF89196A17D1763D5C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6">
    <w:name w:val="DF63E5AAAF0345FAACDD9F9D17232270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6">
    <w:name w:val="A7CB612761374842A4CBE91317899BA8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6">
    <w:name w:val="CEC2ED9EACE74FE9A502BB14D4906BEB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6">
    <w:name w:val="F87C39EF88594D7393C673265597A227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6">
    <w:name w:val="D4B5031012BE4C6D90953DF23C0E1BC6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3">
    <w:name w:val="82F243AFE4454F1EADB6B1349560A8C5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4">
    <w:name w:val="1FDCCE74D855446B9E5C2BF731EBD66C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4">
    <w:name w:val="149B149C1D344FCC9B929A91AE061872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4">
    <w:name w:val="8ED913BD29BC4E4C9627650274C64833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3D540CFE43438EAD831AFC90FDC9C44">
    <w:name w:val="5B3D540CFE43438EAD831AFC90FDC9C4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5A6F0D87E444877831D908E9121D4B04">
    <w:name w:val="15A6F0D87E444877831D908E9121D4B0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DA5D8CAFB77465ABFBAF54CC1426E883">
    <w:name w:val="CDA5D8CAFB77465ABFBAF54CC1426E88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106D4CF955E4F279174C85EF49E1B0C4">
    <w:name w:val="B106D4CF955E4F279174C85EF49E1B0C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2">
    <w:name w:val="6AA848C21B014FECB2315132F69CE9A4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
    <w:name w:val="FE68CA41AECE4EE8B435B6396D5C9860"/>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1">
    <w:name w:val="CA3A3C7E50074F86BE55C612D0F05231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1">
    <w:name w:val="98C045D55D924AB7BFB4AC25DEF78237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1">
    <w:name w:val="A6495F7A255F4AC6821935902CE4B665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1">
    <w:name w:val="5099D336764345BE87F8D17C54D1E8AF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1">
    <w:name w:val="C9D2582D127F4F81B85A01D9EFB8D0F4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1">
    <w:name w:val="C22EBDD2375A4136813BE680449F628D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1">
    <w:name w:val="672550950A3A41E48738F9658A27A38A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1">
    <w:name w:val="07972F9F654F4135BFF8FBA80E2A7A21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1">
    <w:name w:val="2BCA09534FCC48FBA9E1F3F3B0BF939A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1">
    <w:name w:val="210C1A9B055246EBA15612363F96F3B6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1">
    <w:name w:val="505958912C784180A99264055C31C4DA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1">
    <w:name w:val="92F0DB519AB64D12848406BA010D85B7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6">
    <w:name w:val="C9E5672F80A24C5786D17A112C802F33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CBA1D8E45642C19C2D418940B9EBF21">
    <w:name w:val="64CBA1D8E45642C19C2D418940B9EBF2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E4D4BA4A26847DC97BE7080B011C34E8">
    <w:name w:val="EE4D4BA4A26847DC97BE7080B011C34E8"/>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7">
    <w:name w:val="4840402231D040CCBE190A283F8BF8727"/>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91C7C4F50C44F4484C8EE6DD5757A87">
    <w:name w:val="E91C7C4F50C44F4484C8EE6DD5757A87"/>
    <w:rsid w:val="00456856"/>
  </w:style>
  <w:style w:type="paragraph" w:customStyle="1" w:styleId="58E93BCF0684412EAB2D694A6B46E913">
    <w:name w:val="58E93BCF0684412EAB2D694A6B46E913"/>
    <w:rsid w:val="00456856"/>
  </w:style>
  <w:style w:type="paragraph" w:customStyle="1" w:styleId="7BAB1B8FB44E452399EA1D065776274A">
    <w:name w:val="7BAB1B8FB44E452399EA1D065776274A"/>
    <w:rsid w:val="00456856"/>
  </w:style>
  <w:style w:type="paragraph" w:customStyle="1" w:styleId="125471DB7BAA492C8F760A44B0B50DDD">
    <w:name w:val="125471DB7BAA492C8F760A44B0B50DDD"/>
    <w:rsid w:val="00456856"/>
  </w:style>
  <w:style w:type="paragraph" w:customStyle="1" w:styleId="007216F0CBE54795A570CE00C893E2B0">
    <w:name w:val="007216F0CBE54795A570CE00C893E2B0"/>
    <w:rsid w:val="00456856"/>
  </w:style>
  <w:style w:type="paragraph" w:customStyle="1" w:styleId="EC6DA4C57BF34A4598EB202F585488F6">
    <w:name w:val="EC6DA4C57BF34A4598EB202F585488F6"/>
    <w:rsid w:val="00456856"/>
  </w:style>
  <w:style w:type="paragraph" w:customStyle="1" w:styleId="AD126197178542A585DE138C596F6EAE">
    <w:name w:val="AD126197178542A585DE138C596F6EAE"/>
    <w:rsid w:val="00456856"/>
  </w:style>
  <w:style w:type="paragraph" w:customStyle="1" w:styleId="319168AABED74A0FA211EFF9DBA89B73">
    <w:name w:val="319168AABED74A0FA211EFF9DBA89B73"/>
    <w:rsid w:val="00456856"/>
  </w:style>
  <w:style w:type="paragraph" w:customStyle="1" w:styleId="BB934A5021FA4F8AAE40354DB5ED4D03">
    <w:name w:val="BB934A5021FA4F8AAE40354DB5ED4D03"/>
    <w:rsid w:val="00456856"/>
  </w:style>
  <w:style w:type="paragraph" w:customStyle="1" w:styleId="26830C64534A4F25AF856E0940A6C087">
    <w:name w:val="26830C64534A4F25AF856E0940A6C087"/>
    <w:rsid w:val="00456856"/>
  </w:style>
  <w:style w:type="paragraph" w:customStyle="1" w:styleId="E5E57BF548784AE89BCF591490ED1EE4">
    <w:name w:val="E5E57BF548784AE89BCF591490ED1EE4"/>
    <w:rsid w:val="00456856"/>
  </w:style>
  <w:style w:type="paragraph" w:customStyle="1" w:styleId="288FC56211184D33A2263F193E44AFA0">
    <w:name w:val="288FC56211184D33A2263F193E44AFA0"/>
    <w:rsid w:val="00456856"/>
  </w:style>
  <w:style w:type="paragraph" w:customStyle="1" w:styleId="BC703847CF9F4A40947BF5363227C473">
    <w:name w:val="BC703847CF9F4A40947BF5363227C473"/>
    <w:rsid w:val="00456856"/>
  </w:style>
  <w:style w:type="paragraph" w:customStyle="1" w:styleId="2F6D3289708643FFBF29A96603D8C8B4">
    <w:name w:val="2F6D3289708643FFBF29A96603D8C8B4"/>
    <w:rsid w:val="00456856"/>
  </w:style>
  <w:style w:type="paragraph" w:customStyle="1" w:styleId="C5DDF085C07741C28C8A8BF411F7D162">
    <w:name w:val="C5DDF085C07741C28C8A8BF411F7D162"/>
    <w:rsid w:val="00456856"/>
  </w:style>
  <w:style w:type="paragraph" w:customStyle="1" w:styleId="E40BD5743CCE4BD89B866DA57857C0D5">
    <w:name w:val="E40BD5743CCE4BD89B866DA57857C0D5"/>
    <w:rsid w:val="00456856"/>
  </w:style>
  <w:style w:type="paragraph" w:customStyle="1" w:styleId="3E934E316806439C88581CC03822B84612">
    <w:name w:val="3E934E316806439C88581CC03822B84612"/>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1">
    <w:name w:val="899564E174DF4D22BB237977176B12E211"/>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7">
    <w:name w:val="D8FFE6CB77F24C0DB89A5D761B35B6847"/>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7">
    <w:name w:val="EF04B551D17449ABA7E3F0BCD30BF4E0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7">
    <w:name w:val="DE72B21E0F004FD7874EE3F4BCFF75A8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6">
    <w:name w:val="B958913EFFC24B74831D0A4BE5B3ECAF6"/>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7">
    <w:name w:val="C3C6E31A0C5F494EA607403EB581A26A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7">
    <w:name w:val="57EE090168FF452DBBC2A2AFE721A0FB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8">
    <w:name w:val="1D16C8590C8640F2ACCFD1FBE30626B9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8">
    <w:name w:val="8138B6E604D2491080E793AFADD85D86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8">
    <w:name w:val="28A85E50D5A840E2A65C697F2A400ADC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8">
    <w:name w:val="1A530EFE84AF47B39F9F5B5BB9D09485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8">
    <w:name w:val="71BE1C1E9A874DD5AB7774F1FA6E2BA9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8">
    <w:name w:val="06A79051B26B480B94D68E0D550B90F8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8">
    <w:name w:val="26DAC27063874DE0B2B91575ED3A051D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8">
    <w:name w:val="AEA16C3A59C5462DBB8A31FF7D04B2C9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8">
    <w:name w:val="69ECA65865D94D0F993078512592AEDA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8">
    <w:name w:val="879254C0A8604F98BFEFD05D657BE597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8">
    <w:name w:val="5170D49A2624435295621BDDE358F0AB8"/>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7">
    <w:name w:val="138410A5C466476B9A502796FF3ABBFF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7">
    <w:name w:val="222A210044DB4EBE8CA3D5F15A22B07B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7">
    <w:name w:val="DAB2D0294F5A4C0ABA396D3A538BE148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7">
    <w:name w:val="8E26E3103E054484A8CD9430BF619C8D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7">
    <w:name w:val="FF10AACE03BB41F0A61AB1A3D505121D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7">
    <w:name w:val="B7241D98420B4524A36F3B39F10F14E5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7">
    <w:name w:val="99A6389EB9384A4C89B0A223B712B12B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7">
    <w:name w:val="5F7B817376F249B9B9A2283062D4FEE8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7">
    <w:name w:val="90B58AE3E481458491E907C290097F90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7">
    <w:name w:val="5BEE9C111970417B9CC269FB529C6E0A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7">
    <w:name w:val="00A905D1D5F74779BB7C8001C0B4BFA5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7">
    <w:name w:val="47F8C54E8B724F40894367022B2E3F07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7">
    <w:name w:val="05601C968C5A4331A4D2BCFA4A51B5A2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7">
    <w:name w:val="801BCD58CF1D4E479B16B95D87F7BDA8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7">
    <w:name w:val="88FBE18CB0F8486D85E299FB370F9D09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7">
    <w:name w:val="1BA3FEABB3FD42AD827AD20F3B2BC429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7">
    <w:name w:val="48E0589D5B194FA7A010FB2FD1329D77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7">
    <w:name w:val="95C861ACE26A49E9B38E45DD91FFEDFC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7">
    <w:name w:val="F249DF53FA7444B38B9C637E3B39CFD5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7">
    <w:name w:val="DDC9779E11F3463DBCDE8FB1E8A01F60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7">
    <w:name w:val="11201E80754547D1AD9516EAB0A03F04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7">
    <w:name w:val="BD1C35E96F78424098E5047FEA40E9E2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7">
    <w:name w:val="7992A5C0F8184DDF89196A17D1763D5C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7">
    <w:name w:val="DF63E5AAAF0345FAACDD9F9D17232270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7">
    <w:name w:val="A7CB612761374842A4CBE91317899BA8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7">
    <w:name w:val="CEC2ED9EACE74FE9A502BB14D4906BEB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7">
    <w:name w:val="F87C39EF88594D7393C673265597A227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7">
    <w:name w:val="D4B5031012BE4C6D90953DF23C0E1BC6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4">
    <w:name w:val="82F243AFE4454F1EADB6B1349560A8C5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5">
    <w:name w:val="1FDCCE74D855446B9E5C2BF731EBD66C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5">
    <w:name w:val="149B149C1D344FCC9B929A91AE061872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5">
    <w:name w:val="8ED913BD29BC4E4C9627650274C64833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3D540CFE43438EAD831AFC90FDC9C45">
    <w:name w:val="5B3D540CFE43438EAD831AFC90FDC9C4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5A6F0D87E444877831D908E9121D4B05">
    <w:name w:val="15A6F0D87E444877831D908E9121D4B0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DA5D8CAFB77465ABFBAF54CC1426E884">
    <w:name w:val="CDA5D8CAFB77465ABFBAF54CC1426E884"/>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106D4CF955E4F279174C85EF49E1B0C5">
    <w:name w:val="B106D4CF955E4F279174C85EF49E1B0C5"/>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3">
    <w:name w:val="6AA848C21B014FECB2315132F69CE9A43"/>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1">
    <w:name w:val="FE68CA41AECE4EE8B435B6396D5C9860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2">
    <w:name w:val="CA3A3C7E50074F86BE55C612D0F05231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2">
    <w:name w:val="98C045D55D924AB7BFB4AC25DEF78237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2">
    <w:name w:val="A6495F7A255F4AC6821935902CE4B665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2">
    <w:name w:val="5099D336764345BE87F8D17C54D1E8AF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2">
    <w:name w:val="C9D2582D127F4F81B85A01D9EFB8D0F4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2">
    <w:name w:val="C22EBDD2375A4136813BE680449F628D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2">
    <w:name w:val="672550950A3A41E48738F9658A27A38A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2">
    <w:name w:val="07972F9F654F4135BFF8FBA80E2A7A21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2">
    <w:name w:val="2BCA09534FCC48FBA9E1F3F3B0BF939A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2">
    <w:name w:val="210C1A9B055246EBA15612363F96F3B6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2">
    <w:name w:val="505958912C784180A99264055C31C4DA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2">
    <w:name w:val="92F0DB519AB64D12848406BA010D85B72"/>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7">
    <w:name w:val="C9E5672F80A24C5786D17A112C802F337"/>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D126197178542A585DE138C596F6EAE1">
    <w:name w:val="AD126197178542A585DE138C596F6EAE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1">
    <w:name w:val="319168AABED74A0FA211EFF9DBA89B73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1">
    <w:name w:val="BB934A5021FA4F8AAE40354DB5ED4D03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1">
    <w:name w:val="26830C64534A4F25AF856E0940A6C087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1">
    <w:name w:val="E5E57BF548784AE89BCF591490ED1EE4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1">
    <w:name w:val="288FC56211184D33A2263F193E44AFA0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1">
    <w:name w:val="BC703847CF9F4A40947BF5363227C473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1">
    <w:name w:val="2F6D3289708643FFBF29A96603D8C8B4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1">
    <w:name w:val="C5DDF085C07741C28C8A8BF411F7D162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1">
    <w:name w:val="E40BD5743CCE4BD89B866DA57857C0D51"/>
    <w:rsid w:val="0045685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25471DB7BAA492C8F760A44B0B50DDD1">
    <w:name w:val="125471DB7BAA492C8F760A44B0B50DDD1"/>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4840402231D040CCBE190A283F8BF8728">
    <w:name w:val="4840402231D040CCBE190A283F8BF8728"/>
    <w:rsid w:val="0045685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255F2A71C6744ABF8406181C6D378109">
    <w:name w:val="255F2A71C6744ABF8406181C6D378109"/>
    <w:rsid w:val="007A6C8F"/>
  </w:style>
  <w:style w:type="paragraph" w:customStyle="1" w:styleId="EA0A37FEC0F148B3B4E7D241DC41F469">
    <w:name w:val="EA0A37FEC0F148B3B4E7D241DC41F469"/>
    <w:rsid w:val="007A6C8F"/>
  </w:style>
  <w:style w:type="paragraph" w:customStyle="1" w:styleId="88D77CE07E9045F1B6AADA216EA2576A">
    <w:name w:val="88D77CE07E9045F1B6AADA216EA2576A"/>
    <w:rsid w:val="007A6C8F"/>
  </w:style>
  <w:style w:type="paragraph" w:customStyle="1" w:styleId="A6C8A93FEBD2495F817DB1D4C790A15C">
    <w:name w:val="A6C8A93FEBD2495F817DB1D4C790A15C"/>
    <w:rsid w:val="007A6C8F"/>
  </w:style>
  <w:style w:type="paragraph" w:customStyle="1" w:styleId="E5144D70053747C9B0E33BD9F5BD25CA">
    <w:name w:val="E5144D70053747C9B0E33BD9F5BD25CA"/>
    <w:rsid w:val="007A6C8F"/>
  </w:style>
  <w:style w:type="paragraph" w:customStyle="1" w:styleId="6E01B09DD3154FFF8123C0CCBD5CE842">
    <w:name w:val="6E01B09DD3154FFF8123C0CCBD5CE842"/>
    <w:rsid w:val="007A6C8F"/>
  </w:style>
  <w:style w:type="paragraph" w:customStyle="1" w:styleId="58C185E65711496CBF9C5B57BAA9148B">
    <w:name w:val="58C185E65711496CBF9C5B57BAA9148B"/>
    <w:rsid w:val="007A6C8F"/>
  </w:style>
  <w:style w:type="paragraph" w:customStyle="1" w:styleId="39E80DB27C5C42DDA8125289D0A39006">
    <w:name w:val="39E80DB27C5C42DDA8125289D0A39006"/>
    <w:rsid w:val="007A6C8F"/>
  </w:style>
  <w:style w:type="paragraph" w:customStyle="1" w:styleId="B263BCDC347F4F16AB2ED2E41DA13A2B">
    <w:name w:val="B263BCDC347F4F16AB2ED2E41DA13A2B"/>
    <w:rsid w:val="007A6C8F"/>
  </w:style>
  <w:style w:type="paragraph" w:customStyle="1" w:styleId="AB2BACBE46404F1B939D73569AC474C6">
    <w:name w:val="AB2BACBE46404F1B939D73569AC474C6"/>
    <w:rsid w:val="007A6C8F"/>
  </w:style>
  <w:style w:type="paragraph" w:customStyle="1" w:styleId="88C3A05EF9D34AD2B90FC2B38CC84E9D">
    <w:name w:val="88C3A05EF9D34AD2B90FC2B38CC84E9D"/>
    <w:rsid w:val="007A6C8F"/>
  </w:style>
  <w:style w:type="paragraph" w:customStyle="1" w:styleId="6EAB7D98B37A46739A43071539BCE882">
    <w:name w:val="6EAB7D98B37A46739A43071539BCE882"/>
    <w:rsid w:val="007A6C8F"/>
  </w:style>
  <w:style w:type="paragraph" w:customStyle="1" w:styleId="B0464E1D143D4A50B70DF4482004D0B5">
    <w:name w:val="B0464E1D143D4A50B70DF4482004D0B5"/>
    <w:rsid w:val="007A6C8F"/>
  </w:style>
  <w:style w:type="paragraph" w:customStyle="1" w:styleId="3FD28191F3224AA381A4976D830C98FF">
    <w:name w:val="3FD28191F3224AA381A4976D830C98FF"/>
    <w:rsid w:val="007A6C8F"/>
  </w:style>
  <w:style w:type="paragraph" w:customStyle="1" w:styleId="9180FA4CCC5E4486BD0E980B29A670EF">
    <w:name w:val="9180FA4CCC5E4486BD0E980B29A670EF"/>
    <w:rsid w:val="007A6C8F"/>
  </w:style>
  <w:style w:type="paragraph" w:customStyle="1" w:styleId="8472E10485BD4495B9FAF14624916EC3">
    <w:name w:val="8472E10485BD4495B9FAF14624916EC3"/>
    <w:rsid w:val="007A6C8F"/>
  </w:style>
  <w:style w:type="paragraph" w:customStyle="1" w:styleId="1E3A39D4D4D7428E95944C36E40A3F23">
    <w:name w:val="1E3A39D4D4D7428E95944C36E40A3F23"/>
    <w:rsid w:val="007A6C8F"/>
  </w:style>
  <w:style w:type="paragraph" w:customStyle="1" w:styleId="3DA8099F4E2648E2896CC70D0FBAF87E">
    <w:name w:val="3DA8099F4E2648E2896CC70D0FBAF87E"/>
    <w:rsid w:val="007A6C8F"/>
  </w:style>
  <w:style w:type="paragraph" w:customStyle="1" w:styleId="545BC0EE21084E028B3CC78ACB094AA6">
    <w:name w:val="545BC0EE21084E028B3CC78ACB094AA6"/>
    <w:rsid w:val="007A6C8F"/>
  </w:style>
  <w:style w:type="paragraph" w:customStyle="1" w:styleId="9904F09BA77B4AB094FA2B98EBA79E45">
    <w:name w:val="9904F09BA77B4AB094FA2B98EBA79E45"/>
    <w:rsid w:val="007A6C8F"/>
  </w:style>
  <w:style w:type="paragraph" w:customStyle="1" w:styleId="AABF680A929C41F3AD1C0B46AF948726">
    <w:name w:val="AABF680A929C41F3AD1C0B46AF948726"/>
    <w:rsid w:val="007A6C8F"/>
  </w:style>
  <w:style w:type="paragraph" w:customStyle="1" w:styleId="D766606EF46D454287EE1D53FEF8C3B2">
    <w:name w:val="D766606EF46D454287EE1D53FEF8C3B2"/>
    <w:rsid w:val="007A6C8F"/>
  </w:style>
  <w:style w:type="paragraph" w:customStyle="1" w:styleId="4021512FABD24B18A10A889B7EA6C345">
    <w:name w:val="4021512FABD24B18A10A889B7EA6C345"/>
    <w:rsid w:val="007A6C8F"/>
  </w:style>
  <w:style w:type="paragraph" w:customStyle="1" w:styleId="A81409269E5F409E81AFE507D4DC62CC">
    <w:name w:val="A81409269E5F409E81AFE507D4DC62CC"/>
    <w:rsid w:val="007A6C8F"/>
  </w:style>
  <w:style w:type="paragraph" w:customStyle="1" w:styleId="3842124AA8004734A606ABF9DD36F5A9">
    <w:name w:val="3842124AA8004734A606ABF9DD36F5A9"/>
    <w:rsid w:val="007A6C8F"/>
  </w:style>
  <w:style w:type="paragraph" w:customStyle="1" w:styleId="0C76A2E4EEDB4BDF8450A6DDC2307320">
    <w:name w:val="0C76A2E4EEDB4BDF8450A6DDC2307320"/>
    <w:rsid w:val="007A6C8F"/>
  </w:style>
  <w:style w:type="paragraph" w:customStyle="1" w:styleId="7A3AFAE83CD24A2D897F1154E05BDF88">
    <w:name w:val="7A3AFAE83CD24A2D897F1154E05BDF88"/>
    <w:rsid w:val="007A6C8F"/>
  </w:style>
  <w:style w:type="paragraph" w:customStyle="1" w:styleId="C71F7AB5C46644F580926F3BDC769725">
    <w:name w:val="C71F7AB5C46644F580926F3BDC769725"/>
    <w:rsid w:val="007A6C8F"/>
  </w:style>
  <w:style w:type="paragraph" w:customStyle="1" w:styleId="7510D087DC8E4EE9ABF74CBDA4F4D93C">
    <w:name w:val="7510D087DC8E4EE9ABF74CBDA4F4D93C"/>
    <w:rsid w:val="007A6C8F"/>
  </w:style>
  <w:style w:type="paragraph" w:customStyle="1" w:styleId="BF31B872A2F446179E67538BFC7E36F5">
    <w:name w:val="BF31B872A2F446179E67538BFC7E36F5"/>
    <w:rsid w:val="007A6C8F"/>
  </w:style>
  <w:style w:type="paragraph" w:customStyle="1" w:styleId="F2CC710470C740BA988BE203887B8194">
    <w:name w:val="F2CC710470C740BA988BE203887B8194"/>
    <w:rsid w:val="007A6C8F"/>
  </w:style>
  <w:style w:type="paragraph" w:customStyle="1" w:styleId="B2FC0AF4500D4A66A5F2F840125F8505">
    <w:name w:val="B2FC0AF4500D4A66A5F2F840125F8505"/>
    <w:rsid w:val="007A6C8F"/>
  </w:style>
  <w:style w:type="paragraph" w:customStyle="1" w:styleId="4F01A92F897E4D9C8AAF7A737A553702">
    <w:name w:val="4F01A92F897E4D9C8AAF7A737A553702"/>
    <w:rsid w:val="007A6C8F"/>
  </w:style>
  <w:style w:type="paragraph" w:customStyle="1" w:styleId="0E3EE37841D34E2CA0639DFF219E1E4C">
    <w:name w:val="0E3EE37841D34E2CA0639DFF219E1E4C"/>
    <w:rsid w:val="007A6C8F"/>
  </w:style>
  <w:style w:type="paragraph" w:customStyle="1" w:styleId="9154C44EF8CD48D3B191C829F5AFF899">
    <w:name w:val="9154C44EF8CD48D3B191C829F5AFF899"/>
    <w:rsid w:val="007A6C8F"/>
  </w:style>
  <w:style w:type="paragraph" w:customStyle="1" w:styleId="411FCC009F5A4A7BBB37A1E69DF5E0BD">
    <w:name w:val="411FCC009F5A4A7BBB37A1E69DF5E0BD"/>
    <w:rsid w:val="007A6C8F"/>
  </w:style>
  <w:style w:type="paragraph" w:customStyle="1" w:styleId="C84A3158CC1A45B997B117D77A6C9EEC">
    <w:name w:val="C84A3158CC1A45B997B117D77A6C9EEC"/>
    <w:rsid w:val="007A6C8F"/>
  </w:style>
  <w:style w:type="paragraph" w:customStyle="1" w:styleId="9D04ADBA528C4C4AB845CAB600B3C166">
    <w:name w:val="9D04ADBA528C4C4AB845CAB600B3C166"/>
    <w:rsid w:val="007A6C8F"/>
  </w:style>
  <w:style w:type="paragraph" w:customStyle="1" w:styleId="6F440D20A2104693A720011DDD808DDD">
    <w:name w:val="6F440D20A2104693A720011DDD808DDD"/>
    <w:rsid w:val="007A6C8F"/>
  </w:style>
  <w:style w:type="paragraph" w:customStyle="1" w:styleId="58C61B2C1E0048C9AB38D530DA3A3DBB">
    <w:name w:val="58C61B2C1E0048C9AB38D530DA3A3DBB"/>
    <w:rsid w:val="007A6C8F"/>
  </w:style>
  <w:style w:type="paragraph" w:customStyle="1" w:styleId="46D61DEB42BE46B290CF2CF0E7A08B6B">
    <w:name w:val="46D61DEB42BE46B290CF2CF0E7A08B6B"/>
    <w:rsid w:val="007A6C8F"/>
  </w:style>
  <w:style w:type="paragraph" w:customStyle="1" w:styleId="A7AE83BE57DF4FEB8A49B528EE38171A">
    <w:name w:val="A7AE83BE57DF4FEB8A49B528EE38171A"/>
    <w:rsid w:val="007A6C8F"/>
  </w:style>
  <w:style w:type="paragraph" w:customStyle="1" w:styleId="7936E0D7E6E7439E9121C3F95D50AA97">
    <w:name w:val="7936E0D7E6E7439E9121C3F95D50AA97"/>
    <w:rsid w:val="007A6C8F"/>
  </w:style>
  <w:style w:type="paragraph" w:customStyle="1" w:styleId="E2D0A3ACD778402DBC683BF48D425368">
    <w:name w:val="E2D0A3ACD778402DBC683BF48D425368"/>
    <w:rsid w:val="007A6C8F"/>
  </w:style>
  <w:style w:type="paragraph" w:customStyle="1" w:styleId="F50B5EB8710240CE8569B3B15DE8BB9F">
    <w:name w:val="F50B5EB8710240CE8569B3B15DE8BB9F"/>
    <w:rsid w:val="007A6C8F"/>
  </w:style>
  <w:style w:type="paragraph" w:customStyle="1" w:styleId="C555AE7BDA74479CBE29C52F6A18EDFF">
    <w:name w:val="C555AE7BDA74479CBE29C52F6A18EDFF"/>
    <w:rsid w:val="007A6C8F"/>
  </w:style>
  <w:style w:type="paragraph" w:customStyle="1" w:styleId="8DEA4F668316452AA7E60AE0D84474E7">
    <w:name w:val="8DEA4F668316452AA7E60AE0D84474E7"/>
    <w:rsid w:val="007A6C8F"/>
  </w:style>
  <w:style w:type="paragraph" w:customStyle="1" w:styleId="FC4AAE353EA844B89851637DD2AD9F2A">
    <w:name w:val="FC4AAE353EA844B89851637DD2AD9F2A"/>
    <w:rsid w:val="007A6C8F"/>
  </w:style>
  <w:style w:type="paragraph" w:customStyle="1" w:styleId="BEB3B2A7F0344B76ADECCA3D7090CB9F">
    <w:name w:val="BEB3B2A7F0344B76ADECCA3D7090CB9F"/>
    <w:rsid w:val="007A6C8F"/>
  </w:style>
  <w:style w:type="paragraph" w:customStyle="1" w:styleId="0C4BE9671F9E40B4852AF440B1CEAA54">
    <w:name w:val="0C4BE9671F9E40B4852AF440B1CEAA54"/>
    <w:rsid w:val="007A6C8F"/>
  </w:style>
  <w:style w:type="paragraph" w:customStyle="1" w:styleId="B9E550F7992147F9AA37F730CC42D60F">
    <w:name w:val="B9E550F7992147F9AA37F730CC42D60F"/>
    <w:rsid w:val="007A6C8F"/>
  </w:style>
  <w:style w:type="paragraph" w:customStyle="1" w:styleId="AF9C2963375543A8BED41CB58E5BC5A1">
    <w:name w:val="AF9C2963375543A8BED41CB58E5BC5A1"/>
    <w:rsid w:val="007A6C8F"/>
  </w:style>
  <w:style w:type="paragraph" w:customStyle="1" w:styleId="0D390B3B84A04161BB9C9A5D5F91785B">
    <w:name w:val="0D390B3B84A04161BB9C9A5D5F91785B"/>
    <w:rsid w:val="007A6C8F"/>
  </w:style>
  <w:style w:type="paragraph" w:customStyle="1" w:styleId="8B27FFB0703540778EBC486EF165A756">
    <w:name w:val="8B27FFB0703540778EBC486EF165A756"/>
    <w:rsid w:val="007A6C8F"/>
  </w:style>
  <w:style w:type="paragraph" w:customStyle="1" w:styleId="7A3B02FB417545FD8B3D58A73FC163AF">
    <w:name w:val="7A3B02FB417545FD8B3D58A73FC163AF"/>
    <w:rsid w:val="007A6C8F"/>
  </w:style>
  <w:style w:type="paragraph" w:customStyle="1" w:styleId="3E934E316806439C88581CC03822B84613">
    <w:name w:val="3E934E316806439C88581CC03822B84613"/>
    <w:rsid w:val="007A6C8F"/>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2">
    <w:name w:val="899564E174DF4D22BB237977176B12E212"/>
    <w:rsid w:val="007A6C8F"/>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8">
    <w:name w:val="D8FFE6CB77F24C0DB89A5D761B35B6848"/>
    <w:rsid w:val="007A6C8F"/>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8">
    <w:name w:val="EF04B551D17449ABA7E3F0BCD30BF4E0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8">
    <w:name w:val="DE72B21E0F004FD7874EE3F4BCFF75A8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7">
    <w:name w:val="B958913EFFC24B74831D0A4BE5B3ECAF7"/>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8">
    <w:name w:val="C3C6E31A0C5F494EA607403EB581A26A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8">
    <w:name w:val="57EE090168FF452DBBC2A2AFE721A0FB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9">
    <w:name w:val="1D16C8590C8640F2ACCFD1FBE30626B9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9">
    <w:name w:val="8138B6E604D2491080E793AFADD85D86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9">
    <w:name w:val="28A85E50D5A840E2A65C697F2A400ADC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9">
    <w:name w:val="1A530EFE84AF47B39F9F5B5BB9D09485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9">
    <w:name w:val="71BE1C1E9A874DD5AB7774F1FA6E2BA9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9">
    <w:name w:val="06A79051B26B480B94D68E0D550B90F8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9">
    <w:name w:val="26DAC27063874DE0B2B91575ED3A051D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9">
    <w:name w:val="AEA16C3A59C5462DBB8A31FF7D04B2C9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9">
    <w:name w:val="69ECA65865D94D0F993078512592AEDA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9">
    <w:name w:val="879254C0A8604F98BFEFD05D657BE597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9">
    <w:name w:val="5170D49A2624435295621BDDE358F0AB9"/>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8">
    <w:name w:val="138410A5C466476B9A502796FF3ABBFF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8">
    <w:name w:val="222A210044DB4EBE8CA3D5F15A22B07B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8">
    <w:name w:val="DAB2D0294F5A4C0ABA396D3A538BE148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8">
    <w:name w:val="8E26E3103E054484A8CD9430BF619C8D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8">
    <w:name w:val="FF10AACE03BB41F0A61AB1A3D505121D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8">
    <w:name w:val="B7241D98420B4524A36F3B39F10F14E5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8">
    <w:name w:val="99A6389EB9384A4C89B0A223B712B12B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8">
    <w:name w:val="5F7B817376F249B9B9A2283062D4FEE8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8">
    <w:name w:val="90B58AE3E481458491E907C290097F90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8">
    <w:name w:val="5BEE9C111970417B9CC269FB529C6E0A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8">
    <w:name w:val="00A905D1D5F74779BB7C8001C0B4BFA5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8">
    <w:name w:val="47F8C54E8B724F40894367022B2E3F07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8">
    <w:name w:val="05601C968C5A4331A4D2BCFA4A51B5A2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8">
    <w:name w:val="801BCD58CF1D4E479B16B95D87F7BDA8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8">
    <w:name w:val="88FBE18CB0F8486D85E299FB370F9D09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8">
    <w:name w:val="1BA3FEABB3FD42AD827AD20F3B2BC429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8">
    <w:name w:val="48E0589D5B194FA7A010FB2FD1329D77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8">
    <w:name w:val="95C861ACE26A49E9B38E45DD91FFEDFC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8">
    <w:name w:val="F249DF53FA7444B38B9C637E3B39CFD5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8">
    <w:name w:val="DDC9779E11F3463DBCDE8FB1E8A01F60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8">
    <w:name w:val="11201E80754547D1AD9516EAB0A03F04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8">
    <w:name w:val="BD1C35E96F78424098E5047FEA40E9E2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8">
    <w:name w:val="7992A5C0F8184DDF89196A17D1763D5C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8">
    <w:name w:val="DF63E5AAAF0345FAACDD9F9D17232270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8">
    <w:name w:val="A7CB612761374842A4CBE91317899BA8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8">
    <w:name w:val="CEC2ED9EACE74FE9A502BB14D4906BEB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8">
    <w:name w:val="F87C39EF88594D7393C673265597A227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8">
    <w:name w:val="D4B5031012BE4C6D90953DF23C0E1BC6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5">
    <w:name w:val="82F243AFE4454F1EADB6B1349560A8C55"/>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6">
    <w:name w:val="1FDCCE74D855446B9E5C2BF731EBD66C6"/>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6">
    <w:name w:val="149B149C1D344FCC9B929A91AE0618726"/>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6">
    <w:name w:val="8ED913BD29BC4E4C9627650274C648336"/>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3D540CFE43438EAD831AFC90FDC9C46">
    <w:name w:val="5B3D540CFE43438EAD831AFC90FDC9C46"/>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5A6F0D87E444877831D908E9121D4B06">
    <w:name w:val="15A6F0D87E444877831D908E9121D4B06"/>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DA5D8CAFB77465ABFBAF54CC1426E885">
    <w:name w:val="CDA5D8CAFB77465ABFBAF54CC1426E885"/>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106D4CF955E4F279174C85EF49E1B0C6">
    <w:name w:val="B106D4CF955E4F279174C85EF49E1B0C6"/>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4">
    <w:name w:val="6AA848C21B014FECB2315132F69CE9A44"/>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2">
    <w:name w:val="FE68CA41AECE4EE8B435B6396D5C9860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3">
    <w:name w:val="CA3A3C7E50074F86BE55C612D0F05231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3">
    <w:name w:val="98C045D55D924AB7BFB4AC25DEF78237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3">
    <w:name w:val="A6495F7A255F4AC6821935902CE4B665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3">
    <w:name w:val="5099D336764345BE87F8D17C54D1E8AF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3">
    <w:name w:val="C9D2582D127F4F81B85A01D9EFB8D0F4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3">
    <w:name w:val="C22EBDD2375A4136813BE680449F628D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3">
    <w:name w:val="672550950A3A41E48738F9658A27A38A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3">
    <w:name w:val="07972F9F654F4135BFF8FBA80E2A7A21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3">
    <w:name w:val="2BCA09534FCC48FBA9E1F3F3B0BF939A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3">
    <w:name w:val="210C1A9B055246EBA15612363F96F3B6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3">
    <w:name w:val="505958912C784180A99264055C31C4DA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3">
    <w:name w:val="92F0DB519AB64D12848406BA010D85B73"/>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8">
    <w:name w:val="C9E5672F80A24C5786D17A112C802F338"/>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A3B02FB417545FD8B3D58A73FC163AF1">
    <w:name w:val="7A3B02FB417545FD8B3D58A73FC163AF1"/>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2">
    <w:name w:val="319168AABED74A0FA211EFF9DBA89B73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2">
    <w:name w:val="BB934A5021FA4F8AAE40354DB5ED4D03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2">
    <w:name w:val="26830C64534A4F25AF856E0940A6C087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2">
    <w:name w:val="E5E57BF548784AE89BCF591490ED1EE4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2">
    <w:name w:val="288FC56211184D33A2263F193E44AFA0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2">
    <w:name w:val="BC703847CF9F4A40947BF5363227C473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2">
    <w:name w:val="2F6D3289708643FFBF29A96603D8C8B4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2">
    <w:name w:val="C5DDF085C07741C28C8A8BF411F7D162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2">
    <w:name w:val="E40BD5743CCE4BD89B866DA57857C0D52"/>
    <w:rsid w:val="007A6C8F"/>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D390B3B84A04161BB9C9A5D5F91785B1">
    <w:name w:val="0D390B3B84A04161BB9C9A5D5F91785B1"/>
    <w:rsid w:val="007A6C8F"/>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B27FFB0703540778EBC486EF165A7561">
    <w:name w:val="8B27FFB0703540778EBC486EF165A7561"/>
    <w:rsid w:val="007A6C8F"/>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BAB3A983233A4C4F880AEA994D5BBEAC">
    <w:name w:val="BAB3A983233A4C4F880AEA994D5BBEAC"/>
    <w:rsid w:val="007A6C8F"/>
  </w:style>
  <w:style w:type="paragraph" w:customStyle="1" w:styleId="FE8E3E7A02FC40648B155926B60E326F">
    <w:name w:val="FE8E3E7A02FC40648B155926B60E326F"/>
    <w:rsid w:val="008A6175"/>
  </w:style>
  <w:style w:type="paragraph" w:customStyle="1" w:styleId="934C607AD22349DD9860F0684FC5230B">
    <w:name w:val="934C607AD22349DD9860F0684FC5230B"/>
    <w:rsid w:val="008A6175"/>
  </w:style>
  <w:style w:type="paragraph" w:customStyle="1" w:styleId="D4F5DDBE12814F0B99DE79166EDF6804">
    <w:name w:val="D4F5DDBE12814F0B99DE79166EDF6804"/>
    <w:rsid w:val="008A6175"/>
  </w:style>
  <w:style w:type="paragraph" w:customStyle="1" w:styleId="2EE8985AE81B42C78A76CA9F31C37A60">
    <w:name w:val="2EE8985AE81B42C78A76CA9F31C37A60"/>
    <w:rsid w:val="008A6175"/>
  </w:style>
  <w:style w:type="paragraph" w:customStyle="1" w:styleId="008C6D9AB4E4493B85316B1B7B042416">
    <w:name w:val="008C6D9AB4E4493B85316B1B7B042416"/>
    <w:rsid w:val="008A6175"/>
  </w:style>
  <w:style w:type="paragraph" w:customStyle="1" w:styleId="5C6DF29AD0CF4B2F970D2F705FE8DADF">
    <w:name w:val="5C6DF29AD0CF4B2F970D2F705FE8DADF"/>
    <w:rsid w:val="008A6175"/>
  </w:style>
  <w:style w:type="paragraph" w:customStyle="1" w:styleId="3E934E316806439C88581CC03822B84614">
    <w:name w:val="3E934E316806439C88581CC03822B84614"/>
    <w:rsid w:val="00B30DAD"/>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3">
    <w:name w:val="899564E174DF4D22BB237977176B12E213"/>
    <w:rsid w:val="00B30DAD"/>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9">
    <w:name w:val="D8FFE6CB77F24C0DB89A5D761B35B6849"/>
    <w:rsid w:val="00B30DAD"/>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9">
    <w:name w:val="EF04B551D17449ABA7E3F0BCD30BF4E0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9">
    <w:name w:val="DE72B21E0F004FD7874EE3F4BCFF75A8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8">
    <w:name w:val="B958913EFFC24B74831D0A4BE5B3ECAF8"/>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9">
    <w:name w:val="C3C6E31A0C5F494EA607403EB581A26A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9">
    <w:name w:val="57EE090168FF452DBBC2A2AFE721A0FB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0">
    <w:name w:val="1D16C8590C8640F2ACCFD1FBE30626B9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0">
    <w:name w:val="8138B6E604D2491080E793AFADD85D86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0">
    <w:name w:val="28A85E50D5A840E2A65C697F2A400ADC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0">
    <w:name w:val="1A530EFE84AF47B39F9F5B5BB9D09485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0">
    <w:name w:val="71BE1C1E9A874DD5AB7774F1FA6E2BA9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0">
    <w:name w:val="06A79051B26B480B94D68E0D550B90F8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0">
    <w:name w:val="26DAC27063874DE0B2B91575ED3A051D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0">
    <w:name w:val="AEA16C3A59C5462DBB8A31FF7D04B2C9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0">
    <w:name w:val="69ECA65865D94D0F993078512592AEDA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0">
    <w:name w:val="879254C0A8604F98BFEFD05D657BE597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0">
    <w:name w:val="5170D49A2624435295621BDDE358F0AB10"/>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9">
    <w:name w:val="138410A5C466476B9A502796FF3ABBFF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9">
    <w:name w:val="222A210044DB4EBE8CA3D5F15A22B07B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9">
    <w:name w:val="DAB2D0294F5A4C0ABA396D3A538BE148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9">
    <w:name w:val="8E26E3103E054484A8CD9430BF619C8D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9">
    <w:name w:val="FF10AACE03BB41F0A61AB1A3D505121D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9">
    <w:name w:val="B7241D98420B4524A36F3B39F10F14E5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9">
    <w:name w:val="99A6389EB9384A4C89B0A223B712B12B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9">
    <w:name w:val="5F7B817376F249B9B9A2283062D4FEE8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9">
    <w:name w:val="90B58AE3E481458491E907C290097F90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9">
    <w:name w:val="5BEE9C111970417B9CC269FB529C6E0A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9">
    <w:name w:val="00A905D1D5F74779BB7C8001C0B4BFA5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9">
    <w:name w:val="47F8C54E8B724F40894367022B2E3F07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9">
    <w:name w:val="05601C968C5A4331A4D2BCFA4A51B5A2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9">
    <w:name w:val="801BCD58CF1D4E479B16B95D87F7BDA8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9">
    <w:name w:val="88FBE18CB0F8486D85E299FB370F9D09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9">
    <w:name w:val="1BA3FEABB3FD42AD827AD20F3B2BC429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9">
    <w:name w:val="48E0589D5B194FA7A010FB2FD1329D77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9">
    <w:name w:val="95C861ACE26A49E9B38E45DD91FFEDFC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9">
    <w:name w:val="F249DF53FA7444B38B9C637E3B39CFD5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9">
    <w:name w:val="DDC9779E11F3463DBCDE8FB1E8A01F60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9">
    <w:name w:val="11201E80754547D1AD9516EAB0A03F04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9">
    <w:name w:val="BD1C35E96F78424098E5047FEA40E9E2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9">
    <w:name w:val="7992A5C0F8184DDF89196A17D1763D5C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9">
    <w:name w:val="DF63E5AAAF0345FAACDD9F9D17232270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9">
    <w:name w:val="A7CB612761374842A4CBE91317899BA8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9">
    <w:name w:val="CEC2ED9EACE74FE9A502BB14D4906BEB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9">
    <w:name w:val="F87C39EF88594D7393C673265597A227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9">
    <w:name w:val="D4B5031012BE4C6D90953DF23C0E1BC6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6">
    <w:name w:val="82F243AFE4454F1EADB6B1349560A8C56"/>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7">
    <w:name w:val="1FDCCE74D855446B9E5C2BF731EBD66C7"/>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7">
    <w:name w:val="149B149C1D344FCC9B929A91AE0618727"/>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7">
    <w:name w:val="8ED913BD29BC4E4C9627650274C648337"/>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3D540CFE43438EAD831AFC90FDC9C47">
    <w:name w:val="5B3D540CFE43438EAD831AFC90FDC9C47"/>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5A6F0D87E444877831D908E9121D4B07">
    <w:name w:val="15A6F0D87E444877831D908E9121D4B07"/>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DA5D8CAFB77465ABFBAF54CC1426E886">
    <w:name w:val="CDA5D8CAFB77465ABFBAF54CC1426E886"/>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106D4CF955E4F279174C85EF49E1B0C7">
    <w:name w:val="B106D4CF955E4F279174C85EF49E1B0C7"/>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5">
    <w:name w:val="6AA848C21B014FECB2315132F69CE9A45"/>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3">
    <w:name w:val="FE68CA41AECE4EE8B435B6396D5C9860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4">
    <w:name w:val="CA3A3C7E50074F86BE55C612D0F05231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4">
    <w:name w:val="98C045D55D924AB7BFB4AC25DEF78237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4">
    <w:name w:val="A6495F7A255F4AC6821935902CE4B665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4">
    <w:name w:val="5099D336764345BE87F8D17C54D1E8AF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4">
    <w:name w:val="C9D2582D127F4F81B85A01D9EFB8D0F4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4">
    <w:name w:val="C22EBDD2375A4136813BE680449F628D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4">
    <w:name w:val="672550950A3A41E48738F9658A27A38A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4">
    <w:name w:val="07972F9F654F4135BFF8FBA80E2A7A21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4">
    <w:name w:val="2BCA09534FCC48FBA9E1F3F3B0BF939A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4">
    <w:name w:val="210C1A9B055246EBA15612363F96F3B6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4">
    <w:name w:val="505958912C784180A99264055C31C4DA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4">
    <w:name w:val="92F0DB519AB64D12848406BA010D85B74"/>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9">
    <w:name w:val="C9E5672F80A24C5786D17A112C802F339"/>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1">
    <w:name w:val="5C6DF29AD0CF4B2F970D2F705FE8DADF1"/>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3">
    <w:name w:val="319168AABED74A0FA211EFF9DBA89B73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3">
    <w:name w:val="BB934A5021FA4F8AAE40354DB5ED4D03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3">
    <w:name w:val="26830C64534A4F25AF856E0940A6C087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3">
    <w:name w:val="E5E57BF548784AE89BCF591490ED1EE4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3">
    <w:name w:val="288FC56211184D33A2263F193E44AFA0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3">
    <w:name w:val="BC703847CF9F4A40947BF5363227C473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3">
    <w:name w:val="2F6D3289708643FFBF29A96603D8C8B4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3">
    <w:name w:val="C5DDF085C07741C28C8A8BF411F7D162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3">
    <w:name w:val="E40BD5743CCE4BD89B866DA57857C0D53"/>
    <w:rsid w:val="00B30DAD"/>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1">
    <w:name w:val="2EE8985AE81B42C78A76CA9F31C37A601"/>
    <w:rsid w:val="00B30DAD"/>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1">
    <w:name w:val="008C6D9AB4E4493B85316B1B7B0424161"/>
    <w:rsid w:val="00B30DAD"/>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F705CFF82F844AA198DBFA2B135EDC9A">
    <w:name w:val="F705CFF82F844AA198DBFA2B135EDC9A"/>
    <w:rsid w:val="009A15C1"/>
  </w:style>
  <w:style w:type="paragraph" w:customStyle="1" w:styleId="A09FC05A084247A4AB953610A806AD3F">
    <w:name w:val="A09FC05A084247A4AB953610A806AD3F"/>
    <w:rsid w:val="009A15C1"/>
  </w:style>
  <w:style w:type="paragraph" w:customStyle="1" w:styleId="4C21F595F76F4534BB7BD5C88F6CEDF7">
    <w:name w:val="4C21F595F76F4534BB7BD5C88F6CEDF7"/>
    <w:rsid w:val="009A15C1"/>
  </w:style>
  <w:style w:type="paragraph" w:customStyle="1" w:styleId="4A96C5A8ED1B4D3BBA656F4E469BE2DD">
    <w:name w:val="4A96C5A8ED1B4D3BBA656F4E469BE2DD"/>
    <w:rsid w:val="009A15C1"/>
  </w:style>
  <w:style w:type="paragraph" w:customStyle="1" w:styleId="26541C71E25F4D7CA8C0D46BDBCB470F">
    <w:name w:val="26541C71E25F4D7CA8C0D46BDBCB470F"/>
    <w:rsid w:val="009A15C1"/>
  </w:style>
  <w:style w:type="paragraph" w:customStyle="1" w:styleId="6FC363BDC55245CCA5477481D854971D">
    <w:name w:val="6FC363BDC55245CCA5477481D854971D"/>
    <w:rsid w:val="009A15C1"/>
  </w:style>
  <w:style w:type="paragraph" w:customStyle="1" w:styleId="10C174E402D34A64B924C7A37A60EE6F">
    <w:name w:val="10C174E402D34A64B924C7A37A60EE6F"/>
    <w:rsid w:val="009A15C1"/>
  </w:style>
  <w:style w:type="paragraph" w:customStyle="1" w:styleId="65DAD7B266D24A61B1E7CAE086EB1A1A">
    <w:name w:val="65DAD7B266D24A61B1E7CAE086EB1A1A"/>
    <w:rsid w:val="009A15C1"/>
  </w:style>
  <w:style w:type="paragraph" w:customStyle="1" w:styleId="4465386C5F644F40B4BEF651557EEEC7">
    <w:name w:val="4465386C5F644F40B4BEF651557EEEC7"/>
    <w:rsid w:val="009A15C1"/>
  </w:style>
  <w:style w:type="paragraph" w:customStyle="1" w:styleId="64879A5BBD27413183B538051042F453">
    <w:name w:val="64879A5BBD27413183B538051042F453"/>
    <w:rsid w:val="009A15C1"/>
  </w:style>
  <w:style w:type="paragraph" w:customStyle="1" w:styleId="F4B22552B0D1436789CBAABD7D9A025A">
    <w:name w:val="F4B22552B0D1436789CBAABD7D9A025A"/>
    <w:rsid w:val="009A15C1"/>
  </w:style>
  <w:style w:type="paragraph" w:customStyle="1" w:styleId="FC3FB94BA5C749F396B37E33770C128B">
    <w:name w:val="FC3FB94BA5C749F396B37E33770C128B"/>
    <w:rsid w:val="009A15C1"/>
  </w:style>
  <w:style w:type="paragraph" w:customStyle="1" w:styleId="A053F73C495C4D13854FC5C317F768E4">
    <w:name w:val="A053F73C495C4D13854FC5C317F768E4"/>
    <w:rsid w:val="009A15C1"/>
  </w:style>
  <w:style w:type="paragraph" w:customStyle="1" w:styleId="3E934E316806439C88581CC03822B84615">
    <w:name w:val="3E934E316806439C88581CC03822B84615"/>
    <w:rsid w:val="009A15C1"/>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4">
    <w:name w:val="899564E174DF4D22BB237977176B12E214"/>
    <w:rsid w:val="009A15C1"/>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0">
    <w:name w:val="D8FFE6CB77F24C0DB89A5D761B35B68410"/>
    <w:rsid w:val="009A15C1"/>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0">
    <w:name w:val="EF04B551D17449ABA7E3F0BCD30BF4E0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0">
    <w:name w:val="DE72B21E0F004FD7874EE3F4BCFF75A8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9">
    <w:name w:val="B958913EFFC24B74831D0A4BE5B3ECAF9"/>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0">
    <w:name w:val="C3C6E31A0C5F494EA607403EB581A26A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0">
    <w:name w:val="57EE090168FF452DBBC2A2AFE721A0FB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1">
    <w:name w:val="1D16C8590C8640F2ACCFD1FBE30626B9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1">
    <w:name w:val="8138B6E604D2491080E793AFADD85D86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1">
    <w:name w:val="28A85E50D5A840E2A65C697F2A400ADC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1">
    <w:name w:val="1A530EFE84AF47B39F9F5B5BB9D09485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1">
    <w:name w:val="71BE1C1E9A874DD5AB7774F1FA6E2BA9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1">
    <w:name w:val="06A79051B26B480B94D68E0D550B90F8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1">
    <w:name w:val="26DAC27063874DE0B2B91575ED3A051D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1">
    <w:name w:val="AEA16C3A59C5462DBB8A31FF7D04B2C9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1">
    <w:name w:val="69ECA65865D94D0F993078512592AEDA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1">
    <w:name w:val="879254C0A8604F98BFEFD05D657BE597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1">
    <w:name w:val="5170D49A2624435295621BDDE358F0AB1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0">
    <w:name w:val="138410A5C466476B9A502796FF3ABBFF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0">
    <w:name w:val="222A210044DB4EBE8CA3D5F15A22B07B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0">
    <w:name w:val="DAB2D0294F5A4C0ABA396D3A538BE148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0">
    <w:name w:val="8E26E3103E054484A8CD9430BF619C8D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0">
    <w:name w:val="FF10AACE03BB41F0A61AB1A3D505121D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0">
    <w:name w:val="B7241D98420B4524A36F3B39F10F14E5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0">
    <w:name w:val="99A6389EB9384A4C89B0A223B712B12B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0">
    <w:name w:val="5F7B817376F249B9B9A2283062D4FEE8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0">
    <w:name w:val="90B58AE3E481458491E907C290097F90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0">
    <w:name w:val="5BEE9C111970417B9CC269FB529C6E0A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0">
    <w:name w:val="00A905D1D5F74779BB7C8001C0B4BFA5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0">
    <w:name w:val="47F8C54E8B724F40894367022B2E3F07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0">
    <w:name w:val="05601C968C5A4331A4D2BCFA4A51B5A2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0">
    <w:name w:val="801BCD58CF1D4E479B16B95D87F7BDA8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0">
    <w:name w:val="88FBE18CB0F8486D85E299FB370F9D09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0">
    <w:name w:val="1BA3FEABB3FD42AD827AD20F3B2BC429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0">
    <w:name w:val="48E0589D5B194FA7A010FB2FD1329D77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0">
    <w:name w:val="95C861ACE26A49E9B38E45DD91FFEDFC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0">
    <w:name w:val="F249DF53FA7444B38B9C637E3B39CFD5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0">
    <w:name w:val="DDC9779E11F3463DBCDE8FB1E8A01F60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0">
    <w:name w:val="11201E80754547D1AD9516EAB0A03F04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0">
    <w:name w:val="BD1C35E96F78424098E5047FEA40E9E2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0">
    <w:name w:val="7992A5C0F8184DDF89196A17D1763D5C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0">
    <w:name w:val="DF63E5AAAF0345FAACDD9F9D17232270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0">
    <w:name w:val="A7CB612761374842A4CBE91317899BA8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0">
    <w:name w:val="CEC2ED9EACE74FE9A502BB14D4906BEB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0">
    <w:name w:val="F87C39EF88594D7393C673265597A227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0">
    <w:name w:val="D4B5031012BE4C6D90953DF23C0E1BC6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7">
    <w:name w:val="82F243AFE4454F1EADB6B1349560A8C57"/>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8">
    <w:name w:val="1FDCCE74D855446B9E5C2BF731EBD66C8"/>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1">
    <w:name w:val="4A96C5A8ED1B4D3BBA656F4E469BE2DD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1">
    <w:name w:val="26541C71E25F4D7CA8C0D46BDBCB470F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1">
    <w:name w:val="6FC363BDC55245CCA5477481D854971D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1">
    <w:name w:val="10C174E402D34A64B924C7A37A60EE6F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1">
    <w:name w:val="64879A5BBD27413183B538051042F453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1">
    <w:name w:val="F4B22552B0D1436789CBAABD7D9A025A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1">
    <w:name w:val="FC3FB94BA5C749F396B37E33770C128B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1">
    <w:name w:val="A053F73C495C4D13854FC5C317F768E41"/>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8">
    <w:name w:val="149B149C1D344FCC9B929A91AE0618728"/>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8">
    <w:name w:val="8ED913BD29BC4E4C9627650274C648338"/>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6">
    <w:name w:val="6AA848C21B014FECB2315132F69CE9A46"/>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4">
    <w:name w:val="FE68CA41AECE4EE8B435B6396D5C9860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5">
    <w:name w:val="CA3A3C7E50074F86BE55C612D0F05231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5">
    <w:name w:val="98C045D55D924AB7BFB4AC25DEF78237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5">
    <w:name w:val="A6495F7A255F4AC6821935902CE4B665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5">
    <w:name w:val="5099D336764345BE87F8D17C54D1E8AF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5">
    <w:name w:val="C9D2582D127F4F81B85A01D9EFB8D0F4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5">
    <w:name w:val="C22EBDD2375A4136813BE680449F628D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5">
    <w:name w:val="672550950A3A41E48738F9658A27A38A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5">
    <w:name w:val="07972F9F654F4135BFF8FBA80E2A7A21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5">
    <w:name w:val="2BCA09534FCC48FBA9E1F3F3B0BF939A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5">
    <w:name w:val="210C1A9B055246EBA15612363F96F3B6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5">
    <w:name w:val="505958912C784180A99264055C31C4DA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5">
    <w:name w:val="92F0DB519AB64D12848406BA010D85B75"/>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0">
    <w:name w:val="C9E5672F80A24C5786D17A112C802F3310"/>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2">
    <w:name w:val="5C6DF29AD0CF4B2F970D2F705FE8DADF2"/>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4">
    <w:name w:val="319168AABED74A0FA211EFF9DBA89B73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4">
    <w:name w:val="BB934A5021FA4F8AAE40354DB5ED4D03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4">
    <w:name w:val="26830C64534A4F25AF856E0940A6C087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4">
    <w:name w:val="E5E57BF548784AE89BCF591490ED1EE4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4">
    <w:name w:val="288FC56211184D33A2263F193E44AFA0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4">
    <w:name w:val="BC703847CF9F4A40947BF5363227C473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4">
    <w:name w:val="2F6D3289708643FFBF29A96603D8C8B4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4">
    <w:name w:val="C5DDF085C07741C28C8A8BF411F7D162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4">
    <w:name w:val="E40BD5743CCE4BD89B866DA57857C0D54"/>
    <w:rsid w:val="009A15C1"/>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2">
    <w:name w:val="2EE8985AE81B42C78A76CA9F31C37A602"/>
    <w:rsid w:val="009A15C1"/>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2">
    <w:name w:val="008C6D9AB4E4493B85316B1B7B0424162"/>
    <w:rsid w:val="009A15C1"/>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16">
    <w:name w:val="3E934E316806439C88581CC03822B84616"/>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5">
    <w:name w:val="899564E174DF4D22BB237977176B12E215"/>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1">
    <w:name w:val="D8FFE6CB77F24C0DB89A5D761B35B68411"/>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1">
    <w:name w:val="EF04B551D17449ABA7E3F0BCD30BF4E0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1">
    <w:name w:val="DE72B21E0F004FD7874EE3F4BCFF75A8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0">
    <w:name w:val="B958913EFFC24B74831D0A4BE5B3ECAF10"/>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1">
    <w:name w:val="C3C6E31A0C5F494EA607403EB581A26A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1">
    <w:name w:val="57EE090168FF452DBBC2A2AFE721A0FB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2">
    <w:name w:val="1D16C8590C8640F2ACCFD1FBE30626B9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2">
    <w:name w:val="8138B6E604D2491080E793AFADD85D86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2">
    <w:name w:val="28A85E50D5A840E2A65C697F2A400ADC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2">
    <w:name w:val="1A530EFE84AF47B39F9F5B5BB9D09485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2">
    <w:name w:val="71BE1C1E9A874DD5AB7774F1FA6E2BA9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2">
    <w:name w:val="06A79051B26B480B94D68E0D550B90F8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2">
    <w:name w:val="26DAC27063874DE0B2B91575ED3A051D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2">
    <w:name w:val="AEA16C3A59C5462DBB8A31FF7D04B2C9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2">
    <w:name w:val="69ECA65865D94D0F993078512592AEDA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2">
    <w:name w:val="879254C0A8604F98BFEFD05D657BE597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2">
    <w:name w:val="5170D49A2624435295621BDDE358F0AB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1">
    <w:name w:val="138410A5C466476B9A502796FF3ABBFF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1">
    <w:name w:val="222A210044DB4EBE8CA3D5F15A22B07B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1">
    <w:name w:val="DAB2D0294F5A4C0ABA396D3A538BE148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1">
    <w:name w:val="8E26E3103E054484A8CD9430BF619C8D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1">
    <w:name w:val="FF10AACE03BB41F0A61AB1A3D505121D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1">
    <w:name w:val="B7241D98420B4524A36F3B39F10F14E5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1">
    <w:name w:val="99A6389EB9384A4C89B0A223B712B12B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1">
    <w:name w:val="5F7B817376F249B9B9A2283062D4FEE8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1">
    <w:name w:val="90B58AE3E481458491E907C290097F90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1">
    <w:name w:val="5BEE9C111970417B9CC269FB529C6E0A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1">
    <w:name w:val="00A905D1D5F74779BB7C8001C0B4BFA5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1">
    <w:name w:val="47F8C54E8B724F40894367022B2E3F07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1">
    <w:name w:val="05601C968C5A4331A4D2BCFA4A51B5A2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1">
    <w:name w:val="801BCD58CF1D4E479B16B95D87F7BDA8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1">
    <w:name w:val="88FBE18CB0F8486D85E299FB370F9D09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1">
    <w:name w:val="1BA3FEABB3FD42AD827AD20F3B2BC429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1">
    <w:name w:val="48E0589D5B194FA7A010FB2FD1329D77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1">
    <w:name w:val="95C861ACE26A49E9B38E45DD91FFEDFC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1">
    <w:name w:val="F249DF53FA7444B38B9C637E3B39CFD5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1">
    <w:name w:val="DDC9779E11F3463DBCDE8FB1E8A01F60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1">
    <w:name w:val="11201E80754547D1AD9516EAB0A03F04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1">
    <w:name w:val="BD1C35E96F78424098E5047FEA40E9E2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1">
    <w:name w:val="7992A5C0F8184DDF89196A17D1763D5C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1">
    <w:name w:val="DF63E5AAAF0345FAACDD9F9D17232270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1">
    <w:name w:val="A7CB612761374842A4CBE91317899BA8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1">
    <w:name w:val="CEC2ED9EACE74FE9A502BB14D4906BEB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1">
    <w:name w:val="F87C39EF88594D7393C673265597A227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1">
    <w:name w:val="D4B5031012BE4C6D90953DF23C0E1BC6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8">
    <w:name w:val="82F243AFE4454F1EADB6B1349560A8C58"/>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9">
    <w:name w:val="1FDCCE74D855446B9E5C2BF731EBD66C9"/>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2">
    <w:name w:val="4A96C5A8ED1B4D3BBA656F4E469BE2DD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2">
    <w:name w:val="26541C71E25F4D7CA8C0D46BDBCB470F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2">
    <w:name w:val="6FC363BDC55245CCA5477481D854971D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2">
    <w:name w:val="10C174E402D34A64B924C7A37A60EE6F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2">
    <w:name w:val="64879A5BBD27413183B538051042F453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2">
    <w:name w:val="F4B22552B0D1436789CBAABD7D9A025A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2">
    <w:name w:val="FC3FB94BA5C749F396B37E33770C128B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2">
    <w:name w:val="A053F73C495C4D13854FC5C317F768E4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9">
    <w:name w:val="149B149C1D344FCC9B929A91AE0618729"/>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9">
    <w:name w:val="8ED913BD29BC4E4C9627650274C648339"/>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7">
    <w:name w:val="6AA848C21B014FECB2315132F69CE9A4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5">
    <w:name w:val="FE68CA41AECE4EE8B435B6396D5C9860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6">
    <w:name w:val="CA3A3C7E50074F86BE55C612D0F05231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6">
    <w:name w:val="98C045D55D924AB7BFB4AC25DEF78237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6">
    <w:name w:val="A6495F7A255F4AC6821935902CE4B665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6">
    <w:name w:val="5099D336764345BE87F8D17C54D1E8AF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6">
    <w:name w:val="C9D2582D127F4F81B85A01D9EFB8D0F4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6">
    <w:name w:val="C22EBDD2375A4136813BE680449F628D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6">
    <w:name w:val="672550950A3A41E48738F9658A27A38A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6">
    <w:name w:val="07972F9F654F4135BFF8FBA80E2A7A21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6">
    <w:name w:val="2BCA09534FCC48FBA9E1F3F3B0BF939A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6">
    <w:name w:val="210C1A9B055246EBA15612363F96F3B6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6">
    <w:name w:val="505958912C784180A99264055C31C4DA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6">
    <w:name w:val="92F0DB519AB64D12848406BA010D85B7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1">
    <w:name w:val="C9E5672F80A24C5786D17A112C802F33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3">
    <w:name w:val="5C6DF29AD0CF4B2F970D2F705FE8DADF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5">
    <w:name w:val="319168AABED74A0FA211EFF9DBA89B73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5">
    <w:name w:val="BB934A5021FA4F8AAE40354DB5ED4D03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5">
    <w:name w:val="26830C64534A4F25AF856E0940A6C087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5">
    <w:name w:val="E5E57BF548784AE89BCF591490ED1EE4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5">
    <w:name w:val="288FC56211184D33A2263F193E44AFA0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5">
    <w:name w:val="BC703847CF9F4A40947BF5363227C473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5">
    <w:name w:val="2F6D3289708643FFBF29A96603D8C8B4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5">
    <w:name w:val="C5DDF085C07741C28C8A8BF411F7D162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5">
    <w:name w:val="E40BD5743CCE4BD89B866DA57857C0D55"/>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3">
    <w:name w:val="2EE8985AE81B42C78A76CA9F31C37A603"/>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3">
    <w:name w:val="008C6D9AB4E4493B85316B1B7B0424163"/>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17">
    <w:name w:val="3E934E316806439C88581CC03822B84617"/>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6">
    <w:name w:val="899564E174DF4D22BB237977176B12E216"/>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2">
    <w:name w:val="D8FFE6CB77F24C0DB89A5D761B35B68412"/>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2">
    <w:name w:val="EF04B551D17449ABA7E3F0BCD30BF4E0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2">
    <w:name w:val="DE72B21E0F004FD7874EE3F4BCFF75A8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1">
    <w:name w:val="B958913EFFC24B74831D0A4BE5B3ECAF11"/>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2">
    <w:name w:val="C3C6E31A0C5F494EA607403EB581A26A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2">
    <w:name w:val="57EE090168FF452DBBC2A2AFE721A0FB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3">
    <w:name w:val="1D16C8590C8640F2ACCFD1FBE30626B9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3">
    <w:name w:val="8138B6E604D2491080E793AFADD85D86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3">
    <w:name w:val="28A85E50D5A840E2A65C697F2A400ADC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3">
    <w:name w:val="1A530EFE84AF47B39F9F5B5BB9D09485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3">
    <w:name w:val="71BE1C1E9A874DD5AB7774F1FA6E2BA9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3">
    <w:name w:val="06A79051B26B480B94D68E0D550B90F8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3">
    <w:name w:val="26DAC27063874DE0B2B91575ED3A051D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3">
    <w:name w:val="AEA16C3A59C5462DBB8A31FF7D04B2C9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3">
    <w:name w:val="69ECA65865D94D0F993078512592AEDA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3">
    <w:name w:val="879254C0A8604F98BFEFD05D657BE597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3">
    <w:name w:val="5170D49A2624435295621BDDE358F0AB1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2">
    <w:name w:val="138410A5C466476B9A502796FF3ABBFF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2">
    <w:name w:val="222A210044DB4EBE8CA3D5F15A22B07B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2">
    <w:name w:val="DAB2D0294F5A4C0ABA396D3A538BE148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2">
    <w:name w:val="8E26E3103E054484A8CD9430BF619C8D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2">
    <w:name w:val="FF10AACE03BB41F0A61AB1A3D505121D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2">
    <w:name w:val="B7241D98420B4524A36F3B39F10F14E5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2">
    <w:name w:val="99A6389EB9384A4C89B0A223B712B12B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2">
    <w:name w:val="5F7B817376F249B9B9A2283062D4FEE8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2">
    <w:name w:val="90B58AE3E481458491E907C290097F90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2">
    <w:name w:val="5BEE9C111970417B9CC269FB529C6E0A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2">
    <w:name w:val="00A905D1D5F74779BB7C8001C0B4BFA5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2">
    <w:name w:val="47F8C54E8B724F40894367022B2E3F07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2">
    <w:name w:val="05601C968C5A4331A4D2BCFA4A51B5A2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2">
    <w:name w:val="801BCD58CF1D4E479B16B95D87F7BDA8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2">
    <w:name w:val="88FBE18CB0F8486D85E299FB370F9D09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2">
    <w:name w:val="1BA3FEABB3FD42AD827AD20F3B2BC429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2">
    <w:name w:val="48E0589D5B194FA7A010FB2FD1329D77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2">
    <w:name w:val="95C861ACE26A49E9B38E45DD91FFEDFC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2">
    <w:name w:val="F249DF53FA7444B38B9C637E3B39CFD5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2">
    <w:name w:val="DDC9779E11F3463DBCDE8FB1E8A01F60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2">
    <w:name w:val="11201E80754547D1AD9516EAB0A03F04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2">
    <w:name w:val="BD1C35E96F78424098E5047FEA40E9E2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2">
    <w:name w:val="7992A5C0F8184DDF89196A17D1763D5C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2">
    <w:name w:val="DF63E5AAAF0345FAACDD9F9D17232270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2">
    <w:name w:val="A7CB612761374842A4CBE91317899BA8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2">
    <w:name w:val="CEC2ED9EACE74FE9A502BB14D4906BEB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2">
    <w:name w:val="F87C39EF88594D7393C673265597A227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2">
    <w:name w:val="D4B5031012BE4C6D90953DF23C0E1BC6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9">
    <w:name w:val="82F243AFE4454F1EADB6B1349560A8C59"/>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10">
    <w:name w:val="1FDCCE74D855446B9E5C2BF731EBD66C10"/>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3">
    <w:name w:val="4A96C5A8ED1B4D3BBA656F4E469BE2DD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3">
    <w:name w:val="26541C71E25F4D7CA8C0D46BDBCB470F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3">
    <w:name w:val="6FC363BDC55245CCA5477481D854971D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3">
    <w:name w:val="10C174E402D34A64B924C7A37A60EE6F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3">
    <w:name w:val="64879A5BBD27413183B538051042F453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3">
    <w:name w:val="F4B22552B0D1436789CBAABD7D9A025A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3">
    <w:name w:val="FC3FB94BA5C749F396B37E33770C128B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3">
    <w:name w:val="A053F73C495C4D13854FC5C317F768E43"/>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10">
    <w:name w:val="149B149C1D344FCC9B929A91AE06187210"/>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10">
    <w:name w:val="8ED913BD29BC4E4C9627650274C6483310"/>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8">
    <w:name w:val="6AA848C21B014FECB2315132F69CE9A48"/>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6">
    <w:name w:val="FE68CA41AECE4EE8B435B6396D5C9860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7">
    <w:name w:val="CA3A3C7E50074F86BE55C612D0F05231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7">
    <w:name w:val="98C045D55D924AB7BFB4AC25DEF78237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7">
    <w:name w:val="A6495F7A255F4AC6821935902CE4B665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7">
    <w:name w:val="5099D336764345BE87F8D17C54D1E8AF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7">
    <w:name w:val="C9D2582D127F4F81B85A01D9EFB8D0F4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7">
    <w:name w:val="C22EBDD2375A4136813BE680449F628D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7">
    <w:name w:val="672550950A3A41E48738F9658A27A38A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7">
    <w:name w:val="07972F9F654F4135BFF8FBA80E2A7A21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7">
    <w:name w:val="2BCA09534FCC48FBA9E1F3F3B0BF939A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7">
    <w:name w:val="210C1A9B055246EBA15612363F96F3B6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7">
    <w:name w:val="505958912C784180A99264055C31C4DA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7">
    <w:name w:val="92F0DB519AB64D12848406BA010D85B77"/>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2">
    <w:name w:val="C9E5672F80A24C5786D17A112C802F3312"/>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4">
    <w:name w:val="5C6DF29AD0CF4B2F970D2F705FE8DADF4"/>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6">
    <w:name w:val="319168AABED74A0FA211EFF9DBA89B73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6">
    <w:name w:val="BB934A5021FA4F8AAE40354DB5ED4D03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6">
    <w:name w:val="26830C64534A4F25AF856E0940A6C087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6">
    <w:name w:val="E5E57BF548784AE89BCF591490ED1EE4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6">
    <w:name w:val="288FC56211184D33A2263F193E44AFA0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6">
    <w:name w:val="BC703847CF9F4A40947BF5363227C473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6">
    <w:name w:val="2F6D3289708643FFBF29A96603D8C8B4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6">
    <w:name w:val="C5DDF085C07741C28C8A8BF411F7D162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6">
    <w:name w:val="E40BD5743CCE4BD89B866DA57857C0D56"/>
    <w:rsid w:val="006B0D17"/>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4">
    <w:name w:val="2EE8985AE81B42C78A76CA9F31C37A604"/>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4">
    <w:name w:val="008C6D9AB4E4493B85316B1B7B0424164"/>
    <w:rsid w:val="006B0D17"/>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18">
    <w:name w:val="3E934E316806439C88581CC03822B84618"/>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7">
    <w:name w:val="899564E174DF4D22BB237977176B12E217"/>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3">
    <w:name w:val="D8FFE6CB77F24C0DB89A5D761B35B68413"/>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3">
    <w:name w:val="EF04B551D17449ABA7E3F0BCD30BF4E0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3">
    <w:name w:val="DE72B21E0F004FD7874EE3F4BCFF75A8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2">
    <w:name w:val="B958913EFFC24B74831D0A4BE5B3ECAF12"/>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3">
    <w:name w:val="C3C6E31A0C5F494EA607403EB581A26A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3">
    <w:name w:val="57EE090168FF452DBBC2A2AFE721A0FB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4">
    <w:name w:val="1D16C8590C8640F2ACCFD1FBE30626B9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4">
    <w:name w:val="8138B6E604D2491080E793AFADD85D86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4">
    <w:name w:val="28A85E50D5A840E2A65C697F2A400ADC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4">
    <w:name w:val="1A530EFE84AF47B39F9F5B5BB9D09485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4">
    <w:name w:val="71BE1C1E9A874DD5AB7774F1FA6E2BA9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4">
    <w:name w:val="06A79051B26B480B94D68E0D550B90F8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4">
    <w:name w:val="26DAC27063874DE0B2B91575ED3A051D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4">
    <w:name w:val="AEA16C3A59C5462DBB8A31FF7D04B2C9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4">
    <w:name w:val="69ECA65865D94D0F993078512592AEDA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4">
    <w:name w:val="879254C0A8604F98BFEFD05D657BE597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4">
    <w:name w:val="5170D49A2624435295621BDDE358F0AB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3">
    <w:name w:val="138410A5C466476B9A502796FF3ABBFF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3">
    <w:name w:val="222A210044DB4EBE8CA3D5F15A22B07B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3">
    <w:name w:val="DAB2D0294F5A4C0ABA396D3A538BE148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3">
    <w:name w:val="8E26E3103E054484A8CD9430BF619C8D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3">
    <w:name w:val="FF10AACE03BB41F0A61AB1A3D505121D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3">
    <w:name w:val="B7241D98420B4524A36F3B39F10F14E5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3">
    <w:name w:val="99A6389EB9384A4C89B0A223B712B12B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3">
    <w:name w:val="5F7B817376F249B9B9A2283062D4FEE8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3">
    <w:name w:val="90B58AE3E481458491E907C290097F90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3">
    <w:name w:val="5BEE9C111970417B9CC269FB529C6E0A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3">
    <w:name w:val="00A905D1D5F74779BB7C8001C0B4BFA5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3">
    <w:name w:val="47F8C54E8B724F40894367022B2E3F07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3">
    <w:name w:val="05601C968C5A4331A4D2BCFA4A51B5A2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3">
    <w:name w:val="801BCD58CF1D4E479B16B95D87F7BDA8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3">
    <w:name w:val="88FBE18CB0F8486D85E299FB370F9D09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3">
    <w:name w:val="1BA3FEABB3FD42AD827AD20F3B2BC429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3">
    <w:name w:val="48E0589D5B194FA7A010FB2FD1329D77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3">
    <w:name w:val="95C861ACE26A49E9B38E45DD91FFEDFC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3">
    <w:name w:val="F249DF53FA7444B38B9C637E3B39CFD5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3">
    <w:name w:val="DDC9779E11F3463DBCDE8FB1E8A01F60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3">
    <w:name w:val="11201E80754547D1AD9516EAB0A03F04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3">
    <w:name w:val="BD1C35E96F78424098E5047FEA40E9E2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3">
    <w:name w:val="7992A5C0F8184DDF89196A17D1763D5C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3">
    <w:name w:val="DF63E5AAAF0345FAACDD9F9D17232270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3">
    <w:name w:val="A7CB612761374842A4CBE91317899BA8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3">
    <w:name w:val="CEC2ED9EACE74FE9A502BB14D4906BEB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3">
    <w:name w:val="F87C39EF88594D7393C673265597A227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3">
    <w:name w:val="D4B5031012BE4C6D90953DF23C0E1BC6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10">
    <w:name w:val="82F243AFE4454F1EADB6B1349560A8C510"/>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11">
    <w:name w:val="1FDCCE74D855446B9E5C2BF731EBD66C11"/>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4">
    <w:name w:val="4A96C5A8ED1B4D3BBA656F4E469BE2DD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4">
    <w:name w:val="26541C71E25F4D7CA8C0D46BDBCB470F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4">
    <w:name w:val="6FC363BDC55245CCA5477481D854971D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4">
    <w:name w:val="10C174E402D34A64B924C7A37A60EE6F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4">
    <w:name w:val="64879A5BBD27413183B538051042F453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4">
    <w:name w:val="F4B22552B0D1436789CBAABD7D9A025A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4">
    <w:name w:val="FC3FB94BA5C749F396B37E33770C128B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4">
    <w:name w:val="A053F73C495C4D13854FC5C317F768E4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11">
    <w:name w:val="149B149C1D344FCC9B929A91AE06187211"/>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11">
    <w:name w:val="8ED913BD29BC4E4C9627650274C6483311"/>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9">
    <w:name w:val="6AA848C21B014FECB2315132F69CE9A4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7">
    <w:name w:val="FE68CA41AECE4EE8B435B6396D5C9860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8">
    <w:name w:val="CA3A3C7E50074F86BE55C612D0F05231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8">
    <w:name w:val="98C045D55D924AB7BFB4AC25DEF78237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8">
    <w:name w:val="A6495F7A255F4AC6821935902CE4B665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8">
    <w:name w:val="5099D336764345BE87F8D17C54D1E8AF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8">
    <w:name w:val="C9D2582D127F4F81B85A01D9EFB8D0F4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8">
    <w:name w:val="C22EBDD2375A4136813BE680449F628D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8">
    <w:name w:val="672550950A3A41E48738F9658A27A38A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8">
    <w:name w:val="07972F9F654F4135BFF8FBA80E2A7A21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8">
    <w:name w:val="2BCA09534FCC48FBA9E1F3F3B0BF939A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8">
    <w:name w:val="210C1A9B055246EBA15612363F96F3B6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8">
    <w:name w:val="505958912C784180A99264055C31C4DA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8">
    <w:name w:val="92F0DB519AB64D12848406BA010D85B7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3">
    <w:name w:val="C9E5672F80A24C5786D17A112C802F33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5">
    <w:name w:val="5C6DF29AD0CF4B2F970D2F705FE8DADF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7">
    <w:name w:val="319168AABED74A0FA211EFF9DBA89B73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7">
    <w:name w:val="BB934A5021FA4F8AAE40354DB5ED4D03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7">
    <w:name w:val="26830C64534A4F25AF856E0940A6C087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7">
    <w:name w:val="E5E57BF548784AE89BCF591490ED1EE4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7">
    <w:name w:val="288FC56211184D33A2263F193E44AFA0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7">
    <w:name w:val="BC703847CF9F4A40947BF5363227C473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7">
    <w:name w:val="2F6D3289708643FFBF29A96603D8C8B4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7">
    <w:name w:val="C5DDF085C07741C28C8A8BF411F7D162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7">
    <w:name w:val="E40BD5743CCE4BD89B866DA57857C0D57"/>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5">
    <w:name w:val="2EE8985AE81B42C78A76CA9F31C37A605"/>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5">
    <w:name w:val="008C6D9AB4E4493B85316B1B7B0424165"/>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19">
    <w:name w:val="3E934E316806439C88581CC03822B84619"/>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8">
    <w:name w:val="899564E174DF4D22BB237977176B12E218"/>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4">
    <w:name w:val="D8FFE6CB77F24C0DB89A5D761B35B68414"/>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4">
    <w:name w:val="EF04B551D17449ABA7E3F0BCD30BF4E0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4">
    <w:name w:val="DE72B21E0F004FD7874EE3F4BCFF75A8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3">
    <w:name w:val="B958913EFFC24B74831D0A4BE5B3ECAF13"/>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4">
    <w:name w:val="C3C6E31A0C5F494EA607403EB581A26A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4">
    <w:name w:val="57EE090168FF452DBBC2A2AFE721A0FB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5">
    <w:name w:val="1D16C8590C8640F2ACCFD1FBE30626B9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5">
    <w:name w:val="8138B6E604D2491080E793AFADD85D86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5">
    <w:name w:val="28A85E50D5A840E2A65C697F2A400ADC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5">
    <w:name w:val="1A530EFE84AF47B39F9F5B5BB9D09485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5">
    <w:name w:val="71BE1C1E9A874DD5AB7774F1FA6E2BA9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5">
    <w:name w:val="06A79051B26B480B94D68E0D550B90F8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5">
    <w:name w:val="26DAC27063874DE0B2B91575ED3A051D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5">
    <w:name w:val="AEA16C3A59C5462DBB8A31FF7D04B2C9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5">
    <w:name w:val="69ECA65865D94D0F993078512592AEDA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5">
    <w:name w:val="879254C0A8604F98BFEFD05D657BE597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5">
    <w:name w:val="5170D49A2624435295621BDDE358F0AB1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4">
    <w:name w:val="138410A5C466476B9A502796FF3ABBFF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4">
    <w:name w:val="222A210044DB4EBE8CA3D5F15A22B07B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4">
    <w:name w:val="DAB2D0294F5A4C0ABA396D3A538BE148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4">
    <w:name w:val="8E26E3103E054484A8CD9430BF619C8D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4">
    <w:name w:val="FF10AACE03BB41F0A61AB1A3D505121D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4">
    <w:name w:val="B7241D98420B4524A36F3B39F10F14E5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4">
    <w:name w:val="99A6389EB9384A4C89B0A223B712B12B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4">
    <w:name w:val="5F7B817376F249B9B9A2283062D4FEE8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4">
    <w:name w:val="90B58AE3E481458491E907C290097F90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4">
    <w:name w:val="5BEE9C111970417B9CC269FB529C6E0A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4">
    <w:name w:val="00A905D1D5F74779BB7C8001C0B4BFA5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4">
    <w:name w:val="47F8C54E8B724F40894367022B2E3F07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4">
    <w:name w:val="05601C968C5A4331A4D2BCFA4A51B5A2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4">
    <w:name w:val="801BCD58CF1D4E479B16B95D87F7BDA8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4">
    <w:name w:val="88FBE18CB0F8486D85E299FB370F9D09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4">
    <w:name w:val="1BA3FEABB3FD42AD827AD20F3B2BC429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4">
    <w:name w:val="48E0589D5B194FA7A010FB2FD1329D77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4">
    <w:name w:val="95C861ACE26A49E9B38E45DD91FFEDFC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4">
    <w:name w:val="F249DF53FA7444B38B9C637E3B39CFD5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4">
    <w:name w:val="DDC9779E11F3463DBCDE8FB1E8A01F60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4">
    <w:name w:val="11201E80754547D1AD9516EAB0A03F04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4">
    <w:name w:val="BD1C35E96F78424098E5047FEA40E9E2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4">
    <w:name w:val="7992A5C0F8184DDF89196A17D1763D5C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4">
    <w:name w:val="DF63E5AAAF0345FAACDD9F9D17232270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4">
    <w:name w:val="A7CB612761374842A4CBE91317899BA8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4">
    <w:name w:val="CEC2ED9EACE74FE9A502BB14D4906BEB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4">
    <w:name w:val="F87C39EF88594D7393C673265597A227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4">
    <w:name w:val="D4B5031012BE4C6D90953DF23C0E1BC6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11">
    <w:name w:val="82F243AFE4454F1EADB6B1349560A8C511"/>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12">
    <w:name w:val="1FDCCE74D855446B9E5C2BF731EBD66C12"/>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5">
    <w:name w:val="4A96C5A8ED1B4D3BBA656F4E469BE2DD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5">
    <w:name w:val="26541C71E25F4D7CA8C0D46BDBCB470F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5">
    <w:name w:val="6FC363BDC55245CCA5477481D854971D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5">
    <w:name w:val="10C174E402D34A64B924C7A37A60EE6F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5">
    <w:name w:val="64879A5BBD27413183B538051042F453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5">
    <w:name w:val="F4B22552B0D1436789CBAABD7D9A025A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5">
    <w:name w:val="FC3FB94BA5C749F396B37E33770C128B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5">
    <w:name w:val="A053F73C495C4D13854FC5C317F768E45"/>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12">
    <w:name w:val="149B149C1D344FCC9B929A91AE06187212"/>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12">
    <w:name w:val="8ED913BD29BC4E4C9627650274C6483312"/>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10">
    <w:name w:val="6AA848C21B014FECB2315132F69CE9A410"/>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8">
    <w:name w:val="FE68CA41AECE4EE8B435B6396D5C9860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9">
    <w:name w:val="CA3A3C7E50074F86BE55C612D0F05231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9">
    <w:name w:val="98C045D55D924AB7BFB4AC25DEF78237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9">
    <w:name w:val="A6495F7A255F4AC6821935902CE4B665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9">
    <w:name w:val="5099D336764345BE87F8D17C54D1E8AF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9">
    <w:name w:val="C9D2582D127F4F81B85A01D9EFB8D0F4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9">
    <w:name w:val="C22EBDD2375A4136813BE680449F628D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9">
    <w:name w:val="672550950A3A41E48738F9658A27A38A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9">
    <w:name w:val="07972F9F654F4135BFF8FBA80E2A7A21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9">
    <w:name w:val="2BCA09534FCC48FBA9E1F3F3B0BF939A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9">
    <w:name w:val="210C1A9B055246EBA15612363F96F3B6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9">
    <w:name w:val="505958912C784180A99264055C31C4DA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9">
    <w:name w:val="92F0DB519AB64D12848406BA010D85B79"/>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4">
    <w:name w:val="C9E5672F80A24C5786D17A112C802F3314"/>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6">
    <w:name w:val="5C6DF29AD0CF4B2F970D2F705FE8DADF6"/>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8">
    <w:name w:val="319168AABED74A0FA211EFF9DBA89B73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8">
    <w:name w:val="BB934A5021FA4F8AAE40354DB5ED4D03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8">
    <w:name w:val="26830C64534A4F25AF856E0940A6C087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8">
    <w:name w:val="E5E57BF548784AE89BCF591490ED1EE4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8">
    <w:name w:val="288FC56211184D33A2263F193E44AFA0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8">
    <w:name w:val="BC703847CF9F4A40947BF5363227C473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8">
    <w:name w:val="2F6D3289708643FFBF29A96603D8C8B4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8">
    <w:name w:val="C5DDF085C07741C28C8A8BF411F7D162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8">
    <w:name w:val="E40BD5743CCE4BD89B866DA57857C0D58"/>
    <w:rsid w:val="003F3D38"/>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6">
    <w:name w:val="2EE8985AE81B42C78A76CA9F31C37A606"/>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6">
    <w:name w:val="008C6D9AB4E4493B85316B1B7B0424166"/>
    <w:rsid w:val="003F3D38"/>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20">
    <w:name w:val="3E934E316806439C88581CC03822B84620"/>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19">
    <w:name w:val="899564E174DF4D22BB237977176B12E219"/>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5">
    <w:name w:val="D8FFE6CB77F24C0DB89A5D761B35B68415"/>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5">
    <w:name w:val="EF04B551D17449ABA7E3F0BCD30BF4E0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5">
    <w:name w:val="DE72B21E0F004FD7874EE3F4BCFF75A8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4">
    <w:name w:val="B958913EFFC24B74831D0A4BE5B3ECAF14"/>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5">
    <w:name w:val="C3C6E31A0C5F494EA607403EB581A26A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5">
    <w:name w:val="57EE090168FF452DBBC2A2AFE721A0FB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6">
    <w:name w:val="1D16C8590C8640F2ACCFD1FBE30626B9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6">
    <w:name w:val="8138B6E604D2491080E793AFADD85D86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6">
    <w:name w:val="28A85E50D5A840E2A65C697F2A400ADC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6">
    <w:name w:val="1A530EFE84AF47B39F9F5B5BB9D09485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6">
    <w:name w:val="71BE1C1E9A874DD5AB7774F1FA6E2BA9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6">
    <w:name w:val="06A79051B26B480B94D68E0D550B90F8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6">
    <w:name w:val="26DAC27063874DE0B2B91575ED3A051D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6">
    <w:name w:val="AEA16C3A59C5462DBB8A31FF7D04B2C9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6">
    <w:name w:val="69ECA65865D94D0F993078512592AEDA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6">
    <w:name w:val="879254C0A8604F98BFEFD05D657BE597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6">
    <w:name w:val="5170D49A2624435295621BDDE358F0AB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5">
    <w:name w:val="138410A5C466476B9A502796FF3ABBFF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5">
    <w:name w:val="222A210044DB4EBE8CA3D5F15A22B07B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5">
    <w:name w:val="DAB2D0294F5A4C0ABA396D3A538BE148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5">
    <w:name w:val="8E26E3103E054484A8CD9430BF619C8D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5">
    <w:name w:val="FF10AACE03BB41F0A61AB1A3D505121D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5">
    <w:name w:val="B7241D98420B4524A36F3B39F10F14E5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5">
    <w:name w:val="99A6389EB9384A4C89B0A223B712B12B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5">
    <w:name w:val="5F7B817376F249B9B9A2283062D4FEE8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5">
    <w:name w:val="90B58AE3E481458491E907C290097F90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5">
    <w:name w:val="5BEE9C111970417B9CC269FB529C6E0A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5">
    <w:name w:val="00A905D1D5F74779BB7C8001C0B4BFA5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5">
    <w:name w:val="47F8C54E8B724F40894367022B2E3F07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5">
    <w:name w:val="05601C968C5A4331A4D2BCFA4A51B5A2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5">
    <w:name w:val="801BCD58CF1D4E479B16B95D87F7BDA8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5">
    <w:name w:val="88FBE18CB0F8486D85E299FB370F9D09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5">
    <w:name w:val="1BA3FEABB3FD42AD827AD20F3B2BC429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5">
    <w:name w:val="48E0589D5B194FA7A010FB2FD1329D77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5">
    <w:name w:val="95C861ACE26A49E9B38E45DD91FFEDFC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5">
    <w:name w:val="F249DF53FA7444B38B9C637E3B39CFD5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5">
    <w:name w:val="DDC9779E11F3463DBCDE8FB1E8A01F60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5">
    <w:name w:val="11201E80754547D1AD9516EAB0A03F04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5">
    <w:name w:val="BD1C35E96F78424098E5047FEA40E9E2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5">
    <w:name w:val="7992A5C0F8184DDF89196A17D1763D5C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5">
    <w:name w:val="DF63E5AAAF0345FAACDD9F9D17232270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5">
    <w:name w:val="A7CB612761374842A4CBE91317899BA8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5">
    <w:name w:val="CEC2ED9EACE74FE9A502BB14D4906BEB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5">
    <w:name w:val="F87C39EF88594D7393C673265597A227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5">
    <w:name w:val="D4B5031012BE4C6D90953DF23C0E1BC6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12">
    <w:name w:val="82F243AFE4454F1EADB6B1349560A8C5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13">
    <w:name w:val="1FDCCE74D855446B9E5C2BF731EBD66C13"/>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6">
    <w:name w:val="4A96C5A8ED1B4D3BBA656F4E469BE2DD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6">
    <w:name w:val="26541C71E25F4D7CA8C0D46BDBCB470F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6">
    <w:name w:val="6FC363BDC55245CCA5477481D854971D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6">
    <w:name w:val="10C174E402D34A64B924C7A37A60EE6F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6">
    <w:name w:val="64879A5BBD27413183B538051042F453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6">
    <w:name w:val="F4B22552B0D1436789CBAABD7D9A025A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6">
    <w:name w:val="FC3FB94BA5C749F396B37E33770C128B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6">
    <w:name w:val="A053F73C495C4D13854FC5C317F768E4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13">
    <w:name w:val="149B149C1D344FCC9B929A91AE06187213"/>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13">
    <w:name w:val="8ED913BD29BC4E4C9627650274C6483313"/>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11">
    <w:name w:val="6AA848C21B014FECB2315132F69CE9A4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9">
    <w:name w:val="FE68CA41AECE4EE8B435B6396D5C9860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10">
    <w:name w:val="CA3A3C7E50074F86BE55C612D0F05231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10">
    <w:name w:val="98C045D55D924AB7BFB4AC25DEF78237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10">
    <w:name w:val="A6495F7A255F4AC6821935902CE4B665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10">
    <w:name w:val="5099D336764345BE87F8D17C54D1E8AF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10">
    <w:name w:val="C9D2582D127F4F81B85A01D9EFB8D0F4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10">
    <w:name w:val="C22EBDD2375A4136813BE680449F628D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10">
    <w:name w:val="672550950A3A41E48738F9658A27A38A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10">
    <w:name w:val="07972F9F654F4135BFF8FBA80E2A7A21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10">
    <w:name w:val="2BCA09534FCC48FBA9E1F3F3B0BF939A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10">
    <w:name w:val="210C1A9B055246EBA15612363F96F3B6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10">
    <w:name w:val="505958912C784180A99264055C31C4DA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10">
    <w:name w:val="92F0DB519AB64D12848406BA010D85B7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5">
    <w:name w:val="C9E5672F80A24C5786D17A112C802F33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7">
    <w:name w:val="5C6DF29AD0CF4B2F970D2F705FE8DADF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9">
    <w:name w:val="319168AABED74A0FA211EFF9DBA89B73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9">
    <w:name w:val="BB934A5021FA4F8AAE40354DB5ED4D03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9">
    <w:name w:val="26830C64534A4F25AF856E0940A6C087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9">
    <w:name w:val="E5E57BF548784AE89BCF591490ED1EE4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9">
    <w:name w:val="288FC56211184D33A2263F193E44AFA0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9">
    <w:name w:val="BC703847CF9F4A40947BF5363227C473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9">
    <w:name w:val="2F6D3289708643FFBF29A96603D8C8B4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9">
    <w:name w:val="C5DDF085C07741C28C8A8BF411F7D162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9">
    <w:name w:val="E40BD5743CCE4BD89B866DA57857C0D5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7">
    <w:name w:val="2EE8985AE81B42C78A76CA9F31C37A607"/>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7">
    <w:name w:val="008C6D9AB4E4493B85316B1B7B0424167"/>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21">
    <w:name w:val="3E934E316806439C88581CC03822B84621"/>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20">
    <w:name w:val="899564E174DF4D22BB237977176B12E220"/>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6">
    <w:name w:val="D8FFE6CB77F24C0DB89A5D761B35B68416"/>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6">
    <w:name w:val="EF04B551D17449ABA7E3F0BCD30BF4E0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6">
    <w:name w:val="DE72B21E0F004FD7874EE3F4BCFF75A8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5">
    <w:name w:val="B958913EFFC24B74831D0A4BE5B3ECAF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6">
    <w:name w:val="C3C6E31A0C5F494EA607403EB581A26A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6">
    <w:name w:val="57EE090168FF452DBBC2A2AFE721A0FB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7">
    <w:name w:val="1D16C8590C8640F2ACCFD1FBE30626B9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7">
    <w:name w:val="8138B6E604D2491080E793AFADD85D86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7">
    <w:name w:val="28A85E50D5A840E2A65C697F2A400ADC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7">
    <w:name w:val="1A530EFE84AF47B39F9F5B5BB9D09485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7">
    <w:name w:val="71BE1C1E9A874DD5AB7774F1FA6E2BA9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7">
    <w:name w:val="06A79051B26B480B94D68E0D550B90F8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7">
    <w:name w:val="26DAC27063874DE0B2B91575ED3A051D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7">
    <w:name w:val="AEA16C3A59C5462DBB8A31FF7D04B2C9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7">
    <w:name w:val="69ECA65865D94D0F993078512592AEDA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7">
    <w:name w:val="879254C0A8604F98BFEFD05D657BE597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7">
    <w:name w:val="5170D49A2624435295621BDDE358F0AB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6">
    <w:name w:val="138410A5C466476B9A502796FF3ABBFF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6">
    <w:name w:val="222A210044DB4EBE8CA3D5F15A22B07B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6">
    <w:name w:val="DAB2D0294F5A4C0ABA396D3A538BE148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6">
    <w:name w:val="8E26E3103E054484A8CD9430BF619C8D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6">
    <w:name w:val="FF10AACE03BB41F0A61AB1A3D505121D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6">
    <w:name w:val="B7241D98420B4524A36F3B39F10F14E5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6">
    <w:name w:val="99A6389EB9384A4C89B0A223B712B12B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6">
    <w:name w:val="5F7B817376F249B9B9A2283062D4FEE8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6">
    <w:name w:val="90B58AE3E481458491E907C290097F90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6">
    <w:name w:val="5BEE9C111970417B9CC269FB529C6E0A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6">
    <w:name w:val="00A905D1D5F74779BB7C8001C0B4BFA5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6">
    <w:name w:val="47F8C54E8B724F40894367022B2E3F07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6">
    <w:name w:val="05601C968C5A4331A4D2BCFA4A51B5A2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6">
    <w:name w:val="801BCD58CF1D4E479B16B95D87F7BDA8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6">
    <w:name w:val="88FBE18CB0F8486D85E299FB370F9D09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6">
    <w:name w:val="1BA3FEABB3FD42AD827AD20F3B2BC429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6">
    <w:name w:val="48E0589D5B194FA7A010FB2FD1329D77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6">
    <w:name w:val="95C861ACE26A49E9B38E45DD91FFEDFC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6">
    <w:name w:val="F249DF53FA7444B38B9C637E3B39CFD5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6">
    <w:name w:val="DDC9779E11F3463DBCDE8FB1E8A01F60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6">
    <w:name w:val="11201E80754547D1AD9516EAB0A03F04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6">
    <w:name w:val="BD1C35E96F78424098E5047FEA40E9E2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6">
    <w:name w:val="7992A5C0F8184DDF89196A17D1763D5C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6">
    <w:name w:val="DF63E5AAAF0345FAACDD9F9D17232270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6">
    <w:name w:val="A7CB612761374842A4CBE91317899BA8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6">
    <w:name w:val="CEC2ED9EACE74FE9A502BB14D4906BEB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6">
    <w:name w:val="F87C39EF88594D7393C673265597A227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6">
    <w:name w:val="D4B5031012BE4C6D90953DF23C0E1BC6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13">
    <w:name w:val="82F243AFE4454F1EADB6B1349560A8C513"/>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14">
    <w:name w:val="1FDCCE74D855446B9E5C2BF731EBD66C14"/>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7">
    <w:name w:val="4A96C5A8ED1B4D3BBA656F4E469BE2DD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7">
    <w:name w:val="26541C71E25F4D7CA8C0D46BDBCB470F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7">
    <w:name w:val="6FC363BDC55245CCA5477481D854971D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7">
    <w:name w:val="10C174E402D34A64B924C7A37A60EE6F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7">
    <w:name w:val="64879A5BBD27413183B538051042F453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7">
    <w:name w:val="F4B22552B0D1436789CBAABD7D9A025A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7">
    <w:name w:val="FC3FB94BA5C749F396B37E33770C128B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7">
    <w:name w:val="A053F73C495C4D13854FC5C317F768E4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14">
    <w:name w:val="149B149C1D344FCC9B929A91AE06187214"/>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14">
    <w:name w:val="8ED913BD29BC4E4C9627650274C6483314"/>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12">
    <w:name w:val="6AA848C21B014FECB2315132F69CE9A4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10">
    <w:name w:val="FE68CA41AECE4EE8B435B6396D5C9860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11">
    <w:name w:val="CA3A3C7E50074F86BE55C612D0F05231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11">
    <w:name w:val="98C045D55D924AB7BFB4AC25DEF78237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11">
    <w:name w:val="A6495F7A255F4AC6821935902CE4B665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11">
    <w:name w:val="5099D336764345BE87F8D17C54D1E8AF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11">
    <w:name w:val="C9D2582D127F4F81B85A01D9EFB8D0F4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11">
    <w:name w:val="C22EBDD2375A4136813BE680449F628D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11">
    <w:name w:val="672550950A3A41E48738F9658A27A38A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11">
    <w:name w:val="07972F9F654F4135BFF8FBA80E2A7A21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11">
    <w:name w:val="2BCA09534FCC48FBA9E1F3F3B0BF939A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11">
    <w:name w:val="210C1A9B055246EBA15612363F96F3B6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11">
    <w:name w:val="505958912C784180A99264055C31C4DA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11">
    <w:name w:val="92F0DB519AB64D12848406BA010D85B7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6">
    <w:name w:val="C9E5672F80A24C5786D17A112C802F33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8">
    <w:name w:val="5C6DF29AD0CF4B2F970D2F705FE8DADF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10">
    <w:name w:val="319168AABED74A0FA211EFF9DBA89B73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10">
    <w:name w:val="BB934A5021FA4F8AAE40354DB5ED4D03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10">
    <w:name w:val="26830C64534A4F25AF856E0940A6C087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10">
    <w:name w:val="E5E57BF548784AE89BCF591490ED1EE4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10">
    <w:name w:val="288FC56211184D33A2263F193E44AFA0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10">
    <w:name w:val="BC703847CF9F4A40947BF5363227C473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10">
    <w:name w:val="2F6D3289708643FFBF29A96603D8C8B4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10">
    <w:name w:val="C5DDF085C07741C28C8A8BF411F7D162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10">
    <w:name w:val="E40BD5743CCE4BD89B866DA57857C0D510"/>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8">
    <w:name w:val="2EE8985AE81B42C78A76CA9F31C37A608"/>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8">
    <w:name w:val="008C6D9AB4E4493B85316B1B7B0424168"/>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3E934E316806439C88581CC03822B84622">
    <w:name w:val="3E934E316806439C88581CC03822B84622"/>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899564E174DF4D22BB237977176B12E221">
    <w:name w:val="899564E174DF4D22BB237977176B12E221"/>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D8FFE6CB77F24C0DB89A5D761B35B68417">
    <w:name w:val="D8FFE6CB77F24C0DB89A5D761B35B68417"/>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EF04B551D17449ABA7E3F0BCD30BF4E017">
    <w:name w:val="EF04B551D17449ABA7E3F0BCD30BF4E0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E72B21E0F004FD7874EE3F4BCFF75A817">
    <w:name w:val="DE72B21E0F004FD7874EE3F4BCFF75A8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958913EFFC24B74831D0A4BE5B3ECAF16">
    <w:name w:val="B958913EFFC24B74831D0A4BE5B3ECAF16"/>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3C6E31A0C5F494EA607403EB581A26A17">
    <w:name w:val="C3C6E31A0C5F494EA607403EB581A26A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7EE090168FF452DBBC2A2AFE721A0FB17">
    <w:name w:val="57EE090168FF452DBBC2A2AFE721A0FB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D16C8590C8640F2ACCFD1FBE30626B918">
    <w:name w:val="1D16C8590C8640F2ACCFD1FBE30626B9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138B6E604D2491080E793AFADD85D8618">
    <w:name w:val="8138B6E604D2491080E793AFADD85D86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A85E50D5A840E2A65C697F2A400ADC18">
    <w:name w:val="28A85E50D5A840E2A65C697F2A400ADC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A530EFE84AF47B39F9F5B5BB9D0948518">
    <w:name w:val="1A530EFE84AF47B39F9F5B5BB9D09485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1BE1C1E9A874DD5AB7774F1FA6E2BA918">
    <w:name w:val="71BE1C1E9A874DD5AB7774F1FA6E2BA9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6A79051B26B480B94D68E0D550B90F818">
    <w:name w:val="06A79051B26B480B94D68E0D550B90F8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DAC27063874DE0B2B91575ED3A051D18">
    <w:name w:val="26DAC27063874DE0B2B91575ED3A051D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EA16C3A59C5462DBB8A31FF7D04B2C918">
    <w:name w:val="AEA16C3A59C5462DBB8A31FF7D04B2C9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9ECA65865D94D0F993078512592AEDA18">
    <w:name w:val="69ECA65865D94D0F993078512592AEDA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79254C0A8604F98BFEFD05D657BE59718">
    <w:name w:val="879254C0A8604F98BFEFD05D657BE597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170D49A2624435295621BDDE358F0AB18">
    <w:name w:val="5170D49A2624435295621BDDE358F0AB1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38410A5C466476B9A502796FF3ABBFF17">
    <w:name w:val="138410A5C466476B9A502796FF3ABBFF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22A210044DB4EBE8CA3D5F15A22B07B17">
    <w:name w:val="222A210044DB4EBE8CA3D5F15A22B07B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AB2D0294F5A4C0ABA396D3A538BE14817">
    <w:name w:val="DAB2D0294F5A4C0ABA396D3A538BE148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26E3103E054484A8CD9430BF619C8D17">
    <w:name w:val="8E26E3103E054484A8CD9430BF619C8D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F10AACE03BB41F0A61AB1A3D505121D17">
    <w:name w:val="FF10AACE03BB41F0A61AB1A3D505121D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7241D98420B4524A36F3B39F10F14E517">
    <w:name w:val="B7241D98420B4524A36F3B39F10F14E5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9A6389EB9384A4C89B0A223B712B12B17">
    <w:name w:val="99A6389EB9384A4C89B0A223B712B12B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F7B817376F249B9B9A2283062D4FEE817">
    <w:name w:val="5F7B817376F249B9B9A2283062D4FEE8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0B58AE3E481458491E907C290097F9017">
    <w:name w:val="90B58AE3E481458491E907C290097F90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BEE9C111970417B9CC269FB529C6E0A17">
    <w:name w:val="5BEE9C111970417B9CC269FB529C6E0A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0A905D1D5F74779BB7C8001C0B4BFA517">
    <w:name w:val="00A905D1D5F74779BB7C8001C0B4BFA5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7F8C54E8B724F40894367022B2E3F0717">
    <w:name w:val="47F8C54E8B724F40894367022B2E3F07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5601C968C5A4331A4D2BCFA4A51B5A217">
    <w:name w:val="05601C968C5A4331A4D2BCFA4A51B5A2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01BCD58CF1D4E479B16B95D87F7BDA817">
    <w:name w:val="801BCD58CF1D4E479B16B95D87F7BDA8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8FBE18CB0F8486D85E299FB370F9D0917">
    <w:name w:val="88FBE18CB0F8486D85E299FB370F9D09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BA3FEABB3FD42AD827AD20F3B2BC42917">
    <w:name w:val="1BA3FEABB3FD42AD827AD20F3B2BC429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8E0589D5B194FA7A010FB2FD1329D7717">
    <w:name w:val="48E0589D5B194FA7A010FB2FD1329D77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5C861ACE26A49E9B38E45DD91FFEDFC17">
    <w:name w:val="95C861ACE26A49E9B38E45DD91FFEDFC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249DF53FA7444B38B9C637E3B39CFD517">
    <w:name w:val="F249DF53FA7444B38B9C637E3B39CFD5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DC9779E11F3463DBCDE8FB1E8A01F6017">
    <w:name w:val="DDC9779E11F3463DBCDE8FB1E8A01F60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1201E80754547D1AD9516EAB0A03F0417">
    <w:name w:val="11201E80754547D1AD9516EAB0A03F04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D1C35E96F78424098E5047FEA40E9E217">
    <w:name w:val="BD1C35E96F78424098E5047FEA40E9E2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7992A5C0F8184DDF89196A17D1763D5C17">
    <w:name w:val="7992A5C0F8184DDF89196A17D1763D5C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F63E5AAAF0345FAACDD9F9D1723227017">
    <w:name w:val="DF63E5AAAF0345FAACDD9F9D17232270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7CB612761374842A4CBE91317899BA817">
    <w:name w:val="A7CB612761374842A4CBE91317899BA8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EC2ED9EACE74FE9A502BB14D4906BEB17">
    <w:name w:val="CEC2ED9EACE74FE9A502BB14D4906BEB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87C39EF88594D7393C673265597A22717">
    <w:name w:val="F87C39EF88594D7393C673265597A227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D4B5031012BE4C6D90953DF23C0E1BC617">
    <w:name w:val="D4B5031012BE4C6D90953DF23C0E1BC6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2F243AFE4454F1EADB6B1349560A8C514">
    <w:name w:val="82F243AFE4454F1EADB6B1349560A8C514"/>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FDCCE74D855446B9E5C2BF731EBD66C15">
    <w:name w:val="1FDCCE74D855446B9E5C2BF731EBD66C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4A96C5A8ED1B4D3BBA656F4E469BE2DD8">
    <w:name w:val="4A96C5A8ED1B4D3BBA656F4E469BE2DD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541C71E25F4D7CA8C0D46BDBCB470F8">
    <w:name w:val="26541C71E25F4D7CA8C0D46BDBCB470F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FC363BDC55245CCA5477481D854971D8">
    <w:name w:val="6FC363BDC55245CCA5477481D854971D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0C174E402D34A64B924C7A37A60EE6F8">
    <w:name w:val="10C174E402D34A64B924C7A37A60EE6F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4879A5BBD27413183B538051042F4538">
    <w:name w:val="64879A5BBD27413183B538051042F453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4B22552B0D1436789CBAABD7D9A025A8">
    <w:name w:val="F4B22552B0D1436789CBAABD7D9A025A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C3FB94BA5C749F396B37E33770C128B8">
    <w:name w:val="FC3FB94BA5C749F396B37E33770C128B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053F73C495C4D13854FC5C317F768E48">
    <w:name w:val="A053F73C495C4D13854FC5C317F768E48"/>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149B149C1D344FCC9B929A91AE06187215">
    <w:name w:val="149B149C1D344FCC9B929A91AE061872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8ED913BD29BC4E4C9627650274C6483315">
    <w:name w:val="8ED913BD29BC4E4C9627650274C6483315"/>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AA848C21B014FECB2315132F69CE9A413">
    <w:name w:val="6AA848C21B014FECB2315132F69CE9A413"/>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FE68CA41AECE4EE8B435B6396D5C986011">
    <w:name w:val="FE68CA41AECE4EE8B435B6396D5C9860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A3A3C7E50074F86BE55C612D0F0523112">
    <w:name w:val="CA3A3C7E50074F86BE55C612D0F05231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8C045D55D924AB7BFB4AC25DEF7823712">
    <w:name w:val="98C045D55D924AB7BFB4AC25DEF78237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A6495F7A255F4AC6821935902CE4B66512">
    <w:name w:val="A6495F7A255F4AC6821935902CE4B665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99D336764345BE87F8D17C54D1E8AF12">
    <w:name w:val="5099D336764345BE87F8D17C54D1E8AF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D2582D127F4F81B85A01D9EFB8D0F412">
    <w:name w:val="C9D2582D127F4F81B85A01D9EFB8D0F4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22EBDD2375A4136813BE680449F628D12">
    <w:name w:val="C22EBDD2375A4136813BE680449F628D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672550950A3A41E48738F9658A27A38A12">
    <w:name w:val="672550950A3A41E48738F9658A27A38A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07972F9F654F4135BFF8FBA80E2A7A2112">
    <w:name w:val="07972F9F654F4135BFF8FBA80E2A7A21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BCA09534FCC48FBA9E1F3F3B0BF939A12">
    <w:name w:val="2BCA09534FCC48FBA9E1F3F3B0BF939A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10C1A9B055246EBA15612363F96F3B612">
    <w:name w:val="210C1A9B055246EBA15612363F96F3B6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05958912C784180A99264055C31C4DA12">
    <w:name w:val="505958912C784180A99264055C31C4DA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92F0DB519AB64D12848406BA010D85B712">
    <w:name w:val="92F0DB519AB64D12848406BA010D85B712"/>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9E5672F80A24C5786D17A112C802F3317">
    <w:name w:val="C9E5672F80A24C5786D17A112C802F3317"/>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5C6DF29AD0CF4B2F970D2F705FE8DADF9">
    <w:name w:val="5C6DF29AD0CF4B2F970D2F705FE8DADF9"/>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319168AABED74A0FA211EFF9DBA89B7311">
    <w:name w:val="319168AABED74A0FA211EFF9DBA89B73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B934A5021FA4F8AAE40354DB5ED4D0311">
    <w:name w:val="BB934A5021FA4F8AAE40354DB5ED4D03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6830C64534A4F25AF856E0940A6C08711">
    <w:name w:val="26830C64534A4F25AF856E0940A6C087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5E57BF548784AE89BCF591490ED1EE411">
    <w:name w:val="E5E57BF548784AE89BCF591490ED1EE4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88FC56211184D33A2263F193E44AFA011">
    <w:name w:val="288FC56211184D33A2263F193E44AFA0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BC703847CF9F4A40947BF5363227C47311">
    <w:name w:val="BC703847CF9F4A40947BF5363227C473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F6D3289708643FFBF29A96603D8C8B411">
    <w:name w:val="2F6D3289708643FFBF29A96603D8C8B4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C5DDF085C07741C28C8A8BF411F7D16211">
    <w:name w:val="C5DDF085C07741C28C8A8BF411F7D162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E40BD5743CCE4BD89B866DA57857C0D511">
    <w:name w:val="E40BD5743CCE4BD89B866DA57857C0D511"/>
    <w:rsid w:val="00585596"/>
    <w:pPr>
      <w:pBdr>
        <w:top w:val="nil"/>
        <w:left w:val="nil"/>
        <w:bottom w:val="nil"/>
        <w:right w:val="nil"/>
        <w:between w:val="nil"/>
      </w:pBdr>
      <w:tabs>
        <w:tab w:val="left" w:pos="0"/>
        <w:tab w:val="left" w:pos="2160"/>
      </w:tabs>
      <w:spacing w:before="60" w:after="60" w:line="240" w:lineRule="auto"/>
    </w:pPr>
    <w:rPr>
      <w:rFonts w:asciiTheme="majorHAnsi" w:eastAsia="Times New Roman" w:hAnsiTheme="majorHAnsi" w:cstheme="majorHAnsi"/>
      <w:color w:val="000000"/>
    </w:rPr>
  </w:style>
  <w:style w:type="paragraph" w:customStyle="1" w:styleId="2EE8985AE81B42C78A76CA9F31C37A609">
    <w:name w:val="2EE8985AE81B42C78A76CA9F31C37A609"/>
    <w:rsid w:val="00585596"/>
    <w:pPr>
      <w:pBdr>
        <w:top w:val="nil"/>
        <w:left w:val="nil"/>
        <w:bottom w:val="nil"/>
        <w:right w:val="nil"/>
        <w:between w:val="nil"/>
      </w:pBdr>
      <w:spacing w:after="120" w:line="240" w:lineRule="auto"/>
    </w:pPr>
    <w:rPr>
      <w:rFonts w:ascii="Calibri" w:eastAsia="Calibri" w:hAnsi="Calibri" w:cs="Calibri"/>
      <w:color w:val="000000"/>
    </w:rPr>
  </w:style>
  <w:style w:type="paragraph" w:customStyle="1" w:styleId="008C6D9AB4E4493B85316B1B7B0424169">
    <w:name w:val="008C6D9AB4E4493B85316B1B7B0424169"/>
    <w:rsid w:val="00585596"/>
    <w:pPr>
      <w:pBdr>
        <w:top w:val="nil"/>
        <w:left w:val="nil"/>
        <w:bottom w:val="nil"/>
        <w:right w:val="nil"/>
        <w:between w:val="nil"/>
      </w:pBdr>
      <w:spacing w:after="120" w:line="240" w:lineRule="auto"/>
    </w:pPr>
    <w:rPr>
      <w:rFonts w:ascii="Calibri" w:eastAsia="Calibri" w:hAnsi="Calibri" w:cs="Calibri"/>
      <w:color w:val="00000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7EEF1-DD5B-4D5D-804F-1C835D698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1032</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carroll</dc:creator>
  <cp:lastModifiedBy>Stuart Kramer</cp:lastModifiedBy>
  <cp:revision>6</cp:revision>
  <dcterms:created xsi:type="dcterms:W3CDTF">2020-05-26T21:46:00Z</dcterms:created>
  <dcterms:modified xsi:type="dcterms:W3CDTF">2020-05-27T04:26:00Z</dcterms:modified>
</cp:coreProperties>
</file>